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46FEF2" w14:textId="77777777" w:rsidR="005867C5" w:rsidRDefault="00000000">
      <w:pPr>
        <w:pStyle w:val="Title"/>
      </w:pPr>
      <w:r>
        <w:t>Achieving True Freedom</w:t>
      </w:r>
    </w:p>
    <w:p w14:paraId="65AF61F4" w14:textId="77777777" w:rsidR="005867C5" w:rsidRDefault="00000000">
      <w:pPr>
        <w:pStyle w:val="Subtitle"/>
      </w:pPr>
      <w:r>
        <w:t>An Exploration of the Kitab-i-Aqdas</w:t>
      </w:r>
    </w:p>
    <w:p w14:paraId="144DB7E4" w14:textId="77777777" w:rsidR="005867C5" w:rsidRDefault="00000000">
      <w:pPr>
        <w:pStyle w:val="Author"/>
      </w:pPr>
      <w:r>
        <w:t>Joshua W. Adams</w:t>
      </w:r>
    </w:p>
    <w:p w14:paraId="04946F09" w14:textId="77777777" w:rsidR="005867C5" w:rsidRDefault="00000000">
      <w:pPr>
        <w:pStyle w:val="Date"/>
      </w:pPr>
      <w:r>
        <w:t>2025-03-30</w:t>
      </w:r>
    </w:p>
    <w:sdt>
      <w:sdtPr>
        <w:rPr>
          <w:rFonts w:asciiTheme="minorHAnsi" w:eastAsiaTheme="minorEastAsia" w:hAnsiTheme="minorHAnsi" w:cstheme="minorBidi"/>
          <w:b w:val="0"/>
          <w:bCs w:val="0"/>
          <w:color w:val="auto"/>
          <w:sz w:val="22"/>
          <w:szCs w:val="22"/>
        </w:rPr>
        <w:id w:val="246854349"/>
        <w:docPartObj>
          <w:docPartGallery w:val="Table of Contents"/>
          <w:docPartUnique/>
        </w:docPartObj>
      </w:sdtPr>
      <w:sdtContent>
        <w:p w14:paraId="4D747181" w14:textId="77777777" w:rsidR="005867C5" w:rsidRDefault="00000000">
          <w:pPr>
            <w:pStyle w:val="TOCHeading"/>
          </w:pPr>
          <w:r>
            <w:t>Table of contents</w:t>
          </w:r>
        </w:p>
        <w:p w14:paraId="0733356A" w14:textId="4632E045" w:rsidR="00D46F01" w:rsidRDefault="00000000">
          <w:pPr>
            <w:pStyle w:val="TOC1"/>
            <w:tabs>
              <w:tab w:val="right" w:leader="dot" w:pos="9350"/>
            </w:tabs>
            <w:rPr>
              <w:noProof/>
            </w:rPr>
          </w:pPr>
          <w:r>
            <w:fldChar w:fldCharType="begin"/>
          </w:r>
          <w:r>
            <w:instrText>TOC \o "1-1" \h \z \u</w:instrText>
          </w:r>
          <w:r>
            <w:fldChar w:fldCharType="separate"/>
          </w:r>
          <w:hyperlink w:anchor="_Toc199180515" w:history="1">
            <w:r w:rsidR="00D46F01" w:rsidRPr="00EF66F7">
              <w:rPr>
                <w:rStyle w:val="Hyperlink"/>
                <w:noProof/>
              </w:rPr>
              <w:t>Index</w:t>
            </w:r>
            <w:r w:rsidR="00D46F01">
              <w:rPr>
                <w:noProof/>
                <w:webHidden/>
              </w:rPr>
              <w:tab/>
            </w:r>
            <w:r w:rsidR="00D46F01">
              <w:rPr>
                <w:noProof/>
                <w:webHidden/>
              </w:rPr>
              <w:fldChar w:fldCharType="begin"/>
            </w:r>
            <w:r w:rsidR="00D46F01">
              <w:rPr>
                <w:noProof/>
                <w:webHidden/>
              </w:rPr>
              <w:instrText xml:space="preserve"> PAGEREF _Toc199180515 \h </w:instrText>
            </w:r>
            <w:r w:rsidR="00D46F01">
              <w:rPr>
                <w:noProof/>
                <w:webHidden/>
              </w:rPr>
            </w:r>
            <w:r w:rsidR="00D46F01">
              <w:rPr>
                <w:noProof/>
                <w:webHidden/>
              </w:rPr>
              <w:fldChar w:fldCharType="separate"/>
            </w:r>
            <w:r w:rsidR="00D46F01">
              <w:rPr>
                <w:noProof/>
                <w:webHidden/>
              </w:rPr>
              <w:t>2</w:t>
            </w:r>
            <w:r w:rsidR="00D46F01">
              <w:rPr>
                <w:noProof/>
                <w:webHidden/>
              </w:rPr>
              <w:fldChar w:fldCharType="end"/>
            </w:r>
          </w:hyperlink>
        </w:p>
        <w:p w14:paraId="5294C4ED" w14:textId="5B842874" w:rsidR="00D46F01" w:rsidRDefault="00D46F01">
          <w:pPr>
            <w:pStyle w:val="TOC1"/>
            <w:tabs>
              <w:tab w:val="right" w:leader="dot" w:pos="9350"/>
            </w:tabs>
            <w:rPr>
              <w:noProof/>
            </w:rPr>
          </w:pPr>
          <w:hyperlink w:anchor="_Toc199180516" w:history="1">
            <w:r w:rsidRPr="00EF66F7">
              <w:rPr>
                <w:rStyle w:val="Hyperlink"/>
                <w:noProof/>
              </w:rPr>
              <w:t>Introduction</w:t>
            </w:r>
            <w:r>
              <w:rPr>
                <w:noProof/>
                <w:webHidden/>
              </w:rPr>
              <w:tab/>
            </w:r>
            <w:r>
              <w:rPr>
                <w:noProof/>
                <w:webHidden/>
              </w:rPr>
              <w:fldChar w:fldCharType="begin"/>
            </w:r>
            <w:r>
              <w:rPr>
                <w:noProof/>
                <w:webHidden/>
              </w:rPr>
              <w:instrText xml:space="preserve"> PAGEREF _Toc199180516 \h </w:instrText>
            </w:r>
            <w:r>
              <w:rPr>
                <w:noProof/>
                <w:webHidden/>
              </w:rPr>
            </w:r>
            <w:r>
              <w:rPr>
                <w:noProof/>
                <w:webHidden/>
              </w:rPr>
              <w:fldChar w:fldCharType="separate"/>
            </w:r>
            <w:r>
              <w:rPr>
                <w:noProof/>
                <w:webHidden/>
              </w:rPr>
              <w:t>3</w:t>
            </w:r>
            <w:r>
              <w:rPr>
                <w:noProof/>
                <w:webHidden/>
              </w:rPr>
              <w:fldChar w:fldCharType="end"/>
            </w:r>
          </w:hyperlink>
        </w:p>
        <w:p w14:paraId="30539263" w14:textId="39D8DC37" w:rsidR="00D46F01" w:rsidRDefault="00D46F01">
          <w:pPr>
            <w:pStyle w:val="TOC1"/>
            <w:tabs>
              <w:tab w:val="right" w:leader="dot" w:pos="9350"/>
            </w:tabs>
            <w:rPr>
              <w:noProof/>
            </w:rPr>
          </w:pPr>
          <w:hyperlink w:anchor="_Toc199180517" w:history="1">
            <w:r w:rsidRPr="00EF66F7">
              <w:rPr>
                <w:rStyle w:val="Hyperlink"/>
                <w:noProof/>
              </w:rPr>
              <w:t>1. Belief in God</w:t>
            </w:r>
            <w:r>
              <w:rPr>
                <w:noProof/>
                <w:webHidden/>
              </w:rPr>
              <w:tab/>
            </w:r>
            <w:r>
              <w:rPr>
                <w:noProof/>
                <w:webHidden/>
              </w:rPr>
              <w:fldChar w:fldCharType="begin"/>
            </w:r>
            <w:r>
              <w:rPr>
                <w:noProof/>
                <w:webHidden/>
              </w:rPr>
              <w:instrText xml:space="preserve"> PAGEREF _Toc199180517 \h </w:instrText>
            </w:r>
            <w:r>
              <w:rPr>
                <w:noProof/>
                <w:webHidden/>
              </w:rPr>
            </w:r>
            <w:r>
              <w:rPr>
                <w:noProof/>
                <w:webHidden/>
              </w:rPr>
              <w:fldChar w:fldCharType="separate"/>
            </w:r>
            <w:r>
              <w:rPr>
                <w:noProof/>
                <w:webHidden/>
              </w:rPr>
              <w:t>5</w:t>
            </w:r>
            <w:r>
              <w:rPr>
                <w:noProof/>
                <w:webHidden/>
              </w:rPr>
              <w:fldChar w:fldCharType="end"/>
            </w:r>
          </w:hyperlink>
        </w:p>
        <w:p w14:paraId="1123B516" w14:textId="397B08CB" w:rsidR="00D46F01" w:rsidRDefault="00D46F01">
          <w:pPr>
            <w:pStyle w:val="TOC1"/>
            <w:tabs>
              <w:tab w:val="right" w:leader="dot" w:pos="9350"/>
            </w:tabs>
            <w:rPr>
              <w:noProof/>
            </w:rPr>
          </w:pPr>
          <w:hyperlink w:anchor="_Toc199180518" w:history="1">
            <w:r w:rsidRPr="00EF66F7">
              <w:rPr>
                <w:rStyle w:val="Hyperlink"/>
                <w:noProof/>
              </w:rPr>
              <w:t>2. Belief in the Human Soul</w:t>
            </w:r>
            <w:r>
              <w:rPr>
                <w:noProof/>
                <w:webHidden/>
              </w:rPr>
              <w:tab/>
            </w:r>
            <w:r>
              <w:rPr>
                <w:noProof/>
                <w:webHidden/>
              </w:rPr>
              <w:fldChar w:fldCharType="begin"/>
            </w:r>
            <w:r>
              <w:rPr>
                <w:noProof/>
                <w:webHidden/>
              </w:rPr>
              <w:instrText xml:space="preserve"> PAGEREF _Toc199180518 \h </w:instrText>
            </w:r>
            <w:r>
              <w:rPr>
                <w:noProof/>
                <w:webHidden/>
              </w:rPr>
            </w:r>
            <w:r>
              <w:rPr>
                <w:noProof/>
                <w:webHidden/>
              </w:rPr>
              <w:fldChar w:fldCharType="separate"/>
            </w:r>
            <w:r>
              <w:rPr>
                <w:noProof/>
                <w:webHidden/>
              </w:rPr>
              <w:t>18</w:t>
            </w:r>
            <w:r>
              <w:rPr>
                <w:noProof/>
                <w:webHidden/>
              </w:rPr>
              <w:fldChar w:fldCharType="end"/>
            </w:r>
          </w:hyperlink>
        </w:p>
        <w:p w14:paraId="21E6CDA8" w14:textId="5507E040" w:rsidR="00D46F01" w:rsidRDefault="00D46F01">
          <w:pPr>
            <w:pStyle w:val="TOC1"/>
            <w:tabs>
              <w:tab w:val="right" w:leader="dot" w:pos="9350"/>
            </w:tabs>
            <w:rPr>
              <w:noProof/>
            </w:rPr>
          </w:pPr>
          <w:hyperlink w:anchor="_Toc199180519" w:history="1">
            <w:r w:rsidRPr="00EF66F7">
              <w:rPr>
                <w:rStyle w:val="Hyperlink"/>
                <w:noProof/>
              </w:rPr>
              <w:t>3. Belief in the Worlds of God</w:t>
            </w:r>
            <w:r>
              <w:rPr>
                <w:noProof/>
                <w:webHidden/>
              </w:rPr>
              <w:tab/>
            </w:r>
            <w:r>
              <w:rPr>
                <w:noProof/>
                <w:webHidden/>
              </w:rPr>
              <w:fldChar w:fldCharType="begin"/>
            </w:r>
            <w:r>
              <w:rPr>
                <w:noProof/>
                <w:webHidden/>
              </w:rPr>
              <w:instrText xml:space="preserve"> PAGEREF _Toc199180519 \h </w:instrText>
            </w:r>
            <w:r>
              <w:rPr>
                <w:noProof/>
                <w:webHidden/>
              </w:rPr>
            </w:r>
            <w:r>
              <w:rPr>
                <w:noProof/>
                <w:webHidden/>
              </w:rPr>
              <w:fldChar w:fldCharType="separate"/>
            </w:r>
            <w:r>
              <w:rPr>
                <w:noProof/>
                <w:webHidden/>
              </w:rPr>
              <w:t>23</w:t>
            </w:r>
            <w:r>
              <w:rPr>
                <w:noProof/>
                <w:webHidden/>
              </w:rPr>
              <w:fldChar w:fldCharType="end"/>
            </w:r>
          </w:hyperlink>
        </w:p>
        <w:p w14:paraId="2E6C7681" w14:textId="7A02373B" w:rsidR="00D46F01" w:rsidRDefault="00D46F01">
          <w:pPr>
            <w:pStyle w:val="TOC1"/>
            <w:tabs>
              <w:tab w:val="right" w:leader="dot" w:pos="9350"/>
            </w:tabs>
            <w:rPr>
              <w:noProof/>
            </w:rPr>
          </w:pPr>
          <w:hyperlink w:anchor="_Toc199180520" w:history="1">
            <w:r w:rsidRPr="00EF66F7">
              <w:rPr>
                <w:rStyle w:val="Hyperlink"/>
                <w:noProof/>
              </w:rPr>
              <w:t>4. Belief in the Day of Resurrection</w:t>
            </w:r>
            <w:r>
              <w:rPr>
                <w:noProof/>
                <w:webHidden/>
              </w:rPr>
              <w:tab/>
            </w:r>
            <w:r>
              <w:rPr>
                <w:noProof/>
                <w:webHidden/>
              </w:rPr>
              <w:fldChar w:fldCharType="begin"/>
            </w:r>
            <w:r>
              <w:rPr>
                <w:noProof/>
                <w:webHidden/>
              </w:rPr>
              <w:instrText xml:space="preserve"> PAGEREF _Toc199180520 \h </w:instrText>
            </w:r>
            <w:r>
              <w:rPr>
                <w:noProof/>
                <w:webHidden/>
              </w:rPr>
            </w:r>
            <w:r>
              <w:rPr>
                <w:noProof/>
                <w:webHidden/>
              </w:rPr>
              <w:fldChar w:fldCharType="separate"/>
            </w:r>
            <w:r>
              <w:rPr>
                <w:noProof/>
                <w:webHidden/>
              </w:rPr>
              <w:t>31</w:t>
            </w:r>
            <w:r>
              <w:rPr>
                <w:noProof/>
                <w:webHidden/>
              </w:rPr>
              <w:fldChar w:fldCharType="end"/>
            </w:r>
          </w:hyperlink>
        </w:p>
        <w:p w14:paraId="120B0FDA" w14:textId="282B3F65" w:rsidR="00D46F01" w:rsidRDefault="00D46F01">
          <w:pPr>
            <w:pStyle w:val="TOC1"/>
            <w:tabs>
              <w:tab w:val="right" w:leader="dot" w:pos="9350"/>
            </w:tabs>
            <w:rPr>
              <w:noProof/>
            </w:rPr>
          </w:pPr>
          <w:hyperlink w:anchor="_Toc199180521" w:history="1">
            <w:r w:rsidRPr="00EF66F7">
              <w:rPr>
                <w:rStyle w:val="Hyperlink"/>
                <w:noProof/>
              </w:rPr>
              <w:t>5. Belief in the Commands of God</w:t>
            </w:r>
            <w:r>
              <w:rPr>
                <w:noProof/>
                <w:webHidden/>
              </w:rPr>
              <w:tab/>
            </w:r>
            <w:r>
              <w:rPr>
                <w:noProof/>
                <w:webHidden/>
              </w:rPr>
              <w:fldChar w:fldCharType="begin"/>
            </w:r>
            <w:r>
              <w:rPr>
                <w:noProof/>
                <w:webHidden/>
              </w:rPr>
              <w:instrText xml:space="preserve"> PAGEREF _Toc199180521 \h </w:instrText>
            </w:r>
            <w:r>
              <w:rPr>
                <w:noProof/>
                <w:webHidden/>
              </w:rPr>
            </w:r>
            <w:r>
              <w:rPr>
                <w:noProof/>
                <w:webHidden/>
              </w:rPr>
              <w:fldChar w:fldCharType="separate"/>
            </w:r>
            <w:r>
              <w:rPr>
                <w:noProof/>
                <w:webHidden/>
              </w:rPr>
              <w:t>39</w:t>
            </w:r>
            <w:r>
              <w:rPr>
                <w:noProof/>
                <w:webHidden/>
              </w:rPr>
              <w:fldChar w:fldCharType="end"/>
            </w:r>
          </w:hyperlink>
        </w:p>
        <w:p w14:paraId="4D6BE1A1" w14:textId="0FB049AF" w:rsidR="00D46F01" w:rsidRDefault="00D46F01">
          <w:pPr>
            <w:pStyle w:val="TOC1"/>
            <w:tabs>
              <w:tab w:val="right" w:leader="dot" w:pos="9350"/>
            </w:tabs>
            <w:rPr>
              <w:noProof/>
            </w:rPr>
          </w:pPr>
          <w:hyperlink w:anchor="_Toc199180522" w:history="1">
            <w:r w:rsidRPr="00EF66F7">
              <w:rPr>
                <w:rStyle w:val="Hyperlink"/>
                <w:noProof/>
              </w:rPr>
              <w:t>6. Belief in the Manifestation of God</w:t>
            </w:r>
            <w:r>
              <w:rPr>
                <w:noProof/>
                <w:webHidden/>
              </w:rPr>
              <w:tab/>
            </w:r>
            <w:r>
              <w:rPr>
                <w:noProof/>
                <w:webHidden/>
              </w:rPr>
              <w:fldChar w:fldCharType="begin"/>
            </w:r>
            <w:r>
              <w:rPr>
                <w:noProof/>
                <w:webHidden/>
              </w:rPr>
              <w:instrText xml:space="preserve"> PAGEREF _Toc199180522 \h </w:instrText>
            </w:r>
            <w:r>
              <w:rPr>
                <w:noProof/>
                <w:webHidden/>
              </w:rPr>
            </w:r>
            <w:r>
              <w:rPr>
                <w:noProof/>
                <w:webHidden/>
              </w:rPr>
              <w:fldChar w:fldCharType="separate"/>
            </w:r>
            <w:r>
              <w:rPr>
                <w:noProof/>
                <w:webHidden/>
              </w:rPr>
              <w:t>47</w:t>
            </w:r>
            <w:r>
              <w:rPr>
                <w:noProof/>
                <w:webHidden/>
              </w:rPr>
              <w:fldChar w:fldCharType="end"/>
            </w:r>
          </w:hyperlink>
        </w:p>
        <w:p w14:paraId="3EBBC99C" w14:textId="2CD1D85B" w:rsidR="00D46F01" w:rsidRDefault="00D46F01">
          <w:pPr>
            <w:pStyle w:val="TOC1"/>
            <w:tabs>
              <w:tab w:val="right" w:leader="dot" w:pos="9350"/>
            </w:tabs>
            <w:rPr>
              <w:noProof/>
            </w:rPr>
          </w:pPr>
          <w:hyperlink w:anchor="_Toc199180523" w:history="1">
            <w:r w:rsidRPr="00EF66F7">
              <w:rPr>
                <w:rStyle w:val="Hyperlink"/>
                <w:noProof/>
              </w:rPr>
              <w:t>7. Foundational Virtues</w:t>
            </w:r>
            <w:r>
              <w:rPr>
                <w:noProof/>
                <w:webHidden/>
              </w:rPr>
              <w:tab/>
            </w:r>
            <w:r>
              <w:rPr>
                <w:noProof/>
                <w:webHidden/>
              </w:rPr>
              <w:fldChar w:fldCharType="begin"/>
            </w:r>
            <w:r>
              <w:rPr>
                <w:noProof/>
                <w:webHidden/>
              </w:rPr>
              <w:instrText xml:space="preserve"> PAGEREF _Toc199180523 \h </w:instrText>
            </w:r>
            <w:r>
              <w:rPr>
                <w:noProof/>
                <w:webHidden/>
              </w:rPr>
            </w:r>
            <w:r>
              <w:rPr>
                <w:noProof/>
                <w:webHidden/>
              </w:rPr>
              <w:fldChar w:fldCharType="separate"/>
            </w:r>
            <w:r>
              <w:rPr>
                <w:noProof/>
                <w:webHidden/>
              </w:rPr>
              <w:t>52</w:t>
            </w:r>
            <w:r>
              <w:rPr>
                <w:noProof/>
                <w:webHidden/>
              </w:rPr>
              <w:fldChar w:fldCharType="end"/>
            </w:r>
          </w:hyperlink>
        </w:p>
        <w:p w14:paraId="453243A2" w14:textId="23325E1D" w:rsidR="00D46F01" w:rsidRDefault="00D46F01">
          <w:pPr>
            <w:pStyle w:val="TOC1"/>
            <w:tabs>
              <w:tab w:val="right" w:leader="dot" w:pos="9350"/>
            </w:tabs>
            <w:rPr>
              <w:noProof/>
            </w:rPr>
          </w:pPr>
          <w:hyperlink w:anchor="_Toc199180524" w:history="1">
            <w:r w:rsidRPr="00EF66F7">
              <w:rPr>
                <w:rStyle w:val="Hyperlink"/>
                <w:noProof/>
              </w:rPr>
              <w:t>8. Prayer</w:t>
            </w:r>
            <w:r>
              <w:rPr>
                <w:noProof/>
                <w:webHidden/>
              </w:rPr>
              <w:tab/>
            </w:r>
            <w:r>
              <w:rPr>
                <w:noProof/>
                <w:webHidden/>
              </w:rPr>
              <w:fldChar w:fldCharType="begin"/>
            </w:r>
            <w:r>
              <w:rPr>
                <w:noProof/>
                <w:webHidden/>
              </w:rPr>
              <w:instrText xml:space="preserve"> PAGEREF _Toc199180524 \h </w:instrText>
            </w:r>
            <w:r>
              <w:rPr>
                <w:noProof/>
                <w:webHidden/>
              </w:rPr>
            </w:r>
            <w:r>
              <w:rPr>
                <w:noProof/>
                <w:webHidden/>
              </w:rPr>
              <w:fldChar w:fldCharType="separate"/>
            </w:r>
            <w:r>
              <w:rPr>
                <w:noProof/>
                <w:webHidden/>
              </w:rPr>
              <w:t>58</w:t>
            </w:r>
            <w:r>
              <w:rPr>
                <w:noProof/>
                <w:webHidden/>
              </w:rPr>
              <w:fldChar w:fldCharType="end"/>
            </w:r>
          </w:hyperlink>
        </w:p>
        <w:p w14:paraId="34596F26" w14:textId="6F624772" w:rsidR="00D46F01" w:rsidRDefault="00D46F01">
          <w:pPr>
            <w:pStyle w:val="TOC1"/>
            <w:tabs>
              <w:tab w:val="right" w:leader="dot" w:pos="9350"/>
            </w:tabs>
            <w:rPr>
              <w:noProof/>
            </w:rPr>
          </w:pPr>
          <w:hyperlink w:anchor="_Toc199180525" w:history="1">
            <w:r w:rsidRPr="00EF66F7">
              <w:rPr>
                <w:rStyle w:val="Hyperlink"/>
                <w:noProof/>
              </w:rPr>
              <w:t>9. Recitation</w:t>
            </w:r>
            <w:r>
              <w:rPr>
                <w:noProof/>
                <w:webHidden/>
              </w:rPr>
              <w:tab/>
            </w:r>
            <w:r>
              <w:rPr>
                <w:noProof/>
                <w:webHidden/>
              </w:rPr>
              <w:fldChar w:fldCharType="begin"/>
            </w:r>
            <w:r>
              <w:rPr>
                <w:noProof/>
                <w:webHidden/>
              </w:rPr>
              <w:instrText xml:space="preserve"> PAGEREF _Toc199180525 \h </w:instrText>
            </w:r>
            <w:r>
              <w:rPr>
                <w:noProof/>
                <w:webHidden/>
              </w:rPr>
            </w:r>
            <w:r>
              <w:rPr>
                <w:noProof/>
                <w:webHidden/>
              </w:rPr>
              <w:fldChar w:fldCharType="separate"/>
            </w:r>
            <w:r>
              <w:rPr>
                <w:noProof/>
                <w:webHidden/>
              </w:rPr>
              <w:t>66</w:t>
            </w:r>
            <w:r>
              <w:rPr>
                <w:noProof/>
                <w:webHidden/>
              </w:rPr>
              <w:fldChar w:fldCharType="end"/>
            </w:r>
          </w:hyperlink>
        </w:p>
        <w:p w14:paraId="6609E1B7" w14:textId="63EDCB5F" w:rsidR="00D46F01" w:rsidRDefault="00D46F01">
          <w:pPr>
            <w:pStyle w:val="TOC1"/>
            <w:tabs>
              <w:tab w:val="right" w:leader="dot" w:pos="9350"/>
            </w:tabs>
            <w:rPr>
              <w:noProof/>
            </w:rPr>
          </w:pPr>
          <w:hyperlink w:anchor="_Toc199180526" w:history="1">
            <w:r w:rsidRPr="00EF66F7">
              <w:rPr>
                <w:rStyle w:val="Hyperlink"/>
                <w:noProof/>
              </w:rPr>
              <w:t>10. Remembrance</w:t>
            </w:r>
            <w:r>
              <w:rPr>
                <w:noProof/>
                <w:webHidden/>
              </w:rPr>
              <w:tab/>
            </w:r>
            <w:r>
              <w:rPr>
                <w:noProof/>
                <w:webHidden/>
              </w:rPr>
              <w:fldChar w:fldCharType="begin"/>
            </w:r>
            <w:r>
              <w:rPr>
                <w:noProof/>
                <w:webHidden/>
              </w:rPr>
              <w:instrText xml:space="preserve"> PAGEREF _Toc199180526 \h </w:instrText>
            </w:r>
            <w:r>
              <w:rPr>
                <w:noProof/>
                <w:webHidden/>
              </w:rPr>
            </w:r>
            <w:r>
              <w:rPr>
                <w:noProof/>
                <w:webHidden/>
              </w:rPr>
              <w:fldChar w:fldCharType="separate"/>
            </w:r>
            <w:r>
              <w:rPr>
                <w:noProof/>
                <w:webHidden/>
              </w:rPr>
              <w:t>72</w:t>
            </w:r>
            <w:r>
              <w:rPr>
                <w:noProof/>
                <w:webHidden/>
              </w:rPr>
              <w:fldChar w:fldCharType="end"/>
            </w:r>
          </w:hyperlink>
        </w:p>
        <w:p w14:paraId="24250C50" w14:textId="7801533A" w:rsidR="00D46F01" w:rsidRDefault="00D46F01">
          <w:pPr>
            <w:pStyle w:val="TOC1"/>
            <w:tabs>
              <w:tab w:val="right" w:leader="dot" w:pos="9350"/>
            </w:tabs>
            <w:rPr>
              <w:noProof/>
            </w:rPr>
          </w:pPr>
          <w:hyperlink w:anchor="_Toc199180527" w:history="1">
            <w:r w:rsidRPr="00EF66F7">
              <w:rPr>
                <w:rStyle w:val="Hyperlink"/>
                <w:noProof/>
              </w:rPr>
              <w:t>11. Reflection</w:t>
            </w:r>
            <w:r>
              <w:rPr>
                <w:noProof/>
                <w:webHidden/>
              </w:rPr>
              <w:tab/>
            </w:r>
            <w:r>
              <w:rPr>
                <w:noProof/>
                <w:webHidden/>
              </w:rPr>
              <w:fldChar w:fldCharType="begin"/>
            </w:r>
            <w:r>
              <w:rPr>
                <w:noProof/>
                <w:webHidden/>
              </w:rPr>
              <w:instrText xml:space="preserve"> PAGEREF _Toc199180527 \h </w:instrText>
            </w:r>
            <w:r>
              <w:rPr>
                <w:noProof/>
                <w:webHidden/>
              </w:rPr>
            </w:r>
            <w:r>
              <w:rPr>
                <w:noProof/>
                <w:webHidden/>
              </w:rPr>
              <w:fldChar w:fldCharType="separate"/>
            </w:r>
            <w:r>
              <w:rPr>
                <w:noProof/>
                <w:webHidden/>
              </w:rPr>
              <w:t>81</w:t>
            </w:r>
            <w:r>
              <w:rPr>
                <w:noProof/>
                <w:webHidden/>
              </w:rPr>
              <w:fldChar w:fldCharType="end"/>
            </w:r>
          </w:hyperlink>
        </w:p>
        <w:p w14:paraId="3C5622F1" w14:textId="4AC664CB" w:rsidR="00D46F01" w:rsidRDefault="00D46F01">
          <w:pPr>
            <w:pStyle w:val="TOC1"/>
            <w:tabs>
              <w:tab w:val="right" w:leader="dot" w:pos="9350"/>
            </w:tabs>
            <w:rPr>
              <w:noProof/>
            </w:rPr>
          </w:pPr>
          <w:hyperlink w:anchor="_Toc199180528" w:history="1">
            <w:r w:rsidRPr="00EF66F7">
              <w:rPr>
                <w:rStyle w:val="Hyperlink"/>
                <w:noProof/>
              </w:rPr>
              <w:t>12. Honoring God</w:t>
            </w:r>
            <w:r>
              <w:rPr>
                <w:noProof/>
                <w:webHidden/>
              </w:rPr>
              <w:tab/>
            </w:r>
            <w:r>
              <w:rPr>
                <w:noProof/>
                <w:webHidden/>
              </w:rPr>
              <w:fldChar w:fldCharType="begin"/>
            </w:r>
            <w:r>
              <w:rPr>
                <w:noProof/>
                <w:webHidden/>
              </w:rPr>
              <w:instrText xml:space="preserve"> PAGEREF _Toc199180528 \h </w:instrText>
            </w:r>
            <w:r>
              <w:rPr>
                <w:noProof/>
                <w:webHidden/>
              </w:rPr>
            </w:r>
            <w:r>
              <w:rPr>
                <w:noProof/>
                <w:webHidden/>
              </w:rPr>
              <w:fldChar w:fldCharType="separate"/>
            </w:r>
            <w:r>
              <w:rPr>
                <w:noProof/>
                <w:webHidden/>
              </w:rPr>
              <w:t>90</w:t>
            </w:r>
            <w:r>
              <w:rPr>
                <w:noProof/>
                <w:webHidden/>
              </w:rPr>
              <w:fldChar w:fldCharType="end"/>
            </w:r>
          </w:hyperlink>
        </w:p>
        <w:p w14:paraId="4F875523" w14:textId="317AEC9A" w:rsidR="00D46F01" w:rsidRDefault="00D46F01">
          <w:pPr>
            <w:pStyle w:val="TOC1"/>
            <w:tabs>
              <w:tab w:val="right" w:leader="dot" w:pos="9350"/>
            </w:tabs>
            <w:rPr>
              <w:noProof/>
            </w:rPr>
          </w:pPr>
          <w:hyperlink w:anchor="_Toc199180529" w:history="1">
            <w:r w:rsidRPr="00EF66F7">
              <w:rPr>
                <w:rStyle w:val="Hyperlink"/>
                <w:noProof/>
              </w:rPr>
              <w:t>13. Houses in Name of the Lord</w:t>
            </w:r>
            <w:r>
              <w:rPr>
                <w:noProof/>
                <w:webHidden/>
              </w:rPr>
              <w:tab/>
            </w:r>
            <w:r>
              <w:rPr>
                <w:noProof/>
                <w:webHidden/>
              </w:rPr>
              <w:fldChar w:fldCharType="begin"/>
            </w:r>
            <w:r>
              <w:rPr>
                <w:noProof/>
                <w:webHidden/>
              </w:rPr>
              <w:instrText xml:space="preserve"> PAGEREF _Toc199180529 \h </w:instrText>
            </w:r>
            <w:r>
              <w:rPr>
                <w:noProof/>
                <w:webHidden/>
              </w:rPr>
            </w:r>
            <w:r>
              <w:rPr>
                <w:noProof/>
                <w:webHidden/>
              </w:rPr>
              <w:fldChar w:fldCharType="separate"/>
            </w:r>
            <w:r>
              <w:rPr>
                <w:noProof/>
                <w:webHidden/>
              </w:rPr>
              <w:t>90</w:t>
            </w:r>
            <w:r>
              <w:rPr>
                <w:noProof/>
                <w:webHidden/>
              </w:rPr>
              <w:fldChar w:fldCharType="end"/>
            </w:r>
          </w:hyperlink>
        </w:p>
        <w:p w14:paraId="15D9F489" w14:textId="799E3BC4" w:rsidR="00D46F01" w:rsidRDefault="00D46F01">
          <w:pPr>
            <w:pStyle w:val="TOC1"/>
            <w:tabs>
              <w:tab w:val="right" w:leader="dot" w:pos="9350"/>
            </w:tabs>
            <w:rPr>
              <w:noProof/>
            </w:rPr>
          </w:pPr>
          <w:hyperlink w:anchor="_Toc199180530" w:history="1">
            <w:r w:rsidRPr="00EF66F7">
              <w:rPr>
                <w:rStyle w:val="Hyperlink"/>
                <w:noProof/>
              </w:rPr>
              <w:t>14. The Example of the Long Prayer</w:t>
            </w:r>
            <w:r>
              <w:rPr>
                <w:noProof/>
                <w:webHidden/>
              </w:rPr>
              <w:tab/>
            </w:r>
            <w:r>
              <w:rPr>
                <w:noProof/>
                <w:webHidden/>
              </w:rPr>
              <w:fldChar w:fldCharType="begin"/>
            </w:r>
            <w:r>
              <w:rPr>
                <w:noProof/>
                <w:webHidden/>
              </w:rPr>
              <w:instrText xml:space="preserve"> PAGEREF _Toc199180530 \h </w:instrText>
            </w:r>
            <w:r>
              <w:rPr>
                <w:noProof/>
                <w:webHidden/>
              </w:rPr>
            </w:r>
            <w:r>
              <w:rPr>
                <w:noProof/>
                <w:webHidden/>
              </w:rPr>
              <w:fldChar w:fldCharType="separate"/>
            </w:r>
            <w:r>
              <w:rPr>
                <w:noProof/>
                <w:webHidden/>
              </w:rPr>
              <w:t>91</w:t>
            </w:r>
            <w:r>
              <w:rPr>
                <w:noProof/>
                <w:webHidden/>
              </w:rPr>
              <w:fldChar w:fldCharType="end"/>
            </w:r>
          </w:hyperlink>
        </w:p>
        <w:p w14:paraId="6586F6EC" w14:textId="179CDB26" w:rsidR="00D46F01" w:rsidRDefault="00D46F01">
          <w:pPr>
            <w:pStyle w:val="TOC1"/>
            <w:tabs>
              <w:tab w:val="right" w:leader="dot" w:pos="9350"/>
            </w:tabs>
            <w:rPr>
              <w:noProof/>
            </w:rPr>
          </w:pPr>
          <w:hyperlink w:anchor="_Toc199180531" w:history="1">
            <w:r w:rsidRPr="00EF66F7">
              <w:rPr>
                <w:rStyle w:val="Hyperlink"/>
                <w:noProof/>
              </w:rPr>
              <w:t>15. Unity</w:t>
            </w:r>
            <w:r>
              <w:rPr>
                <w:noProof/>
                <w:webHidden/>
              </w:rPr>
              <w:tab/>
            </w:r>
            <w:r>
              <w:rPr>
                <w:noProof/>
                <w:webHidden/>
              </w:rPr>
              <w:fldChar w:fldCharType="begin"/>
            </w:r>
            <w:r>
              <w:rPr>
                <w:noProof/>
                <w:webHidden/>
              </w:rPr>
              <w:instrText xml:space="preserve"> PAGEREF _Toc199180531 \h </w:instrText>
            </w:r>
            <w:r>
              <w:rPr>
                <w:noProof/>
                <w:webHidden/>
              </w:rPr>
            </w:r>
            <w:r>
              <w:rPr>
                <w:noProof/>
                <w:webHidden/>
              </w:rPr>
              <w:fldChar w:fldCharType="separate"/>
            </w:r>
            <w:r>
              <w:rPr>
                <w:noProof/>
                <w:webHidden/>
              </w:rPr>
              <w:t>92</w:t>
            </w:r>
            <w:r>
              <w:rPr>
                <w:noProof/>
                <w:webHidden/>
              </w:rPr>
              <w:fldChar w:fldCharType="end"/>
            </w:r>
          </w:hyperlink>
        </w:p>
        <w:p w14:paraId="05BB9CB2" w14:textId="6A644B43" w:rsidR="00D46F01" w:rsidRDefault="00D46F01">
          <w:pPr>
            <w:pStyle w:val="TOC1"/>
            <w:tabs>
              <w:tab w:val="right" w:leader="dot" w:pos="9350"/>
            </w:tabs>
            <w:rPr>
              <w:noProof/>
            </w:rPr>
          </w:pPr>
          <w:hyperlink w:anchor="_Toc199180532" w:history="1">
            <w:r w:rsidRPr="00EF66F7">
              <w:rPr>
                <w:rStyle w:val="Hyperlink"/>
                <w:noProof/>
              </w:rPr>
              <w:t>16. Personal Appearance</w:t>
            </w:r>
            <w:r>
              <w:rPr>
                <w:noProof/>
                <w:webHidden/>
              </w:rPr>
              <w:tab/>
            </w:r>
            <w:r>
              <w:rPr>
                <w:noProof/>
                <w:webHidden/>
              </w:rPr>
              <w:fldChar w:fldCharType="begin"/>
            </w:r>
            <w:r>
              <w:rPr>
                <w:noProof/>
                <w:webHidden/>
              </w:rPr>
              <w:instrText xml:space="preserve"> PAGEREF _Toc199180532 \h </w:instrText>
            </w:r>
            <w:r>
              <w:rPr>
                <w:noProof/>
                <w:webHidden/>
              </w:rPr>
            </w:r>
            <w:r>
              <w:rPr>
                <w:noProof/>
                <w:webHidden/>
              </w:rPr>
              <w:fldChar w:fldCharType="separate"/>
            </w:r>
            <w:r>
              <w:rPr>
                <w:noProof/>
                <w:webHidden/>
              </w:rPr>
              <w:t>92</w:t>
            </w:r>
            <w:r>
              <w:rPr>
                <w:noProof/>
                <w:webHidden/>
              </w:rPr>
              <w:fldChar w:fldCharType="end"/>
            </w:r>
          </w:hyperlink>
        </w:p>
        <w:p w14:paraId="09770DCB" w14:textId="6695F11D" w:rsidR="00D46F01" w:rsidRDefault="00D46F01">
          <w:pPr>
            <w:pStyle w:val="TOC1"/>
            <w:tabs>
              <w:tab w:val="right" w:leader="dot" w:pos="9350"/>
            </w:tabs>
            <w:rPr>
              <w:noProof/>
            </w:rPr>
          </w:pPr>
          <w:hyperlink w:anchor="_Toc199180533" w:history="1">
            <w:r w:rsidRPr="00EF66F7">
              <w:rPr>
                <w:rStyle w:val="Hyperlink"/>
                <w:noProof/>
              </w:rPr>
              <w:t>17. Prohibitions</w:t>
            </w:r>
            <w:r>
              <w:rPr>
                <w:noProof/>
                <w:webHidden/>
              </w:rPr>
              <w:tab/>
            </w:r>
            <w:r>
              <w:rPr>
                <w:noProof/>
                <w:webHidden/>
              </w:rPr>
              <w:fldChar w:fldCharType="begin"/>
            </w:r>
            <w:r>
              <w:rPr>
                <w:noProof/>
                <w:webHidden/>
              </w:rPr>
              <w:instrText xml:space="preserve"> PAGEREF _Toc199180533 \h </w:instrText>
            </w:r>
            <w:r>
              <w:rPr>
                <w:noProof/>
                <w:webHidden/>
              </w:rPr>
            </w:r>
            <w:r>
              <w:rPr>
                <w:noProof/>
                <w:webHidden/>
              </w:rPr>
              <w:fldChar w:fldCharType="separate"/>
            </w:r>
            <w:r>
              <w:rPr>
                <w:noProof/>
                <w:webHidden/>
              </w:rPr>
              <w:t>94</w:t>
            </w:r>
            <w:r>
              <w:rPr>
                <w:noProof/>
                <w:webHidden/>
              </w:rPr>
              <w:fldChar w:fldCharType="end"/>
            </w:r>
          </w:hyperlink>
        </w:p>
        <w:p w14:paraId="3758CFE8" w14:textId="10C5D9FE" w:rsidR="00D46F01" w:rsidRDefault="00D46F01">
          <w:pPr>
            <w:pStyle w:val="TOC1"/>
            <w:tabs>
              <w:tab w:val="right" w:leader="dot" w:pos="9350"/>
            </w:tabs>
            <w:rPr>
              <w:noProof/>
            </w:rPr>
          </w:pPr>
          <w:hyperlink w:anchor="_Toc199180534" w:history="1">
            <w:r w:rsidRPr="00EF66F7">
              <w:rPr>
                <w:rStyle w:val="Hyperlink"/>
                <w:noProof/>
              </w:rPr>
              <w:t>18. Personal Conduct</w:t>
            </w:r>
            <w:r>
              <w:rPr>
                <w:noProof/>
                <w:webHidden/>
              </w:rPr>
              <w:tab/>
            </w:r>
            <w:r>
              <w:rPr>
                <w:noProof/>
                <w:webHidden/>
              </w:rPr>
              <w:fldChar w:fldCharType="begin"/>
            </w:r>
            <w:r>
              <w:rPr>
                <w:noProof/>
                <w:webHidden/>
              </w:rPr>
              <w:instrText xml:space="preserve"> PAGEREF _Toc199180534 \h </w:instrText>
            </w:r>
            <w:r>
              <w:rPr>
                <w:noProof/>
                <w:webHidden/>
              </w:rPr>
            </w:r>
            <w:r>
              <w:rPr>
                <w:noProof/>
                <w:webHidden/>
              </w:rPr>
              <w:fldChar w:fldCharType="separate"/>
            </w:r>
            <w:r>
              <w:rPr>
                <w:noProof/>
                <w:webHidden/>
              </w:rPr>
              <w:t>97</w:t>
            </w:r>
            <w:r>
              <w:rPr>
                <w:noProof/>
                <w:webHidden/>
              </w:rPr>
              <w:fldChar w:fldCharType="end"/>
            </w:r>
          </w:hyperlink>
        </w:p>
        <w:p w14:paraId="652CC2BB" w14:textId="284418FE" w:rsidR="00D46F01" w:rsidRDefault="00D46F01">
          <w:pPr>
            <w:pStyle w:val="TOC1"/>
            <w:tabs>
              <w:tab w:val="right" w:leader="dot" w:pos="9350"/>
            </w:tabs>
            <w:rPr>
              <w:noProof/>
            </w:rPr>
          </w:pPr>
          <w:hyperlink w:anchor="_Toc199180535" w:history="1">
            <w:r w:rsidRPr="00EF66F7">
              <w:rPr>
                <w:rStyle w:val="Hyperlink"/>
                <w:noProof/>
              </w:rPr>
              <w:t>19. The Example of Mirza Yahya</w:t>
            </w:r>
            <w:r>
              <w:rPr>
                <w:noProof/>
                <w:webHidden/>
              </w:rPr>
              <w:tab/>
            </w:r>
            <w:r>
              <w:rPr>
                <w:noProof/>
                <w:webHidden/>
              </w:rPr>
              <w:fldChar w:fldCharType="begin"/>
            </w:r>
            <w:r>
              <w:rPr>
                <w:noProof/>
                <w:webHidden/>
              </w:rPr>
              <w:instrText xml:space="preserve"> PAGEREF _Toc199180535 \h </w:instrText>
            </w:r>
            <w:r>
              <w:rPr>
                <w:noProof/>
                <w:webHidden/>
              </w:rPr>
            </w:r>
            <w:r>
              <w:rPr>
                <w:noProof/>
                <w:webHidden/>
              </w:rPr>
              <w:fldChar w:fldCharType="separate"/>
            </w:r>
            <w:r>
              <w:rPr>
                <w:noProof/>
                <w:webHidden/>
              </w:rPr>
              <w:t>104</w:t>
            </w:r>
            <w:r>
              <w:rPr>
                <w:noProof/>
                <w:webHidden/>
              </w:rPr>
              <w:fldChar w:fldCharType="end"/>
            </w:r>
          </w:hyperlink>
        </w:p>
        <w:p w14:paraId="01377CC5" w14:textId="561F0858" w:rsidR="00D46F01" w:rsidRDefault="00D46F01">
          <w:pPr>
            <w:pStyle w:val="TOC1"/>
            <w:tabs>
              <w:tab w:val="right" w:leader="dot" w:pos="9350"/>
            </w:tabs>
            <w:rPr>
              <w:noProof/>
            </w:rPr>
          </w:pPr>
          <w:hyperlink w:anchor="_Toc199180536" w:history="1">
            <w:r w:rsidRPr="00EF66F7">
              <w:rPr>
                <w:rStyle w:val="Hyperlink"/>
                <w:noProof/>
              </w:rPr>
              <w:t>20. Housing</w:t>
            </w:r>
            <w:r>
              <w:rPr>
                <w:noProof/>
                <w:webHidden/>
              </w:rPr>
              <w:tab/>
            </w:r>
            <w:r>
              <w:rPr>
                <w:noProof/>
                <w:webHidden/>
              </w:rPr>
              <w:fldChar w:fldCharType="begin"/>
            </w:r>
            <w:r>
              <w:rPr>
                <w:noProof/>
                <w:webHidden/>
              </w:rPr>
              <w:instrText xml:space="preserve"> PAGEREF _Toc199180536 \h </w:instrText>
            </w:r>
            <w:r>
              <w:rPr>
                <w:noProof/>
                <w:webHidden/>
              </w:rPr>
            </w:r>
            <w:r>
              <w:rPr>
                <w:noProof/>
                <w:webHidden/>
              </w:rPr>
              <w:fldChar w:fldCharType="separate"/>
            </w:r>
            <w:r>
              <w:rPr>
                <w:noProof/>
                <w:webHidden/>
              </w:rPr>
              <w:t>104</w:t>
            </w:r>
            <w:r>
              <w:rPr>
                <w:noProof/>
                <w:webHidden/>
              </w:rPr>
              <w:fldChar w:fldCharType="end"/>
            </w:r>
          </w:hyperlink>
        </w:p>
        <w:p w14:paraId="48BA3635" w14:textId="52AF07AD" w:rsidR="00D46F01" w:rsidRDefault="00D46F01">
          <w:pPr>
            <w:pStyle w:val="TOC1"/>
            <w:tabs>
              <w:tab w:val="right" w:leader="dot" w:pos="9350"/>
            </w:tabs>
            <w:rPr>
              <w:noProof/>
            </w:rPr>
          </w:pPr>
          <w:hyperlink w:anchor="_Toc199180537" w:history="1">
            <w:r w:rsidRPr="00EF66F7">
              <w:rPr>
                <w:rStyle w:val="Hyperlink"/>
                <w:noProof/>
              </w:rPr>
              <w:t>21. The Badi Calendar</w:t>
            </w:r>
            <w:r>
              <w:rPr>
                <w:noProof/>
                <w:webHidden/>
              </w:rPr>
              <w:tab/>
            </w:r>
            <w:r>
              <w:rPr>
                <w:noProof/>
                <w:webHidden/>
              </w:rPr>
              <w:fldChar w:fldCharType="begin"/>
            </w:r>
            <w:r>
              <w:rPr>
                <w:noProof/>
                <w:webHidden/>
              </w:rPr>
              <w:instrText xml:space="preserve"> PAGEREF _Toc199180537 \h </w:instrText>
            </w:r>
            <w:r>
              <w:rPr>
                <w:noProof/>
                <w:webHidden/>
              </w:rPr>
            </w:r>
            <w:r>
              <w:rPr>
                <w:noProof/>
                <w:webHidden/>
              </w:rPr>
              <w:fldChar w:fldCharType="separate"/>
            </w:r>
            <w:r>
              <w:rPr>
                <w:noProof/>
                <w:webHidden/>
              </w:rPr>
              <w:t>104</w:t>
            </w:r>
            <w:r>
              <w:rPr>
                <w:noProof/>
                <w:webHidden/>
              </w:rPr>
              <w:fldChar w:fldCharType="end"/>
            </w:r>
          </w:hyperlink>
        </w:p>
        <w:p w14:paraId="2ABE6247" w14:textId="197FF8D9" w:rsidR="00D46F01" w:rsidRDefault="00D46F01">
          <w:pPr>
            <w:pStyle w:val="TOC1"/>
            <w:tabs>
              <w:tab w:val="right" w:leader="dot" w:pos="9350"/>
            </w:tabs>
            <w:rPr>
              <w:noProof/>
            </w:rPr>
          </w:pPr>
          <w:hyperlink w:anchor="_Toc199180538" w:history="1">
            <w:r w:rsidRPr="00EF66F7">
              <w:rPr>
                <w:rStyle w:val="Hyperlink"/>
                <w:noProof/>
              </w:rPr>
              <w:t>22. Fasting</w:t>
            </w:r>
            <w:r>
              <w:rPr>
                <w:noProof/>
                <w:webHidden/>
              </w:rPr>
              <w:tab/>
            </w:r>
            <w:r>
              <w:rPr>
                <w:noProof/>
                <w:webHidden/>
              </w:rPr>
              <w:fldChar w:fldCharType="begin"/>
            </w:r>
            <w:r>
              <w:rPr>
                <w:noProof/>
                <w:webHidden/>
              </w:rPr>
              <w:instrText xml:space="preserve"> PAGEREF _Toc199180538 \h </w:instrText>
            </w:r>
            <w:r>
              <w:rPr>
                <w:noProof/>
                <w:webHidden/>
              </w:rPr>
            </w:r>
            <w:r>
              <w:rPr>
                <w:noProof/>
                <w:webHidden/>
              </w:rPr>
              <w:fldChar w:fldCharType="separate"/>
            </w:r>
            <w:r>
              <w:rPr>
                <w:noProof/>
                <w:webHidden/>
              </w:rPr>
              <w:t>106</w:t>
            </w:r>
            <w:r>
              <w:rPr>
                <w:noProof/>
                <w:webHidden/>
              </w:rPr>
              <w:fldChar w:fldCharType="end"/>
            </w:r>
          </w:hyperlink>
        </w:p>
        <w:p w14:paraId="64CD069F" w14:textId="3BF9CF3F" w:rsidR="00D46F01" w:rsidRDefault="00D46F01">
          <w:pPr>
            <w:pStyle w:val="TOC1"/>
            <w:tabs>
              <w:tab w:val="right" w:leader="dot" w:pos="9350"/>
            </w:tabs>
            <w:rPr>
              <w:noProof/>
            </w:rPr>
          </w:pPr>
          <w:hyperlink w:anchor="_Toc199180539" w:history="1">
            <w:r w:rsidRPr="00EF66F7">
              <w:rPr>
                <w:rStyle w:val="Hyperlink"/>
                <w:noProof/>
              </w:rPr>
              <w:t>23. Actions Towards Others</w:t>
            </w:r>
            <w:r>
              <w:rPr>
                <w:noProof/>
                <w:webHidden/>
              </w:rPr>
              <w:tab/>
            </w:r>
            <w:r>
              <w:rPr>
                <w:noProof/>
                <w:webHidden/>
              </w:rPr>
              <w:fldChar w:fldCharType="begin"/>
            </w:r>
            <w:r>
              <w:rPr>
                <w:noProof/>
                <w:webHidden/>
              </w:rPr>
              <w:instrText xml:space="preserve"> PAGEREF _Toc199180539 \h </w:instrText>
            </w:r>
            <w:r>
              <w:rPr>
                <w:noProof/>
                <w:webHidden/>
              </w:rPr>
            </w:r>
            <w:r>
              <w:rPr>
                <w:noProof/>
                <w:webHidden/>
              </w:rPr>
              <w:fldChar w:fldCharType="separate"/>
            </w:r>
            <w:r>
              <w:rPr>
                <w:noProof/>
                <w:webHidden/>
              </w:rPr>
              <w:t>106</w:t>
            </w:r>
            <w:r>
              <w:rPr>
                <w:noProof/>
                <w:webHidden/>
              </w:rPr>
              <w:fldChar w:fldCharType="end"/>
            </w:r>
          </w:hyperlink>
        </w:p>
        <w:p w14:paraId="2883F0E2" w14:textId="363725A0" w:rsidR="00D46F01" w:rsidRDefault="00D46F01">
          <w:pPr>
            <w:pStyle w:val="TOC1"/>
            <w:tabs>
              <w:tab w:val="right" w:leader="dot" w:pos="9350"/>
            </w:tabs>
            <w:rPr>
              <w:noProof/>
            </w:rPr>
          </w:pPr>
          <w:hyperlink w:anchor="_Toc199180540" w:history="1">
            <w:r w:rsidRPr="00EF66F7">
              <w:rPr>
                <w:rStyle w:val="Hyperlink"/>
                <w:noProof/>
              </w:rPr>
              <w:t>24. Family Life</w:t>
            </w:r>
            <w:r>
              <w:rPr>
                <w:noProof/>
                <w:webHidden/>
              </w:rPr>
              <w:tab/>
            </w:r>
            <w:r>
              <w:rPr>
                <w:noProof/>
                <w:webHidden/>
              </w:rPr>
              <w:fldChar w:fldCharType="begin"/>
            </w:r>
            <w:r>
              <w:rPr>
                <w:noProof/>
                <w:webHidden/>
              </w:rPr>
              <w:instrText xml:space="preserve"> PAGEREF _Toc199180540 \h </w:instrText>
            </w:r>
            <w:r>
              <w:rPr>
                <w:noProof/>
                <w:webHidden/>
              </w:rPr>
            </w:r>
            <w:r>
              <w:rPr>
                <w:noProof/>
                <w:webHidden/>
              </w:rPr>
              <w:fldChar w:fldCharType="separate"/>
            </w:r>
            <w:r>
              <w:rPr>
                <w:noProof/>
                <w:webHidden/>
              </w:rPr>
              <w:t>112</w:t>
            </w:r>
            <w:r>
              <w:rPr>
                <w:noProof/>
                <w:webHidden/>
              </w:rPr>
              <w:fldChar w:fldCharType="end"/>
            </w:r>
          </w:hyperlink>
        </w:p>
        <w:p w14:paraId="68BCCFE3" w14:textId="4E512E21" w:rsidR="00D46F01" w:rsidRDefault="00D46F01">
          <w:pPr>
            <w:pStyle w:val="TOC1"/>
            <w:tabs>
              <w:tab w:val="right" w:leader="dot" w:pos="9350"/>
            </w:tabs>
            <w:rPr>
              <w:noProof/>
            </w:rPr>
          </w:pPr>
          <w:hyperlink w:anchor="_Toc199180541" w:history="1">
            <w:r w:rsidRPr="00EF66F7">
              <w:rPr>
                <w:rStyle w:val="Hyperlink"/>
                <w:noProof/>
              </w:rPr>
              <w:t>25. End of Life</w:t>
            </w:r>
            <w:r>
              <w:rPr>
                <w:noProof/>
                <w:webHidden/>
              </w:rPr>
              <w:tab/>
            </w:r>
            <w:r>
              <w:rPr>
                <w:noProof/>
                <w:webHidden/>
              </w:rPr>
              <w:fldChar w:fldCharType="begin"/>
            </w:r>
            <w:r>
              <w:rPr>
                <w:noProof/>
                <w:webHidden/>
              </w:rPr>
              <w:instrText xml:space="preserve"> PAGEREF _Toc199180541 \h </w:instrText>
            </w:r>
            <w:r>
              <w:rPr>
                <w:noProof/>
                <w:webHidden/>
              </w:rPr>
            </w:r>
            <w:r>
              <w:rPr>
                <w:noProof/>
                <w:webHidden/>
              </w:rPr>
              <w:fldChar w:fldCharType="separate"/>
            </w:r>
            <w:r>
              <w:rPr>
                <w:noProof/>
                <w:webHidden/>
              </w:rPr>
              <w:t>115</w:t>
            </w:r>
            <w:r>
              <w:rPr>
                <w:noProof/>
                <w:webHidden/>
              </w:rPr>
              <w:fldChar w:fldCharType="end"/>
            </w:r>
          </w:hyperlink>
        </w:p>
        <w:p w14:paraId="2E8023BD" w14:textId="56585294" w:rsidR="00D46F01" w:rsidRDefault="00D46F01">
          <w:pPr>
            <w:pStyle w:val="TOC1"/>
            <w:tabs>
              <w:tab w:val="right" w:leader="dot" w:pos="9350"/>
            </w:tabs>
            <w:rPr>
              <w:noProof/>
            </w:rPr>
          </w:pPr>
          <w:hyperlink w:anchor="_Toc199180542" w:history="1">
            <w:r w:rsidRPr="00EF66F7">
              <w:rPr>
                <w:rStyle w:val="Hyperlink"/>
                <w:noProof/>
              </w:rPr>
              <w:t>26. Disbelievers</w:t>
            </w:r>
            <w:r>
              <w:rPr>
                <w:noProof/>
                <w:webHidden/>
              </w:rPr>
              <w:tab/>
            </w:r>
            <w:r>
              <w:rPr>
                <w:noProof/>
                <w:webHidden/>
              </w:rPr>
              <w:fldChar w:fldCharType="begin"/>
            </w:r>
            <w:r>
              <w:rPr>
                <w:noProof/>
                <w:webHidden/>
              </w:rPr>
              <w:instrText xml:space="preserve"> PAGEREF _Toc199180542 \h </w:instrText>
            </w:r>
            <w:r>
              <w:rPr>
                <w:noProof/>
                <w:webHidden/>
              </w:rPr>
            </w:r>
            <w:r>
              <w:rPr>
                <w:noProof/>
                <w:webHidden/>
              </w:rPr>
              <w:fldChar w:fldCharType="separate"/>
            </w:r>
            <w:r>
              <w:rPr>
                <w:noProof/>
                <w:webHidden/>
              </w:rPr>
              <w:t>118</w:t>
            </w:r>
            <w:r>
              <w:rPr>
                <w:noProof/>
                <w:webHidden/>
              </w:rPr>
              <w:fldChar w:fldCharType="end"/>
            </w:r>
          </w:hyperlink>
        </w:p>
        <w:p w14:paraId="04E7CF33" w14:textId="5A9898A6" w:rsidR="00D46F01" w:rsidRDefault="00D46F01">
          <w:pPr>
            <w:pStyle w:val="TOC1"/>
            <w:tabs>
              <w:tab w:val="right" w:leader="dot" w:pos="9350"/>
            </w:tabs>
            <w:rPr>
              <w:noProof/>
            </w:rPr>
          </w:pPr>
          <w:hyperlink w:anchor="_Toc199180543" w:history="1">
            <w:r w:rsidRPr="00EF66F7">
              <w:rPr>
                <w:rStyle w:val="Hyperlink"/>
                <w:noProof/>
              </w:rPr>
              <w:t>27. Armies of Knowledge</w:t>
            </w:r>
            <w:r>
              <w:rPr>
                <w:noProof/>
                <w:webHidden/>
              </w:rPr>
              <w:tab/>
            </w:r>
            <w:r>
              <w:rPr>
                <w:noProof/>
                <w:webHidden/>
              </w:rPr>
              <w:fldChar w:fldCharType="begin"/>
            </w:r>
            <w:r>
              <w:rPr>
                <w:noProof/>
                <w:webHidden/>
              </w:rPr>
              <w:instrText xml:space="preserve"> PAGEREF _Toc199180543 \h </w:instrText>
            </w:r>
            <w:r>
              <w:rPr>
                <w:noProof/>
                <w:webHidden/>
              </w:rPr>
            </w:r>
            <w:r>
              <w:rPr>
                <w:noProof/>
                <w:webHidden/>
              </w:rPr>
              <w:fldChar w:fldCharType="separate"/>
            </w:r>
            <w:r>
              <w:rPr>
                <w:noProof/>
                <w:webHidden/>
              </w:rPr>
              <w:t>119</w:t>
            </w:r>
            <w:r>
              <w:rPr>
                <w:noProof/>
                <w:webHidden/>
              </w:rPr>
              <w:fldChar w:fldCharType="end"/>
            </w:r>
          </w:hyperlink>
        </w:p>
        <w:p w14:paraId="4C047A38" w14:textId="442DBE52" w:rsidR="00D46F01" w:rsidRDefault="00D46F01">
          <w:pPr>
            <w:pStyle w:val="TOC1"/>
            <w:tabs>
              <w:tab w:val="right" w:leader="dot" w:pos="9350"/>
            </w:tabs>
            <w:rPr>
              <w:noProof/>
            </w:rPr>
          </w:pPr>
          <w:hyperlink w:anchor="_Toc199180544" w:history="1">
            <w:r w:rsidRPr="00EF66F7">
              <w:rPr>
                <w:rStyle w:val="Hyperlink"/>
                <w:noProof/>
              </w:rPr>
              <w:t>28. Prophecy</w:t>
            </w:r>
            <w:r>
              <w:rPr>
                <w:noProof/>
                <w:webHidden/>
              </w:rPr>
              <w:tab/>
            </w:r>
            <w:r>
              <w:rPr>
                <w:noProof/>
                <w:webHidden/>
              </w:rPr>
              <w:fldChar w:fldCharType="begin"/>
            </w:r>
            <w:r>
              <w:rPr>
                <w:noProof/>
                <w:webHidden/>
              </w:rPr>
              <w:instrText xml:space="preserve"> PAGEREF _Toc199180544 \h </w:instrText>
            </w:r>
            <w:r>
              <w:rPr>
                <w:noProof/>
                <w:webHidden/>
              </w:rPr>
            </w:r>
            <w:r>
              <w:rPr>
                <w:noProof/>
                <w:webHidden/>
              </w:rPr>
              <w:fldChar w:fldCharType="separate"/>
            </w:r>
            <w:r>
              <w:rPr>
                <w:noProof/>
                <w:webHidden/>
              </w:rPr>
              <w:t>121</w:t>
            </w:r>
            <w:r>
              <w:rPr>
                <w:noProof/>
                <w:webHidden/>
              </w:rPr>
              <w:fldChar w:fldCharType="end"/>
            </w:r>
          </w:hyperlink>
        </w:p>
        <w:p w14:paraId="62D19401" w14:textId="3BD72C1D" w:rsidR="00D46F01" w:rsidRDefault="00D46F01">
          <w:pPr>
            <w:pStyle w:val="TOC1"/>
            <w:tabs>
              <w:tab w:val="right" w:leader="dot" w:pos="9350"/>
            </w:tabs>
            <w:rPr>
              <w:noProof/>
            </w:rPr>
          </w:pPr>
          <w:hyperlink w:anchor="_Toc199180545" w:history="1">
            <w:r w:rsidRPr="00EF66F7">
              <w:rPr>
                <w:rStyle w:val="Hyperlink"/>
                <w:noProof/>
              </w:rPr>
              <w:t>29. Business</w:t>
            </w:r>
            <w:r>
              <w:rPr>
                <w:noProof/>
                <w:webHidden/>
              </w:rPr>
              <w:tab/>
            </w:r>
            <w:r>
              <w:rPr>
                <w:noProof/>
                <w:webHidden/>
              </w:rPr>
              <w:fldChar w:fldCharType="begin"/>
            </w:r>
            <w:r>
              <w:rPr>
                <w:noProof/>
                <w:webHidden/>
              </w:rPr>
              <w:instrText xml:space="preserve"> PAGEREF _Toc199180545 \h </w:instrText>
            </w:r>
            <w:r>
              <w:rPr>
                <w:noProof/>
                <w:webHidden/>
              </w:rPr>
            </w:r>
            <w:r>
              <w:rPr>
                <w:noProof/>
                <w:webHidden/>
              </w:rPr>
              <w:fldChar w:fldCharType="separate"/>
            </w:r>
            <w:r>
              <w:rPr>
                <w:noProof/>
                <w:webHidden/>
              </w:rPr>
              <w:t>122</w:t>
            </w:r>
            <w:r>
              <w:rPr>
                <w:noProof/>
                <w:webHidden/>
              </w:rPr>
              <w:fldChar w:fldCharType="end"/>
            </w:r>
          </w:hyperlink>
        </w:p>
        <w:p w14:paraId="1D27C627" w14:textId="25B312E6" w:rsidR="00D46F01" w:rsidRDefault="00D46F01">
          <w:pPr>
            <w:pStyle w:val="TOC1"/>
            <w:tabs>
              <w:tab w:val="right" w:leader="dot" w:pos="9350"/>
            </w:tabs>
            <w:rPr>
              <w:noProof/>
            </w:rPr>
          </w:pPr>
          <w:hyperlink w:anchor="_Toc199180546" w:history="1">
            <w:r w:rsidRPr="00EF66F7">
              <w:rPr>
                <w:rStyle w:val="Hyperlink"/>
                <w:noProof/>
              </w:rPr>
              <w:t>30. Cities</w:t>
            </w:r>
            <w:r>
              <w:rPr>
                <w:noProof/>
                <w:webHidden/>
              </w:rPr>
              <w:tab/>
            </w:r>
            <w:r>
              <w:rPr>
                <w:noProof/>
                <w:webHidden/>
              </w:rPr>
              <w:fldChar w:fldCharType="begin"/>
            </w:r>
            <w:r>
              <w:rPr>
                <w:noProof/>
                <w:webHidden/>
              </w:rPr>
              <w:instrText xml:space="preserve"> PAGEREF _Toc199180546 \h </w:instrText>
            </w:r>
            <w:r>
              <w:rPr>
                <w:noProof/>
                <w:webHidden/>
              </w:rPr>
            </w:r>
            <w:r>
              <w:rPr>
                <w:noProof/>
                <w:webHidden/>
              </w:rPr>
              <w:fldChar w:fldCharType="separate"/>
            </w:r>
            <w:r>
              <w:rPr>
                <w:noProof/>
                <w:webHidden/>
              </w:rPr>
              <w:t>122</w:t>
            </w:r>
            <w:r>
              <w:rPr>
                <w:noProof/>
                <w:webHidden/>
              </w:rPr>
              <w:fldChar w:fldCharType="end"/>
            </w:r>
          </w:hyperlink>
        </w:p>
        <w:p w14:paraId="19E98D34" w14:textId="3A5B6436" w:rsidR="00D46F01" w:rsidRDefault="00D46F01">
          <w:pPr>
            <w:pStyle w:val="TOC1"/>
            <w:tabs>
              <w:tab w:val="right" w:leader="dot" w:pos="9350"/>
            </w:tabs>
            <w:rPr>
              <w:noProof/>
            </w:rPr>
          </w:pPr>
          <w:hyperlink w:anchor="_Toc199180547" w:history="1">
            <w:r w:rsidRPr="00EF66F7">
              <w:rPr>
                <w:rStyle w:val="Hyperlink"/>
                <w:noProof/>
              </w:rPr>
              <w:t>31. Leaders of Religion</w:t>
            </w:r>
            <w:r>
              <w:rPr>
                <w:noProof/>
                <w:webHidden/>
              </w:rPr>
              <w:tab/>
            </w:r>
            <w:r>
              <w:rPr>
                <w:noProof/>
                <w:webHidden/>
              </w:rPr>
              <w:fldChar w:fldCharType="begin"/>
            </w:r>
            <w:r>
              <w:rPr>
                <w:noProof/>
                <w:webHidden/>
              </w:rPr>
              <w:instrText xml:space="preserve"> PAGEREF _Toc199180547 \h </w:instrText>
            </w:r>
            <w:r>
              <w:rPr>
                <w:noProof/>
                <w:webHidden/>
              </w:rPr>
            </w:r>
            <w:r>
              <w:rPr>
                <w:noProof/>
                <w:webHidden/>
              </w:rPr>
              <w:fldChar w:fldCharType="separate"/>
            </w:r>
            <w:r>
              <w:rPr>
                <w:noProof/>
                <w:webHidden/>
              </w:rPr>
              <w:t>123</w:t>
            </w:r>
            <w:r>
              <w:rPr>
                <w:noProof/>
                <w:webHidden/>
              </w:rPr>
              <w:fldChar w:fldCharType="end"/>
            </w:r>
          </w:hyperlink>
        </w:p>
        <w:p w14:paraId="2FDABEDC" w14:textId="75A7D911" w:rsidR="00D46F01" w:rsidRDefault="00D46F01">
          <w:pPr>
            <w:pStyle w:val="TOC1"/>
            <w:tabs>
              <w:tab w:val="right" w:leader="dot" w:pos="9350"/>
            </w:tabs>
            <w:rPr>
              <w:noProof/>
            </w:rPr>
          </w:pPr>
          <w:hyperlink w:anchor="_Toc199180548" w:history="1">
            <w:r w:rsidRPr="00EF66F7">
              <w:rPr>
                <w:rStyle w:val="Hyperlink"/>
                <w:noProof/>
              </w:rPr>
              <w:t>32. Sovereign Leaders</w:t>
            </w:r>
            <w:r>
              <w:rPr>
                <w:noProof/>
                <w:webHidden/>
              </w:rPr>
              <w:tab/>
            </w:r>
            <w:r>
              <w:rPr>
                <w:noProof/>
                <w:webHidden/>
              </w:rPr>
              <w:fldChar w:fldCharType="begin"/>
            </w:r>
            <w:r>
              <w:rPr>
                <w:noProof/>
                <w:webHidden/>
              </w:rPr>
              <w:instrText xml:space="preserve"> PAGEREF _Toc199180548 \h </w:instrText>
            </w:r>
            <w:r>
              <w:rPr>
                <w:noProof/>
                <w:webHidden/>
              </w:rPr>
            </w:r>
            <w:r>
              <w:rPr>
                <w:noProof/>
                <w:webHidden/>
              </w:rPr>
              <w:fldChar w:fldCharType="separate"/>
            </w:r>
            <w:r>
              <w:rPr>
                <w:noProof/>
                <w:webHidden/>
              </w:rPr>
              <w:t>126</w:t>
            </w:r>
            <w:r>
              <w:rPr>
                <w:noProof/>
                <w:webHidden/>
              </w:rPr>
              <w:fldChar w:fldCharType="end"/>
            </w:r>
          </w:hyperlink>
        </w:p>
        <w:p w14:paraId="75D8D5E2" w14:textId="713CDB58" w:rsidR="00D46F01" w:rsidRDefault="00D46F01">
          <w:pPr>
            <w:pStyle w:val="TOC1"/>
            <w:tabs>
              <w:tab w:val="right" w:leader="dot" w:pos="9350"/>
            </w:tabs>
            <w:rPr>
              <w:noProof/>
            </w:rPr>
          </w:pPr>
          <w:hyperlink w:anchor="_Toc199180549" w:history="1">
            <w:r w:rsidRPr="00EF66F7">
              <w:rPr>
                <w:rStyle w:val="Hyperlink"/>
                <w:noProof/>
              </w:rPr>
              <w:t>33. Form</w:t>
            </w:r>
            <w:r>
              <w:rPr>
                <w:noProof/>
                <w:webHidden/>
              </w:rPr>
              <w:tab/>
            </w:r>
            <w:r>
              <w:rPr>
                <w:noProof/>
                <w:webHidden/>
              </w:rPr>
              <w:fldChar w:fldCharType="begin"/>
            </w:r>
            <w:r>
              <w:rPr>
                <w:noProof/>
                <w:webHidden/>
              </w:rPr>
              <w:instrText xml:space="preserve"> PAGEREF _Toc199180549 \h </w:instrText>
            </w:r>
            <w:r>
              <w:rPr>
                <w:noProof/>
                <w:webHidden/>
              </w:rPr>
            </w:r>
            <w:r>
              <w:rPr>
                <w:noProof/>
                <w:webHidden/>
              </w:rPr>
              <w:fldChar w:fldCharType="separate"/>
            </w:r>
            <w:r>
              <w:rPr>
                <w:noProof/>
                <w:webHidden/>
              </w:rPr>
              <w:t>129</w:t>
            </w:r>
            <w:r>
              <w:rPr>
                <w:noProof/>
                <w:webHidden/>
              </w:rPr>
              <w:fldChar w:fldCharType="end"/>
            </w:r>
          </w:hyperlink>
        </w:p>
        <w:p w14:paraId="1A9248BF" w14:textId="11F72F1E" w:rsidR="00D46F01" w:rsidRDefault="00D46F01">
          <w:pPr>
            <w:pStyle w:val="TOC1"/>
            <w:tabs>
              <w:tab w:val="right" w:leader="dot" w:pos="9350"/>
            </w:tabs>
            <w:rPr>
              <w:noProof/>
            </w:rPr>
          </w:pPr>
          <w:hyperlink w:anchor="_Toc199180550" w:history="1">
            <w:r w:rsidRPr="00EF66F7">
              <w:rPr>
                <w:rStyle w:val="Hyperlink"/>
                <w:noProof/>
              </w:rPr>
              <w:t>34. Funding</w:t>
            </w:r>
            <w:r>
              <w:rPr>
                <w:noProof/>
                <w:webHidden/>
              </w:rPr>
              <w:tab/>
            </w:r>
            <w:r>
              <w:rPr>
                <w:noProof/>
                <w:webHidden/>
              </w:rPr>
              <w:fldChar w:fldCharType="begin"/>
            </w:r>
            <w:r>
              <w:rPr>
                <w:noProof/>
                <w:webHidden/>
              </w:rPr>
              <w:instrText xml:space="preserve"> PAGEREF _Toc199180550 \h </w:instrText>
            </w:r>
            <w:r>
              <w:rPr>
                <w:noProof/>
                <w:webHidden/>
              </w:rPr>
            </w:r>
            <w:r>
              <w:rPr>
                <w:noProof/>
                <w:webHidden/>
              </w:rPr>
              <w:fldChar w:fldCharType="separate"/>
            </w:r>
            <w:r>
              <w:rPr>
                <w:noProof/>
                <w:webHidden/>
              </w:rPr>
              <w:t>130</w:t>
            </w:r>
            <w:r>
              <w:rPr>
                <w:noProof/>
                <w:webHidden/>
              </w:rPr>
              <w:fldChar w:fldCharType="end"/>
            </w:r>
          </w:hyperlink>
        </w:p>
        <w:p w14:paraId="78FD94C9" w14:textId="27B8639C" w:rsidR="00D46F01" w:rsidRDefault="00D46F01">
          <w:pPr>
            <w:pStyle w:val="TOC1"/>
            <w:tabs>
              <w:tab w:val="right" w:leader="dot" w:pos="9350"/>
            </w:tabs>
            <w:rPr>
              <w:noProof/>
            </w:rPr>
          </w:pPr>
          <w:hyperlink w:anchor="_Toc199180551" w:history="1">
            <w:r w:rsidRPr="00EF66F7">
              <w:rPr>
                <w:rStyle w:val="Hyperlink"/>
                <w:noProof/>
              </w:rPr>
              <w:t>35. Functions</w:t>
            </w:r>
            <w:r>
              <w:rPr>
                <w:noProof/>
                <w:webHidden/>
              </w:rPr>
              <w:tab/>
            </w:r>
            <w:r>
              <w:rPr>
                <w:noProof/>
                <w:webHidden/>
              </w:rPr>
              <w:fldChar w:fldCharType="begin"/>
            </w:r>
            <w:r>
              <w:rPr>
                <w:noProof/>
                <w:webHidden/>
              </w:rPr>
              <w:instrText xml:space="preserve"> PAGEREF _Toc199180551 \h </w:instrText>
            </w:r>
            <w:r>
              <w:rPr>
                <w:noProof/>
                <w:webHidden/>
              </w:rPr>
            </w:r>
            <w:r>
              <w:rPr>
                <w:noProof/>
                <w:webHidden/>
              </w:rPr>
              <w:fldChar w:fldCharType="separate"/>
            </w:r>
            <w:r>
              <w:rPr>
                <w:noProof/>
                <w:webHidden/>
              </w:rPr>
              <w:t>131</w:t>
            </w:r>
            <w:r>
              <w:rPr>
                <w:noProof/>
                <w:webHidden/>
              </w:rPr>
              <w:fldChar w:fldCharType="end"/>
            </w:r>
          </w:hyperlink>
        </w:p>
        <w:p w14:paraId="3341D536" w14:textId="022D4985" w:rsidR="00D46F01" w:rsidRDefault="00D46F01">
          <w:pPr>
            <w:pStyle w:val="TOC1"/>
            <w:tabs>
              <w:tab w:val="right" w:leader="dot" w:pos="9350"/>
            </w:tabs>
            <w:rPr>
              <w:noProof/>
            </w:rPr>
          </w:pPr>
          <w:hyperlink w:anchor="_Toc199180552" w:history="1">
            <w:r w:rsidRPr="00EF66F7">
              <w:rPr>
                <w:rStyle w:val="Hyperlink"/>
                <w:noProof/>
              </w:rPr>
              <w:t>36. Leadership Before the House of Justice</w:t>
            </w:r>
            <w:r>
              <w:rPr>
                <w:noProof/>
                <w:webHidden/>
              </w:rPr>
              <w:tab/>
            </w:r>
            <w:r>
              <w:rPr>
                <w:noProof/>
                <w:webHidden/>
              </w:rPr>
              <w:fldChar w:fldCharType="begin"/>
            </w:r>
            <w:r>
              <w:rPr>
                <w:noProof/>
                <w:webHidden/>
              </w:rPr>
              <w:instrText xml:space="preserve"> PAGEREF _Toc199180552 \h </w:instrText>
            </w:r>
            <w:r>
              <w:rPr>
                <w:noProof/>
                <w:webHidden/>
              </w:rPr>
            </w:r>
            <w:r>
              <w:rPr>
                <w:noProof/>
                <w:webHidden/>
              </w:rPr>
              <w:fldChar w:fldCharType="separate"/>
            </w:r>
            <w:r>
              <w:rPr>
                <w:noProof/>
                <w:webHidden/>
              </w:rPr>
              <w:t>132</w:t>
            </w:r>
            <w:r>
              <w:rPr>
                <w:noProof/>
                <w:webHidden/>
              </w:rPr>
              <w:fldChar w:fldCharType="end"/>
            </w:r>
          </w:hyperlink>
        </w:p>
        <w:p w14:paraId="7F9D4B8F" w14:textId="77777777" w:rsidR="005867C5" w:rsidRDefault="00000000">
          <w:r>
            <w:fldChar w:fldCharType="end"/>
          </w:r>
        </w:p>
      </w:sdtContent>
    </w:sdt>
    <w:p w14:paraId="5068B013" w14:textId="77777777" w:rsidR="005867C5" w:rsidRDefault="00000000">
      <w:pPr>
        <w:pStyle w:val="Heading1"/>
      </w:pPr>
      <w:bookmarkStart w:id="0" w:name="sec-index"/>
      <w:bookmarkStart w:id="1" w:name="_Toc199180515"/>
      <w:r>
        <w:t>Index</w:t>
      </w:r>
      <w:bookmarkEnd w:id="1"/>
    </w:p>
    <w:p w14:paraId="5B379DF2" w14:textId="77777777" w:rsidR="005867C5" w:rsidRDefault="00000000">
      <w:pPr>
        <w:pStyle w:val="FirstParagraph"/>
      </w:pPr>
      <w:r>
        <w:rPr>
          <w:noProof/>
        </w:rPr>
        <w:drawing>
          <wp:inline distT="0" distB="0" distL="0" distR="0" wp14:anchorId="35B9EF38" wp14:editId="391B0F3C">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7FB32CF8" w14:textId="77777777" w:rsidR="005867C5" w:rsidRDefault="00000000">
      <w:r>
        <w:br w:type="page"/>
      </w:r>
    </w:p>
    <w:p w14:paraId="17D1210E" w14:textId="77777777" w:rsidR="005867C5" w:rsidRDefault="00000000">
      <w:pPr>
        <w:pStyle w:val="Heading1"/>
      </w:pPr>
      <w:bookmarkStart w:id="2" w:name="sec-introduction"/>
      <w:bookmarkStart w:id="3" w:name="_Toc199180516"/>
      <w:bookmarkEnd w:id="0"/>
      <w:r>
        <w:lastRenderedPageBreak/>
        <w:t>Introduction</w:t>
      </w:r>
      <w:bookmarkEnd w:id="3"/>
    </w:p>
    <w:p w14:paraId="4CEDCC69" w14:textId="77777777" w:rsidR="005867C5" w:rsidRDefault="00000000">
      <w:pPr>
        <w:pStyle w:val="FirstParagraph"/>
      </w:pPr>
      <w:r>
        <w:t>Praise be to God, the Creator of and Source of all inspiration, knowledge, and wisdom!</w:t>
      </w:r>
    </w:p>
    <w:p w14:paraId="59C7A612" w14:textId="77777777" w:rsidR="005867C5" w:rsidRDefault="00000000">
      <w:pPr>
        <w:pStyle w:val="BodyText"/>
      </w:pPr>
      <w:r>
        <w:t>Allah’u’abha!</w:t>
      </w:r>
    </w:p>
    <w:p w14:paraId="5B3AD6C8" w14:textId="77777777" w:rsidR="005867C5"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7B4E931D" w14:textId="77777777" w:rsidR="005867C5"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106EC549" w14:textId="77777777" w:rsidR="005867C5"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04933DD7" w14:textId="77777777" w:rsidR="005867C5"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1FB81D0D" w14:textId="77777777" w:rsidR="005867C5"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753F3B2F" w14:textId="77777777" w:rsidR="005867C5" w:rsidRDefault="00000000">
      <w:pPr>
        <w:pStyle w:val="BodyText"/>
      </w:pPr>
      <w:r>
        <w:t>I am grateful you have given this book a chance to be read. Thank you!</w:t>
      </w:r>
    </w:p>
    <w:p w14:paraId="15CE7483" w14:textId="77777777" w:rsidR="005867C5" w:rsidRDefault="00000000">
      <w:r>
        <w:br w:type="page"/>
      </w:r>
    </w:p>
    <w:p w14:paraId="2C587193" w14:textId="77777777" w:rsidR="005867C5" w:rsidRDefault="00000000">
      <w:pPr>
        <w:pStyle w:val="Heading1"/>
      </w:pPr>
      <w:bookmarkStart w:id="4" w:name="belief-in-god"/>
      <w:bookmarkStart w:id="5" w:name="_Toc199180517"/>
      <w:bookmarkEnd w:id="2"/>
      <w:r>
        <w:lastRenderedPageBreak/>
        <w:t>1. Belief in God</w:t>
      </w:r>
      <w:bookmarkEnd w:id="5"/>
    </w:p>
    <w:p w14:paraId="5809DFC7" w14:textId="77777777" w:rsidR="005867C5" w:rsidRDefault="00000000">
      <w:pPr>
        <w:pStyle w:val="Heading2"/>
      </w:pPr>
      <w:bookmarkStart w:id="6" w:name="chapter-introduction"/>
      <w:r>
        <w:t>1.1 Chapter Introduction</w:t>
      </w:r>
    </w:p>
    <w:p w14:paraId="0DDACB29" w14:textId="77777777" w:rsidR="005867C5"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1DB08CA8" w14:textId="77777777" w:rsidR="005867C5"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1910DBAE" w14:textId="77777777" w:rsidR="005867C5" w:rsidRDefault="00000000">
      <w:pPr>
        <w:pStyle w:val="Heading2"/>
      </w:pPr>
      <w:bookmarkStart w:id="7" w:name="groups-of-names-and-attributes"/>
      <w:bookmarkEnd w:id="6"/>
      <w:r>
        <w:t>1.2 19 Groups of Names and Attributes</w:t>
      </w:r>
    </w:p>
    <w:p w14:paraId="36C8631A" w14:textId="77777777" w:rsidR="005867C5" w:rsidRDefault="00000000">
      <w:pPr>
        <w:pStyle w:val="Heading3"/>
      </w:pPr>
      <w:bookmarkStart w:id="8" w:name="subtlety-2"/>
      <w:r>
        <w:t>1.2.1 Subtlety (2)</w:t>
      </w:r>
    </w:p>
    <w:p w14:paraId="408E9B76" w14:textId="77777777" w:rsidR="005867C5"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39EECE7E" w14:textId="77777777" w:rsidR="005867C5"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19747C56" w14:textId="77777777" w:rsidR="005867C5" w:rsidRDefault="00000000">
      <w:pPr>
        <w:pStyle w:val="BodyText"/>
      </w:pPr>
      <w:r>
        <w:t>The next 18 groups include the quality of Subtlety.</w:t>
      </w:r>
    </w:p>
    <w:p w14:paraId="24D2AA70" w14:textId="77777777" w:rsidR="005867C5" w:rsidRDefault="00000000">
      <w:pPr>
        <w:pStyle w:val="Heading3"/>
      </w:pPr>
      <w:bookmarkStart w:id="9" w:name="manifestation-2"/>
      <w:bookmarkEnd w:id="8"/>
      <w:r>
        <w:lastRenderedPageBreak/>
        <w:t>1.2.2 Manifestation (2)</w:t>
      </w:r>
    </w:p>
    <w:p w14:paraId="40E15132" w14:textId="77777777" w:rsidR="005867C5"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1EF4C215" w14:textId="77777777" w:rsidR="005867C5"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2EC66E15" w14:textId="77777777" w:rsidR="005867C5"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0D79D5ED" w14:textId="77777777" w:rsidR="005867C5" w:rsidRDefault="00000000">
      <w:pPr>
        <w:pStyle w:val="BodyText"/>
      </w:pPr>
      <w:r>
        <w:t>The next 17 groups include the quality of Manifestation.</w:t>
      </w:r>
    </w:p>
    <w:p w14:paraId="1610A4B7" w14:textId="77777777" w:rsidR="005867C5" w:rsidRDefault="00000000">
      <w:pPr>
        <w:pStyle w:val="Heading3"/>
      </w:pPr>
      <w:bookmarkStart w:id="10" w:name="knowledge-46"/>
      <w:bookmarkEnd w:id="9"/>
      <w:r>
        <w:t>1.2.3 Knowledge (46)</w:t>
      </w:r>
    </w:p>
    <w:p w14:paraId="178BBC20" w14:textId="77777777" w:rsidR="005867C5"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66BCE194" w14:textId="77777777" w:rsidR="005867C5"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7726CF51" w14:textId="77777777" w:rsidR="005867C5"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26EC4D7D" w14:textId="77777777" w:rsidR="005867C5" w:rsidRDefault="00000000">
      <w:pPr>
        <w:pStyle w:val="BodyText"/>
      </w:pPr>
      <w:r>
        <w:t>The next 16 groups include the quality of Knowledge.</w:t>
      </w:r>
    </w:p>
    <w:p w14:paraId="52658003" w14:textId="77777777" w:rsidR="005867C5" w:rsidRDefault="00000000">
      <w:pPr>
        <w:pStyle w:val="Heading3"/>
      </w:pPr>
      <w:bookmarkStart w:id="11" w:name="creation-6"/>
      <w:bookmarkEnd w:id="10"/>
      <w:r>
        <w:t>1.2.4 Creation (6)</w:t>
      </w:r>
    </w:p>
    <w:p w14:paraId="1AECD77F" w14:textId="77777777" w:rsidR="005867C5"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0B13E5E7" w14:textId="77777777" w:rsidR="005867C5"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15677C54" w14:textId="77777777" w:rsidR="005867C5"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3E1958D7" w14:textId="77777777" w:rsidR="005867C5" w:rsidRDefault="00000000">
      <w:pPr>
        <w:pStyle w:val="BodyText"/>
      </w:pPr>
      <w:r>
        <w:t>The next 15 groups include the quality of creation.</w:t>
      </w:r>
    </w:p>
    <w:p w14:paraId="6D71FE07" w14:textId="77777777" w:rsidR="005867C5" w:rsidRDefault="00000000">
      <w:pPr>
        <w:pStyle w:val="Heading3"/>
      </w:pPr>
      <w:bookmarkStart w:id="12" w:name="power-36"/>
      <w:bookmarkEnd w:id="11"/>
      <w:r>
        <w:t>1.2.5 Power (36)</w:t>
      </w:r>
    </w:p>
    <w:p w14:paraId="492B4F26" w14:textId="77777777" w:rsidR="005867C5"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1D884158" w14:textId="77777777" w:rsidR="005867C5"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0F3F8CF6" w14:textId="77777777" w:rsidR="005867C5"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140F717E" w14:textId="77777777" w:rsidR="005867C5" w:rsidRDefault="00000000">
      <w:pPr>
        <w:pStyle w:val="BodyText"/>
      </w:pPr>
      <w:r>
        <w:t>The next 14 groups include the quality of power.</w:t>
      </w:r>
    </w:p>
    <w:p w14:paraId="2F81A420" w14:textId="77777777" w:rsidR="005867C5" w:rsidRDefault="00000000">
      <w:pPr>
        <w:pStyle w:val="Heading3"/>
      </w:pPr>
      <w:bookmarkStart w:id="13" w:name="lordship-51"/>
      <w:bookmarkEnd w:id="12"/>
      <w:r>
        <w:t>1.2.6 Lordship (51)</w:t>
      </w:r>
    </w:p>
    <w:p w14:paraId="1B821FB1" w14:textId="77777777" w:rsidR="005867C5"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6A068863" w14:textId="77777777" w:rsidR="005867C5"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17AB3BEC" w14:textId="77777777" w:rsidR="005867C5" w:rsidRDefault="00000000">
      <w:pPr>
        <w:pStyle w:val="BodyText"/>
      </w:pPr>
      <w:r>
        <w:t>The next 13 groups include the quality of lordship.</w:t>
      </w:r>
    </w:p>
    <w:p w14:paraId="1F268D2D" w14:textId="77777777" w:rsidR="005867C5" w:rsidRDefault="00000000">
      <w:pPr>
        <w:pStyle w:val="Heading3"/>
      </w:pPr>
      <w:bookmarkStart w:id="14" w:name="justice-6"/>
      <w:bookmarkEnd w:id="13"/>
      <w:r>
        <w:t>1.2.7 Justice (6)</w:t>
      </w:r>
    </w:p>
    <w:p w14:paraId="2502B2EB" w14:textId="77777777" w:rsidR="005867C5"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7396A45B" w14:textId="77777777" w:rsidR="005867C5"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752C1FBB" w14:textId="77777777" w:rsidR="005867C5"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38CA3FB2" w14:textId="77777777" w:rsidR="005867C5" w:rsidRDefault="00000000">
      <w:pPr>
        <w:pStyle w:val="BodyText"/>
      </w:pPr>
      <w:r>
        <w:lastRenderedPageBreak/>
        <w:t>The next 12 groups include the quality of justice.</w:t>
      </w:r>
    </w:p>
    <w:p w14:paraId="41FA65C2" w14:textId="77777777" w:rsidR="005867C5" w:rsidRDefault="00000000">
      <w:pPr>
        <w:pStyle w:val="Heading3"/>
      </w:pPr>
      <w:bookmarkStart w:id="15" w:name="exaltation-9"/>
      <w:bookmarkEnd w:id="14"/>
      <w:r>
        <w:t>1.2.8 Exaltation (9)</w:t>
      </w:r>
    </w:p>
    <w:p w14:paraId="3E1E9200" w14:textId="77777777" w:rsidR="005867C5"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35D3F1A0" w14:textId="77777777" w:rsidR="005867C5"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1EE968FC" w14:textId="77777777" w:rsidR="005867C5"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7B6D4790" w14:textId="77777777" w:rsidR="005867C5" w:rsidRDefault="00000000">
      <w:pPr>
        <w:pStyle w:val="BodyText"/>
      </w:pPr>
      <w:r>
        <w:t>The next 11 groups include the quality of exaltation.</w:t>
      </w:r>
    </w:p>
    <w:p w14:paraId="2A5F4C1C" w14:textId="77777777" w:rsidR="005867C5" w:rsidRDefault="00000000">
      <w:pPr>
        <w:pStyle w:val="Heading3"/>
      </w:pPr>
      <w:bookmarkStart w:id="16" w:name="independence-9"/>
      <w:bookmarkEnd w:id="15"/>
      <w:r>
        <w:t>1.2.9 Independence (9)</w:t>
      </w:r>
    </w:p>
    <w:p w14:paraId="24F79E1F" w14:textId="77777777" w:rsidR="005867C5"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4A79DDD5" w14:textId="77777777" w:rsidR="005867C5"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404014A9" w14:textId="77777777" w:rsidR="005867C5" w:rsidRDefault="00000000">
      <w:pPr>
        <w:pStyle w:val="BodyText"/>
      </w:pPr>
      <w:r>
        <w:t>The next 10 groups include the quality of independence.</w:t>
      </w:r>
    </w:p>
    <w:p w14:paraId="756580E4" w14:textId="77777777" w:rsidR="005867C5" w:rsidRDefault="00000000">
      <w:pPr>
        <w:pStyle w:val="Heading3"/>
      </w:pPr>
      <w:bookmarkStart w:id="17" w:name="command-6"/>
      <w:bookmarkEnd w:id="16"/>
      <w:r>
        <w:t>1.2.10 Command (6)</w:t>
      </w:r>
    </w:p>
    <w:p w14:paraId="520EA170" w14:textId="77777777" w:rsidR="005867C5"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16543436" w14:textId="77777777" w:rsidR="005867C5"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3763AC06" w14:textId="77777777" w:rsidR="005867C5"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05CB22B2" w14:textId="77777777" w:rsidR="005867C5" w:rsidRDefault="00000000">
      <w:pPr>
        <w:pStyle w:val="BodyText"/>
      </w:pPr>
      <w:r>
        <w:t>The next 9 groups include the quality of command.</w:t>
      </w:r>
    </w:p>
    <w:p w14:paraId="5CFEC933" w14:textId="77777777" w:rsidR="005867C5" w:rsidRDefault="00000000">
      <w:pPr>
        <w:pStyle w:val="Heading3"/>
      </w:pPr>
      <w:bookmarkStart w:id="18" w:name="counsel-6"/>
      <w:bookmarkEnd w:id="17"/>
      <w:r>
        <w:t>1.2.11 Counsel (6)</w:t>
      </w:r>
    </w:p>
    <w:p w14:paraId="35798EC2" w14:textId="77777777" w:rsidR="005867C5"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13666B2A" w14:textId="77777777" w:rsidR="005867C5"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5B29F70F" w14:textId="77777777" w:rsidR="005867C5"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73F7DB41" w14:textId="77777777" w:rsidR="005867C5" w:rsidRDefault="00000000">
      <w:pPr>
        <w:pStyle w:val="BodyText"/>
      </w:pPr>
      <w:r>
        <w:t>The next 8 groups include the quality counsel.</w:t>
      </w:r>
    </w:p>
    <w:p w14:paraId="06A34088" w14:textId="77777777" w:rsidR="005867C5" w:rsidRDefault="00000000">
      <w:pPr>
        <w:pStyle w:val="Heading3"/>
      </w:pPr>
      <w:bookmarkStart w:id="19" w:name="faithfulness-3"/>
      <w:bookmarkEnd w:id="18"/>
      <w:r>
        <w:t>1.2.12 Faithfulness (3)</w:t>
      </w:r>
    </w:p>
    <w:p w14:paraId="3FEF54E2" w14:textId="77777777" w:rsidR="005867C5"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5B9833C6" w14:textId="77777777" w:rsidR="005867C5"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79070C51" w14:textId="77777777" w:rsidR="005867C5"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1E707404" w14:textId="77777777" w:rsidR="005867C5"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5B1F8934" w14:textId="77777777" w:rsidR="005867C5" w:rsidRDefault="00000000">
      <w:pPr>
        <w:pStyle w:val="BodyText"/>
      </w:pPr>
      <w:r>
        <w:t>The next 7 groups include the quality faithfulness.</w:t>
      </w:r>
    </w:p>
    <w:p w14:paraId="63DF823B" w14:textId="77777777" w:rsidR="005867C5" w:rsidRDefault="00000000">
      <w:pPr>
        <w:pStyle w:val="Heading3"/>
      </w:pPr>
      <w:bookmarkStart w:id="20" w:name="praise-4"/>
      <w:bookmarkEnd w:id="19"/>
      <w:r>
        <w:t>1.2.13 Praise (4)</w:t>
      </w:r>
    </w:p>
    <w:p w14:paraId="1093F252" w14:textId="77777777" w:rsidR="005867C5"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16C3E1F3" w14:textId="77777777" w:rsidR="005867C5"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73BFD68E" w14:textId="77777777" w:rsidR="005867C5" w:rsidRDefault="00000000">
      <w:pPr>
        <w:pStyle w:val="BodyText"/>
      </w:pPr>
      <w:r>
        <w:t>The next 6 groups include the quality of praise.</w:t>
      </w:r>
    </w:p>
    <w:p w14:paraId="2196F708" w14:textId="77777777" w:rsidR="005867C5" w:rsidRDefault="00000000">
      <w:pPr>
        <w:pStyle w:val="Heading3"/>
      </w:pPr>
      <w:bookmarkStart w:id="21" w:name="love-11"/>
      <w:bookmarkEnd w:id="20"/>
      <w:r>
        <w:t>1.2.14 Love (11)</w:t>
      </w:r>
    </w:p>
    <w:p w14:paraId="378FA1AF" w14:textId="77777777" w:rsidR="005867C5"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1C3A7DC2" w14:textId="77777777" w:rsidR="005867C5"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0AF74463" w14:textId="77777777" w:rsidR="005867C5"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4B073353" w14:textId="77777777" w:rsidR="005867C5"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6E48DB2E" w14:textId="77777777" w:rsidR="005867C5"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7C0D605B" w14:textId="77777777" w:rsidR="005867C5" w:rsidRDefault="00000000">
      <w:pPr>
        <w:pStyle w:val="BodyText"/>
      </w:pPr>
      <w:r>
        <w:t>The next 5 groups include the quality of love.</w:t>
      </w:r>
    </w:p>
    <w:p w14:paraId="28366B96" w14:textId="77777777" w:rsidR="005867C5" w:rsidRDefault="00000000">
      <w:pPr>
        <w:pStyle w:val="Heading3"/>
      </w:pPr>
      <w:bookmarkStart w:id="22" w:name="forgiveness-15"/>
      <w:bookmarkEnd w:id="21"/>
      <w:r>
        <w:t>1.2.15 Forgiveness (15)</w:t>
      </w:r>
    </w:p>
    <w:p w14:paraId="4ACA1BF4" w14:textId="77777777" w:rsidR="005867C5"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469F3DE6" w14:textId="77777777" w:rsidR="005867C5"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66168DB9" w14:textId="77777777" w:rsidR="005867C5" w:rsidRDefault="00000000">
      <w:pPr>
        <w:pStyle w:val="BodyText"/>
      </w:pPr>
      <w:r>
        <w:t>The next 4 groups include the quality of forgiveness.</w:t>
      </w:r>
    </w:p>
    <w:p w14:paraId="0A47E500" w14:textId="77777777" w:rsidR="005867C5" w:rsidRDefault="00000000">
      <w:pPr>
        <w:pStyle w:val="Heading3"/>
      </w:pPr>
      <w:bookmarkStart w:id="23" w:name="mercy-29"/>
      <w:bookmarkEnd w:id="22"/>
      <w:r>
        <w:t>1.2.16 Mercy (29)</w:t>
      </w:r>
    </w:p>
    <w:p w14:paraId="0328EEF8" w14:textId="77777777" w:rsidR="005867C5"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54645BE3" w14:textId="77777777" w:rsidR="005867C5"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2925EB5C" w14:textId="77777777" w:rsidR="005867C5"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2EC2F560" w14:textId="77777777" w:rsidR="005867C5" w:rsidRDefault="00000000">
      <w:pPr>
        <w:pStyle w:val="BodyText"/>
      </w:pPr>
      <w:r>
        <w:t>The next 3 groups include the quality of mercy.</w:t>
      </w:r>
    </w:p>
    <w:p w14:paraId="084C2C42" w14:textId="77777777" w:rsidR="005867C5" w:rsidRDefault="00000000">
      <w:pPr>
        <w:pStyle w:val="Heading3"/>
      </w:pPr>
      <w:bookmarkStart w:id="24" w:name="generosity-22"/>
      <w:bookmarkEnd w:id="23"/>
      <w:r>
        <w:t>1.2.17 Generosity (22)</w:t>
      </w:r>
    </w:p>
    <w:p w14:paraId="6D4AA548" w14:textId="77777777" w:rsidR="005867C5"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63B3BC08" w14:textId="77777777" w:rsidR="005867C5"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014168EF" w14:textId="77777777" w:rsidR="005867C5" w:rsidRDefault="00000000">
      <w:pPr>
        <w:pStyle w:val="BodyText"/>
      </w:pPr>
      <w:r>
        <w:t>The next 2 groups include generosity.</w:t>
      </w:r>
    </w:p>
    <w:p w14:paraId="45634D20" w14:textId="77777777" w:rsidR="005867C5" w:rsidRDefault="00000000">
      <w:pPr>
        <w:pStyle w:val="Heading3"/>
      </w:pPr>
      <w:bookmarkStart w:id="25" w:name="sovereignty-4"/>
      <w:bookmarkEnd w:id="24"/>
      <w:r>
        <w:t>1.2.18 Sovereignty (4)</w:t>
      </w:r>
    </w:p>
    <w:p w14:paraId="0D92963A" w14:textId="77777777" w:rsidR="005867C5"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4B99E698" w14:textId="77777777" w:rsidR="005867C5"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6A301F8C" w14:textId="77777777" w:rsidR="005867C5" w:rsidRDefault="00000000">
      <w:pPr>
        <w:pStyle w:val="BodyText"/>
      </w:pPr>
      <w:r>
        <w:t>Recognizing God’s sovereignty crowns this progression, affirming His ultimate control over all realms.</w:t>
      </w:r>
    </w:p>
    <w:p w14:paraId="53371EE4" w14:textId="77777777" w:rsidR="005867C5" w:rsidRDefault="00000000">
      <w:pPr>
        <w:pStyle w:val="Heading3"/>
      </w:pPr>
      <w:bookmarkStart w:id="26" w:name="purity-9"/>
      <w:bookmarkEnd w:id="25"/>
      <w:r>
        <w:t>1.2.19 Purity (9)</w:t>
      </w:r>
    </w:p>
    <w:p w14:paraId="04A8F34A" w14:textId="77777777" w:rsidR="005867C5"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608A04EB" w14:textId="77777777" w:rsidR="005867C5"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29EB9D90" w14:textId="77777777" w:rsidR="005867C5"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4F087042" w14:textId="77777777" w:rsidR="005867C5"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11C770BE" w14:textId="77777777" w:rsidR="005867C5"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2B3CD78E" w14:textId="77777777" w:rsidR="005867C5"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582634B5" w14:textId="77777777" w:rsidR="005867C5"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4CC0E097" w14:textId="77777777" w:rsidR="005867C5"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1E74DCB8" w14:textId="77777777" w:rsidR="005867C5"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04444CD9" w14:textId="77777777" w:rsidR="005867C5" w:rsidRDefault="00000000">
      <w:pPr>
        <w:pStyle w:val="Heading2"/>
      </w:pPr>
      <w:bookmarkStart w:id="27" w:name="the-purpose-of-god"/>
      <w:bookmarkEnd w:id="7"/>
      <w:bookmarkEnd w:id="26"/>
      <w:r>
        <w:t>1.3 The Purpose of God</w:t>
      </w:r>
    </w:p>
    <w:p w14:paraId="4B44D7AE" w14:textId="77777777" w:rsidR="005867C5"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2B13068E" w14:textId="77777777" w:rsidR="005867C5"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13EF2EFC" w14:textId="77777777" w:rsidR="005867C5" w:rsidRDefault="00000000">
      <w:pPr>
        <w:pStyle w:val="Heading2"/>
      </w:pPr>
      <w:bookmarkStart w:id="28" w:name="the-breath-of-god"/>
      <w:bookmarkEnd w:id="27"/>
      <w:r>
        <w:t>1.4 The Breath of God</w:t>
      </w:r>
    </w:p>
    <w:p w14:paraId="59EA3244" w14:textId="77777777" w:rsidR="005867C5"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089747CD" w14:textId="77777777" w:rsidR="005867C5"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2EAA48EF" w14:textId="77777777" w:rsidR="005867C5" w:rsidRDefault="00000000">
      <w:pPr>
        <w:pStyle w:val="Heading2"/>
      </w:pPr>
      <w:bookmarkStart w:id="29" w:name="covenant-of-god"/>
      <w:bookmarkEnd w:id="28"/>
      <w:r>
        <w:t>1.5 Covenant of God</w:t>
      </w:r>
    </w:p>
    <w:p w14:paraId="55BCBAE9" w14:textId="77777777" w:rsidR="005867C5"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445B5E6D" w14:textId="77777777" w:rsidR="005867C5" w:rsidRDefault="00000000">
      <w:r>
        <w:br w:type="page"/>
      </w:r>
    </w:p>
    <w:p w14:paraId="00425704" w14:textId="77777777" w:rsidR="005867C5" w:rsidRDefault="00000000">
      <w:pPr>
        <w:pStyle w:val="Heading1"/>
      </w:pPr>
      <w:bookmarkStart w:id="30" w:name="belief-in-the-human-soul"/>
      <w:bookmarkStart w:id="31" w:name="_Toc199180518"/>
      <w:bookmarkEnd w:id="4"/>
      <w:bookmarkEnd w:id="29"/>
      <w:r>
        <w:lastRenderedPageBreak/>
        <w:t>2. Belief in the Human Soul</w:t>
      </w:r>
      <w:bookmarkEnd w:id="31"/>
    </w:p>
    <w:p w14:paraId="0C10D8A6" w14:textId="77777777" w:rsidR="005867C5" w:rsidRDefault="00000000">
      <w:pPr>
        <w:pStyle w:val="Heading2"/>
      </w:pPr>
      <w:bookmarkStart w:id="32" w:name="chapter-introduction-1"/>
      <w:r>
        <w:t>2.1 Chapter Introduction</w:t>
      </w:r>
    </w:p>
    <w:p w14:paraId="7D540183" w14:textId="77777777" w:rsidR="005867C5"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1ACB096D" w14:textId="77777777" w:rsidR="005867C5"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7A35551D" w14:textId="77777777" w:rsidR="005867C5"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6B0F346A" w14:textId="77777777" w:rsidR="005867C5" w:rsidRDefault="00000000">
      <w:pPr>
        <w:pStyle w:val="Heading2"/>
      </w:pPr>
      <w:bookmarkStart w:id="33" w:name="the-reality-of-the-human-soul"/>
      <w:bookmarkEnd w:id="32"/>
      <w:r>
        <w:t>2.2 The Reality of the Human Soul</w:t>
      </w:r>
    </w:p>
    <w:p w14:paraId="415AC284" w14:textId="77777777" w:rsidR="005867C5"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51E50D1B" w14:textId="77777777" w:rsidR="005867C5"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5B34A5C4" w14:textId="77777777" w:rsidR="005867C5"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0DC82BB2" w14:textId="77777777" w:rsidR="005867C5"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5340F6D2" w14:textId="77777777" w:rsidR="005867C5" w:rsidRDefault="00000000">
      <w:pPr>
        <w:pStyle w:val="Heading2"/>
      </w:pPr>
      <w:bookmarkStart w:id="34" w:name="the-unique-nature-of-the-soul"/>
      <w:bookmarkEnd w:id="33"/>
      <w:r>
        <w:lastRenderedPageBreak/>
        <w:t>2.3 The Unique Nature of the Soul</w:t>
      </w:r>
    </w:p>
    <w:p w14:paraId="7E49C81A" w14:textId="77777777" w:rsidR="005867C5"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6F8E8A46" w14:textId="77777777" w:rsidR="005867C5"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4A5B90F2" w14:textId="77777777" w:rsidR="005867C5"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35D474F2" w14:textId="77777777" w:rsidR="005867C5"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32974A5F" w14:textId="77777777" w:rsidR="005867C5" w:rsidRDefault="00000000">
      <w:pPr>
        <w:pStyle w:val="Heading2"/>
      </w:pPr>
      <w:bookmarkStart w:id="35" w:name="the-inner-struggles-of-the-soul"/>
      <w:bookmarkEnd w:id="34"/>
      <w:r>
        <w:lastRenderedPageBreak/>
        <w:t>2.4 The Inner Struggles of the Soul</w:t>
      </w:r>
    </w:p>
    <w:p w14:paraId="710CEBE9" w14:textId="77777777" w:rsidR="005867C5"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17C33BD7" w14:textId="77777777" w:rsidR="005867C5"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37DB53B0" w14:textId="77777777" w:rsidR="005867C5"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742663B2" w14:textId="77777777" w:rsidR="005867C5" w:rsidRDefault="00000000">
      <w:pPr>
        <w:pStyle w:val="Heading2"/>
      </w:pPr>
      <w:bookmarkStart w:id="36" w:name="the-fate-of-the-soul"/>
      <w:bookmarkEnd w:id="35"/>
      <w:r>
        <w:t>2.5 The Fate of the Soul</w:t>
      </w:r>
    </w:p>
    <w:p w14:paraId="7FCB9EEB" w14:textId="77777777" w:rsidR="005867C5"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419C95EE" w14:textId="77777777" w:rsidR="005867C5"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2F30AF57" w14:textId="77777777" w:rsidR="005867C5"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79C37B50" w14:textId="77777777" w:rsidR="005867C5" w:rsidRDefault="00000000">
      <w:pPr>
        <w:pStyle w:val="BodyText"/>
      </w:pPr>
      <w:r>
        <w:t>The next chapter will discuss the potential destinations of the soul, the worlds of God.</w:t>
      </w:r>
    </w:p>
    <w:p w14:paraId="5B5E9CAE" w14:textId="77777777" w:rsidR="005867C5" w:rsidRDefault="00000000">
      <w:r>
        <w:br w:type="page"/>
      </w:r>
    </w:p>
    <w:p w14:paraId="57AD9959" w14:textId="77777777" w:rsidR="005867C5" w:rsidRDefault="00000000">
      <w:pPr>
        <w:pStyle w:val="Heading1"/>
      </w:pPr>
      <w:bookmarkStart w:id="37" w:name="belief-in-the-worlds-of-god"/>
      <w:bookmarkStart w:id="38" w:name="_Toc199180519"/>
      <w:bookmarkEnd w:id="30"/>
      <w:bookmarkEnd w:id="36"/>
      <w:r>
        <w:lastRenderedPageBreak/>
        <w:t>3. Belief in the Worlds of God</w:t>
      </w:r>
      <w:bookmarkEnd w:id="38"/>
    </w:p>
    <w:p w14:paraId="39E0D8E1" w14:textId="77777777" w:rsidR="005867C5" w:rsidRDefault="00000000">
      <w:pPr>
        <w:pStyle w:val="Heading2"/>
      </w:pPr>
      <w:bookmarkStart w:id="39" w:name="introduction"/>
      <w:r>
        <w:t>3.1 Introduction</w:t>
      </w:r>
    </w:p>
    <w:p w14:paraId="01ECF8A6" w14:textId="77777777" w:rsidR="005867C5"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7B0BA1A9" w14:textId="77777777" w:rsidR="005867C5"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0845DACB" w14:textId="77777777" w:rsidR="005867C5"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7AE754AA" w14:textId="77777777" w:rsidR="005867C5" w:rsidRDefault="00000000">
      <w:pPr>
        <w:pStyle w:val="Heading2"/>
      </w:pPr>
      <w:bookmarkStart w:id="40" w:name="nature-of-the-worlds"/>
      <w:bookmarkEnd w:id="39"/>
      <w:r>
        <w:t>3.2 Nature of the Worlds</w:t>
      </w:r>
    </w:p>
    <w:p w14:paraId="17A8036F" w14:textId="77777777" w:rsidR="005867C5"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23986E9A" w14:textId="77777777" w:rsidR="005867C5"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29D7C30B" w14:textId="77777777" w:rsidR="005867C5"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55624035" w14:textId="77777777" w:rsidR="005867C5"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35460879" w14:textId="77777777" w:rsidR="005867C5"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5ABFCDEA" w14:textId="77777777" w:rsidR="005867C5"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0B4B808C" w14:textId="77777777" w:rsidR="005867C5" w:rsidRDefault="00000000">
      <w:pPr>
        <w:pStyle w:val="Heading3"/>
      </w:pPr>
      <w:bookmarkStart w:id="41" w:name="kingdoms-within-the-worlds"/>
      <w:r>
        <w:t>3.2.1 Kingdoms Within the Worlds</w:t>
      </w:r>
    </w:p>
    <w:p w14:paraId="6A8F3BF8" w14:textId="77777777" w:rsidR="005867C5"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13FC9361" w14:textId="77777777" w:rsidR="005867C5" w:rsidRDefault="00000000">
      <w:pPr>
        <w:pStyle w:val="Heading3"/>
      </w:pPr>
      <w:bookmarkStart w:id="42" w:name="cities-and-schools-within-the-kingdoms"/>
      <w:bookmarkEnd w:id="41"/>
      <w:r>
        <w:t>3.2.2 Cities and Schools Within the Kingdoms</w:t>
      </w:r>
    </w:p>
    <w:p w14:paraId="5BAEB47F" w14:textId="77777777" w:rsidR="005867C5"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584F582F" w14:textId="77777777" w:rsidR="005867C5"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76F6DA10" w14:textId="77777777" w:rsidR="005867C5"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77189397" w14:textId="77777777" w:rsidR="005867C5" w:rsidRDefault="00000000">
      <w:pPr>
        <w:pStyle w:val="Heading2"/>
      </w:pPr>
      <w:bookmarkStart w:id="43" w:name="the-souls-purpose-within-these-worlds"/>
      <w:bookmarkEnd w:id="40"/>
      <w:bookmarkEnd w:id="42"/>
      <w:r>
        <w:t>3.3 The Soul’s Purpose Within These Worlds</w:t>
      </w:r>
    </w:p>
    <w:p w14:paraId="04E30AC2" w14:textId="77777777" w:rsidR="005867C5"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1520748B" w14:textId="77777777" w:rsidR="005867C5"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1923B797" w14:textId="77777777" w:rsidR="005867C5"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0A46CD16" w14:textId="77777777" w:rsidR="005867C5"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5936856E" w14:textId="77777777" w:rsidR="005867C5" w:rsidRDefault="00000000">
      <w:pPr>
        <w:pStyle w:val="Heading2"/>
      </w:pPr>
      <w:bookmarkStart w:id="44" w:name="inhabitants-of-the-greater-worlds"/>
      <w:bookmarkEnd w:id="43"/>
      <w:r>
        <w:t>3.4 Inhabitants of the Greater Worlds</w:t>
      </w:r>
    </w:p>
    <w:p w14:paraId="1BA9AEE5" w14:textId="77777777" w:rsidR="005867C5"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57A74A2D" w14:textId="77777777" w:rsidR="005867C5"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47D58906" w14:textId="77777777" w:rsidR="005867C5"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65F67B80" w14:textId="77777777" w:rsidR="005867C5"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3BECD2EA" w14:textId="77777777" w:rsidR="005867C5" w:rsidRDefault="00000000">
      <w:pPr>
        <w:pStyle w:val="Heading2"/>
      </w:pPr>
      <w:bookmarkStart w:id="45" w:name="sidrat-al-muntaha"/>
      <w:bookmarkEnd w:id="44"/>
      <w:r>
        <w:t>3.5 Sidrat al-Muntaha</w:t>
      </w:r>
    </w:p>
    <w:p w14:paraId="076426B0" w14:textId="77777777" w:rsidR="005867C5"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282CF2F3" w14:textId="77777777" w:rsidR="005867C5"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5F7112EA" w14:textId="77777777" w:rsidR="005867C5"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0FEF9585" w14:textId="77777777" w:rsidR="005867C5"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7547C21D" w14:textId="77777777" w:rsidR="005867C5"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5CEED895" w14:textId="77777777" w:rsidR="005867C5"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51F7A452" w14:textId="77777777" w:rsidR="005867C5" w:rsidRDefault="00000000">
      <w:pPr>
        <w:pStyle w:val="Heading2"/>
      </w:pPr>
      <w:bookmarkStart w:id="46" w:name="summary"/>
      <w:bookmarkEnd w:id="45"/>
      <w:r>
        <w:t>3.6 Summary</w:t>
      </w:r>
    </w:p>
    <w:p w14:paraId="2467AF9D" w14:textId="77777777" w:rsidR="005867C5"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38C8DB00" w14:textId="77777777" w:rsidR="005867C5"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0C8654FD" w14:textId="77777777" w:rsidR="005867C5"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1877140D" w14:textId="77777777" w:rsidR="005867C5" w:rsidRDefault="00000000">
      <w:pPr>
        <w:pStyle w:val="BodyText"/>
      </w:pPr>
      <w:r>
        <w:t>The next chapter will discuss belief in the Day of God, also known as the Day of Resurrection.</w:t>
      </w:r>
    </w:p>
    <w:p w14:paraId="2B48FBA9" w14:textId="77777777" w:rsidR="005867C5" w:rsidRDefault="00000000">
      <w:r>
        <w:br w:type="page"/>
      </w:r>
    </w:p>
    <w:p w14:paraId="29EB3A11" w14:textId="77777777" w:rsidR="005867C5" w:rsidRDefault="00000000">
      <w:pPr>
        <w:pStyle w:val="Heading1"/>
      </w:pPr>
      <w:bookmarkStart w:id="47" w:name="belief-in-the-day-of-resurrection"/>
      <w:bookmarkStart w:id="48" w:name="_Toc199180520"/>
      <w:bookmarkEnd w:id="37"/>
      <w:bookmarkEnd w:id="46"/>
      <w:r>
        <w:lastRenderedPageBreak/>
        <w:t>4. Belief in the Day of Resurrection</w:t>
      </w:r>
      <w:bookmarkEnd w:id="48"/>
    </w:p>
    <w:p w14:paraId="401F7671" w14:textId="77777777" w:rsidR="005867C5" w:rsidRDefault="00000000">
      <w:pPr>
        <w:pStyle w:val="Heading2"/>
      </w:pPr>
      <w:bookmarkStart w:id="49" w:name="introduction-1"/>
      <w:r>
        <w:t>4.1 Introduction</w:t>
      </w:r>
    </w:p>
    <w:p w14:paraId="120FA5D8" w14:textId="77777777" w:rsidR="005867C5"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7D5A0C4F" w14:textId="77777777" w:rsidR="005867C5"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02971F6D" w14:textId="77777777" w:rsidR="005867C5" w:rsidRDefault="00000000">
      <w:pPr>
        <w:pStyle w:val="Heading2"/>
      </w:pPr>
      <w:bookmarkStart w:id="50" w:name="moses-and-jesus"/>
      <w:bookmarkEnd w:id="49"/>
      <w:r>
        <w:t>4.2 Moses and Jesus</w:t>
      </w:r>
    </w:p>
    <w:p w14:paraId="7A9D3B49" w14:textId="77777777" w:rsidR="005867C5"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7CF8638B" w14:textId="77777777" w:rsidR="005867C5"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600FBE5C" w14:textId="77777777" w:rsidR="005867C5"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5706BACB" w14:textId="77777777" w:rsidR="005867C5" w:rsidRDefault="00000000">
      <w:pPr>
        <w:pStyle w:val="Heading2"/>
      </w:pPr>
      <w:bookmarkStart w:id="51" w:name="the-covenant"/>
      <w:bookmarkEnd w:id="50"/>
      <w:r>
        <w:t>4.3 The Covenant</w:t>
      </w:r>
    </w:p>
    <w:p w14:paraId="3838E2C0" w14:textId="77777777" w:rsidR="005867C5"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795FB3E4" w14:textId="77777777" w:rsidR="005867C5"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6785315B" w14:textId="77777777" w:rsidR="005867C5" w:rsidRDefault="00000000">
      <w:pPr>
        <w:pStyle w:val="Heading2"/>
      </w:pPr>
      <w:bookmarkStart w:id="52" w:name="fulfillment"/>
      <w:bookmarkEnd w:id="51"/>
      <w:r>
        <w:t>4.4 Fulfillment</w:t>
      </w:r>
    </w:p>
    <w:p w14:paraId="7BC34FE3" w14:textId="77777777" w:rsidR="005867C5"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0EDCC3E2" w14:textId="77777777" w:rsidR="005867C5"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465377DD" w14:textId="77777777" w:rsidR="005867C5"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0B2A2D0F" w14:textId="77777777" w:rsidR="005867C5" w:rsidRDefault="00000000">
      <w:pPr>
        <w:pStyle w:val="Heading2"/>
      </w:pPr>
      <w:bookmarkStart w:id="53" w:name="seize-the-day"/>
      <w:bookmarkEnd w:id="52"/>
      <w:r>
        <w:t>4.5 Seize the Day</w:t>
      </w:r>
    </w:p>
    <w:p w14:paraId="6C0F4EC5" w14:textId="77777777" w:rsidR="005867C5"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224DCFDB" w14:textId="77777777" w:rsidR="005867C5"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1E2BDACE" w14:textId="77777777" w:rsidR="005867C5" w:rsidRDefault="00000000">
      <w:pPr>
        <w:pStyle w:val="Heading2"/>
      </w:pPr>
      <w:bookmarkStart w:id="54" w:name="Xa78b400f5835a52ad02771782a525aae431bb56"/>
      <w:bookmarkEnd w:id="53"/>
      <w:r>
        <w:lastRenderedPageBreak/>
        <w:t>4.6 The Day Manifests God’s Names and Attributes</w:t>
      </w:r>
    </w:p>
    <w:p w14:paraId="1375C6F0" w14:textId="77777777" w:rsidR="005867C5" w:rsidRDefault="00000000">
      <w:pPr>
        <w:pStyle w:val="FirstParagraph"/>
      </w:pPr>
      <w:r>
        <w:t>The Day of Resurrection exemplifies and magnifies God’s names and attributes. The following are brief descriptions in how using the 19 groups from Chapter 1.</w:t>
      </w:r>
    </w:p>
    <w:p w14:paraId="285D9E36" w14:textId="77777777" w:rsidR="005867C5" w:rsidRDefault="00000000">
      <w:pPr>
        <w:pStyle w:val="Heading3"/>
      </w:pPr>
      <w:bookmarkStart w:id="55" w:name="the-day-as-unveiling"/>
      <w:r>
        <w:t>4.6.1 The Day as Unveiling</w:t>
      </w:r>
    </w:p>
    <w:p w14:paraId="2A8B39DC" w14:textId="77777777" w:rsidR="005867C5"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3A378843" w14:textId="77777777" w:rsidR="005867C5"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7F7335EC" w14:textId="77777777" w:rsidR="005867C5"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01E898CC" w14:textId="77777777" w:rsidR="005867C5"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533A798A" w14:textId="77777777" w:rsidR="005867C5"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05557C27" w14:textId="77777777" w:rsidR="005867C5" w:rsidRDefault="00000000">
      <w:pPr>
        <w:pStyle w:val="Heading3"/>
      </w:pPr>
      <w:bookmarkStart w:id="56" w:name="the-day-as-judgment-and-renewal"/>
      <w:bookmarkEnd w:id="55"/>
      <w:r>
        <w:lastRenderedPageBreak/>
        <w:t>4.6.2 The Day as Judgment and Renewal</w:t>
      </w:r>
    </w:p>
    <w:p w14:paraId="3B88A68E" w14:textId="77777777" w:rsidR="005867C5"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046A6CE2" w14:textId="77777777" w:rsidR="005867C5"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01DFBEAC" w14:textId="77777777" w:rsidR="005867C5"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7FA2722B" w14:textId="77777777" w:rsidR="005867C5"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1602E9D7" w14:textId="77777777" w:rsidR="005867C5"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08D19E39" w14:textId="77777777" w:rsidR="005867C5"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6CAF9E43" w14:textId="77777777" w:rsidR="005867C5" w:rsidRDefault="00000000">
      <w:pPr>
        <w:pStyle w:val="Heading3"/>
      </w:pPr>
      <w:bookmarkStart w:id="57" w:name="the-day-as-mercy-and-fulfillment"/>
      <w:bookmarkEnd w:id="56"/>
      <w:r>
        <w:t>4.6.3 The Day as Mercy and Fulfillment</w:t>
      </w:r>
    </w:p>
    <w:p w14:paraId="28575AF7" w14:textId="77777777" w:rsidR="005867C5"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3A497B7D" w14:textId="77777777" w:rsidR="005867C5"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3013485F" w14:textId="77777777" w:rsidR="005867C5"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6ECC35CE" w14:textId="77777777" w:rsidR="005867C5"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2B39231D" w14:textId="77777777" w:rsidR="005867C5"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4A04CC01" w14:textId="77777777" w:rsidR="005867C5"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35130C3E" w14:textId="77777777" w:rsidR="005867C5"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36C9841C" w14:textId="77777777" w:rsidR="005867C5"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6BDDFAFD" w14:textId="77777777" w:rsidR="005867C5" w:rsidRDefault="00000000">
      <w:pPr>
        <w:pStyle w:val="Heading2"/>
      </w:pPr>
      <w:bookmarkStart w:id="58" w:name="the-first-paragraph-of-the-kitab-i-aqdas"/>
      <w:bookmarkEnd w:id="54"/>
      <w:bookmarkEnd w:id="57"/>
      <w:r>
        <w:t>4.7 The First Paragraph of the Kitab-i-Aqdas</w:t>
      </w:r>
    </w:p>
    <w:p w14:paraId="3DF2AD6D" w14:textId="77777777" w:rsidR="005867C5"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21F40FA2" w14:textId="77777777" w:rsidR="005867C5" w:rsidRDefault="00000000">
      <w:r>
        <w:br w:type="page"/>
      </w:r>
    </w:p>
    <w:p w14:paraId="2B0875F2" w14:textId="77777777" w:rsidR="005867C5" w:rsidRDefault="00000000">
      <w:pPr>
        <w:pStyle w:val="Heading1"/>
      </w:pPr>
      <w:bookmarkStart w:id="59" w:name="belief-in-the-commands-of-god"/>
      <w:bookmarkStart w:id="60" w:name="_Toc199180521"/>
      <w:bookmarkEnd w:id="47"/>
      <w:bookmarkEnd w:id="58"/>
      <w:r>
        <w:lastRenderedPageBreak/>
        <w:t>5. Belief in the Commands of God</w:t>
      </w:r>
      <w:bookmarkEnd w:id="60"/>
    </w:p>
    <w:p w14:paraId="7EA19250" w14:textId="77777777" w:rsidR="005867C5" w:rsidRDefault="00000000">
      <w:pPr>
        <w:pStyle w:val="Heading2"/>
      </w:pPr>
      <w:bookmarkStart w:id="61" w:name="X61dbd320c46dd9e49c35b7eea79ea92e5aeba3d"/>
      <w:r>
        <w:t>5.1 Introduction: The Divine Command as the Source of Order</w:t>
      </w:r>
    </w:p>
    <w:p w14:paraId="1776F942" w14:textId="77777777" w:rsidR="005867C5"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4A45058F" w14:textId="77777777" w:rsidR="005867C5" w:rsidRDefault="00000000">
      <w:pPr>
        <w:pStyle w:val="Heading3"/>
      </w:pPr>
      <w:bookmarkStart w:id="62" w:name="command-of-god-before-and-after"/>
      <w:r>
        <w:t>5.1.1 Command of God Before and After</w:t>
      </w:r>
    </w:p>
    <w:p w14:paraId="54F31BB6" w14:textId="77777777" w:rsidR="005867C5"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0D7AEA04" w14:textId="77777777" w:rsidR="005867C5"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3F704736" w14:textId="77777777" w:rsidR="005867C5"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5168BF74" w14:textId="77777777" w:rsidR="005867C5" w:rsidRDefault="00000000">
      <w:pPr>
        <w:pStyle w:val="Heading3"/>
      </w:pPr>
      <w:bookmarkStart w:id="63" w:name="revelation"/>
      <w:bookmarkEnd w:id="62"/>
      <w:r>
        <w:t>5.1.2 Revelation</w:t>
      </w:r>
    </w:p>
    <w:p w14:paraId="3A85A101" w14:textId="77777777" w:rsidR="005867C5"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337E715D" w14:textId="77777777" w:rsidR="005867C5"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14CFDA00" w14:textId="77777777" w:rsidR="005867C5"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04EAE3FB" w14:textId="77777777" w:rsidR="005867C5" w:rsidRDefault="00000000">
      <w:pPr>
        <w:pStyle w:val="Heading3"/>
      </w:pPr>
      <w:bookmarkStart w:id="64" w:name="the-book"/>
      <w:bookmarkEnd w:id="63"/>
      <w:r>
        <w:t>5.1.3 The Book</w:t>
      </w:r>
    </w:p>
    <w:p w14:paraId="4238CD94" w14:textId="77777777" w:rsidR="005867C5"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183385DA" w14:textId="77777777" w:rsidR="005867C5"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0BA2C2EE" w14:textId="77777777" w:rsidR="005867C5" w:rsidRDefault="00000000">
      <w:pPr>
        <w:pStyle w:val="Heading2"/>
      </w:pPr>
      <w:bookmarkStart w:id="65" w:name="X00691c18c60aad0e789633527fa741ceaaa8610"/>
      <w:bookmarkEnd w:id="61"/>
      <w:bookmarkEnd w:id="64"/>
      <w:r>
        <w:t>5.2 The Continuity of Divine Command Across Dispensations</w:t>
      </w:r>
    </w:p>
    <w:p w14:paraId="7E1CE9EA" w14:textId="77777777" w:rsidR="005867C5"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3646C4D2" w14:textId="77777777" w:rsidR="005867C5"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53F98E38" w14:textId="77777777" w:rsidR="005867C5" w:rsidRDefault="00000000">
      <w:pPr>
        <w:pStyle w:val="Heading3"/>
      </w:pPr>
      <w:bookmarkStart w:id="66" w:name="the-most-great-command"/>
      <w:r>
        <w:t>5.2.1 The Most Great Command</w:t>
      </w:r>
    </w:p>
    <w:p w14:paraId="27D1E3B2" w14:textId="77777777" w:rsidR="005867C5"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3A18E5FA" w14:textId="77777777" w:rsidR="005867C5"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683B7824" w14:textId="77777777" w:rsidR="005867C5"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4C7CF27E" w14:textId="77777777" w:rsidR="005867C5"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706F9773" w14:textId="77777777" w:rsidR="005867C5" w:rsidRDefault="00000000">
      <w:pPr>
        <w:pStyle w:val="Heading2"/>
      </w:pPr>
      <w:bookmarkStart w:id="67" w:name="the-command-is-manifestations-of-light"/>
      <w:bookmarkEnd w:id="65"/>
      <w:bookmarkEnd w:id="66"/>
      <w:r>
        <w:t>5.3 The Command is Manifestations of Light</w:t>
      </w:r>
    </w:p>
    <w:p w14:paraId="04120227" w14:textId="77777777" w:rsidR="005867C5"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41E950E2" w14:textId="77777777" w:rsidR="005867C5"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2ED0C937" w14:textId="77777777" w:rsidR="005867C5"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1AC41807" w14:textId="77777777" w:rsidR="005867C5"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6FDA7E3C" w14:textId="77777777" w:rsidR="005867C5" w:rsidRDefault="00000000">
      <w:pPr>
        <w:pStyle w:val="Heading2"/>
      </w:pPr>
      <w:bookmarkStart w:id="68" w:name="the-command-nurtures-us"/>
      <w:bookmarkEnd w:id="67"/>
      <w:r>
        <w:t>5.4 The Command Nurtures Us</w:t>
      </w:r>
    </w:p>
    <w:p w14:paraId="2C29BEC1" w14:textId="77777777" w:rsidR="005867C5"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5887CECC" w14:textId="77777777" w:rsidR="005867C5"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6D155C65" w14:textId="77777777" w:rsidR="005867C5"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67868B4C" w14:textId="77777777" w:rsidR="005867C5"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2F9ABF26" w14:textId="77777777" w:rsidR="005867C5"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5EA3D4CB" w14:textId="77777777" w:rsidR="005867C5"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4E274E3B" w14:textId="77777777" w:rsidR="005867C5"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54F10925" w14:textId="77777777" w:rsidR="005867C5" w:rsidRDefault="00000000">
      <w:pPr>
        <w:pStyle w:val="BodyText"/>
      </w:pPr>
      <w:r>
        <w:t>Belief in the commands of God is belief in the love of God. Belief in the commands of God also requires a love for God and the beauty of God’s creation.</w:t>
      </w:r>
    </w:p>
    <w:p w14:paraId="3DF8B6DE" w14:textId="77777777" w:rsidR="005867C5" w:rsidRDefault="00000000">
      <w:pPr>
        <w:pStyle w:val="Heading2"/>
      </w:pPr>
      <w:bookmarkStart w:id="69" w:name="the-command-provides-true-freedom"/>
      <w:bookmarkEnd w:id="68"/>
      <w:r>
        <w:t>5.5 The Command Provides True Freedom</w:t>
      </w:r>
    </w:p>
    <w:p w14:paraId="098C481B" w14:textId="77777777" w:rsidR="005867C5"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65B6E509" w14:textId="77777777" w:rsidR="005867C5" w:rsidRDefault="00000000">
      <w:pPr>
        <w:pStyle w:val="BodyText"/>
      </w:pPr>
      <w:r>
        <w:t>In this small sermon about freedom from the Kitab-i-Aqdas, Baha’u’llah says:</w:t>
      </w:r>
    </w:p>
    <w:p w14:paraId="347D7112" w14:textId="77777777" w:rsidR="005867C5"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4B67A178" w14:textId="77777777" w:rsidR="005867C5" w:rsidRDefault="00000000">
      <w:pPr>
        <w:pStyle w:val="BlockText"/>
      </w:pPr>
      <w:r>
        <w:t>124 Observe the people; they are like sheep, in need of a shepherd to protect them—this is indeed an absolute truth. We affirm this in certain contexts but not in others, for We are all-knowing.</w:t>
      </w:r>
    </w:p>
    <w:p w14:paraId="61AA61F1" w14:textId="77777777" w:rsidR="005867C5"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607C4339" w14:textId="77777777" w:rsidR="005867C5"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1A2BD865" w14:textId="77777777" w:rsidR="005867C5"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1F1969BE" w14:textId="77777777" w:rsidR="005867C5" w:rsidRDefault="00000000">
      <w:pPr>
        <w:pStyle w:val="Heading2"/>
      </w:pPr>
      <w:bookmarkStart w:id="70" w:name="conclusion"/>
      <w:bookmarkEnd w:id="69"/>
      <w:r>
        <w:t>5.6 Conclusion</w:t>
      </w:r>
    </w:p>
    <w:p w14:paraId="2CFA69B4" w14:textId="77777777" w:rsidR="005867C5"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1DB5E367" w14:textId="77777777" w:rsidR="005867C5" w:rsidRDefault="00000000">
      <w:r>
        <w:br w:type="page"/>
      </w:r>
    </w:p>
    <w:p w14:paraId="65E1A50E" w14:textId="77777777" w:rsidR="005867C5" w:rsidRDefault="00000000">
      <w:pPr>
        <w:pStyle w:val="Heading1"/>
      </w:pPr>
      <w:bookmarkStart w:id="71" w:name="belief-in-the-manifestation-of-god"/>
      <w:bookmarkStart w:id="72" w:name="_Toc199180522"/>
      <w:bookmarkEnd w:id="59"/>
      <w:bookmarkEnd w:id="70"/>
      <w:r>
        <w:lastRenderedPageBreak/>
        <w:t>6. Belief in the Manifestation of God</w:t>
      </w:r>
      <w:bookmarkEnd w:id="72"/>
    </w:p>
    <w:p w14:paraId="1C860499" w14:textId="77777777" w:rsidR="005867C5" w:rsidRDefault="00000000">
      <w:pPr>
        <w:pStyle w:val="Heading2"/>
      </w:pPr>
      <w:bookmarkStart w:id="73" w:name="the-station-of-the-manifestation"/>
      <w:r>
        <w:t>6.1 The Station of the Manifestation</w:t>
      </w:r>
    </w:p>
    <w:p w14:paraId="5C6B1462" w14:textId="77777777" w:rsidR="005867C5"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12F9D34A" w14:textId="77777777" w:rsidR="005867C5"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152B6FA3" w14:textId="77777777" w:rsidR="005867C5"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3E668B12" w14:textId="77777777" w:rsidR="005867C5"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7EF1F69F" w14:textId="77777777" w:rsidR="005867C5"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238F1DBC" w14:textId="77777777" w:rsidR="005867C5" w:rsidRDefault="00000000">
      <w:pPr>
        <w:pStyle w:val="Heading2"/>
      </w:pPr>
      <w:bookmarkStart w:id="74" w:name="bahaullah"/>
      <w:bookmarkEnd w:id="73"/>
      <w:r>
        <w:t>6.2 Baha’u’llah</w:t>
      </w:r>
    </w:p>
    <w:p w14:paraId="44748565" w14:textId="77777777" w:rsidR="005867C5"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452E5433" w14:textId="77777777" w:rsidR="005867C5"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1D610092" w14:textId="77777777" w:rsidR="005867C5"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2D5FA4ED" w14:textId="77777777" w:rsidR="005867C5"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4946E14D" w14:textId="77777777" w:rsidR="005867C5"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3F3E3292" w14:textId="77777777" w:rsidR="005867C5"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5026DE95" w14:textId="77777777" w:rsidR="005867C5"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7E35E845" w14:textId="77777777" w:rsidR="005867C5" w:rsidRDefault="00000000">
      <w:pPr>
        <w:pStyle w:val="FirstParagraph"/>
      </w:pPr>
      <w:r>
        <w:t>Baha’u’llah’s mission is the freedom of our souls from oppression. It might seem somewhat similar to the liberation theology of the 1960’s, which used Christian doctrine as inspirations of revolution.</w:t>
      </w:r>
    </w:p>
    <w:p w14:paraId="751C9FB7" w14:textId="77777777" w:rsidR="005867C5"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66282B09" w14:textId="77777777" w:rsidR="005867C5" w:rsidRDefault="00000000">
      <w:pPr>
        <w:pStyle w:val="Heading2"/>
      </w:pPr>
      <w:bookmarkStart w:id="75" w:name="how-bahaullah-fulfills-his-mission"/>
      <w:bookmarkEnd w:id="74"/>
      <w:r>
        <w:t>6.3 How Baha’u’llah Fulfills His Mission</w:t>
      </w:r>
    </w:p>
    <w:p w14:paraId="2E07E657" w14:textId="77777777" w:rsidR="005867C5"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001C6AEE" w14:textId="77777777" w:rsidR="005867C5"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5D3EDF56" w14:textId="77777777" w:rsidR="005867C5" w:rsidRDefault="00000000">
      <w:pPr>
        <w:pStyle w:val="Heading2"/>
      </w:pPr>
      <w:bookmarkStart w:id="76" w:name="conclusion-of-part-1"/>
      <w:bookmarkEnd w:id="75"/>
      <w:r>
        <w:lastRenderedPageBreak/>
        <w:t>6.4 Conclusion of Part 1</w:t>
      </w:r>
    </w:p>
    <w:p w14:paraId="500ACCE5" w14:textId="77777777" w:rsidR="005867C5"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49634F92" w14:textId="77777777" w:rsidR="005867C5"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01F080D7" w14:textId="77777777" w:rsidR="005867C5" w:rsidRDefault="00000000">
      <w:r>
        <w:br w:type="page"/>
      </w:r>
    </w:p>
    <w:p w14:paraId="028B61B2" w14:textId="77777777" w:rsidR="005867C5" w:rsidRDefault="00000000">
      <w:pPr>
        <w:pStyle w:val="Heading1"/>
      </w:pPr>
      <w:bookmarkStart w:id="77" w:name="foundational-virtues"/>
      <w:bookmarkStart w:id="78" w:name="_Toc199180523"/>
      <w:bookmarkEnd w:id="71"/>
      <w:bookmarkEnd w:id="76"/>
      <w:r>
        <w:lastRenderedPageBreak/>
        <w:t>7. Foundational Virtues</w:t>
      </w:r>
      <w:bookmarkEnd w:id="78"/>
    </w:p>
    <w:p w14:paraId="382F95E0" w14:textId="77777777" w:rsidR="005867C5" w:rsidRDefault="00000000">
      <w:pPr>
        <w:pStyle w:val="Heading2"/>
      </w:pPr>
      <w:bookmarkStart w:id="79" w:name="introduction-to-virtues"/>
      <w:r>
        <w:t>7.1 Introduction to Virtues</w:t>
      </w:r>
    </w:p>
    <w:p w14:paraId="1495834C" w14:textId="77777777" w:rsidR="005867C5"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46DAAD09" w14:textId="77777777" w:rsidR="005867C5"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4E2D1579" w14:textId="77777777" w:rsidR="005867C5"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329DAFAE" w14:textId="77777777" w:rsidR="005867C5" w:rsidRDefault="00000000">
      <w:pPr>
        <w:pStyle w:val="Heading2"/>
      </w:pPr>
      <w:bookmarkStart w:id="80" w:name="five-spiritual-practices"/>
      <w:bookmarkEnd w:id="79"/>
      <w:r>
        <w:t>7.2 Five Spiritual Practices</w:t>
      </w:r>
    </w:p>
    <w:p w14:paraId="66696F30" w14:textId="77777777" w:rsidR="005867C5"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75DB817D" w14:textId="77777777" w:rsidR="005867C5" w:rsidRDefault="00000000">
      <w:pPr>
        <w:pStyle w:val="Heading2"/>
      </w:pPr>
      <w:bookmarkStart w:id="81" w:name="five-innate-virtues"/>
      <w:bookmarkEnd w:id="80"/>
      <w:r>
        <w:lastRenderedPageBreak/>
        <w:t>7.3 Five Innate Virtues</w:t>
      </w:r>
    </w:p>
    <w:p w14:paraId="01039EB0" w14:textId="77777777" w:rsidR="005867C5"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02EB663C" w14:textId="77777777" w:rsidR="005867C5" w:rsidRDefault="00000000">
      <w:pPr>
        <w:pStyle w:val="Heading3"/>
      </w:pPr>
      <w:bookmarkStart w:id="82" w:name="piety"/>
      <w:r>
        <w:t>7.3.1 Piety</w:t>
      </w:r>
    </w:p>
    <w:p w14:paraId="1BBDCA4A" w14:textId="77777777" w:rsidR="005867C5"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5B064A97" w14:textId="77777777" w:rsidR="005867C5"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1B685BE9" w14:textId="77777777" w:rsidR="005867C5"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0D9ABBBC" w14:textId="77777777" w:rsidR="005867C5"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0420D6B8" w14:textId="77777777" w:rsidR="005867C5" w:rsidRDefault="00000000">
      <w:pPr>
        <w:pStyle w:val="Heading3"/>
      </w:pPr>
      <w:bookmarkStart w:id="83" w:name="pure-truthfulness"/>
      <w:bookmarkEnd w:id="82"/>
      <w:r>
        <w:t>7.3.2 Pure Truthfulness</w:t>
      </w:r>
    </w:p>
    <w:p w14:paraId="7ADA05E4" w14:textId="77777777" w:rsidR="005867C5"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1920ECBF" w14:textId="77777777" w:rsidR="005867C5"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1F272B0A" w14:textId="77777777" w:rsidR="005867C5"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3CAAD555" w14:textId="77777777" w:rsidR="005867C5" w:rsidRDefault="00000000">
      <w:pPr>
        <w:pStyle w:val="Heading3"/>
      </w:pPr>
      <w:bookmarkStart w:id="84" w:name="courtesy"/>
      <w:bookmarkEnd w:id="83"/>
      <w:r>
        <w:t>7.3.3 Courtesy</w:t>
      </w:r>
    </w:p>
    <w:p w14:paraId="00C6E849" w14:textId="77777777" w:rsidR="005867C5"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69C9FA28" w14:textId="77777777" w:rsidR="005867C5"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048EAEDF" w14:textId="77777777" w:rsidR="005867C5"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70D753E3" w14:textId="77777777" w:rsidR="005867C5" w:rsidRDefault="00000000">
      <w:pPr>
        <w:pStyle w:val="Heading3"/>
      </w:pPr>
      <w:bookmarkStart w:id="85" w:name="loyalty"/>
      <w:bookmarkEnd w:id="84"/>
      <w:r>
        <w:lastRenderedPageBreak/>
        <w:t>7.3.4 Loyalty</w:t>
      </w:r>
    </w:p>
    <w:p w14:paraId="0FBA121F" w14:textId="77777777" w:rsidR="005867C5"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7055DD0A" w14:textId="77777777" w:rsidR="005867C5"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290DC82A" w14:textId="77777777" w:rsidR="005867C5"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10C4ACBB" w14:textId="77777777" w:rsidR="005867C5" w:rsidRDefault="00000000">
      <w:pPr>
        <w:pStyle w:val="Heading3"/>
      </w:pPr>
      <w:bookmarkStart w:id="86" w:name="trustworthiness"/>
      <w:bookmarkEnd w:id="85"/>
      <w:r>
        <w:t>7.3.5 Trustworthiness</w:t>
      </w:r>
    </w:p>
    <w:p w14:paraId="6423419F" w14:textId="77777777" w:rsidR="005867C5"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379959BD" w14:textId="77777777" w:rsidR="005867C5"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11146D7F" w14:textId="77777777" w:rsidR="005867C5"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57B95FB3" w14:textId="77777777" w:rsidR="005867C5" w:rsidRDefault="00000000">
      <w:pPr>
        <w:pStyle w:val="Heading2"/>
      </w:pPr>
      <w:bookmarkStart w:id="87" w:name="moderation"/>
      <w:bookmarkEnd w:id="81"/>
      <w:bookmarkEnd w:id="86"/>
      <w:r>
        <w:t>7.4 Moderation</w:t>
      </w:r>
    </w:p>
    <w:p w14:paraId="7D994990" w14:textId="77777777" w:rsidR="005867C5"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7CA81CF5" w14:textId="77777777" w:rsidR="005867C5"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586BE8C0" w14:textId="77777777" w:rsidR="005867C5"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3ECCF06E" w14:textId="77777777" w:rsidR="005867C5"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57308E44" w14:textId="77777777" w:rsidR="005867C5" w:rsidRDefault="00000000">
      <w:pPr>
        <w:pStyle w:val="Heading2"/>
      </w:pPr>
      <w:bookmarkStart w:id="88" w:name="the-fear-and-love-of-god"/>
      <w:bookmarkEnd w:id="87"/>
      <w:r>
        <w:t>7.5 The Fear and Love of God</w:t>
      </w:r>
    </w:p>
    <w:p w14:paraId="7CCEAC87" w14:textId="77777777" w:rsidR="005867C5"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1FBDB17A" w14:textId="77777777" w:rsidR="005867C5"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4B4E67AB" w14:textId="77777777" w:rsidR="005867C5"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19EBD680" w14:textId="77777777" w:rsidR="005867C5" w:rsidRDefault="00000000">
      <w:pPr>
        <w:pStyle w:val="BodyText"/>
      </w:pPr>
      <w:r>
        <w:t>How fear and love complement each other is beautifully portrayed elsewhere in the Seven Valleys.</w:t>
      </w:r>
    </w:p>
    <w:p w14:paraId="0790BC01" w14:textId="77777777" w:rsidR="005867C5"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56891B20" w14:textId="77777777" w:rsidR="005867C5"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64E26D45" w14:textId="77777777" w:rsidR="005867C5"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5D86D751" w14:textId="77777777" w:rsidR="005867C5"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18FF23CE" w14:textId="77777777" w:rsidR="005867C5" w:rsidRDefault="00000000">
      <w:r>
        <w:br w:type="page"/>
      </w:r>
    </w:p>
    <w:p w14:paraId="0F0D6676" w14:textId="77777777" w:rsidR="005867C5" w:rsidRDefault="00000000">
      <w:pPr>
        <w:pStyle w:val="Heading1"/>
      </w:pPr>
      <w:bookmarkStart w:id="89" w:name="prayer"/>
      <w:bookmarkStart w:id="90" w:name="_Toc199180524"/>
      <w:bookmarkEnd w:id="77"/>
      <w:bookmarkEnd w:id="88"/>
      <w:r>
        <w:lastRenderedPageBreak/>
        <w:t>8. Prayer</w:t>
      </w:r>
      <w:bookmarkEnd w:id="90"/>
    </w:p>
    <w:p w14:paraId="1020816E" w14:textId="77777777" w:rsidR="005867C5"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4A121427" w14:textId="77777777" w:rsidR="005867C5" w:rsidRDefault="00000000">
      <w:pPr>
        <w:pStyle w:val="Heading2"/>
      </w:pPr>
      <w:bookmarkStart w:id="91" w:name="who-is-required-to-pray"/>
      <w:r>
        <w:t>8.1 Who is Required to Pray</w:t>
      </w:r>
    </w:p>
    <w:p w14:paraId="329C090A" w14:textId="77777777" w:rsidR="005867C5"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21, but the age is not a specific universal number. Age in this case is more similar to a life stage which has certain prerequisites. If one has not reached this period, they are not required to pray but may if they so desire.</w:t>
      </w:r>
    </w:p>
    <w:p w14:paraId="27139B8D" w14:textId="77777777" w:rsidR="005867C5"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36433EAC" w14:textId="77777777" w:rsidR="005867C5" w:rsidRDefault="00000000">
      <w:pPr>
        <w:pStyle w:val="BodyText"/>
      </w:pPr>
      <w:r>
        <w:t>A woman who is menstrating does not have to perform obligatory prayer nor fast</w:t>
      </w:r>
      <w:r>
        <w:rPr>
          <w:rStyle w:val="FootnoteReference"/>
        </w:rPr>
        <w:footnoteReference w:id="182"/>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4CC82D24" w14:textId="77777777" w:rsidR="005867C5" w:rsidRDefault="00000000">
      <w:pPr>
        <w:pStyle w:val="Heading2"/>
      </w:pPr>
      <w:bookmarkStart w:id="92" w:name="preparation-for-obligatory-prayer"/>
      <w:bookmarkEnd w:id="91"/>
      <w:r>
        <w:t>8.2 Preparation for Obligatory Prayer</w:t>
      </w:r>
    </w:p>
    <w:p w14:paraId="3678A40E" w14:textId="77777777" w:rsidR="005867C5" w:rsidRDefault="00000000">
      <w:pPr>
        <w:pStyle w:val="FirstParagraph"/>
      </w:pPr>
      <w:r>
        <w:t>Ablutions are required in preparation for obligatory prayer.</w:t>
      </w:r>
      <w:r>
        <w:rPr>
          <w:rStyle w:val="FootnoteReference"/>
        </w:rPr>
        <w:footnoteReference w:id="183"/>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4D3A8F17" w14:textId="77777777" w:rsidR="005867C5"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4"/>
      </w:r>
      <w:r>
        <w:t xml:space="preserve"> This does not mean congregational prayer is prohibited, but no individual should be expected to do so. There should be no pressure to pray with others.</w:t>
      </w:r>
    </w:p>
    <w:p w14:paraId="5A9055AC" w14:textId="77777777" w:rsidR="005867C5" w:rsidRDefault="00000000">
      <w:pPr>
        <w:pStyle w:val="BodyText"/>
      </w:pPr>
      <w:r>
        <w:t>For personal prayer, ablutions do not need to be performed although you could if you want to.</w:t>
      </w:r>
    </w:p>
    <w:p w14:paraId="6E338C09" w14:textId="77777777" w:rsidR="005867C5" w:rsidRDefault="00000000">
      <w:pPr>
        <w:pStyle w:val="Heading2"/>
      </w:pPr>
      <w:bookmarkStart w:id="93" w:name="length-of-prayer"/>
      <w:bookmarkEnd w:id="92"/>
      <w:r>
        <w:t>8.3 Length of Prayer</w:t>
      </w:r>
    </w:p>
    <w:p w14:paraId="4A902C55" w14:textId="77777777" w:rsidR="005867C5"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1801847C" w14:textId="77777777" w:rsidR="005867C5"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0D444717" w14:textId="77777777" w:rsidR="005867C5" w:rsidRDefault="00000000">
      <w:pPr>
        <w:pStyle w:val="Heading2"/>
      </w:pPr>
      <w:bookmarkStart w:id="94" w:name="time-of-day"/>
      <w:bookmarkEnd w:id="93"/>
      <w:r>
        <w:t>8.4 Time of Day</w:t>
      </w:r>
    </w:p>
    <w:p w14:paraId="0F68001F" w14:textId="77777777" w:rsidR="005867C5"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23D952AC" w14:textId="77777777" w:rsidR="005867C5" w:rsidRDefault="00000000">
      <w:pPr>
        <w:pStyle w:val="BodyText"/>
      </w:pPr>
      <w:r>
        <w:t>The small prayer is to be performed at noon, which is from noon until sunset. The great prayer is to be performed anytime in the 24 hour period.</w:t>
      </w:r>
    </w:p>
    <w:p w14:paraId="634546CE" w14:textId="77777777" w:rsidR="005867C5"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5"/>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73BA411F" w14:textId="77777777" w:rsidR="005867C5"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4B613EDE" w14:textId="77777777" w:rsidR="005867C5"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6CB5A72F" w14:textId="77777777" w:rsidR="005867C5" w:rsidRDefault="00000000">
      <w:pPr>
        <w:pStyle w:val="BodyText"/>
      </w:pPr>
      <w:r>
        <w:t>No matter what, the important aspect is that prayer is done at least once per day.</w:t>
      </w:r>
    </w:p>
    <w:p w14:paraId="0FDB9C6E" w14:textId="77777777" w:rsidR="005867C5" w:rsidRDefault="00000000">
      <w:pPr>
        <w:pStyle w:val="Heading2"/>
      </w:pPr>
      <w:bookmarkStart w:id="95" w:name="direction-of-prayer"/>
      <w:bookmarkEnd w:id="94"/>
      <w:r>
        <w:t>8.5 Direction of Prayer</w:t>
      </w:r>
    </w:p>
    <w:p w14:paraId="770CE03B" w14:textId="77777777" w:rsidR="005867C5"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44032115" w14:textId="77777777" w:rsidR="005867C5"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471900F7" w14:textId="77777777" w:rsidR="005867C5"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6"/>
      </w:r>
    </w:p>
    <w:p w14:paraId="2546D182" w14:textId="77777777" w:rsidR="005867C5"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28E03089" w14:textId="77777777" w:rsidR="005867C5"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3BB2B61C" w14:textId="77777777" w:rsidR="005867C5" w:rsidRDefault="00000000">
      <w:pPr>
        <w:pStyle w:val="Heading2"/>
      </w:pPr>
      <w:bookmarkStart w:id="96" w:name="the-prayer-for-the-dead"/>
      <w:bookmarkEnd w:id="95"/>
      <w:r>
        <w:t>8.6 The Prayer for the Dead</w:t>
      </w:r>
    </w:p>
    <w:p w14:paraId="52012ECE" w14:textId="77777777" w:rsidR="005867C5"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126D7E7D" w14:textId="77777777" w:rsidR="005867C5"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0D9A393C" w14:textId="77777777" w:rsidR="005867C5" w:rsidRDefault="00000000">
      <w:pPr>
        <w:pStyle w:val="BodyText"/>
      </w:pPr>
      <w:r>
        <w:t>The person should be buried with spirit and fragrance.</w:t>
      </w:r>
    </w:p>
    <w:p w14:paraId="709272A2" w14:textId="77777777" w:rsidR="005867C5" w:rsidRDefault="00000000">
      <w:pPr>
        <w:pStyle w:val="Heading2"/>
      </w:pPr>
      <w:bookmarkStart w:id="97" w:name="no-restrictions-on-hair-and-clothing"/>
      <w:bookmarkEnd w:id="96"/>
      <w:r>
        <w:t>8.7 No Restrictions on Hair and Clothing</w:t>
      </w:r>
    </w:p>
    <w:p w14:paraId="3D44A7C3" w14:textId="77777777" w:rsidR="005867C5" w:rsidRDefault="00000000">
      <w:pPr>
        <w:pStyle w:val="FirstParagraph"/>
      </w:pPr>
      <w:r>
        <w:t>A person can wear their hair as they wish.</w:t>
      </w:r>
      <w:r>
        <w:rPr>
          <w:rStyle w:val="FootnoteReference"/>
        </w:rPr>
        <w:footnoteReference w:id="187"/>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0DE4C7DF" w14:textId="77777777" w:rsidR="005867C5"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1CD47C4C" w14:textId="77777777" w:rsidR="005867C5"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1EB131A0" w14:textId="77777777" w:rsidR="005867C5"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8"/>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0EC97B94" w14:textId="77777777" w:rsidR="005867C5" w:rsidRDefault="00000000">
      <w:pPr>
        <w:pStyle w:val="Heading2"/>
      </w:pPr>
      <w:bookmarkStart w:id="98" w:name="clean-flooring"/>
      <w:bookmarkEnd w:id="97"/>
      <w:r>
        <w:t>8.8 Clean Flooring</w:t>
      </w:r>
    </w:p>
    <w:p w14:paraId="629695EF" w14:textId="77777777" w:rsidR="005867C5"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4602E25E" w14:textId="77777777" w:rsidR="005867C5" w:rsidRDefault="00000000">
      <w:pPr>
        <w:pStyle w:val="Heading2"/>
      </w:pPr>
      <w:bookmarkStart w:id="99" w:name="Xc933849544997ae054368318d65824be65794d8"/>
      <w:bookmarkEnd w:id="98"/>
      <w:r>
        <w:t>8.9 In Times of Exceptional Natural Phenomena</w:t>
      </w:r>
    </w:p>
    <w:p w14:paraId="77B3033E" w14:textId="77777777" w:rsidR="005867C5"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29904C39" w14:textId="77777777" w:rsidR="005867C5"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1FC8F35C" w14:textId="77777777" w:rsidR="005867C5" w:rsidRDefault="00000000">
      <w:pPr>
        <w:pStyle w:val="Heading2"/>
      </w:pPr>
      <w:bookmarkStart w:id="100" w:name="during-travel"/>
      <w:bookmarkEnd w:id="99"/>
      <w:r>
        <w:t>8.10 During Travel</w:t>
      </w:r>
    </w:p>
    <w:p w14:paraId="7B2CE34A" w14:textId="77777777" w:rsidR="005867C5"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04188A0B" w14:textId="77777777" w:rsidR="005867C5"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3C747AB9" w14:textId="77777777" w:rsidR="005867C5"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5B94E3EC" w14:textId="77777777" w:rsidR="005867C5" w:rsidRDefault="00000000">
      <w:pPr>
        <w:pStyle w:val="Heading2"/>
      </w:pPr>
      <w:bookmarkStart w:id="101" w:name="emergent-virtues"/>
      <w:bookmarkEnd w:id="100"/>
      <w:r>
        <w:t>8.11 Emergent Virtues</w:t>
      </w:r>
    </w:p>
    <w:p w14:paraId="79F8B0F8" w14:textId="77777777" w:rsidR="005867C5"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54AA0AEF" w14:textId="77777777" w:rsidR="005867C5" w:rsidRDefault="00000000">
      <w:pPr>
        <w:pStyle w:val="Heading3"/>
      </w:pPr>
      <w:bookmarkStart w:id="102" w:name="detachment"/>
      <w:r>
        <w:t>8.11.1 Detachment</w:t>
      </w:r>
    </w:p>
    <w:p w14:paraId="1A7261F2" w14:textId="77777777" w:rsidR="005867C5" w:rsidRDefault="00000000">
      <w:pPr>
        <w:pStyle w:val="BlockText"/>
      </w:pPr>
      <w:r>
        <w:t>Abandon what you possess and soar with the wings of detachment above the realm of creation.</w:t>
      </w:r>
      <w:r>
        <w:rPr>
          <w:rStyle w:val="FootnoteReference"/>
        </w:rPr>
        <w:footnoteReference w:id="189"/>
      </w:r>
    </w:p>
    <w:p w14:paraId="312442B4" w14:textId="77777777" w:rsidR="005867C5"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571FB94C" w14:textId="77777777" w:rsidR="005867C5" w:rsidRDefault="00000000">
      <w:pPr>
        <w:pStyle w:val="Heading3"/>
      </w:pPr>
      <w:bookmarkStart w:id="103" w:name="humility"/>
      <w:bookmarkEnd w:id="102"/>
      <w:r>
        <w:t>8.11.2 Humility</w:t>
      </w:r>
    </w:p>
    <w:p w14:paraId="77148481" w14:textId="77777777" w:rsidR="005867C5" w:rsidRDefault="00000000">
      <w:pPr>
        <w:pStyle w:val="BlockText"/>
      </w:pPr>
      <w:r>
        <w:t>Return to Him, humbled, submissive, and lowly, for He will forgive your misdeeds. Your Lord is indeed the Oft-Forgiving, the Almighty, the Merciful.</w:t>
      </w:r>
      <w:r>
        <w:rPr>
          <w:rStyle w:val="FootnoteReference"/>
        </w:rPr>
        <w:footnoteReference w:id="190"/>
      </w:r>
    </w:p>
    <w:p w14:paraId="692C3848" w14:textId="77777777" w:rsidR="005867C5"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6077FFE4" w14:textId="77777777" w:rsidR="005867C5" w:rsidRDefault="00000000">
      <w:pPr>
        <w:pStyle w:val="Heading3"/>
      </w:pPr>
      <w:bookmarkStart w:id="104" w:name="lowliness"/>
      <w:bookmarkEnd w:id="103"/>
      <w:r>
        <w:t>8.11.3 Lowliness</w:t>
      </w:r>
    </w:p>
    <w:p w14:paraId="76A0B095" w14:textId="77777777" w:rsidR="005867C5" w:rsidRDefault="00000000">
      <w:pPr>
        <w:pStyle w:val="BlockText"/>
      </w:pPr>
      <w:r>
        <w:t>O Son of Spirit! I created you lofty, yet you have made yourself lowly. Ascend to what you were created for.</w:t>
      </w:r>
      <w:r>
        <w:rPr>
          <w:rStyle w:val="FootnoteReference"/>
        </w:rPr>
        <w:footnoteReference w:id="191"/>
      </w:r>
    </w:p>
    <w:p w14:paraId="0DA32D68" w14:textId="77777777" w:rsidR="005867C5"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4811AA33" w14:textId="77777777" w:rsidR="005867C5" w:rsidRDefault="00000000">
      <w:pPr>
        <w:pStyle w:val="Heading3"/>
      </w:pPr>
      <w:bookmarkStart w:id="105" w:name="reverence"/>
      <w:bookmarkEnd w:id="104"/>
      <w:r>
        <w:t>8.11.4 Reverence</w:t>
      </w:r>
    </w:p>
    <w:p w14:paraId="68BB41F0" w14:textId="77777777" w:rsidR="005867C5"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2"/>
      </w:r>
    </w:p>
    <w:p w14:paraId="72DD851A" w14:textId="77777777" w:rsidR="005867C5"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37482C62" w14:textId="77777777" w:rsidR="005867C5" w:rsidRDefault="00000000">
      <w:pPr>
        <w:pStyle w:val="Heading3"/>
      </w:pPr>
      <w:bookmarkStart w:id="106" w:name="thankfulness"/>
      <w:bookmarkEnd w:id="105"/>
      <w:r>
        <w:t>8.11.5 Thankfulness</w:t>
      </w:r>
    </w:p>
    <w:p w14:paraId="66DB81D8" w14:textId="77777777" w:rsidR="005867C5"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3"/>
      </w:r>
    </w:p>
    <w:p w14:paraId="0E1117EF" w14:textId="77777777" w:rsidR="005867C5"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40CFE4D8" w14:textId="77777777" w:rsidR="005867C5" w:rsidRDefault="00000000">
      <w:pPr>
        <w:pStyle w:val="Heading3"/>
      </w:pPr>
      <w:bookmarkStart w:id="107" w:name="the-example-of-bahaullah"/>
      <w:bookmarkEnd w:id="106"/>
      <w:r>
        <w:t>8.11.6 The Example of Baha’u’llah</w:t>
      </w:r>
    </w:p>
    <w:p w14:paraId="028B1514" w14:textId="77777777" w:rsidR="005867C5"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2CB4553E" w14:textId="77777777" w:rsidR="005867C5"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1D36EF1D" w14:textId="77777777" w:rsidR="005867C5"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5F7FEFDE" w14:textId="77777777" w:rsidR="005867C5" w:rsidRDefault="00000000">
      <w:pPr>
        <w:pStyle w:val="BodyText"/>
      </w:pPr>
      <w:r>
        <w:t>This is one of the pathways to liberate our souls, just as Baha’u’llah’s soul was liberated.</w:t>
      </w:r>
    </w:p>
    <w:p w14:paraId="4A220AAA" w14:textId="77777777" w:rsidR="005867C5" w:rsidRDefault="00000000">
      <w:pPr>
        <w:pStyle w:val="Heading2"/>
      </w:pPr>
      <w:bookmarkStart w:id="108" w:name="congregational-prayer"/>
      <w:bookmarkEnd w:id="101"/>
      <w:bookmarkEnd w:id="107"/>
      <w:r>
        <w:t>8.12 Congregational Prayer</w:t>
      </w:r>
    </w:p>
    <w:p w14:paraId="16FFEEA2" w14:textId="77777777" w:rsidR="005867C5"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73726C47" w14:textId="77777777" w:rsidR="005867C5"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07B0DF2D" w14:textId="77777777" w:rsidR="005867C5" w:rsidRDefault="00000000">
      <w:r>
        <w:br w:type="page"/>
      </w:r>
    </w:p>
    <w:p w14:paraId="276E6CBC" w14:textId="77777777" w:rsidR="005867C5" w:rsidRDefault="00000000">
      <w:pPr>
        <w:pStyle w:val="Heading1"/>
      </w:pPr>
      <w:bookmarkStart w:id="109" w:name="recitation"/>
      <w:bookmarkStart w:id="110" w:name="_Toc199180525"/>
      <w:bookmarkEnd w:id="89"/>
      <w:bookmarkEnd w:id="108"/>
      <w:r>
        <w:lastRenderedPageBreak/>
        <w:t>9. Recitation</w:t>
      </w:r>
      <w:bookmarkEnd w:id="110"/>
    </w:p>
    <w:p w14:paraId="524E224A" w14:textId="77777777" w:rsidR="005867C5"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1A86615A" w14:textId="77777777" w:rsidR="005867C5" w:rsidRDefault="00000000">
      <w:pPr>
        <w:pStyle w:val="Heading2"/>
      </w:pPr>
      <w:bookmarkStart w:id="111" w:name="who-is-required-to-recite-and-when"/>
      <w:r>
        <w:t>9.1 Who is Required to Recite and When?</w:t>
      </w:r>
    </w:p>
    <w:p w14:paraId="305185D3" w14:textId="77777777" w:rsidR="005867C5"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4"/>
      </w:r>
      <w:r>
        <w:t xml:space="preserve"> This is a universal obligation without exceptions. Every person, however, may fulfill this obligation according to their own capacities and it will vary in form and effort.</w:t>
      </w:r>
    </w:p>
    <w:p w14:paraId="4287B81C" w14:textId="77777777" w:rsidR="005867C5"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6BAED672" w14:textId="77777777" w:rsidR="005867C5" w:rsidRDefault="00000000">
      <w:pPr>
        <w:pStyle w:val="Heading2"/>
      </w:pPr>
      <w:bookmarkStart w:id="112" w:name="what-should-be-recited"/>
      <w:bookmarkEnd w:id="111"/>
      <w:r>
        <w:t>9.2 What Should Be Recited?</w:t>
      </w:r>
    </w:p>
    <w:p w14:paraId="2D65D02C" w14:textId="77777777" w:rsidR="005867C5"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5"/>
      </w:r>
    </w:p>
    <w:p w14:paraId="35EFEC18" w14:textId="77777777" w:rsidR="005867C5"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504132D4" w14:textId="77777777" w:rsidR="005867C5"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7047CE3F" w14:textId="77777777" w:rsidR="005867C5" w:rsidRDefault="00000000">
      <w:pPr>
        <w:pStyle w:val="Heading2"/>
      </w:pPr>
      <w:bookmarkStart w:id="113" w:name="how-should-one-recite"/>
      <w:bookmarkEnd w:id="112"/>
      <w:r>
        <w:t>9.3 How Should One Recite?</w:t>
      </w:r>
    </w:p>
    <w:p w14:paraId="0DC041EC" w14:textId="77777777" w:rsidR="005867C5"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6"/>
      </w:r>
      <w:r>
        <w:t xml:space="preserve"> and it is welcome for one who is “enraptured by the love of My Name, the Merciful.”</w:t>
      </w:r>
      <w:r>
        <w:rPr>
          <w:rStyle w:val="FootnoteReference"/>
        </w:rPr>
        <w:footnoteReference w:id="197"/>
      </w:r>
      <w:r>
        <w:t xml:space="preserve"> Reciting one verse with spirit and joy is more beneficial for the soul than to recite numerous verses to the point of weariness or listlessness.</w:t>
      </w:r>
    </w:p>
    <w:p w14:paraId="23ADB81A" w14:textId="77777777" w:rsidR="005867C5"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5A7C8E37" w14:textId="77777777" w:rsidR="005867C5"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8"/>
      </w:r>
    </w:p>
    <w:p w14:paraId="7768CCD6" w14:textId="77777777" w:rsidR="005867C5" w:rsidRDefault="00000000">
      <w:pPr>
        <w:pStyle w:val="Heading2"/>
      </w:pPr>
      <w:bookmarkStart w:id="114" w:name="purpose-of-recitation"/>
      <w:bookmarkEnd w:id="113"/>
      <w:r>
        <w:t>9.4 Purpose of Recitation</w:t>
      </w:r>
    </w:p>
    <w:p w14:paraId="0A872D6C" w14:textId="77777777" w:rsidR="005867C5"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7EE64F7D" w14:textId="77777777" w:rsidR="005867C5"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648464A5" w14:textId="77777777" w:rsidR="005867C5" w:rsidRDefault="00000000">
      <w:pPr>
        <w:pStyle w:val="Heading2"/>
      </w:pPr>
      <w:bookmarkStart w:id="115" w:name="emergent-virtues-1"/>
      <w:bookmarkEnd w:id="114"/>
      <w:r>
        <w:t>9.5 Emergent Virtues</w:t>
      </w:r>
    </w:p>
    <w:p w14:paraId="4616000F" w14:textId="77777777" w:rsidR="005867C5"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550D0B6D" w14:textId="77777777" w:rsidR="005867C5" w:rsidRDefault="00000000">
      <w:pPr>
        <w:pStyle w:val="Heading3"/>
      </w:pPr>
      <w:bookmarkStart w:id="116" w:name="fidelity"/>
      <w:r>
        <w:t>9.5.1 Fidelity</w:t>
      </w:r>
    </w:p>
    <w:p w14:paraId="707C357A" w14:textId="77777777" w:rsidR="005867C5"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199"/>
      </w:r>
    </w:p>
    <w:p w14:paraId="681C8433" w14:textId="77777777" w:rsidR="005867C5"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29089489" w14:textId="77777777" w:rsidR="005867C5"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493716D9" w14:textId="77777777" w:rsidR="005867C5" w:rsidRDefault="00000000">
      <w:pPr>
        <w:pStyle w:val="Heading3"/>
      </w:pPr>
      <w:bookmarkStart w:id="117" w:name="morality"/>
      <w:bookmarkEnd w:id="116"/>
      <w:r>
        <w:t>9.5.2 Morality</w:t>
      </w:r>
    </w:p>
    <w:p w14:paraId="61745CD2" w14:textId="77777777" w:rsidR="005867C5"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0"/>
      </w:r>
    </w:p>
    <w:p w14:paraId="4819C3E6" w14:textId="77777777" w:rsidR="005867C5"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1F7D1FB4" w14:textId="77777777" w:rsidR="005867C5"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1E360B5E" w14:textId="77777777" w:rsidR="005867C5" w:rsidRDefault="00000000">
      <w:pPr>
        <w:pStyle w:val="BodyText"/>
      </w:pPr>
      <w:r>
        <w:t>Morality then, does not merely become a matter of law, but a measure of our loyalty to God and to the liberation of our souls. Morality is the true spirit of the law, not the law itself.</w:t>
      </w:r>
    </w:p>
    <w:p w14:paraId="1A5ED9DC" w14:textId="77777777" w:rsidR="005867C5" w:rsidRDefault="00000000">
      <w:pPr>
        <w:pStyle w:val="Heading3"/>
      </w:pPr>
      <w:bookmarkStart w:id="118" w:name="righteousness"/>
      <w:bookmarkEnd w:id="117"/>
      <w:r>
        <w:t>9.5.3 Righteousness</w:t>
      </w:r>
    </w:p>
    <w:p w14:paraId="43D8960D" w14:textId="77777777" w:rsidR="005867C5"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1"/>
      </w:r>
    </w:p>
    <w:p w14:paraId="67015559" w14:textId="77777777" w:rsidR="005867C5"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3934355D" w14:textId="77777777" w:rsidR="005867C5"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22EFF832" w14:textId="77777777" w:rsidR="005867C5" w:rsidRDefault="00000000">
      <w:pPr>
        <w:pStyle w:val="Heading3"/>
      </w:pPr>
      <w:bookmarkStart w:id="119" w:name="servitude"/>
      <w:bookmarkEnd w:id="118"/>
      <w:r>
        <w:t>9.5.4 Servitude</w:t>
      </w:r>
    </w:p>
    <w:p w14:paraId="6B114D9C" w14:textId="77777777" w:rsidR="005867C5"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2"/>
      </w:r>
    </w:p>
    <w:p w14:paraId="11DB4366" w14:textId="77777777" w:rsidR="005867C5"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23B55EEC" w14:textId="77777777" w:rsidR="005867C5"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0007466D" w14:textId="77777777" w:rsidR="005867C5" w:rsidRDefault="00000000">
      <w:pPr>
        <w:pStyle w:val="Heading3"/>
      </w:pPr>
      <w:bookmarkStart w:id="120" w:name="steadfastness"/>
      <w:bookmarkEnd w:id="119"/>
      <w:r>
        <w:t>9.5.5 Steadfastness</w:t>
      </w:r>
    </w:p>
    <w:p w14:paraId="32256A09" w14:textId="77777777" w:rsidR="005867C5"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3"/>
      </w:r>
    </w:p>
    <w:p w14:paraId="6061BC14" w14:textId="77777777" w:rsidR="005867C5"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20792675" w14:textId="77777777" w:rsidR="005867C5"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62C50C27" w14:textId="77777777" w:rsidR="005867C5" w:rsidRDefault="00000000">
      <w:pPr>
        <w:pStyle w:val="Heading2"/>
      </w:pPr>
      <w:bookmarkStart w:id="121" w:name="a-gentle-reminder"/>
      <w:bookmarkEnd w:id="115"/>
      <w:bookmarkEnd w:id="120"/>
      <w:r>
        <w:t>9.6 A Gentle Reminder</w:t>
      </w:r>
    </w:p>
    <w:p w14:paraId="3C70101B" w14:textId="77777777" w:rsidR="005867C5"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3226B0C7" w14:textId="77777777" w:rsidR="005867C5" w:rsidRDefault="00000000">
      <w:pPr>
        <w:pStyle w:val="BodyText"/>
      </w:pPr>
      <w:r>
        <w:t>I offer this prayer Baha’u’llah revealed at the end of the Lawh-i-Ahbab (Tablet to the Friends)</w:t>
      </w:r>
    </w:p>
    <w:p w14:paraId="11589B63" w14:textId="77777777" w:rsidR="005867C5"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0F4DD752" w14:textId="77777777" w:rsidR="005867C5" w:rsidRDefault="00000000">
      <w:r>
        <w:br w:type="page"/>
      </w:r>
    </w:p>
    <w:p w14:paraId="384A1AAA" w14:textId="77777777" w:rsidR="005867C5" w:rsidRDefault="00000000">
      <w:pPr>
        <w:pStyle w:val="Heading1"/>
      </w:pPr>
      <w:bookmarkStart w:id="122" w:name="remembrance"/>
      <w:bookmarkStart w:id="123" w:name="_Toc199180526"/>
      <w:bookmarkEnd w:id="109"/>
      <w:bookmarkEnd w:id="121"/>
      <w:r>
        <w:lastRenderedPageBreak/>
        <w:t>10. Remembrance</w:t>
      </w:r>
      <w:bookmarkEnd w:id="123"/>
    </w:p>
    <w:p w14:paraId="0DEDB63D" w14:textId="77777777" w:rsidR="005867C5" w:rsidRDefault="00000000">
      <w:pPr>
        <w:pStyle w:val="FirstParagraph"/>
      </w:pPr>
      <w:r>
        <w:t>The next spiritual practice is Dhikr, or the remembrance of God. Before I go into the formal aspects of dhikr, I first want to reflect a little on what I experience when I remember anything.</w:t>
      </w:r>
    </w:p>
    <w:p w14:paraId="73750AC3" w14:textId="77777777" w:rsidR="005867C5" w:rsidRDefault="00000000">
      <w:pPr>
        <w:pStyle w:val="BodyText"/>
      </w:pPr>
      <w:r>
        <w:t>Sometimes what I remember is a conscious choice I make. For example, when I want to think of an old memory or experience, whether the memory makes me happy or sad, I will spend a little time and energy seeing what I remember or how I remember it. This could be while I am alone going down memory lane, or it could be I am wanting to tell a story to a person next to me. I might be wanting to tell a story to entertain a group of people. I’m not a comedian but I might be on a stage hoping I am about to make the audience laugh. In these cases, the conscious memory can be expressed either silently or verbally, and if verbally, it could be done through speech or potentially through song. The purpose of remembering is really to feel the story behind the memory. What do I feel? Why do I feel it? How do I make others feel, either in the memory or to those about to witness my memory? Had the story changed since the last time I remembered?</w:t>
      </w:r>
    </w:p>
    <w:p w14:paraId="6C2ADB6A" w14:textId="77777777" w:rsidR="005867C5" w:rsidRDefault="00000000">
      <w:pPr>
        <w:pStyle w:val="BodyText"/>
      </w:pPr>
      <w:r>
        <w:t>There is also subconscious remembrance. Say I am going about my day and my senses are stimulated in a way which triggers a memory. Recent examples for me include a bluebird flying into a patch of grass and I remember a similar moment at my grandparent’s yard, or I hear a voice with a certain accent and way of speaking and I remember a loved one whom I failed. These triggers come from sight, sound, smell, taste, and touch. They are triggered within the mind and the heart, each activating the soul in peculiar ways.</w:t>
      </w:r>
    </w:p>
    <w:p w14:paraId="43306605" w14:textId="77777777" w:rsidR="005867C5" w:rsidRDefault="00000000">
      <w:pPr>
        <w:pStyle w:val="BodyText"/>
      </w:pPr>
      <w:r>
        <w:t>Subconscious remembrance may also occur in a dream. The dream may take real objects, real people, and real sensations and combine them in unreal ways. While asleep you may feel a certain way and when you wake up, depending on what you remember, you may feel another. What did this mean? Did this dream serve a purpose?</w:t>
      </w:r>
    </w:p>
    <w:p w14:paraId="32C6B90A" w14:textId="77777777" w:rsidR="005867C5" w:rsidRDefault="00000000">
      <w:pPr>
        <w:pStyle w:val="BodyText"/>
      </w:pPr>
      <w:r>
        <w:t>These situations are ways to remember ourselves and anything associated with ourselves, but how might we remember God, who is Most Subtle? This chapter will describe formal and informal ways to remember God, it’s purpose, and the emergent virtues remembrance develops.</w:t>
      </w:r>
    </w:p>
    <w:p w14:paraId="0CB58BB4" w14:textId="77777777" w:rsidR="005867C5" w:rsidRDefault="00000000">
      <w:pPr>
        <w:pStyle w:val="Heading2"/>
      </w:pPr>
      <w:bookmarkStart w:id="124" w:name="what-are-we-remembering-about-god"/>
      <w:r>
        <w:t>10.1 What Are We Remembering About God?</w:t>
      </w:r>
    </w:p>
    <w:p w14:paraId="2BBD2E6A" w14:textId="77777777" w:rsidR="005867C5" w:rsidRDefault="00000000">
      <w:pPr>
        <w:pStyle w:val="FirstParagraph"/>
      </w:pPr>
      <w:r>
        <w:t>The Kitab-i-Aqdas does describe some memories we should use when remembering God. We are to remember God among His creation.</w:t>
      </w:r>
      <w:r>
        <w:rPr>
          <w:rStyle w:val="FootnoteReference"/>
        </w:rPr>
        <w:footnoteReference w:id="204"/>
      </w:r>
      <w:r>
        <w:t xml:space="preserve"> Creation, as we learned in Chapters 2 and 3, is everything within us and outside of us. Creation is seen and unseen. We are to remember God’s bounty</w:t>
      </w:r>
      <w:r>
        <w:rPr>
          <w:rStyle w:val="FootnoteReference"/>
        </w:rPr>
        <w:footnoteReference w:id="205"/>
      </w:r>
      <w:r>
        <w:t xml:space="preserve"> provided to us through this Creation. Within this creation, we can remember God’s mercy</w:t>
      </w:r>
      <w:r>
        <w:rPr>
          <w:rStyle w:val="FootnoteReference"/>
        </w:rPr>
        <w:footnoteReference w:id="206"/>
      </w:r>
      <w:r>
        <w:t xml:space="preserve"> and His greatness and </w:t>
      </w:r>
      <w:r>
        <w:lastRenderedPageBreak/>
        <w:t>power.</w:t>
      </w:r>
      <w:r>
        <w:rPr>
          <w:rStyle w:val="FootnoteReference"/>
        </w:rPr>
        <w:footnoteReference w:id="207"/>
      </w:r>
      <w:r>
        <w:t xml:space="preserve"> If creation seems scary or intimidating, we can always remember to seek refuge in God</w:t>
      </w:r>
      <w:r>
        <w:rPr>
          <w:rStyle w:val="FootnoteReference"/>
        </w:rPr>
        <w:footnoteReference w:id="208"/>
      </w:r>
      <w:r>
        <w:t xml:space="preserve"> such as with the prayer of the signs.</w:t>
      </w:r>
    </w:p>
    <w:p w14:paraId="13AA70ED" w14:textId="77777777" w:rsidR="005867C5" w:rsidRDefault="00000000">
      <w:pPr>
        <w:pStyle w:val="BodyText"/>
      </w:pPr>
      <w:r>
        <w:t>We are to remember His mighty and wondrous Name.</w:t>
      </w:r>
      <w:r>
        <w:rPr>
          <w:rStyle w:val="FootnoteReference"/>
        </w:rPr>
        <w:footnoteReference w:id="209"/>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0"/>
      </w:r>
    </w:p>
    <w:p w14:paraId="0CBAF477" w14:textId="77777777" w:rsidR="005867C5" w:rsidRDefault="00000000">
      <w:pPr>
        <w:pStyle w:val="BodyText"/>
      </w:pPr>
      <w:r>
        <w:t>Given we are to remember God, we are also to remember the Book (Kitab-i-Aqdas)</w:t>
      </w:r>
      <w:r>
        <w:rPr>
          <w:rStyle w:val="FootnoteReference"/>
        </w:rPr>
        <w:footnoteReference w:id="211"/>
      </w:r>
      <w:r>
        <w:t xml:space="preserve"> and what was revealed from Him,</w:t>
      </w:r>
      <w:r>
        <w:rPr>
          <w:rStyle w:val="FootnoteReference"/>
        </w:rPr>
        <w:footnoteReference w:id="212"/>
      </w:r>
      <w:r>
        <w:t xml:space="preserve"> which is the entirety of Baha’u’llah’s Revelation.</w:t>
      </w:r>
    </w:p>
    <w:p w14:paraId="7B412DD4" w14:textId="77777777" w:rsidR="005867C5" w:rsidRDefault="00000000">
      <w:pPr>
        <w:pStyle w:val="Heading2"/>
      </w:pPr>
      <w:bookmarkStart w:id="125" w:name="subconscious-remembrance"/>
      <w:bookmarkEnd w:id="124"/>
      <w:r>
        <w:t>10.2 Subconscious Remembrance</w:t>
      </w:r>
    </w:p>
    <w:p w14:paraId="0E880B7D" w14:textId="77777777" w:rsidR="005867C5"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3"/>
      </w:r>
    </w:p>
    <w:p w14:paraId="142D7C6D" w14:textId="77777777" w:rsidR="005867C5" w:rsidRDefault="00000000">
      <w:pPr>
        <w:pStyle w:val="FirstParagraph"/>
      </w:pPr>
      <w:r>
        <w:t>The Hidden Words of Baha’u’llah embodies what subconscious remembrance looks like and its purpose. 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 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300B160C" w14:textId="77777777" w:rsidR="005867C5" w:rsidRDefault="00000000">
      <w:pPr>
        <w:pStyle w:val="BodyText"/>
      </w:pPr>
      <w:r>
        <w:t xml:space="preserve">Subconscious remembrance is not actively remembering, but allowing memories and reminders enter our being. When Baha’u’llah mentions our hearing, He wants us to be able to hear God. This could be through </w:t>
      </w:r>
      <w:r>
        <w:lastRenderedPageBreak/>
        <w:t>sounds such as when we hear the recitation of His verses, or the sounds of birds when we spend time being quiet outdoors. It could also be those mysterious voices in our head, or the silent vibrations, audible or inaudible, which pass into us or through us. Hearing is also a pathway to immediate action. When you hear a siren, you are immediately alarmed and determine what the best response is to the emergency or first respondents to the emergency. Hearing the counsel of God helps compel the counsel of God to be enacted.</w:t>
      </w:r>
    </w:p>
    <w:p w14:paraId="3459A9E5" w14:textId="77777777" w:rsidR="005867C5" w:rsidRDefault="00000000">
      <w:pPr>
        <w:pStyle w:val="BodyText"/>
      </w:pPr>
      <w:r>
        <w:t>When Baha’u’llah mentions knowing, this includes all pathways to knowledge. While hearing can be a pathway to knowledge, so can reading and experiencing. All of our faculties connect to our mind, which is capable of processing every stimulus instantaneously. Perhaps when we look somewhere, there is an expression of a name or attribute of God waiting to be observed. Maybe we have a theory about how something works, and we test it. Do we test it with internal bias, ensuring the data fits our assumptions, or do we have an open mind and all the data to guide our knowing? If we allow our minds to know openly, we can allow our minds to know honestly. God, in all honesty, tells us knowing is the treasure of God. If a treasure, once hidden is discovered, it has transformative effects.</w:t>
      </w:r>
    </w:p>
    <w:p w14:paraId="6ED7805E" w14:textId="77777777" w:rsidR="005867C5" w:rsidRDefault="00000000">
      <w:pPr>
        <w:pStyle w:val="BodyText"/>
      </w:pPr>
      <w:r>
        <w:t>When Baha’u’llah mentions feeling, this is an appeal for the heart. He says hearts are capable of enlightenment.</w:t>
      </w:r>
      <w:r>
        <w:rPr>
          <w:rStyle w:val="FootnoteReference"/>
        </w:rPr>
        <w:footnoteReference w:id="214"/>
      </w:r>
      <w:r>
        <w:t xml:space="preserve"> Sometimes we avoid what we feel, so as to minimize our pain or to reduce the potential for suffering. There are those who will use drugs for the purpose of enhancing certain feelings they are unable to feel on their own, while hoping to hide the feelings they no longer want. It seems everything makes us feel something. What if what we are scared of feeling is the pathway to enlightenment? It could at least be a pathway of empathy.</w:t>
      </w:r>
    </w:p>
    <w:p w14:paraId="5C648F9B" w14:textId="77777777" w:rsidR="005867C5" w:rsidRDefault="00000000">
      <w:pPr>
        <w:pStyle w:val="BodyText"/>
      </w:pPr>
      <w:r>
        <w:t>With our senses, mind, and heart in subconscious remembrance, being receptive to whatever God has to offer us, we can turn towards Him with our souls. Remembrance cannot fully practiced without the mirror of our soul facing the Sun of Divinity. We may not always be fully turned towards God in our every day actions and lives, but the story which God desires to tell us through these memories can never be complete without the soul’s orientation being whatever God wills. We don’t do this by telling others “I am a Mirror” but by being a mirror.</w:t>
      </w:r>
    </w:p>
    <w:p w14:paraId="18E61816" w14:textId="77777777" w:rsidR="005867C5" w:rsidRDefault="00000000">
      <w:pPr>
        <w:pStyle w:val="Heading2"/>
      </w:pPr>
      <w:bookmarkStart w:id="126" w:name="conscious-remembrance"/>
      <w:bookmarkEnd w:id="125"/>
      <w:r>
        <w:t>10.3 Conscious Remembrance</w:t>
      </w:r>
    </w:p>
    <w:p w14:paraId="4E36B140" w14:textId="77777777" w:rsidR="005867C5" w:rsidRDefault="00000000">
      <w:pPr>
        <w:pStyle w:val="FirstParagraph"/>
      </w:pPr>
      <w:r>
        <w:t>I want to open with this portion from the Persian Bayan by the Bab:</w:t>
      </w:r>
    </w:p>
    <w:p w14:paraId="233AB300" w14:textId="77777777" w:rsidR="005867C5" w:rsidRDefault="00000000">
      <w:pPr>
        <w:pStyle w:val="BlockText"/>
      </w:pPr>
      <w:r>
        <w:t xml:space="preserve">The remembrance you practice now is by virtue of the command of the Point of the Bayán, but that appearance is the essential reality of the Point of the Bayán in its latter stage, which is infinitely more powerful than its first appearance. If you mention Him secretly and believe in Him, your secret remembrance is multiplied by ninety-five times more reward than open remembrance. Yet on the Day of His appearance, call upon the Truth openly, for on that day, open remembrance surpasses ninety-five instances of hidden remembrance. This is the very essence of remembrance in the presence of the one who remembers and the One </w:t>
      </w:r>
      <w:r>
        <w:lastRenderedPageBreak/>
        <w:t>remembered, should you be able to comprehend it. “Therefore let them remember God in secret,” while they remain empowered in that state, and be watchful over the attachments of your heart, for its degrees are without limit.</w:t>
      </w:r>
    </w:p>
    <w:p w14:paraId="1DF1DD2C" w14:textId="77777777" w:rsidR="005867C5" w:rsidRDefault="00000000">
      <w:pPr>
        <w:pStyle w:val="BlockText"/>
      </w:pPr>
      <w:r>
        <w:t>If you are among those who are vigilant, you will recognize that in the intensity of secret remembrance, its ruling can match that of the open, until in both sleep and wakefulness the remembrance in the heart takes on a single form. But even if you reach that level, should you fail to recognize the Sun of Reality, it will not benefit you; if you do reach it, absent that Sun, it may still benefit you. Multiplying your remembrance is not what is beloved, whether in secret or openly. Rather, if you offer one remembrance with spirit and fragrance, it is better than a thousand devoid of spirit and fragrance. Each person knows within themselves the measure of sincere remembrance.</w:t>
      </w:r>
      <w:r>
        <w:rPr>
          <w:rStyle w:val="FootnoteReference"/>
        </w:rPr>
        <w:footnoteReference w:id="215"/>
      </w:r>
    </w:p>
    <w:p w14:paraId="62BE901D" w14:textId="77777777" w:rsidR="005867C5" w:rsidRDefault="00000000">
      <w:pPr>
        <w:pStyle w:val="FirstParagraph"/>
      </w:pPr>
      <w:r>
        <w:t>Conscious remembrance would be the intentional acts of remembrance we practice. The Kitab-i-Aqdas provides direct guidelines in how this remembrance should be conducted, and much of it can be conducted in either secret or in the open. Much like how Baha’u’llah did not want a person to be burdened by tiresome recitation, the Bab expressed how remembrance should be done with spirit and fragrance. Baha’u’llah also says to exalt, magnify, and glorify their Lord with joy and gladness.</w:t>
      </w:r>
      <w:r>
        <w:rPr>
          <w:rStyle w:val="FootnoteReference"/>
        </w:rPr>
        <w:footnoteReference w:id="216"/>
      </w:r>
      <w:r>
        <w:t xml:space="preserve"> We should thank Him with joy and spiritual fragrance.</w:t>
      </w:r>
      <w:r>
        <w:rPr>
          <w:rStyle w:val="FootnoteReference"/>
        </w:rPr>
        <w:footnoteReference w:id="217"/>
      </w:r>
    </w:p>
    <w:p w14:paraId="43AB8C0A" w14:textId="77777777" w:rsidR="005867C5" w:rsidRDefault="00000000">
      <w:pPr>
        <w:pStyle w:val="BodyText"/>
      </w:pPr>
      <w:r>
        <w:t>The purpose of conscious remembrance is not to do it merely to do it. As we are to use our senses to receive from God, we are to use ourselves to give to God and those near to us. We use our voices for others to hear, we use our minds so others can know, we use our hearts so others can feel, and we use our souls so others can turn towards Him. To do so, you have to actually feel the spirit and fragrance. It has to come from deep within you, these feelings of joy and gladness.</w:t>
      </w:r>
    </w:p>
    <w:p w14:paraId="27283DDE" w14:textId="77777777" w:rsidR="005867C5" w:rsidRDefault="00000000">
      <w:pPr>
        <w:pStyle w:val="BodyText"/>
      </w:pPr>
      <w:r>
        <w:t>We are also to rejoice in the joy of the Greatest Name (Baha’u’llah), by which hearts are enraptured and the minds of the near ones are attracted.</w:t>
      </w:r>
      <w:r>
        <w:rPr>
          <w:rStyle w:val="FootnoteReference"/>
        </w:rPr>
        <w:footnoteReference w:id="218"/>
      </w:r>
      <w:r>
        <w:t xml:space="preserve"> This is not worship of Baha’u’llah, but it is rejoicing this name exists, it has manifested in the form of the temple of Baha’u’llah, and is something to be thankful to God. Baha’u’llah is the point of adoration (Qiblih).</w:t>
      </w:r>
    </w:p>
    <w:p w14:paraId="4DDA2625" w14:textId="77777777" w:rsidR="005867C5" w:rsidRDefault="00000000">
      <w:pPr>
        <w:pStyle w:val="BodyText"/>
      </w:pPr>
      <w:r>
        <w:t>One way we can conduct remembrance is through music. Music is a ladder for the ascent of souls to the highest horizon.</w:t>
      </w:r>
      <w:r>
        <w:rPr>
          <w:rStyle w:val="FootnoteReference"/>
        </w:rPr>
        <w:footnoteReference w:id="219"/>
      </w:r>
      <w:r>
        <w:t xml:space="preserve"> Baha’u’llah does give us a warning. He says “do not make it the wings of self and </w:t>
      </w:r>
      <w:r>
        <w:lastRenderedPageBreak/>
        <w:t>desire” and to “beware your listening does not lead you away from the path of dignity and reverence.” Ladders can be used to go up or down, and we definitely want our souls to ascend in its path to liberation.</w:t>
      </w:r>
    </w:p>
    <w:p w14:paraId="44F631A2" w14:textId="77777777" w:rsidR="005867C5"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20"/>
      </w:r>
      <w:r>
        <w:t xml:space="preserve"> If we do want to remember God in the streets and marketplaces, this would be one of those times to practice secret remembrance. Secret remembrance could be done silently or in a whisper. For some reason I imagine a musical number from Mary Poppins where random people join me for a choreographed dance and singing, but it’s really only in my head. Remembrance of God can also joyously occur with spiritual fragrance even in silence.</w:t>
      </w:r>
    </w:p>
    <w:p w14:paraId="33DAE5AD" w14:textId="77777777" w:rsidR="005867C5" w:rsidRDefault="00000000">
      <w:pPr>
        <w:pStyle w:val="BodyText"/>
      </w:pPr>
      <w:r>
        <w:t>True remembrance is designed so we can truly feel the spirit and share the spirit. In the prior excerpt from the Bayan, we learned remembrance has no value if it keeps us from recognizing God and His Manifestations, whereupon denying a Manifestation is equating to denying God. Baha’u’llah continues this warning, telling us “beware…that remembrance veils you from this Most Mighty Remembrance.” This warning is incredibly important. What if we do remembrance contrary to what God desires and w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in such a situation?</w:t>
      </w:r>
    </w:p>
    <w:p w14:paraId="6FA9DECF" w14:textId="77777777" w:rsidR="005867C5" w:rsidRDefault="00000000">
      <w:pPr>
        <w:pStyle w:val="Heading2"/>
      </w:pPr>
      <w:bookmarkStart w:id="127" w:name="the-recitation-of-alláh-u-abhá"/>
      <w:bookmarkEnd w:id="126"/>
      <w:r>
        <w:t>10.4 The Recitation of Alláh-u-Abhá</w:t>
      </w:r>
    </w:p>
    <w:p w14:paraId="62D5978B" w14:textId="77777777" w:rsidR="005867C5" w:rsidRDefault="00000000">
      <w:pPr>
        <w:pStyle w:val="FirstParagraph"/>
      </w:pPr>
      <w:r>
        <w:t>“Each day, the recitation of Alláh-u-Abhá (God is Most Glorious) is to be done 95 times while facing the Qiblih. Ablutions need to be done prior.</w:t>
      </w:r>
      <w:r>
        <w:rPr>
          <w:rStyle w:val="FootnoteReference"/>
        </w:rPr>
        <w:footnoteReference w:id="221"/>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3723A283" w14:textId="77777777" w:rsidR="005867C5"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t>
      </w:r>
      <w:r>
        <w:lastRenderedPageBreak/>
        <w:t>worship service of the People of Baha where nothing is happening but using music to collectively sing these names and praises of God. Wouldn’t that truly be glorious?</w:t>
      </w:r>
    </w:p>
    <w:p w14:paraId="6D1E4E75" w14:textId="77777777" w:rsidR="005867C5" w:rsidRDefault="00000000">
      <w:pPr>
        <w:pStyle w:val="Heading2"/>
      </w:pPr>
      <w:bookmarkStart w:id="128" w:name="emergent-virtues-from-courtesy"/>
      <w:bookmarkEnd w:id="127"/>
      <w:r>
        <w:t>10.5 Emergent Virtues From Courtesy</w:t>
      </w:r>
    </w:p>
    <w:p w14:paraId="3EB4DAA9" w14:textId="77777777" w:rsidR="005867C5" w:rsidRDefault="00000000">
      <w:pPr>
        <w:pStyle w:val="FirstParagraph"/>
      </w:pPr>
      <w:r>
        <w:t>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3B355E7C" w14:textId="77777777" w:rsidR="005867C5" w:rsidRDefault="00000000">
      <w:pPr>
        <w:pStyle w:val="Heading3"/>
      </w:pPr>
      <w:bookmarkStart w:id="129" w:name="dignity"/>
      <w:r>
        <w:t>10.5.1 Dignity</w:t>
      </w:r>
    </w:p>
    <w:p w14:paraId="097693C4" w14:textId="77777777" w:rsidR="005867C5" w:rsidRDefault="00000000">
      <w:pPr>
        <w:pStyle w:val="BlockText"/>
      </w:pPr>
      <w:r>
        <w:t>The foundation of dignity is for the servant to be content with what has been bestowed upon him and to be satisfied with what has been decreed for him.</w:t>
      </w:r>
      <w:r>
        <w:rPr>
          <w:rStyle w:val="FootnoteReference"/>
        </w:rPr>
        <w:footnoteReference w:id="222"/>
      </w:r>
    </w:p>
    <w:p w14:paraId="250F7C14" w14:textId="77777777" w:rsidR="005867C5"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5E17D5BE" w14:textId="77777777" w:rsidR="005867C5" w:rsidRDefault="00000000">
      <w:pPr>
        <w:pStyle w:val="Heading3"/>
      </w:pPr>
      <w:bookmarkStart w:id="130" w:name="fairness"/>
      <w:bookmarkEnd w:id="129"/>
      <w:r>
        <w:t>10.5.2 Fairness</w:t>
      </w:r>
    </w:p>
    <w:p w14:paraId="536FC8FE" w14:textId="77777777" w:rsidR="005867C5" w:rsidRDefault="00000000">
      <w:pPr>
        <w:pStyle w:val="BlockText"/>
      </w:pPr>
      <w:r>
        <w:t>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23"/>
      </w:r>
    </w:p>
    <w:p w14:paraId="027E927E" w14:textId="77777777" w:rsidR="005867C5" w:rsidRDefault="00000000">
      <w:pPr>
        <w:pStyle w:val="FirstParagraph"/>
      </w:pPr>
      <w:r>
        <w:t xml:space="preserve">Remembrance restores fairness by keeping the inner lamp of divine guidance lit. When God’s names—Just, All-Seeing, All-Wise—are on our tongue and in our heart, we measure our judgments against something greater than impulse or self-interest. Fairness emerges from courtesy when our dealings are governed by principle, not preference. Remembrance reminds us that justice is not just a system but a </w:t>
      </w:r>
      <w:r>
        <w:lastRenderedPageBreak/>
        <w:t>state of being; it is a form of spiritual clarity that preserves order and shields the weak. In remembering God, we recall that every soul has a station, and fairness is the way we honor it.</w:t>
      </w:r>
    </w:p>
    <w:p w14:paraId="4CC6938F" w14:textId="77777777" w:rsidR="005867C5" w:rsidRDefault="00000000">
      <w:pPr>
        <w:pStyle w:val="Heading3"/>
      </w:pPr>
      <w:bookmarkStart w:id="131" w:name="kindness"/>
      <w:bookmarkEnd w:id="130"/>
      <w:r>
        <w:t>10.5.3 Kindness</w:t>
      </w:r>
    </w:p>
    <w:p w14:paraId="7917C019" w14:textId="77777777" w:rsidR="005867C5" w:rsidRDefault="00000000">
      <w:pPr>
        <w:pStyle w:val="BlockText"/>
      </w:pPr>
      <w:r>
        <w:t>We have commanded all to the greatest love. Blessed is the one who perceives the fragrance of My utterance and observes what has been revealed in My clear Book. All should conduct themselves with utmost kindness and compassion toward the servants of God.</w:t>
      </w:r>
      <w:r>
        <w:rPr>
          <w:rStyle w:val="FootnoteReference"/>
        </w:rPr>
        <w:footnoteReference w:id="224"/>
      </w:r>
    </w:p>
    <w:p w14:paraId="1F316630" w14:textId="77777777" w:rsidR="005867C5"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4529F084" w14:textId="77777777" w:rsidR="005867C5" w:rsidRDefault="00000000">
      <w:pPr>
        <w:pStyle w:val="Heading3"/>
      </w:pPr>
      <w:bookmarkStart w:id="132" w:name="purity"/>
      <w:bookmarkEnd w:id="131"/>
      <w:r>
        <w:t>10.5.4 Purity</w:t>
      </w:r>
    </w:p>
    <w:p w14:paraId="74FCD0D1" w14:textId="77777777" w:rsidR="005867C5" w:rsidRDefault="00000000">
      <w:pPr>
        <w:pStyle w:val="Block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w:t>
      </w:r>
      <w:r>
        <w:rPr>
          <w:rStyle w:val="FootnoteReference"/>
        </w:rPr>
        <w:footnoteReference w:id="225"/>
      </w:r>
    </w:p>
    <w:p w14:paraId="21E3CC1A" w14:textId="77777777" w:rsidR="005867C5"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3B19C3C2" w14:textId="77777777" w:rsidR="005867C5" w:rsidRDefault="00000000">
      <w:pPr>
        <w:pStyle w:val="Heading3"/>
      </w:pPr>
      <w:bookmarkStart w:id="133" w:name="radiance"/>
      <w:bookmarkEnd w:id="132"/>
      <w:r>
        <w:t>10.5.5 Radiance</w:t>
      </w:r>
    </w:p>
    <w:p w14:paraId="6677B9CC" w14:textId="77777777" w:rsidR="005867C5" w:rsidRDefault="00000000">
      <w:pPr>
        <w:pStyle w:val="BlockText"/>
      </w:pPr>
      <w:r>
        <w:t>O Child of My Maidservant! If you seek the grace of the Holy Spirit, consort with the free. For the righteous have drunk the eternal cup from the hand of the celestial cupbearer and bring life, radiance, and light to the dead hearts of others, as the true dawn.</w:t>
      </w:r>
      <w:r>
        <w:rPr>
          <w:rStyle w:val="FootnoteReference"/>
        </w:rPr>
        <w:footnoteReference w:id="226"/>
      </w:r>
    </w:p>
    <w:p w14:paraId="1A1FBC86" w14:textId="77777777" w:rsidR="005867C5" w:rsidRDefault="00000000">
      <w:pPr>
        <w:pStyle w:val="FirstParagraph"/>
      </w:pPr>
      <w:r>
        <w:lastRenderedPageBreak/>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4E902C5B" w14:textId="77777777" w:rsidR="005867C5" w:rsidRDefault="00000000">
      <w:pPr>
        <w:pStyle w:val="Heading3"/>
      </w:pPr>
      <w:bookmarkStart w:id="134" w:name="refinement"/>
      <w:bookmarkEnd w:id="133"/>
      <w:r>
        <w:t>10.5.6 Refinement</w:t>
      </w:r>
    </w:p>
    <w:p w14:paraId="0C028A6F" w14:textId="77777777" w:rsidR="005867C5" w:rsidRDefault="00000000">
      <w:pPr>
        <w:pStyle w:val="BlockText"/>
      </w:pPr>
      <w:r>
        <w:t>He desires to see you adorned with the manners of the people of Paradise in His supreme, invincible dominion. Uphold refinement in all matters so that eyes do not fall upon what is displeasing to your souls and to the inhabitants of Paradise.</w:t>
      </w:r>
      <w:r>
        <w:rPr>
          <w:rStyle w:val="FootnoteReference"/>
        </w:rPr>
        <w:footnoteReference w:id="227"/>
      </w:r>
    </w:p>
    <w:p w14:paraId="588582F7" w14:textId="77777777" w:rsidR="005867C5"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14FE11E1" w14:textId="77777777" w:rsidR="005867C5" w:rsidRDefault="00000000">
      <w:pPr>
        <w:pStyle w:val="Heading2"/>
      </w:pPr>
      <w:bookmarkStart w:id="135" w:name="in-closing"/>
      <w:bookmarkEnd w:id="128"/>
      <w:bookmarkEnd w:id="134"/>
      <w:r>
        <w:t>10.6 In Closing</w:t>
      </w:r>
    </w:p>
    <w:p w14:paraId="72009789" w14:textId="77777777" w:rsidR="005867C5"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1BC268D2" w14:textId="77777777" w:rsidR="005867C5"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0C3BF21F" w14:textId="77777777" w:rsidR="005867C5" w:rsidRDefault="00000000">
      <w:pPr>
        <w:pStyle w:val="BlockText"/>
      </w:pPr>
      <w:r>
        <w:t xml:space="preserve">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w:t>
      </w:r>
      <w:r>
        <w:lastRenderedPageBreak/>
        <w:t>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8"/>
      </w:r>
    </w:p>
    <w:p w14:paraId="72C43AB8" w14:textId="77777777" w:rsidR="005867C5" w:rsidRDefault="00000000">
      <w:pPr>
        <w:pStyle w:val="FirstParagraph"/>
      </w:pPr>
      <w:r>
        <w:t>True remembrance is not proclaimed but it is proven. May our remembrance never be a veil, but a mirror turned toward the Sun, that all who see us may remember Him.</w:t>
      </w:r>
    </w:p>
    <w:p w14:paraId="6D0D8C2B" w14:textId="77777777" w:rsidR="005867C5" w:rsidRDefault="00000000">
      <w:r>
        <w:br w:type="page"/>
      </w:r>
    </w:p>
    <w:p w14:paraId="3BC73A0B" w14:textId="77777777" w:rsidR="005867C5" w:rsidRDefault="00000000">
      <w:pPr>
        <w:pStyle w:val="Heading1"/>
      </w:pPr>
      <w:bookmarkStart w:id="136" w:name="reflection"/>
      <w:bookmarkStart w:id="137" w:name="_Toc199180527"/>
      <w:bookmarkEnd w:id="122"/>
      <w:bookmarkEnd w:id="135"/>
      <w:r>
        <w:lastRenderedPageBreak/>
        <w:t>11. Reflection</w:t>
      </w:r>
      <w:bookmarkEnd w:id="137"/>
    </w:p>
    <w:p w14:paraId="650A8B8A" w14:textId="77777777" w:rsidR="005867C5" w:rsidRDefault="00000000">
      <w:pPr>
        <w:pStyle w:val="FirstParagraph"/>
      </w:pPr>
      <w:r>
        <w:t>The next spiritual practice Baha’u’llah describes in the Kitab-i-Aqdas is reflection. Regularly we are commanded to reflect throughout the revelation. I do not mean to be telling puns, but I honestly spent much time reflecting about this chapter and how I want to write it.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9"/>
      </w:r>
      <w:r>
        <w:t xml:space="preserve"> Bringing to account had always seemed to be about asking myself if I have done what I was supposed to do, such as obeying Baha’u’llah’s laws. What if there is more to this accounting ledger?</w:t>
      </w:r>
    </w:p>
    <w:p w14:paraId="60981B47" w14:textId="77777777" w:rsidR="005867C5" w:rsidRDefault="00000000">
      <w:pPr>
        <w:pStyle w:val="BodyText"/>
      </w:pPr>
      <w:r>
        <w:t>As you know by now, we are on Chapter 11 and we haven’t even gone over any of the common laws of the Kitab-i-Aqdas. If the Kitab-i-Aqdas is more than a book of laws and is the Choice Sealed Wine, what fragrance might emanate from the commands to reflect which liberates the soul? I realized that maybe I should play with the word reflect. What if reflection is just mindful contemplation but is a soulful exercise, a soul which is designed to be a mirror? The contemplation includes the full temple of the soul, the human body, as well as the soul itself. What does my heart reflect? What does my hand reflect? What do my eyes reflect?</w:t>
      </w:r>
    </w:p>
    <w:p w14:paraId="465B4D15" w14:textId="77777777" w:rsidR="005867C5"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 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in apart from all He was attached to. Reflection is the way of those best known in faith.</w:t>
      </w:r>
    </w:p>
    <w:p w14:paraId="37A8F3C0" w14:textId="77777777" w:rsidR="005867C5" w:rsidRDefault="00000000">
      <w:pPr>
        <w:pStyle w:val="BodyText"/>
      </w:pPr>
      <w:r>
        <w:t>The rest of this chapter will share what Baha’u’llah and the Bab taught about reflection. We will also explore some virtues which emerge from the innate virtue truthfulness through regular reflection.</w:t>
      </w:r>
    </w:p>
    <w:p w14:paraId="679BCD69" w14:textId="77777777" w:rsidR="005867C5" w:rsidRDefault="00000000">
      <w:pPr>
        <w:pStyle w:val="Heading2"/>
      </w:pPr>
      <w:bookmarkStart w:id="138" w:name="purposes-of-reflection"/>
      <w:r>
        <w:lastRenderedPageBreak/>
        <w:t>11.1 Purposes of Reflection</w:t>
      </w:r>
    </w:p>
    <w:p w14:paraId="5F242BFB" w14:textId="77777777" w:rsidR="005867C5" w:rsidRDefault="00000000">
      <w:pPr>
        <w:pStyle w:val="FirstParagraph"/>
      </w:pPr>
      <w:r>
        <w:t>Reflecting is for understanding</w:t>
      </w:r>
      <w:r>
        <w:rPr>
          <w:rStyle w:val="FootnoteReference"/>
        </w:rPr>
        <w:footnoteReference w:id="230"/>
      </w:r>
      <w:r>
        <w:t xml:space="preserve"> through discovering hidden pearls</w:t>
      </w:r>
      <w:r>
        <w:rPr>
          <w:rStyle w:val="FootnoteReference"/>
        </w:rPr>
        <w:footnoteReference w:id="231"/>
      </w:r>
      <w:r>
        <w:t xml:space="preserve"> such as pearls of mysteries from the Ocean.</w:t>
      </w:r>
      <w:r>
        <w:rPr>
          <w:rStyle w:val="FootnoteReference"/>
        </w:rPr>
        <w:footnoteReference w:id="232"/>
      </w:r>
      <w:r>
        <w:t xml:space="preserve"> What are we to understand?</w:t>
      </w:r>
    </w:p>
    <w:p w14:paraId="09B8192C" w14:textId="77777777" w:rsidR="005867C5" w:rsidRDefault="00000000">
      <w:pPr>
        <w:pStyle w:val="Heading3"/>
      </w:pPr>
      <w:bookmarkStart w:id="139" w:name="the-choice-sealed-wine"/>
      <w:r>
        <w:t>11.1.1 The Choice Sealed Wine</w:t>
      </w:r>
    </w:p>
    <w:p w14:paraId="76AA706B" w14:textId="77777777" w:rsidR="005867C5" w:rsidRDefault="00000000">
      <w:pPr>
        <w:pStyle w:val="FirstParagraph"/>
      </w:pPr>
      <w:r>
        <w:t>The first thing Baha’u’llah describes for us to understand the hidden pearls of mystery is the Choice Sealed Wine itself, that the Kitab-i-Aqdas is not merely a book of laws. Imagine you are practicing recitation of a verse of the Kitab-i-Aqdas and you take some time to reflect upon the verse. Depending on which spiritual world you are passing through, you might gain an understanding and on a different day, gain another understanding due to passing through a different spiritual world. The hidden pearls are plural, which means there could be countless forms of wisdom to be gained.</w:t>
      </w:r>
    </w:p>
    <w:p w14:paraId="03A7A4FF" w14:textId="77777777" w:rsidR="005867C5" w:rsidRDefault="00000000">
      <w:pPr>
        <w:pStyle w:val="Heading3"/>
      </w:pPr>
      <w:bookmarkStart w:id="140" w:name="the-bayan"/>
      <w:bookmarkEnd w:id="139"/>
      <w:r>
        <w:t>11.1.2 The Bayan</w:t>
      </w:r>
    </w:p>
    <w:p w14:paraId="5171824F" w14:textId="77777777" w:rsidR="005867C5" w:rsidRDefault="00000000">
      <w:pPr>
        <w:pStyle w:val="FirstParagraph"/>
      </w:pPr>
      <w:r>
        <w:t>There is a section of the Kitab-i-Aqdas addressed specifically towards the People of Eloquence, also known as the Babi’s. He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33"/>
      </w:r>
      <w:r>
        <w:t xml:space="preserve"> Maybe if a person of Baha takes some time to reflect on some verses of the Bayan.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34"/>
      </w:r>
      <w:r>
        <w:t xml:space="preserve"> The Bayan is a love letter to Baha’u’llah and to reflect the Bayan, is to discover hidden pearls of love for Baha’u’llah.</w:t>
      </w:r>
    </w:p>
    <w:p w14:paraId="0AA0E8F8" w14:textId="77777777" w:rsidR="005867C5" w:rsidRDefault="00000000">
      <w:pPr>
        <w:pStyle w:val="Heading3"/>
      </w:pPr>
      <w:bookmarkStart w:id="141" w:name="the-qiblih"/>
      <w:bookmarkEnd w:id="140"/>
      <w:r>
        <w:t>11.1.3 The Qiblih</w:t>
      </w:r>
    </w:p>
    <w:p w14:paraId="5A162485" w14:textId="77777777" w:rsidR="005867C5" w:rsidRDefault="00000000">
      <w:pPr>
        <w:pStyle w:val="FirstParagraph"/>
      </w:pPr>
      <w:r>
        <w:t>Baha’u’llah says to “reflect regarding the Qiblih</w:t>
      </w:r>
      <w:r>
        <w:rPr>
          <w:rStyle w:val="FootnoteReference"/>
        </w:rPr>
        <w:footnoteReference w:id="235"/>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w:t>
      </w:r>
      <w:r>
        <w:lastRenderedPageBreak/>
        <w:t>Qiblih may offer opportunities to identify what we love, and from what we love, what do we turn to more than Baha’u’llah? Do we have multiple points of adoration?</w:t>
      </w:r>
    </w:p>
    <w:p w14:paraId="1E83E586" w14:textId="77777777" w:rsidR="005867C5" w:rsidRDefault="00000000">
      <w:pPr>
        <w:pStyle w:val="Heading3"/>
      </w:pPr>
      <w:bookmarkStart w:id="142" w:name="Xe59f9fd8a669aa558ff06b9b476d4d39774bf06"/>
      <w:bookmarkEnd w:id="141"/>
      <w:r>
        <w:t>11.1.4 Dawn and Evening on the Mercy and Favors of God</w:t>
      </w:r>
    </w:p>
    <w:p w14:paraId="45090C0A" w14:textId="77777777" w:rsidR="005867C5" w:rsidRDefault="00000000">
      <w:pPr>
        <w:pStyle w:val="FirstParagraph"/>
      </w:pPr>
      <w:r>
        <w:t>Baha’u’llah tells us to “reflect, during the dawn and evening, on the mercy and favors of God. Give thanks.”</w:t>
      </w:r>
      <w:r>
        <w:rPr>
          <w:rStyle w:val="FootnoteReference"/>
        </w:rPr>
        <w:footnoteReference w:id="236"/>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071FA49E" w14:textId="77777777" w:rsidR="005867C5" w:rsidRDefault="00000000">
      <w:pPr>
        <w:pStyle w:val="Heading3"/>
      </w:pPr>
      <w:bookmarkStart w:id="143" w:name="your-lifecycle"/>
      <w:bookmarkEnd w:id="142"/>
      <w:r>
        <w:t>11.1.5 Your Lifecycle</w:t>
      </w:r>
    </w:p>
    <w:p w14:paraId="63FAF1BA" w14:textId="77777777" w:rsidR="005867C5" w:rsidRDefault="00000000">
      <w:pPr>
        <w:pStyle w:val="FirstParagraph"/>
      </w:pPr>
      <w:r>
        <w:t>The Kitab-i-Aqdas tells us to “reflect on what you were created from; indeed, all were created from a base fluid.”</w:t>
      </w:r>
      <w:r>
        <w:rPr>
          <w:rStyle w:val="FootnoteReference"/>
        </w:rPr>
        <w:footnoteReference w:id="237"/>
      </w:r>
      <w:r>
        <w:t xml:space="preserve"> Baha’u’llah also says to “reflect on your end, don’t be unjust.”</w:t>
      </w:r>
      <w:r>
        <w:rPr>
          <w:rStyle w:val="FootnoteReference"/>
        </w:rPr>
        <w:footnoteReference w:id="238"/>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9"/>
      </w:r>
    </w:p>
    <w:p w14:paraId="2D184C7B" w14:textId="77777777" w:rsidR="005867C5"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183AD158" w14:textId="77777777" w:rsidR="005867C5" w:rsidRDefault="00000000">
      <w:pPr>
        <w:pStyle w:val="Heading3"/>
      </w:pPr>
      <w:bookmarkStart w:id="144" w:name="Xef06f739bf854cda6b81ce9d682af69f69dd1b9"/>
      <w:bookmarkEnd w:id="143"/>
      <w:r>
        <w:t>11.1.6 The World and the Conditions of Its People</w:t>
      </w:r>
    </w:p>
    <w:p w14:paraId="237DDB76" w14:textId="77777777" w:rsidR="005867C5"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40"/>
      </w:r>
      <w:r>
        <w:t xml:space="preserve"> Maybe you </w:t>
      </w:r>
      <w:r>
        <w:lastRenderedPageBreak/>
        <w:t>are reading a political editorial or having a conversation with a friend regarding a social issue. Emotions are high as there are reasons to feel strongly. What if you reflect during such moments? Your prayers, recitation, and remembrance has prepared you to reflect, in the moment, in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2E590414" w14:textId="77777777" w:rsidR="005867C5"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27FE2E50" w14:textId="77777777" w:rsidR="005867C5" w:rsidRDefault="00000000">
      <w:pPr>
        <w:pStyle w:val="Heading2"/>
      </w:pPr>
      <w:bookmarkStart w:id="145" w:name="how-do-we-reflect"/>
      <w:bookmarkEnd w:id="138"/>
      <w:bookmarkEnd w:id="144"/>
      <w:r>
        <w:t>11.2 How Do We Reflect?</w:t>
      </w:r>
    </w:p>
    <w:p w14:paraId="5D436BA2" w14:textId="77777777" w:rsidR="005867C5"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41"/>
      </w:r>
    </w:p>
    <w:p w14:paraId="7E850502" w14:textId="77777777" w:rsidR="005867C5"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 It could be the orientation of our mirror. Reflection of divine light could be anywhere from 0 to 100%, merely based on the direction our mirror is facing. Another way our ability to reflect is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501E11CA" w14:textId="77777777" w:rsidR="005867C5" w:rsidRDefault="00000000">
      <w:pPr>
        <w:pStyle w:val="BodyText"/>
      </w:pPr>
      <w:r>
        <w:t>How do we reflect to ensure our best reflection, so that our soul may attain the liberation of paradise?</w:t>
      </w:r>
    </w:p>
    <w:p w14:paraId="2C9D5A29" w14:textId="77777777" w:rsidR="005867C5" w:rsidRDefault="00000000">
      <w:pPr>
        <w:pStyle w:val="Heading3"/>
      </w:pPr>
      <w:bookmarkStart w:id="146" w:name="detach-and-purify"/>
      <w:r>
        <w:t>11.2.1 Detach and Purify</w:t>
      </w:r>
    </w:p>
    <w:p w14:paraId="2B98A053" w14:textId="77777777" w:rsidR="005867C5" w:rsidRDefault="00000000">
      <w:pPr>
        <w:pStyle w:val="FirstParagraph"/>
      </w:pPr>
      <w:r>
        <w:t xml:space="preserve">Baha’u’llah says in the Book of Certitude: “the door mentioned in the statement that the servants will not reach the shore of the sea of knowledge except by completely cutting off from everything in the heavens </w:t>
      </w:r>
      <w:r>
        <w:lastRenderedPageBreak/>
        <w:t>and the earth. Purify yourselves, O people of the earth, so that you may reach the position that God has destined for you, and enter into a pavilion that God has raised in the sky of explanation.”</w:t>
      </w:r>
    </w:p>
    <w:p w14:paraId="194B6A4B" w14:textId="77777777" w:rsidR="005867C5" w:rsidRDefault="00000000">
      <w:pPr>
        <w:pStyle w:val="BodyText"/>
      </w:pPr>
      <w:r>
        <w:t>We learned earlier how prayer can help increase the virtue of detachment and how remembrance can help inrease the virtue of purity. These practices help identify what is important for our souls, but we can also learn a lot by what is missing from the obligatory prayers, the verses of God, and the names and attributes of God.</w:t>
      </w:r>
    </w:p>
    <w:p w14:paraId="7D39866D" w14:textId="77777777" w:rsidR="005867C5" w:rsidRDefault="00000000">
      <w:pPr>
        <w:pStyle w:val="BodyText"/>
      </w:pPr>
      <w:r>
        <w:t>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here his son, Abbas Effendi, sought medical care. Yet, race was notably absent from the Revelation of God through Baha’u’llah. This begs the question: Is race real?</w:t>
      </w:r>
    </w:p>
    <w:p w14:paraId="22E6F2DE" w14:textId="77777777" w:rsidR="005867C5" w:rsidRDefault="00000000">
      <w:pPr>
        <w:pStyle w:val="BodyText"/>
      </w:pPr>
      <w:r>
        <w:t>Being able to set aside certain assumptions about what is real or unreal, despite there being common ideas and ideologies current among the people of the age or people of a culture, is vital to true reflection. When Baha’u’llah says certitude can only happen, that we can only attain our highest station by separating ourselves from these assumptions, means we need to be able to detach from these things which act as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God commands to help identify what is real, what is actually true, versus what people may tell is is real and true. This discernment is incredibly important.</w:t>
      </w:r>
    </w:p>
    <w:p w14:paraId="10FFFE73" w14:textId="77777777" w:rsidR="005867C5"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47D14669" w14:textId="77777777" w:rsidR="005867C5" w:rsidRDefault="00000000">
      <w:pPr>
        <w:pStyle w:val="BodyText"/>
      </w:pPr>
      <w:r>
        <w:t>God is the creator of all, but maybe Satan is merely the corruptor.</w:t>
      </w:r>
    </w:p>
    <w:p w14:paraId="428712AB" w14:textId="77777777" w:rsidR="005867C5" w:rsidRDefault="00000000">
      <w:pPr>
        <w:pStyle w:val="Heading3"/>
      </w:pPr>
      <w:bookmarkStart w:id="147" w:name="cleanse-the-mirror"/>
      <w:bookmarkEnd w:id="146"/>
      <w:r>
        <w:t>11.2.2 Cleanse the Mirror</w:t>
      </w:r>
    </w:p>
    <w:p w14:paraId="52E412DF" w14:textId="77777777" w:rsidR="005867C5"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12B4CC4E" w14:textId="77777777" w:rsidR="005867C5" w:rsidRDefault="00000000">
      <w:pPr>
        <w:pStyle w:val="BlockText"/>
      </w:pPr>
      <w:r>
        <w:lastRenderedPageBreak/>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42"/>
      </w:r>
    </w:p>
    <w:p w14:paraId="3D0E9744" w14:textId="77777777" w:rsidR="005867C5" w:rsidRDefault="00000000">
      <w:pPr>
        <w:pStyle w:val="FirstParagraph"/>
      </w:pPr>
      <w:r>
        <w:t>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time than I ever have only reading books, in school, or doing the common roles of life. The times of reflection helps consolidate all of these sources of knowledge, feeling, and experience into a form greater than the sum of their parts.</w:t>
      </w:r>
    </w:p>
    <w:p w14:paraId="73CDD7C1" w14:textId="77777777" w:rsidR="005867C5" w:rsidRDefault="00000000">
      <w:pPr>
        <w:pStyle w:val="BodyText"/>
      </w:pPr>
      <w:r>
        <w:t>Through this process we can identify a truth about every aspect of our lives, and allow spiritual discernment to increasingly act as our compass. While imperfect, we strive for the process of perfection.</w:t>
      </w:r>
    </w:p>
    <w:p w14:paraId="3ADAEEF7" w14:textId="77777777" w:rsidR="005867C5" w:rsidRDefault="00000000">
      <w:pPr>
        <w:pStyle w:val="Heading3"/>
      </w:pPr>
      <w:bookmarkStart w:id="148" w:name="reorient"/>
      <w:bookmarkEnd w:id="147"/>
      <w:r>
        <w:t>11.2.3 Reorient</w:t>
      </w:r>
    </w:p>
    <w:p w14:paraId="7C0E4A46" w14:textId="77777777" w:rsidR="005867C5"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43"/>
      </w:r>
    </w:p>
    <w:p w14:paraId="4B4469BF" w14:textId="77777777" w:rsidR="005867C5" w:rsidRDefault="00000000">
      <w:pPr>
        <w:pStyle w:val="BodyText"/>
      </w:pPr>
      <w:r>
        <w:t>I will close this section with the first paragraphs of Baha’u’llah’s Seven Valleys describing the Valley of the Annihilation of Self:</w:t>
      </w:r>
    </w:p>
    <w:p w14:paraId="1A99AA38" w14:textId="77777777" w:rsidR="005867C5" w:rsidRDefault="00000000">
      <w:pPr>
        <w:pStyle w:val="BlockText"/>
      </w:pPr>
      <w:r>
        <w:t xml:space="preserve">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 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 When the ancient qualities manifest themselves, the description of the transient burns completely, as is the case with Moses (Kaleem). In this stage, the one who has reached union is free from all things related to the worldly life. </w:t>
      </w:r>
      <w:r>
        <w:lastRenderedPageBreak/>
        <w:t>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1423D40E" w14:textId="77777777" w:rsidR="005867C5" w:rsidRDefault="00000000">
      <w:pPr>
        <w:pStyle w:val="Heading2"/>
      </w:pPr>
      <w:bookmarkStart w:id="149" w:name="emergent-virtues-from-truthfulness"/>
      <w:bookmarkEnd w:id="145"/>
      <w:bookmarkEnd w:id="148"/>
      <w:r>
        <w:t>11.3 Emergent Virtues From Truthfulness</w:t>
      </w:r>
    </w:p>
    <w:p w14:paraId="3D8AC8EB" w14:textId="77777777" w:rsidR="005867C5"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104AC32E" w14:textId="77777777" w:rsidR="005867C5" w:rsidRDefault="00000000">
      <w:pPr>
        <w:pStyle w:val="BodyText"/>
      </w:pPr>
      <w:r>
        <w:t>There are other virtues which emerge from truthfulness which reflection helps develop. Here is a quote from the Kitab-i-Badi, where Baha’u’llah is attempting to teach a Babi what the Bab taught in the Bayan, versus what they think was taught in the Bayan.</w:t>
      </w:r>
    </w:p>
    <w:p w14:paraId="1F2E6D17" w14:textId="77777777" w:rsidR="005867C5" w:rsidRDefault="00000000">
      <w:pPr>
        <w:pStyle w:val="BlockText"/>
      </w:pPr>
      <w:r>
        <w:t>Today, knowledge and ignorance, high and low, nearness and distance, truth and falsehood, life and death, maturity and infancy, wisdom and heedlessness, are all distinguished by the confirmation of the manifestation. Whoever believes in Him is of the highest scholars, the noblest people, the most discerning, the most righteous, the most intelligent, the highest, the nearest, the truest, the most precise, and the most understanding. Thus has it been revealed in truth from the realm of supreme might. The Point of the Bayán says in this regard: “Guide, O my God, all who love Me to Your religion. For the matter is from You, and it is the same for all: if the lowest of creation believes in Your proof and signs, they will be the highest; and if the furthest of creation believes, they will be the nearest.” The purpose of these words is that all may know that in God’s sight, the learned ones are those who have come to know Him and have not hesitated in the word “yes.” These are the people of knowledge, the guides of knowledge, the people of infallibility, the source of wisdom, the fountain of eloquence, and the dawn of remembrance. All praiseworthy names return to these souls as long as they remain under the shade of God. Outward knowledge is of no value in this station and never will be.</w:t>
      </w:r>
    </w:p>
    <w:p w14:paraId="531BD9BB" w14:textId="77777777" w:rsidR="005867C5" w:rsidRDefault="00000000">
      <w:pPr>
        <w:pStyle w:val="Heading3"/>
      </w:pPr>
      <w:bookmarkStart w:id="150" w:name="eloquence"/>
      <w:r>
        <w:t>11.3.1 Eloquence</w:t>
      </w:r>
    </w:p>
    <w:p w14:paraId="6E7CB49F" w14:textId="77777777" w:rsidR="005867C5" w:rsidRDefault="00000000">
      <w:pPr>
        <w:pStyle w:val="FirstParagraph"/>
      </w:pPr>
      <w:r>
        <w:t>The above passage describes eloquence, which Baha’u’llah says the possessors of intelligence must seize.</w:t>
      </w:r>
      <w:r>
        <w:rPr>
          <w:rStyle w:val="FootnoteReference"/>
        </w:rPr>
        <w:footnoteReference w:id="244"/>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Manifestation of God, and the Truth revealed from them, we may discover the beauty in all aspects of </w:t>
      </w:r>
      <w:r>
        <w:lastRenderedPageBreak/>
        <w:t>truth. Beauty itself is quite clear and draws people to the truth. Reflection helps not only helps us understand truth for ourselves, but helps us express it in a way which draws the souls waiting to be liberated from that which is not true.</w:t>
      </w:r>
    </w:p>
    <w:p w14:paraId="412A21DC" w14:textId="77777777" w:rsidR="005867C5" w:rsidRDefault="00000000">
      <w:pPr>
        <w:pStyle w:val="Heading3"/>
      </w:pPr>
      <w:bookmarkStart w:id="151" w:name="heedfulness"/>
      <w:bookmarkEnd w:id="150"/>
      <w:r>
        <w:t>11.3.2 Heedfulness</w:t>
      </w:r>
    </w:p>
    <w:p w14:paraId="0861D68F" w14:textId="77777777" w:rsidR="005867C5"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2C70D310" w14:textId="77777777" w:rsidR="005867C5" w:rsidRDefault="00000000">
      <w:pPr>
        <w:pStyle w:val="Heading3"/>
      </w:pPr>
      <w:bookmarkStart w:id="152" w:name="perceptive"/>
      <w:bookmarkEnd w:id="151"/>
      <w:r>
        <w:t>11.3.3 Perceptive</w:t>
      </w:r>
    </w:p>
    <w:p w14:paraId="7F5DDF9B" w14:textId="77777777" w:rsidR="005867C5"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4F58327F" w14:textId="77777777" w:rsidR="005867C5" w:rsidRDefault="00000000">
      <w:pPr>
        <w:pStyle w:val="Heading3"/>
      </w:pPr>
      <w:bookmarkStart w:id="153" w:name="wisdom"/>
      <w:bookmarkEnd w:id="152"/>
      <w:r>
        <w:t>11.3.4 Wisdom</w:t>
      </w:r>
    </w:p>
    <w:p w14:paraId="05960F47" w14:textId="77777777" w:rsidR="005867C5"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68D4C1CD" w14:textId="77777777" w:rsidR="005867C5" w:rsidRDefault="00000000">
      <w:pPr>
        <w:pStyle w:val="Heading3"/>
      </w:pPr>
      <w:bookmarkStart w:id="154" w:name="reason"/>
      <w:bookmarkEnd w:id="153"/>
      <w:r>
        <w:t>11.3.5 Reason</w:t>
      </w:r>
    </w:p>
    <w:p w14:paraId="451BB95A" w14:textId="77777777" w:rsidR="005867C5" w:rsidRDefault="00000000">
      <w:pPr>
        <w:pStyle w:val="BlockText"/>
      </w:pPr>
      <w:r>
        <w:t xml:space="preserve">Reason is, in truth, the greatest sign within a human being. Blessed is the soul that attains it. Yet, despite its lofty station and exalted rank, reason is observed to be incapable of comprehending most things. This is because the understanding of reason depends on the testimony of sight. If the eye does not perceive the palm tree, the reason cannot comprehend the realm of fruits, leaves, trees, branches, and boughs within the seed. How, then, can reason understand that there exists something in the world that can burn and reduce all things to ashes, rendering them nonexistent and obliterated? Surely, the hand of God’s power brings </w:t>
      </w:r>
      <w:r>
        <w:lastRenderedPageBreak/>
        <w:t>that embryo to the realm of perfection. Neither the worlds of God are confined to this world, nor is His power limited by any means.”</w:t>
      </w:r>
      <w:r>
        <w:rPr>
          <w:rStyle w:val="FootnoteReference"/>
        </w:rPr>
        <w:footnoteReference w:id="245"/>
      </w:r>
    </w:p>
    <w:p w14:paraId="53A29067" w14:textId="77777777" w:rsidR="005867C5"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1E8AB00A" w14:textId="77777777" w:rsidR="005867C5" w:rsidRDefault="00000000">
      <w:pPr>
        <w:pStyle w:val="Heading3"/>
      </w:pPr>
      <w:bookmarkStart w:id="155" w:name="sincerity"/>
      <w:bookmarkEnd w:id="154"/>
      <w:r>
        <w:t>11.3.6 Sincerity</w:t>
      </w:r>
    </w:p>
    <w:p w14:paraId="49902355" w14:textId="77777777" w:rsidR="005867C5" w:rsidRDefault="00000000">
      <w:pPr>
        <w:pStyle w:val="BlockText"/>
      </w:pPr>
      <w:r>
        <w:t>O beloved of My heart! Today the gaze of God is turned with favor upon the righteous deeds of existence, and is drawn to a single word spoken in sincerity. In the sight of God, it is as a recorded book. And a drop of sincere deeds is reckoned as a sea, and this is specific to this Most Great Manifestation—glorified be His majesty and all-encompassing His grace.</w:t>
      </w:r>
      <w:r>
        <w:rPr>
          <w:rStyle w:val="FootnoteReference"/>
        </w:rPr>
        <w:footnoteReference w:id="246"/>
      </w:r>
    </w:p>
    <w:p w14:paraId="39A85A75" w14:textId="77777777" w:rsidR="005867C5"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0AA30789" w14:textId="77777777" w:rsidR="005867C5" w:rsidRDefault="00000000">
      <w:pPr>
        <w:pStyle w:val="Heading2"/>
      </w:pPr>
      <w:bookmarkStart w:id="156" w:name="in-closing-1"/>
      <w:bookmarkEnd w:id="149"/>
      <w:bookmarkEnd w:id="155"/>
      <w:r>
        <w:t>11.4 In Closing</w:t>
      </w:r>
    </w:p>
    <w:p w14:paraId="2B64BBC2" w14:textId="77777777" w:rsidR="005867C5" w:rsidRDefault="00000000">
      <w:pPr>
        <w:pStyle w:val="FirstParagraph"/>
      </w:pPr>
      <w:r>
        <w:t>I hope I did an adequate job writing about reflection. This was a difficult chapter to write, but this is because I personally feel it is an incredibly important practice which is often overlooked. I wanted to approach this with as much truthfulness as I am capable of. Reflection is a bridge towards honoring God, the last spiritual practice this book will cover.</w:t>
      </w:r>
    </w:p>
    <w:p w14:paraId="5283C2AA" w14:textId="77777777" w:rsidR="005867C5" w:rsidRDefault="00000000">
      <w:r>
        <w:br w:type="page"/>
      </w:r>
    </w:p>
    <w:p w14:paraId="23CFCEA6" w14:textId="77777777" w:rsidR="005867C5" w:rsidRDefault="00000000">
      <w:pPr>
        <w:pStyle w:val="Heading1"/>
      </w:pPr>
      <w:bookmarkStart w:id="157" w:name="honoring-god"/>
      <w:bookmarkStart w:id="158" w:name="_Toc199180528"/>
      <w:bookmarkEnd w:id="136"/>
      <w:bookmarkEnd w:id="156"/>
      <w:r>
        <w:lastRenderedPageBreak/>
        <w:t>12. Honoring God</w:t>
      </w:r>
      <w:bookmarkEnd w:id="158"/>
    </w:p>
    <w:p w14:paraId="76377671" w14:textId="77777777" w:rsidR="005867C5" w:rsidRDefault="00000000">
      <w:pPr>
        <w:pStyle w:val="Heading2"/>
      </w:pPr>
      <w:bookmarkStart w:id="159" w:name="honor-god"/>
      <w:r>
        <w:t>12.1 Honor God</w:t>
      </w:r>
    </w:p>
    <w:p w14:paraId="48C7B979" w14:textId="77777777" w:rsidR="005867C5" w:rsidRDefault="00000000">
      <w:pPr>
        <w:pStyle w:val="Heading2"/>
      </w:pPr>
      <w:bookmarkStart w:id="160" w:name="honor-and-love-the-manifestation-of-god"/>
      <w:bookmarkEnd w:id="159"/>
      <w:r>
        <w:t>12.2 Honor and Love the Manifestation of God</w:t>
      </w:r>
    </w:p>
    <w:p w14:paraId="31232A81" w14:textId="77777777" w:rsidR="005867C5" w:rsidRDefault="00000000">
      <w:pPr>
        <w:pStyle w:val="Heading2"/>
      </w:pPr>
      <w:bookmarkStart w:id="161" w:name="trust-in-the-manifestation-of-god"/>
      <w:bookmarkEnd w:id="160"/>
      <w:r>
        <w:t>12.3 Trust in the Manifestation of God</w:t>
      </w:r>
    </w:p>
    <w:p w14:paraId="2D225EA5" w14:textId="77777777" w:rsidR="005867C5" w:rsidRDefault="00000000">
      <w:pPr>
        <w:pStyle w:val="Heading1"/>
      </w:pPr>
      <w:bookmarkStart w:id="162" w:name="houses-in-name-of-the-lord"/>
      <w:bookmarkStart w:id="163" w:name="_Toc199180529"/>
      <w:bookmarkEnd w:id="157"/>
      <w:bookmarkEnd w:id="161"/>
      <w:r>
        <w:t>13. Houses in Name of the Lord</w:t>
      </w:r>
      <w:bookmarkEnd w:id="163"/>
    </w:p>
    <w:p w14:paraId="1A95BA3C" w14:textId="77777777" w:rsidR="005867C5" w:rsidRDefault="00000000">
      <w:pPr>
        <w:pStyle w:val="FirstParagraph"/>
      </w:pPr>
      <w:r>
        <w:t>And raise up the two houses in the two stations and the places wherein the Throne of your Lord, the Most Merciful, has been established.</w:t>
      </w:r>
    </w:p>
    <w:p w14:paraId="7D163E8C" w14:textId="77777777" w:rsidR="005867C5" w:rsidRDefault="00000000">
      <w:pPr>
        <w:pStyle w:val="Heading2"/>
      </w:pPr>
      <w:bookmarkStart w:id="164" w:name="mashriqul-adhkár"/>
      <w:r>
        <w:t>13.1 Mashriqu’l-Adhkár</w:t>
      </w:r>
    </w:p>
    <w:p w14:paraId="596A8E3F" w14:textId="77777777" w:rsidR="005867C5" w:rsidRDefault="00000000">
      <w:pPr>
        <w:pStyle w:val="FirstParagraph"/>
      </w:pPr>
      <w:r>
        <w:t>Every house built for remembrance in cities and villages.</w:t>
      </w:r>
    </w:p>
    <w:p w14:paraId="67DFFDCC" w14:textId="77777777" w:rsidR="005867C5" w:rsidRDefault="00000000">
      <w:pPr>
        <w:pStyle w:val="BodyText"/>
      </w:pPr>
      <w:r>
        <w:t>Adults and children</w:t>
      </w:r>
    </w:p>
    <w:p w14:paraId="17185F11" w14:textId="77777777" w:rsidR="005867C5" w:rsidRDefault="00000000">
      <w:pPr>
        <w:pStyle w:val="BodyText"/>
      </w:pPr>
      <w:r>
        <w:t>Has multiple chambers</w:t>
      </w:r>
    </w:p>
    <w:p w14:paraId="1D03CE7E" w14:textId="77777777" w:rsidR="005867C5" w:rsidRDefault="00000000">
      <w:pPr>
        <w:pStyle w:val="BodyText"/>
      </w:pPr>
      <w:r>
        <w:t>Can have a platform with a chair for a person who recites the verses to others (maybe off-center so the person is not the focus)</w:t>
      </w:r>
    </w:p>
    <w:p w14:paraId="36157DE8" w14:textId="77777777" w:rsidR="005867C5" w:rsidRDefault="00000000">
      <w:pPr>
        <w:pStyle w:val="BodyText"/>
      </w:pPr>
      <w:r>
        <w:t>No pulpits</w:t>
      </w:r>
    </w:p>
    <w:p w14:paraId="718C07B8" w14:textId="77777777" w:rsidR="005867C5" w:rsidRDefault="00000000">
      <w:pPr>
        <w:pStyle w:val="Heading3"/>
      </w:pPr>
      <w:bookmarkStart w:id="165" w:name="dawn-service"/>
      <w:r>
        <w:t>13.1.1 Dawn Service</w:t>
      </w:r>
    </w:p>
    <w:p w14:paraId="241100E7" w14:textId="77777777" w:rsidR="005867C5" w:rsidRDefault="00000000">
      <w:pPr>
        <w:pStyle w:val="FirstParagraph"/>
      </w:pPr>
      <w:r>
        <w:t>Turn towards the Dawning Place at dawn.</w:t>
      </w:r>
    </w:p>
    <w:p w14:paraId="3B5C567D" w14:textId="77777777" w:rsidR="005867C5" w:rsidRDefault="00000000">
      <w:pPr>
        <w:pStyle w:val="BodyText"/>
      </w:pPr>
      <w:r>
        <w:t>Remembering, reflecting, seeking forgiveness.</w:t>
      </w:r>
    </w:p>
    <w:p w14:paraId="606ED891" w14:textId="77777777" w:rsidR="005867C5" w:rsidRDefault="00000000">
      <w:pPr>
        <w:pStyle w:val="BodyText"/>
      </w:pPr>
      <w:r>
        <w:t>When they enter, they should sit in silence, listening to the verses of God.</w:t>
      </w:r>
    </w:p>
    <w:p w14:paraId="177726BE" w14:textId="77777777" w:rsidR="005867C5" w:rsidRDefault="00000000">
      <w:pPr>
        <w:pStyle w:val="BodyText"/>
      </w:pPr>
      <w:r>
        <w:t>The verses should be recited in the most melodious of tones. A person can sit in a chair on a platform to recite the verses. This serves to honor your love for God and the Manifestation of God.</w:t>
      </w:r>
    </w:p>
    <w:p w14:paraId="5116085C" w14:textId="77777777" w:rsidR="005867C5" w:rsidRDefault="00000000">
      <w:pPr>
        <w:pStyle w:val="BodyText"/>
      </w:pPr>
      <w:r>
        <w:t>Speeches and sermons do not seem to be included.</w:t>
      </w:r>
    </w:p>
    <w:p w14:paraId="554B9A3F" w14:textId="77777777" w:rsidR="005867C5" w:rsidRDefault="00000000">
      <w:pPr>
        <w:pStyle w:val="Heading2"/>
      </w:pPr>
      <w:bookmarkStart w:id="166" w:name="X55f0defe9ae816a3709f6c7501d5e460a98cea8"/>
      <w:bookmarkEnd w:id="164"/>
      <w:bookmarkEnd w:id="165"/>
      <w:r>
        <w:t>13.2 Houses in the Name of the Lord of All Religions</w:t>
      </w:r>
    </w:p>
    <w:p w14:paraId="50694125" w14:textId="77777777" w:rsidR="005867C5" w:rsidRDefault="00000000">
      <w:pPr>
        <w:pStyle w:val="FirstParagraph"/>
      </w:pPr>
      <w:r>
        <w:t>The assemblies of creation, or at least anywhere where believers do assemble, are commanded to build houses in the Name of the Lord of all Religions. They are to be build in the best possible manner. This does not mean they need to cost an exorbitant amount of money, nor to be symbols of wealth and success. They are merely to be built in the best way a community is capable of.</w:t>
      </w:r>
    </w:p>
    <w:p w14:paraId="70F5159C" w14:textId="77777777" w:rsidR="005867C5" w:rsidRDefault="00000000">
      <w:pPr>
        <w:pStyle w:val="BodyText"/>
      </w:pPr>
      <w:r>
        <w:lastRenderedPageBreak/>
        <w:t>There are not supposed to be any pictures or images. This also signifies that in any place where there is worship, even in a congregation, images, pictures, or other likenesses are not to be used. The purpose of the Houses in the Name of the Lord of all Religions is for the remembrance of the Lord, and no other person. This remembrance must be done with spirit and fragrance.</w:t>
      </w:r>
    </w:p>
    <w:p w14:paraId="054AF477" w14:textId="77777777" w:rsidR="005867C5" w:rsidRDefault="00000000">
      <w:pPr>
        <w:pStyle w:val="BodyText"/>
      </w:pPr>
      <w:r>
        <w:t>(This may also exclude remembering the Manifestations of God)</w:t>
      </w:r>
    </w:p>
    <w:p w14:paraId="27913733" w14:textId="77777777" w:rsidR="005867C5" w:rsidRDefault="00000000">
      <w:pPr>
        <w:pStyle w:val="Heading2"/>
      </w:pPr>
      <w:bookmarkStart w:id="167" w:name="remembrance-with-spirit"/>
      <w:bookmarkEnd w:id="166"/>
      <w:r>
        <w:t>13.3 Remembrance with Spirit</w:t>
      </w:r>
    </w:p>
    <w:p w14:paraId="08FF5B53" w14:textId="77777777" w:rsidR="005867C5" w:rsidRDefault="00000000">
      <w:pPr>
        <w:pStyle w:val="FirstParagraph"/>
      </w:pPr>
      <w:r>
        <w:t>Remembrance with Spirit signifies the heart-felt passion which exists when there is sincere belief. There are great examples of this type of worship in various communities, and it involves letting go and being uninhibited. Do not be conscious of the observations of those around you, and just let the Spirit move you and work within you.</w:t>
      </w:r>
    </w:p>
    <w:p w14:paraId="475F30AE" w14:textId="77777777" w:rsidR="005867C5" w:rsidRDefault="00000000">
      <w:pPr>
        <w:pStyle w:val="Heading2"/>
      </w:pPr>
      <w:bookmarkStart w:id="168" w:name="remembrance-with-fragrance"/>
      <w:bookmarkEnd w:id="167"/>
      <w:r>
        <w:t>13.4 Remembrance with Fragrance</w:t>
      </w:r>
    </w:p>
    <w:p w14:paraId="29DB5F86" w14:textId="77777777" w:rsidR="005867C5" w:rsidRDefault="00000000">
      <w:pPr>
        <w:pStyle w:val="FirstParagraph"/>
      </w:pPr>
      <w:r>
        <w:t>A fragrance is symbolic of that which pleasantly emanates from the source. The fragrance attracts others, like a bee to the sweetest nectar. The remembrance of the Lord in the House should be in a way which is attractive to those who are also seeking to be moved by the Spirit.</w:t>
      </w:r>
    </w:p>
    <w:p w14:paraId="5FEC6920" w14:textId="77777777" w:rsidR="005867C5" w:rsidRDefault="00000000">
      <w:pPr>
        <w:pStyle w:val="BodyText"/>
      </w:pPr>
      <w:r>
        <w:t>There are many things which I have found attractive in congregational worship. Moving music, rhythmic chanting, impassioned praise, and a welcoming community which embraces everyone who comes in as one of their own. There is no judgment, no absolute set way to do things, and no particular script to follow. The remembrance of God is not limited to form or tradition, and when sincerely moved by the Spirit, will always attract the hearts and souls.</w:t>
      </w:r>
    </w:p>
    <w:p w14:paraId="0B89DB7A" w14:textId="77777777" w:rsidR="005867C5" w:rsidRDefault="00000000">
      <w:pPr>
        <w:pStyle w:val="Heading2"/>
      </w:pPr>
      <w:bookmarkStart w:id="169" w:name="purpose-of-the-house"/>
      <w:bookmarkEnd w:id="168"/>
      <w:r>
        <w:t>13.5 Purpose of the House</w:t>
      </w:r>
    </w:p>
    <w:p w14:paraId="42B58B8C" w14:textId="77777777" w:rsidR="005867C5" w:rsidRDefault="00000000">
      <w:pPr>
        <w:pStyle w:val="FirstParagraph"/>
      </w:pPr>
      <w:r>
        <w:t>The purpose of the House in the Name of the Lord of all Religions is for hearts to be illumined and eyes are comforted. God is the ultimate Lamp, and for a person to witness others who act as though they have the light of God within them is inspiring. It helps to feel that God is active in the hearts of the assembly and in the heart of the community.</w:t>
      </w:r>
    </w:p>
    <w:p w14:paraId="49B7447D" w14:textId="77777777" w:rsidR="005867C5" w:rsidRDefault="00000000">
      <w:pPr>
        <w:pStyle w:val="BodyText"/>
      </w:pPr>
      <w:r>
        <w:t>When it feels as though God is operating within the assembly, it also moves the heart in a way which gives peace and comfort. It is impossible not to be touched if you are seeking God as your Beloved. The Spirit working through the House and the assembly is a Spirit which can bring hope regardless of the circumstances in life. The Spirit can help inspire pathways for believers to act in the commands of God at home, at work, and within their relationships with family, friends, coworkers, and whomever you may cross paths with.</w:t>
      </w:r>
    </w:p>
    <w:p w14:paraId="16CB45F5" w14:textId="77777777" w:rsidR="005867C5" w:rsidRDefault="00000000">
      <w:pPr>
        <w:pStyle w:val="Heading1"/>
      </w:pPr>
      <w:bookmarkStart w:id="170" w:name="the-example-of-the-long-prayer"/>
      <w:bookmarkStart w:id="171" w:name="_Toc199180530"/>
      <w:bookmarkEnd w:id="162"/>
      <w:bookmarkEnd w:id="169"/>
      <w:r>
        <w:t>14. The Example of the Long Prayer</w:t>
      </w:r>
      <w:bookmarkEnd w:id="171"/>
    </w:p>
    <w:p w14:paraId="0F47739E" w14:textId="77777777" w:rsidR="005867C5" w:rsidRDefault="00000000">
      <w:pPr>
        <w:pStyle w:val="FirstParagraph"/>
      </w:pPr>
      <w:r>
        <w:t>Section will use the long obligatory prayer to be an example of the devotional relationship between the believer and God.</w:t>
      </w:r>
    </w:p>
    <w:p w14:paraId="432B1CEF" w14:textId="77777777" w:rsidR="005867C5" w:rsidRDefault="00000000">
      <w:pPr>
        <w:pStyle w:val="Heading1"/>
      </w:pPr>
      <w:bookmarkStart w:id="172" w:name="unity"/>
      <w:bookmarkStart w:id="173" w:name="_Toc199180531"/>
      <w:bookmarkEnd w:id="170"/>
      <w:r>
        <w:lastRenderedPageBreak/>
        <w:t>15. Unity</w:t>
      </w:r>
      <w:bookmarkEnd w:id="173"/>
    </w:p>
    <w:p w14:paraId="6801E0ED" w14:textId="77777777" w:rsidR="005867C5" w:rsidRDefault="00000000">
      <w:pPr>
        <w:pStyle w:val="Heading1"/>
      </w:pPr>
      <w:bookmarkStart w:id="174" w:name="personal-appearance"/>
      <w:bookmarkStart w:id="175" w:name="_Toc199180532"/>
      <w:bookmarkEnd w:id="172"/>
      <w:r>
        <w:t>16. Personal Appearance</w:t>
      </w:r>
      <w:bookmarkEnd w:id="175"/>
    </w:p>
    <w:p w14:paraId="2B1ED7B7" w14:textId="77777777" w:rsidR="005867C5" w:rsidRDefault="00000000">
      <w:pPr>
        <w:pStyle w:val="Heading2"/>
      </w:pPr>
      <w:bookmarkStart w:id="176" w:name="in-prayer"/>
      <w:r>
        <w:t>16.1 In Prayer</w:t>
      </w:r>
    </w:p>
    <w:p w14:paraId="5946455F" w14:textId="77777777" w:rsidR="005867C5" w:rsidRDefault="00000000">
      <w:pPr>
        <w:pStyle w:val="FirstParagraph"/>
      </w:pPr>
      <w:r>
        <w:t>No restriction on hair.</w:t>
      </w:r>
    </w:p>
    <w:p w14:paraId="77E028B2" w14:textId="77777777" w:rsidR="005867C5" w:rsidRDefault="00000000">
      <w:pPr>
        <w:pStyle w:val="BodyText"/>
      </w:pPr>
      <w:r>
        <w:t>No restriction on clothing. They must be clean.</w:t>
      </w:r>
    </w:p>
    <w:p w14:paraId="6D863709" w14:textId="77777777" w:rsidR="005867C5" w:rsidRDefault="00000000">
      <w:pPr>
        <w:pStyle w:val="BodyText"/>
      </w:pPr>
      <w:r>
        <w:t>No restriction on clothing material.</w:t>
      </w:r>
    </w:p>
    <w:p w14:paraId="50FA5692" w14:textId="77777777" w:rsidR="005867C5" w:rsidRDefault="00000000">
      <w:pPr>
        <w:pStyle w:val="Heading2"/>
      </w:pPr>
      <w:bookmarkStart w:id="177" w:name="mens-hair"/>
      <w:bookmarkEnd w:id="176"/>
      <w:r>
        <w:t>16.2 Men’s Hair</w:t>
      </w:r>
    </w:p>
    <w:p w14:paraId="2ED7F416" w14:textId="77777777" w:rsidR="005867C5" w:rsidRDefault="00000000">
      <w:pPr>
        <w:pStyle w:val="FirstParagraph"/>
      </w:pPr>
      <w:r>
        <w:t>A man cannot shave his head. His hair cannot exceed his ears.</w:t>
      </w:r>
    </w:p>
    <w:p w14:paraId="2DBBA9B0" w14:textId="77777777" w:rsidR="005867C5" w:rsidRDefault="00000000">
      <w:pPr>
        <w:pStyle w:val="CaptionedFigure"/>
      </w:pPr>
      <w:r>
        <w:rPr>
          <w:noProof/>
        </w:rPr>
        <w:lastRenderedPageBreak/>
        <w:drawing>
          <wp:inline distT="0" distB="0" distL="0" distR="0" wp14:anchorId="5E244D1B" wp14:editId="31AEFC9F">
            <wp:extent cx="5943600" cy="5943600"/>
            <wp:effectExtent l="0" t="0" r="0" b="0"/>
            <wp:docPr id="428" name="Picture" descr="Figure 1: Examples of Men’s Haircuts"/>
            <wp:cNvGraphicFramePr/>
            <a:graphic xmlns:a="http://schemas.openxmlformats.org/drawingml/2006/main">
              <a:graphicData uri="http://schemas.openxmlformats.org/drawingml/2006/picture">
                <pic:pic xmlns:pic="http://schemas.openxmlformats.org/drawingml/2006/picture">
                  <pic:nvPicPr>
                    <pic:cNvPr id="429" name="Picture" descr="images/Aqdas%20Haircut.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13699989" w14:textId="77777777" w:rsidR="005867C5" w:rsidRDefault="00000000">
      <w:pPr>
        <w:pStyle w:val="ImageCaption"/>
      </w:pPr>
      <w:r>
        <w:t>Figure 1: Examples of Men’s Haircuts</w:t>
      </w:r>
    </w:p>
    <w:p w14:paraId="5533D304" w14:textId="77777777" w:rsidR="005867C5" w:rsidRDefault="00000000">
      <w:pPr>
        <w:pStyle w:val="Heading2"/>
      </w:pPr>
      <w:bookmarkStart w:id="178" w:name="cleanliness"/>
      <w:bookmarkEnd w:id="177"/>
      <w:r>
        <w:t>16.3 Cleanliness</w:t>
      </w:r>
    </w:p>
    <w:p w14:paraId="40332DC6" w14:textId="77777777" w:rsidR="005867C5" w:rsidRDefault="00000000">
      <w:pPr>
        <w:pStyle w:val="FirstParagraph"/>
      </w:pPr>
      <w:r>
        <w:t>Hold fast to the cord of cleanliness so that no traces of dirt are seen on your garments. For those who have an excuse, there is no blame on them.</w:t>
      </w:r>
    </w:p>
    <w:p w14:paraId="066FDF4C" w14:textId="77777777" w:rsidR="005867C5" w:rsidRDefault="00000000">
      <w:pPr>
        <w:pStyle w:val="BodyText"/>
      </w:pPr>
      <w:r>
        <w:t>Purify every disliked thing with water whose essential properties have not changed. Water is a religious symbol for purifying.</w:t>
      </w:r>
    </w:p>
    <w:p w14:paraId="0CD61C56" w14:textId="77777777" w:rsidR="005867C5" w:rsidRDefault="00000000">
      <w:pPr>
        <w:pStyle w:val="BodyText"/>
      </w:pPr>
      <w:r>
        <w:t>Beware of using water that has been altered by air or other substance.</w:t>
      </w:r>
    </w:p>
    <w:p w14:paraId="0D09CBCA" w14:textId="77777777" w:rsidR="005867C5" w:rsidRDefault="00000000">
      <w:pPr>
        <w:pStyle w:val="BodyText"/>
      </w:pPr>
      <w:r>
        <w:lastRenderedPageBreak/>
        <w:t>God has removed the law of impurity from all things and from other religions as a gift from God. All things have been immersed in the ocean of purity from the first day of Ridván.</w:t>
      </w:r>
    </w:p>
    <w:p w14:paraId="4BDBAEDE" w14:textId="77777777" w:rsidR="005867C5" w:rsidRDefault="00000000">
      <w:pPr>
        <w:pStyle w:val="BodyText"/>
      </w:pPr>
      <w:r>
        <w:t>Immerse your bodies in fresh water that completely surrounds you every week, and to cleanse your bodies with what you have previously used. Used water is not allowed. Do not use Persian baths.</w:t>
      </w:r>
    </w:p>
    <w:p w14:paraId="45D0541D" w14:textId="77777777" w:rsidR="005867C5" w:rsidRDefault="00000000">
      <w:pPr>
        <w:pStyle w:val="BodyText"/>
      </w:pPr>
      <w:r>
        <w:t>Pouring water over oneself and washing the body is sufficient and preferable, and spares you from immersion. He has willed to ease matters for you as a bounty from His presence so that you may be among the grateful.</w:t>
      </w:r>
    </w:p>
    <w:p w14:paraId="6437B1BA" w14:textId="77777777" w:rsidR="005867C5" w:rsidRDefault="00000000">
      <w:pPr>
        <w:pStyle w:val="Heading2"/>
      </w:pPr>
      <w:bookmarkStart w:id="179" w:name="trim-your-nails"/>
      <w:bookmarkEnd w:id="178"/>
      <w:r>
        <w:t>16.4 Trim Your Nails</w:t>
      </w:r>
    </w:p>
    <w:p w14:paraId="47AA1A91" w14:textId="77777777" w:rsidR="005867C5" w:rsidRDefault="00000000">
      <w:pPr>
        <w:pStyle w:val="Heading2"/>
      </w:pPr>
      <w:bookmarkStart w:id="180" w:name="wash-your-feet"/>
      <w:bookmarkEnd w:id="179"/>
      <w:r>
        <w:t>16.5 Wash Your Feet</w:t>
      </w:r>
    </w:p>
    <w:p w14:paraId="63C9F907" w14:textId="77777777" w:rsidR="005867C5" w:rsidRDefault="00000000">
      <w:pPr>
        <w:pStyle w:val="FirstParagraph"/>
      </w:pPr>
      <w:r>
        <w:t>Every day in summer and at least once every three days in winter.</w:t>
      </w:r>
    </w:p>
    <w:p w14:paraId="56635EE7" w14:textId="77777777" w:rsidR="005867C5" w:rsidRDefault="00000000">
      <w:pPr>
        <w:pStyle w:val="Heading2"/>
      </w:pPr>
      <w:bookmarkStart w:id="181" w:name="scent"/>
      <w:bookmarkEnd w:id="180"/>
      <w:r>
        <w:t>16.6 Scent</w:t>
      </w:r>
    </w:p>
    <w:p w14:paraId="3D3CAA32" w14:textId="77777777" w:rsidR="005867C5" w:rsidRDefault="00000000">
      <w:pPr>
        <w:pStyle w:val="FirstParagraph"/>
      </w:pPr>
      <w:r>
        <w:t>Use rosewater and pure perfume. Pure perfumes may be natural and non-synthetic.</w:t>
      </w:r>
    </w:p>
    <w:p w14:paraId="5B5A17AE" w14:textId="77777777" w:rsidR="005867C5" w:rsidRDefault="00000000">
      <w:pPr>
        <w:pStyle w:val="BodyText"/>
      </w:pPr>
      <w:r>
        <w:t>We desire to see you as manifestations of paradise on earth, so that the fragrance emanating from you may gladden the hearts of those who are near.</w:t>
      </w:r>
    </w:p>
    <w:p w14:paraId="2A4B4E0C" w14:textId="77777777" w:rsidR="005867C5" w:rsidRDefault="00000000">
      <w:pPr>
        <w:pStyle w:val="Heading3"/>
      </w:pPr>
      <w:bookmarkStart w:id="182" w:name="semen"/>
      <w:r>
        <w:t>16.6.1 Semen</w:t>
      </w:r>
    </w:p>
    <w:p w14:paraId="25FDE20D" w14:textId="77777777" w:rsidR="005867C5" w:rsidRDefault="00000000">
      <w:pPr>
        <w:pStyle w:val="FirstParagraph"/>
      </w:pPr>
      <w:r>
        <w:t>The water of semen is considered pure. This abolishes any ritualistic cleansing ritual regarding semen. The purpose is to focus on spiritual purity.</w:t>
      </w:r>
    </w:p>
    <w:p w14:paraId="17D5CF56" w14:textId="77777777" w:rsidR="005867C5" w:rsidRDefault="00000000">
      <w:pPr>
        <w:pStyle w:val="Heading2"/>
      </w:pPr>
      <w:bookmarkStart w:id="183" w:name="clothing"/>
      <w:bookmarkEnd w:id="181"/>
      <w:bookmarkEnd w:id="182"/>
      <w:r>
        <w:t>16.7 Clothing</w:t>
      </w:r>
    </w:p>
    <w:p w14:paraId="007FDC14" w14:textId="77777777" w:rsidR="005867C5" w:rsidRDefault="00000000">
      <w:pPr>
        <w:pStyle w:val="FirstParagraph"/>
      </w:pPr>
      <w:r>
        <w:t>Permitted to wear silk</w:t>
      </w:r>
    </w:p>
    <w:p w14:paraId="442AA9D5" w14:textId="77777777" w:rsidR="005867C5" w:rsidRDefault="00000000">
      <w:pPr>
        <w:pStyle w:val="BodyText"/>
      </w:pPr>
      <w:r>
        <w:t>There is no restriction on clothing</w:t>
      </w:r>
    </w:p>
    <w:p w14:paraId="33C21D8F" w14:textId="77777777" w:rsidR="005867C5" w:rsidRDefault="00000000">
      <w:pPr>
        <w:pStyle w:val="BodyText"/>
      </w:pPr>
      <w:r>
        <w:t>There is no restriction</w:t>
      </w:r>
    </w:p>
    <w:p w14:paraId="38F4B956" w14:textId="77777777" w:rsidR="005867C5" w:rsidRDefault="00000000">
      <w:pPr>
        <w:pStyle w:val="Heading1"/>
      </w:pPr>
      <w:bookmarkStart w:id="184" w:name="prohibitions"/>
      <w:bookmarkStart w:id="185" w:name="_Toc199180533"/>
      <w:bookmarkEnd w:id="174"/>
      <w:bookmarkEnd w:id="183"/>
      <w:r>
        <w:t>17. Prohibitions</w:t>
      </w:r>
      <w:bookmarkEnd w:id="185"/>
    </w:p>
    <w:p w14:paraId="1F76EF89" w14:textId="77777777" w:rsidR="005867C5" w:rsidRDefault="00000000">
      <w:pPr>
        <w:pStyle w:val="Heading2"/>
      </w:pPr>
      <w:bookmarkStart w:id="186" w:name="do-not-rejoice-in-your-possessions"/>
      <w:r>
        <w:t>17.1 Do Not Rejoice in Your Possessions</w:t>
      </w:r>
    </w:p>
    <w:p w14:paraId="30D025B3" w14:textId="77777777" w:rsidR="005867C5" w:rsidRDefault="00000000">
      <w:pPr>
        <w:pStyle w:val="FirstParagraph"/>
      </w:pPr>
      <w:r>
        <w:t>In the morning they will belong to another.</w:t>
      </w:r>
    </w:p>
    <w:p w14:paraId="3C431015" w14:textId="77777777" w:rsidR="005867C5" w:rsidRDefault="00000000">
      <w:pPr>
        <w:pStyle w:val="BodyText"/>
      </w:pPr>
      <w:r>
        <w:t>There is no permanence in what is possessed.</w:t>
      </w:r>
    </w:p>
    <w:p w14:paraId="73CCB71D" w14:textId="77777777" w:rsidR="005867C5" w:rsidRDefault="00000000">
      <w:pPr>
        <w:pStyle w:val="BodyText"/>
      </w:pPr>
      <w:r>
        <w:t>There is no glory in self-exaltation</w:t>
      </w:r>
    </w:p>
    <w:p w14:paraId="0F99CA4D" w14:textId="77777777" w:rsidR="005867C5" w:rsidRDefault="00000000">
      <w:pPr>
        <w:pStyle w:val="BodyText"/>
      </w:pPr>
      <w:r>
        <w:t>Do not collect luxurious ornaments.</w:t>
      </w:r>
    </w:p>
    <w:p w14:paraId="19F29BB4" w14:textId="77777777" w:rsidR="005867C5" w:rsidRDefault="00000000">
      <w:pPr>
        <w:pStyle w:val="BodyText"/>
      </w:pPr>
      <w:r>
        <w:lastRenderedPageBreak/>
        <w:t>Will spend what is possessed to have their names remembered before the Throne.</w:t>
      </w:r>
    </w:p>
    <w:p w14:paraId="0B4C16EB" w14:textId="77777777" w:rsidR="005867C5" w:rsidRDefault="00000000">
      <w:pPr>
        <w:pStyle w:val="Heading2"/>
      </w:pPr>
      <w:bookmarkStart w:id="187" w:name="idleness-and-sloth"/>
      <w:bookmarkEnd w:id="186"/>
      <w:r>
        <w:t>17.2 Idleness and Sloth</w:t>
      </w:r>
    </w:p>
    <w:p w14:paraId="0117F6A3" w14:textId="77777777" w:rsidR="005867C5" w:rsidRDefault="00000000">
      <w:pPr>
        <w:pStyle w:val="FirstParagraph"/>
      </w:pPr>
      <w:r>
        <w:t>Do not waste your time in idleness and sloth.</w:t>
      </w:r>
    </w:p>
    <w:p w14:paraId="0F5D86B6" w14:textId="77777777" w:rsidR="005867C5" w:rsidRDefault="00000000">
      <w:pPr>
        <w:pStyle w:val="BodyText"/>
      </w:pPr>
      <w:r>
        <w:t>The most despised of men in the sight of God are those who sit idle and seek sustenance.</w:t>
      </w:r>
    </w:p>
    <w:p w14:paraId="1205B024" w14:textId="77777777" w:rsidR="005867C5" w:rsidRDefault="00000000">
      <w:pPr>
        <w:pStyle w:val="Heading2"/>
      </w:pPr>
      <w:bookmarkStart w:id="188" w:name="begging"/>
      <w:bookmarkEnd w:id="187"/>
      <w:r>
        <w:t>17.3 Begging</w:t>
      </w:r>
    </w:p>
    <w:p w14:paraId="7F4300A5" w14:textId="77777777" w:rsidR="005867C5" w:rsidRDefault="00000000">
      <w:pPr>
        <w:pStyle w:val="FirstParagraph"/>
      </w:pPr>
      <w:r>
        <w:t>Begging is not permitted, and to him who is asked, it is forbidden to give. It has been enjoined upon everyone to earn a living, and should anyone be incapable, it is for the trustees and the wealthy to provide what is necessary.</w:t>
      </w:r>
    </w:p>
    <w:p w14:paraId="487CBEE7" w14:textId="77777777" w:rsidR="005867C5" w:rsidRDefault="00000000">
      <w:pPr>
        <w:pStyle w:val="Heading2"/>
      </w:pPr>
      <w:bookmarkStart w:id="189" w:name="giving-to-one-who-begs"/>
      <w:bookmarkEnd w:id="188"/>
      <w:r>
        <w:t>17.4 Giving to One Who Begs</w:t>
      </w:r>
    </w:p>
    <w:p w14:paraId="74B47703" w14:textId="77777777" w:rsidR="005867C5" w:rsidRDefault="00000000">
      <w:pPr>
        <w:pStyle w:val="Heading2"/>
      </w:pPr>
      <w:bookmarkStart w:id="190" w:name="gambling"/>
      <w:bookmarkEnd w:id="189"/>
      <w:r>
        <w:t>17.5 Gambling</w:t>
      </w:r>
    </w:p>
    <w:p w14:paraId="4A4698CA" w14:textId="77777777" w:rsidR="005867C5" w:rsidRDefault="00000000">
      <w:pPr>
        <w:pStyle w:val="FirstParagraph"/>
      </w:pPr>
      <w:r>
        <w:t>Beware lest you use that which will weaken your bodies and harm your minds.</w:t>
      </w:r>
    </w:p>
    <w:p w14:paraId="11604A0A" w14:textId="77777777" w:rsidR="005867C5" w:rsidRDefault="00000000">
      <w:pPr>
        <w:pStyle w:val="Heading2"/>
      </w:pPr>
      <w:bookmarkStart w:id="191" w:name="opium"/>
      <w:bookmarkEnd w:id="190"/>
      <w:r>
        <w:t>17.6 Opium</w:t>
      </w:r>
    </w:p>
    <w:p w14:paraId="36050E24" w14:textId="77777777" w:rsidR="005867C5" w:rsidRDefault="00000000">
      <w:pPr>
        <w:pStyle w:val="FirstParagraph"/>
      </w:pPr>
      <w:r>
        <w:t>Forbidden to consume opium. Whoever consumes it is not of Me.</w:t>
      </w:r>
    </w:p>
    <w:p w14:paraId="7AFC50DE" w14:textId="77777777" w:rsidR="005867C5" w:rsidRDefault="00000000">
      <w:pPr>
        <w:pStyle w:val="BodyText"/>
      </w:pPr>
      <w:r>
        <w:t>Beware lest you use that which will weaken your bodies and harm your minds.</w:t>
      </w:r>
    </w:p>
    <w:p w14:paraId="3CB75407" w14:textId="77777777" w:rsidR="005867C5" w:rsidRDefault="00000000">
      <w:pPr>
        <w:pStyle w:val="Heading2"/>
      </w:pPr>
      <w:bookmarkStart w:id="192" w:name="forbidden-religious-practices"/>
      <w:bookmarkEnd w:id="191"/>
      <w:r>
        <w:t>17.7 Forbidden Religious Practices</w:t>
      </w:r>
    </w:p>
    <w:p w14:paraId="601F624A" w14:textId="77777777" w:rsidR="005867C5" w:rsidRDefault="00000000">
      <w:pPr>
        <w:pStyle w:val="FirstParagraph"/>
      </w:pPr>
      <w:r>
        <w:t>Do not seclude yourself</w:t>
      </w:r>
    </w:p>
    <w:p w14:paraId="2F0A913E" w14:textId="77777777" w:rsidR="005867C5" w:rsidRDefault="00000000">
      <w:pPr>
        <w:pStyle w:val="BodyText"/>
      </w:pPr>
      <w:r>
        <w:t>Do not seek ascetic hardships</w:t>
      </w:r>
    </w:p>
    <w:p w14:paraId="4372C1A1" w14:textId="77777777" w:rsidR="005867C5" w:rsidRDefault="00000000">
      <w:pPr>
        <w:pStyle w:val="BodyText"/>
      </w:pPr>
      <w:r>
        <w:t>Do not deny yourself what God allows</w:t>
      </w:r>
    </w:p>
    <w:p w14:paraId="247B099E" w14:textId="77777777" w:rsidR="005867C5" w:rsidRDefault="00000000">
      <w:pPr>
        <w:pStyle w:val="BodyText"/>
      </w:pPr>
      <w:r>
        <w:t>Do not burden souls with what will make them lethargic and heavy; rather, give them what will lighten them, so they may soar with the wings of the verses to the dawn of clear evidences.</w:t>
      </w:r>
    </w:p>
    <w:p w14:paraId="1F2CBADB" w14:textId="77777777" w:rsidR="005867C5" w:rsidRDefault="00000000">
      <w:pPr>
        <w:pStyle w:val="BodyText"/>
      </w:pPr>
      <w:r>
        <w:t>Do not ascend pulpits</w:t>
      </w:r>
    </w:p>
    <w:p w14:paraId="12092FD7" w14:textId="77777777" w:rsidR="005867C5" w:rsidRDefault="00000000">
      <w:pPr>
        <w:pStyle w:val="Heading2"/>
      </w:pPr>
      <w:bookmarkStart w:id="193" w:name="Xe376ee9e58471e6d08818db723e4b1c6d16bf5b"/>
      <w:bookmarkEnd w:id="192"/>
      <w:r>
        <w:lastRenderedPageBreak/>
        <w:t>17.8 Do Not Follow a Tyrannical and Wretched One</w:t>
      </w:r>
    </w:p>
    <w:p w14:paraId="057CFB23" w14:textId="77777777" w:rsidR="005867C5" w:rsidRDefault="00000000">
      <w:pPr>
        <w:pStyle w:val="Heading2"/>
      </w:pPr>
      <w:bookmarkStart w:id="194" w:name="do-not-be-a-tyrant"/>
      <w:bookmarkEnd w:id="193"/>
      <w:r>
        <w:t>17.9 Do Not Be a Tyrant</w:t>
      </w:r>
    </w:p>
    <w:p w14:paraId="26BB31C0" w14:textId="77777777" w:rsidR="005867C5" w:rsidRDefault="00000000">
      <w:pPr>
        <w:pStyle w:val="Heading2"/>
      </w:pPr>
      <w:bookmarkStart w:id="195" w:name="do-not-be-wicked-with-power"/>
      <w:bookmarkEnd w:id="194"/>
      <w:r>
        <w:t>17.10 Do Not Be Wicked with Power</w:t>
      </w:r>
    </w:p>
    <w:p w14:paraId="767069E3" w14:textId="77777777" w:rsidR="005867C5" w:rsidRDefault="00000000">
      <w:pPr>
        <w:pStyle w:val="Heading2"/>
      </w:pPr>
      <w:bookmarkStart w:id="196" w:name="do-not-destroy-what-god-has-built"/>
      <w:bookmarkEnd w:id="195"/>
      <w:r>
        <w:t>17.11 Do Not Destroy What God Has Built</w:t>
      </w:r>
    </w:p>
    <w:p w14:paraId="519B332F" w14:textId="77777777" w:rsidR="005867C5" w:rsidRDefault="00000000">
      <w:pPr>
        <w:pStyle w:val="Heading2"/>
      </w:pPr>
      <w:bookmarkStart w:id="197" w:name="do-not-be-wretched"/>
      <w:bookmarkEnd w:id="196"/>
      <w:r>
        <w:t>17.12 Do Not Be Wretched</w:t>
      </w:r>
    </w:p>
    <w:p w14:paraId="4A076685" w14:textId="77777777" w:rsidR="005867C5" w:rsidRDefault="00000000">
      <w:pPr>
        <w:pStyle w:val="FirstParagraph"/>
      </w:pPr>
      <w:r>
        <w:t>Potential psychological issues associated with tyranny and wretchedness.</w:t>
      </w:r>
    </w:p>
    <w:p w14:paraId="18F4CAFE" w14:textId="77777777" w:rsidR="005867C5" w:rsidRDefault="00000000">
      <w:pPr>
        <w:pStyle w:val="Heading2"/>
      </w:pPr>
      <w:bookmarkStart w:id="198" w:name="do-not-be-a-wrongdoer"/>
      <w:bookmarkEnd w:id="197"/>
      <w:r>
        <w:t>17.13 Do Not Be a Wrongdoer</w:t>
      </w:r>
    </w:p>
    <w:p w14:paraId="021C417A" w14:textId="77777777" w:rsidR="005867C5" w:rsidRDefault="00000000">
      <w:pPr>
        <w:pStyle w:val="FirstParagraph"/>
      </w:pPr>
      <w:r>
        <w:t>Look with the eye of justice. Beware lest what has been revealed in the former book keep you from this Book, which proclaims the truth: There is no God but Me, the Almighty, the All-Praised.</w:t>
      </w:r>
    </w:p>
    <w:p w14:paraId="11089893" w14:textId="77777777" w:rsidR="005867C5" w:rsidRDefault="00000000">
      <w:pPr>
        <w:pStyle w:val="Heading2"/>
      </w:pPr>
      <w:bookmarkStart w:id="199" w:name="do-not-oppose-bahaullah"/>
      <w:bookmarkEnd w:id="198"/>
      <w:r>
        <w:t>17.14 Do Not Oppose Baha’u’llah</w:t>
      </w:r>
    </w:p>
    <w:p w14:paraId="11D1FC2D" w14:textId="77777777" w:rsidR="005867C5" w:rsidRDefault="00000000">
      <w:pPr>
        <w:pStyle w:val="FirstParagraph"/>
      </w:pPr>
      <w:r>
        <w:t>It is an act of oppression</w:t>
      </w:r>
    </w:p>
    <w:p w14:paraId="3FC3FA61" w14:textId="77777777" w:rsidR="005867C5" w:rsidRDefault="00000000">
      <w:pPr>
        <w:pStyle w:val="Heading2"/>
      </w:pPr>
      <w:bookmarkStart w:id="200" w:name="do-not-object-to-bahaullah"/>
      <w:bookmarkEnd w:id="199"/>
      <w:r>
        <w:t>17.15 Do Not Object to Baha’u’llah</w:t>
      </w:r>
    </w:p>
    <w:p w14:paraId="5C691F46" w14:textId="77777777" w:rsidR="005867C5" w:rsidRDefault="00000000">
      <w:pPr>
        <w:pStyle w:val="Heading2"/>
      </w:pPr>
      <w:bookmarkStart w:id="201" w:name="X8ffd7ff0570e53d2b280441e98e008b3c9d90c6"/>
      <w:bookmarkEnd w:id="200"/>
      <w:r>
        <w:t>17.16 Do Not Hesitate in Following Baha’u’llah’s Command</w:t>
      </w:r>
    </w:p>
    <w:p w14:paraId="47E19792" w14:textId="77777777" w:rsidR="005867C5" w:rsidRDefault="00000000">
      <w:pPr>
        <w:pStyle w:val="Heading2"/>
      </w:pPr>
      <w:bookmarkStart w:id="202" w:name="do-not-question-what-bahaullah-does"/>
      <w:bookmarkEnd w:id="201"/>
      <w:r>
        <w:t>17.17 Do Not Question What Baha’u’llah Does</w:t>
      </w:r>
    </w:p>
    <w:p w14:paraId="34809F65" w14:textId="77777777" w:rsidR="005867C5" w:rsidRDefault="00000000">
      <w:pPr>
        <w:pStyle w:val="FirstParagraph"/>
      </w:pPr>
      <w:r>
        <w:t>This is a word that God has made the adornment and foundation of beliefs, and by it, the deeds of those who act are accepted. Place this word before your eyes, so that the insinuations of those who turn away may not cause you to stumble.</w:t>
      </w:r>
    </w:p>
    <w:p w14:paraId="456FB9FC" w14:textId="77777777" w:rsidR="005867C5" w:rsidRDefault="00000000">
      <w:pPr>
        <w:pStyle w:val="BodyText"/>
      </w:pPr>
      <w:r>
        <w:t>And whoever does not attain this most exalted principle and highest station will be swayed by the winds of doubt and turned by the words of the polytheists. Whoever attains this principle has attained the most great steadfastness.</w:t>
      </w:r>
    </w:p>
    <w:p w14:paraId="6A3EDFA5" w14:textId="77777777" w:rsidR="005867C5" w:rsidRDefault="00000000">
      <w:pPr>
        <w:pStyle w:val="Heading2"/>
      </w:pPr>
      <w:bookmarkStart w:id="203" w:name="do-not-enter-a-house-without-permission"/>
      <w:bookmarkEnd w:id="202"/>
      <w:r>
        <w:t>17.18 Do Not Enter A House Without Permission</w:t>
      </w:r>
    </w:p>
    <w:p w14:paraId="0916BAC0" w14:textId="77777777" w:rsidR="005867C5" w:rsidRDefault="00000000">
      <w:pPr>
        <w:pStyle w:val="FirstParagraph"/>
      </w:pPr>
      <w:r>
        <w:t>Enter not any house in the absence of its owner except with his permission. Adhere to what is proper in all circumstances, and be not among the heedless.</w:t>
      </w:r>
    </w:p>
    <w:p w14:paraId="48070A40" w14:textId="77777777" w:rsidR="005867C5" w:rsidRDefault="00000000">
      <w:pPr>
        <w:pStyle w:val="Heading2"/>
      </w:pPr>
      <w:bookmarkStart w:id="204" w:name="do-not-carry-weapons-unless-needed"/>
      <w:bookmarkEnd w:id="203"/>
      <w:r>
        <w:lastRenderedPageBreak/>
        <w:t>17.19 Do Not Carry Weapons Unless Needed</w:t>
      </w:r>
    </w:p>
    <w:p w14:paraId="5121236C" w14:textId="77777777" w:rsidR="005867C5" w:rsidRDefault="00000000">
      <w:pPr>
        <w:pStyle w:val="Heading2"/>
      </w:pPr>
      <w:bookmarkStart w:id="205" w:name="X7d8606950840e1fa0b414146644ced49c41880a"/>
      <w:bookmarkEnd w:id="204"/>
      <w:r>
        <w:t>17.20 Do Not Make Yourselves a Plaything For The Ignorant</w:t>
      </w:r>
    </w:p>
    <w:p w14:paraId="7F58CED5" w14:textId="77777777" w:rsidR="005867C5" w:rsidRDefault="00000000">
      <w:pPr>
        <w:pStyle w:val="Heading2"/>
      </w:pPr>
      <w:bookmarkStart w:id="206" w:name="do-not-be-a-deceiver"/>
      <w:bookmarkEnd w:id="205"/>
      <w:r>
        <w:t>17.21 Do Not Be a Deceiver</w:t>
      </w:r>
    </w:p>
    <w:p w14:paraId="0D03B11A" w14:textId="77777777" w:rsidR="005867C5" w:rsidRDefault="00000000">
      <w:pPr>
        <w:pStyle w:val="Heading2"/>
      </w:pPr>
      <w:bookmarkStart w:id="207" w:name="do-not-corrupt-the-cause-of-god"/>
      <w:bookmarkEnd w:id="206"/>
      <w:r>
        <w:t>17.22 Do Not Corrupt the Cause of God</w:t>
      </w:r>
    </w:p>
    <w:p w14:paraId="61ADDF53" w14:textId="77777777" w:rsidR="005867C5" w:rsidRDefault="00000000">
      <w:pPr>
        <w:pStyle w:val="Heading2"/>
      </w:pPr>
      <w:bookmarkStart w:id="208" w:name="do-not-measure-the-book-by-your-desires"/>
      <w:bookmarkEnd w:id="207"/>
      <w:r>
        <w:t>17.23 Do Not Measure the Book by Your Desires</w:t>
      </w:r>
    </w:p>
    <w:p w14:paraId="665D6BC9" w14:textId="77777777" w:rsidR="005867C5" w:rsidRDefault="00000000">
      <w:pPr>
        <w:pStyle w:val="Heading2"/>
      </w:pPr>
      <w:bookmarkStart w:id="209" w:name="do-not-object-to-the-fragrance-of-god"/>
      <w:bookmarkEnd w:id="208"/>
      <w:r>
        <w:t>17.24 Do Not Object to the Fragrance of God</w:t>
      </w:r>
    </w:p>
    <w:p w14:paraId="28FCE8CB" w14:textId="77777777" w:rsidR="005867C5" w:rsidRDefault="00000000">
      <w:pPr>
        <w:pStyle w:val="Heading2"/>
      </w:pPr>
      <w:bookmarkStart w:id="210" w:name="X66cc2fd724089db3fc19f3da1cac03f261c9ab2"/>
      <w:bookmarkEnd w:id="209"/>
      <w:r>
        <w:t>17.25 Do Not Withhold Yourselves From the Grace of God</w:t>
      </w:r>
    </w:p>
    <w:p w14:paraId="097B875F" w14:textId="77777777" w:rsidR="005867C5" w:rsidRDefault="00000000">
      <w:pPr>
        <w:pStyle w:val="Heading2"/>
      </w:pPr>
      <w:bookmarkStart w:id="211" w:name="Xa8bd57d36d13a71162d3bdd897c24a149463702"/>
      <w:bookmarkEnd w:id="210"/>
      <w:r>
        <w:t>17.26 Do Not Withhold Yourselves From the Bounties of God</w:t>
      </w:r>
    </w:p>
    <w:p w14:paraId="6304EFE5" w14:textId="77777777" w:rsidR="005867C5" w:rsidRDefault="00000000">
      <w:pPr>
        <w:pStyle w:val="Heading2"/>
      </w:pPr>
      <w:bookmarkStart w:id="212" w:name="X081f2d150b0580d15e8072c652cba19f97ec5de"/>
      <w:bookmarkEnd w:id="211"/>
      <w:r>
        <w:t>17.27 Do Not Load an Animal With More Than It Can Bear</w:t>
      </w:r>
    </w:p>
    <w:p w14:paraId="4F7420B9" w14:textId="77777777" w:rsidR="005867C5" w:rsidRDefault="00000000">
      <w:pPr>
        <w:pStyle w:val="FirstParagraph"/>
      </w:pPr>
      <w:r>
        <w:t>We have forbidden you from this in the most emphatic terms in the Book.</w:t>
      </w:r>
    </w:p>
    <w:p w14:paraId="35182EB4" w14:textId="77777777" w:rsidR="005867C5" w:rsidRDefault="00000000">
      <w:pPr>
        <w:pStyle w:val="Heading1"/>
      </w:pPr>
      <w:bookmarkStart w:id="213" w:name="personal-conduct"/>
      <w:bookmarkStart w:id="214" w:name="_Toc199180534"/>
      <w:bookmarkEnd w:id="184"/>
      <w:bookmarkEnd w:id="212"/>
      <w:r>
        <w:t>18. Personal Conduct</w:t>
      </w:r>
      <w:bookmarkEnd w:id="214"/>
    </w:p>
    <w:p w14:paraId="7BC46C87" w14:textId="77777777" w:rsidR="005867C5" w:rsidRDefault="00000000">
      <w:pPr>
        <w:pStyle w:val="Heading2"/>
      </w:pPr>
      <w:bookmarkStart w:id="215" w:name="win-gods-love"/>
      <w:r>
        <w:t>18.1 Win God’s Love</w:t>
      </w:r>
    </w:p>
    <w:p w14:paraId="39847FA3" w14:textId="77777777" w:rsidR="005867C5" w:rsidRDefault="00000000">
      <w:pPr>
        <w:pStyle w:val="Heading2"/>
      </w:pPr>
      <w:bookmarkStart w:id="216" w:name="X568f20968a962ba4d7d37ee8ec73c25332c869c"/>
      <w:bookmarkEnd w:id="215"/>
      <w:r>
        <w:t>18.2 Immerse Yourself in the Ocean of My Utterance</w:t>
      </w:r>
    </w:p>
    <w:p w14:paraId="2B216F27" w14:textId="77777777" w:rsidR="005867C5" w:rsidRDefault="00000000">
      <w:pPr>
        <w:pStyle w:val="FirstParagraph"/>
      </w:pPr>
      <w:r>
        <w:t>so that you might discover its pearls of wisdom and mysteries</w:t>
      </w:r>
    </w:p>
    <w:p w14:paraId="3CB1E3F7" w14:textId="77777777" w:rsidR="005867C5" w:rsidRDefault="00000000">
      <w:pPr>
        <w:pStyle w:val="Heading2"/>
      </w:pPr>
      <w:bookmarkStart w:id="217" w:name="Xb0b4e00a3be42676c6af07111732b8976dd6584"/>
      <w:bookmarkEnd w:id="216"/>
      <w:r>
        <w:t>18.3 Act in Accordance With the Ordinances and Laws of God</w:t>
      </w:r>
    </w:p>
    <w:p w14:paraId="0F83486F" w14:textId="77777777" w:rsidR="005867C5" w:rsidRDefault="00000000">
      <w:pPr>
        <w:pStyle w:val="FirstParagraph"/>
      </w:pPr>
      <w:r>
        <w:t>Act in accordance with the ordinances and laws of God, and guard them as you would your eyes, and be not of the losers.</w:t>
      </w:r>
    </w:p>
    <w:p w14:paraId="3A7E8BAA" w14:textId="77777777" w:rsidR="005867C5" w:rsidRDefault="00000000">
      <w:pPr>
        <w:pStyle w:val="Heading2"/>
      </w:pPr>
      <w:bookmarkStart w:id="218" w:name="arise-to-serve-the-cause"/>
      <w:bookmarkEnd w:id="217"/>
      <w:r>
        <w:t>18.4 Arise to Serve the Cause</w:t>
      </w:r>
    </w:p>
    <w:p w14:paraId="23C0BB39" w14:textId="77777777" w:rsidR="005867C5" w:rsidRDefault="00000000">
      <w:pPr>
        <w:pStyle w:val="FirstParagraph"/>
      </w:pPr>
      <w:r>
        <w:t>We are commanded to serve the Cause of God in such a way where we are not influenced by the sorrows of disbelievers.</w:t>
      </w:r>
    </w:p>
    <w:p w14:paraId="33DB319B" w14:textId="77777777" w:rsidR="005867C5" w:rsidRDefault="00000000">
      <w:pPr>
        <w:pStyle w:val="BodyText"/>
      </w:pPr>
      <w:r>
        <w:t>Serve in all conditions. God will strengthen you with a power that encompasses the world.</w:t>
      </w:r>
    </w:p>
    <w:p w14:paraId="7B0ACE1D" w14:textId="77777777" w:rsidR="005867C5" w:rsidRDefault="00000000">
      <w:pPr>
        <w:pStyle w:val="BodyText"/>
      </w:pPr>
      <w:r>
        <w:t>Carry out the ordinances out of love for God.</w:t>
      </w:r>
    </w:p>
    <w:p w14:paraId="68922153" w14:textId="77777777" w:rsidR="005867C5" w:rsidRDefault="00000000">
      <w:pPr>
        <w:pStyle w:val="BodyText"/>
      </w:pPr>
      <w:r>
        <w:t>Hasten to it with radiant faces</w:t>
      </w:r>
    </w:p>
    <w:p w14:paraId="4915517B" w14:textId="77777777" w:rsidR="005867C5" w:rsidRDefault="00000000">
      <w:pPr>
        <w:pStyle w:val="BodyText"/>
      </w:pPr>
      <w:r>
        <w:t>We will aid anyone who rises to assist My Cause with the hosts of the celestial realm and a company of the nearest angels.</w:t>
      </w:r>
    </w:p>
    <w:p w14:paraId="51E3BDD7" w14:textId="77777777" w:rsidR="005867C5" w:rsidRDefault="00000000">
      <w:pPr>
        <w:pStyle w:val="BodyText"/>
      </w:pPr>
      <w:r>
        <w:lastRenderedPageBreak/>
        <w:t>Proclaim the Cause of the Lord. It is the crown of deeds.</w:t>
      </w:r>
    </w:p>
    <w:p w14:paraId="28F6B900" w14:textId="77777777" w:rsidR="005867C5" w:rsidRDefault="00000000">
      <w:pPr>
        <w:pStyle w:val="BodyText"/>
      </w:pPr>
      <w:r>
        <w:t>Be as pulsating as the artery in the body of existence, that through them the world and every withered bone may be set in motion.</w:t>
      </w:r>
    </w:p>
    <w:p w14:paraId="1C23EAF3" w14:textId="77777777" w:rsidR="005867C5" w:rsidRDefault="00000000">
      <w:pPr>
        <w:pStyle w:val="BodyText"/>
      </w:pPr>
      <w:r>
        <w:t>Beware in disputing about God</w:t>
      </w:r>
    </w:p>
    <w:p w14:paraId="28F93DBA" w14:textId="77777777" w:rsidR="005867C5" w:rsidRDefault="00000000">
      <w:pPr>
        <w:pStyle w:val="BodyText"/>
      </w:pPr>
      <w:r>
        <w:t>Beware in disputing about God’s Cause</w:t>
      </w:r>
    </w:p>
    <w:p w14:paraId="7CC1CD0D" w14:textId="77777777" w:rsidR="005867C5" w:rsidRDefault="00000000">
      <w:pPr>
        <w:pStyle w:val="BodyText"/>
      </w:pPr>
      <w:r>
        <w:t>Beware in hesitating in this Cause</w:t>
      </w:r>
    </w:p>
    <w:p w14:paraId="31E46CAD" w14:textId="77777777" w:rsidR="005867C5" w:rsidRDefault="00000000">
      <w:pPr>
        <w:pStyle w:val="Heading2"/>
      </w:pPr>
      <w:bookmarkStart w:id="219" w:name="deeds"/>
      <w:bookmarkEnd w:id="218"/>
      <w:r>
        <w:t>18.5 Deeds</w:t>
      </w:r>
    </w:p>
    <w:p w14:paraId="2329F38E" w14:textId="77777777" w:rsidR="005867C5" w:rsidRDefault="00000000">
      <w:pPr>
        <w:pStyle w:val="FirstParagraph"/>
      </w:pPr>
      <w:r>
        <w:t>Blessed is he who adorns himself with the raiment of manners and morals; he is among those who have aided his Lord with clear and evident deeds.</w:t>
      </w:r>
    </w:p>
    <w:p w14:paraId="1B7145BC" w14:textId="77777777" w:rsidR="005867C5" w:rsidRDefault="00000000">
      <w:pPr>
        <w:pStyle w:val="Heading2"/>
      </w:pPr>
      <w:bookmarkStart w:id="220" w:name="turn-to-the-blessed-crimson-spot"/>
      <w:bookmarkEnd w:id="219"/>
      <w:r>
        <w:t>18.6 Turn to the Blessed Crimson Spot</w:t>
      </w:r>
    </w:p>
    <w:p w14:paraId="638D0B25" w14:textId="77777777" w:rsidR="005867C5" w:rsidRDefault="00000000">
      <w:pPr>
        <w:pStyle w:val="FirstParagraph"/>
      </w:pPr>
      <w:r>
        <w:t>Turn, O people, with radiant faces and hearts filled with light, to the blessed crimson spot where the Lote-Tree of the farthest limit proclaims: “There is no God but Me, the All-Possessing, the Self-Subsisting.”</w:t>
      </w:r>
    </w:p>
    <w:p w14:paraId="34F18014" w14:textId="77777777" w:rsidR="005867C5" w:rsidRDefault="00000000">
      <w:pPr>
        <w:pStyle w:val="Heading2"/>
      </w:pPr>
      <w:bookmarkStart w:id="221" w:name="raise-up-the-sacred-houses"/>
      <w:bookmarkEnd w:id="220"/>
      <w:r>
        <w:t>18.7 Raise up the Sacred Houses</w:t>
      </w:r>
    </w:p>
    <w:p w14:paraId="2FCB5FD9" w14:textId="77777777" w:rsidR="005867C5" w:rsidRDefault="00000000">
      <w:pPr>
        <w:pStyle w:val="FirstParagraph"/>
      </w:pPr>
      <w:r>
        <w:t>Raise up the two houses in the two stations and the places wherein the Throne of your Lord, the Most Merciful, has been established (The Houses of Baha’u’llah and the Bab)</w:t>
      </w:r>
    </w:p>
    <w:p w14:paraId="2828E6D8" w14:textId="77777777" w:rsidR="005867C5" w:rsidRDefault="00000000">
      <w:pPr>
        <w:pStyle w:val="BodyText"/>
      </w:pPr>
      <w:r>
        <w:t>He said, if you attain what We reveal, you will ask from the grace of God for Him to reign upon your innermost selves, for that is a glory beyond reach.</w:t>
      </w:r>
    </w:p>
    <w:p w14:paraId="442CAC3C" w14:textId="77777777" w:rsidR="005867C5" w:rsidRDefault="00000000">
      <w:pPr>
        <w:pStyle w:val="Heading2"/>
      </w:pPr>
      <w:bookmarkStart w:id="222" w:name="exalt-bahaullahs-word"/>
      <w:bookmarkEnd w:id="221"/>
      <w:r>
        <w:t>18.8 Exalt Baha’u’llah’s Word</w:t>
      </w:r>
    </w:p>
    <w:p w14:paraId="00D84361" w14:textId="77777777" w:rsidR="005867C5" w:rsidRDefault="00000000">
      <w:pPr>
        <w:pStyle w:val="FirstParagraph"/>
      </w:pPr>
      <w:r>
        <w:t>Baha’u’llah will be with us in all conditions and will aid us with the truth.</w:t>
      </w:r>
    </w:p>
    <w:p w14:paraId="039DA1F4" w14:textId="77777777" w:rsidR="005867C5" w:rsidRDefault="00000000">
      <w:pPr>
        <w:pStyle w:val="Heading2"/>
      </w:pPr>
      <w:bookmarkStart w:id="223" w:name="desires-and-intentions"/>
      <w:bookmarkEnd w:id="222"/>
      <w:r>
        <w:t>18.9 Desires and Intentions</w:t>
      </w:r>
    </w:p>
    <w:p w14:paraId="515ACC95" w14:textId="77777777" w:rsidR="005867C5" w:rsidRDefault="00000000">
      <w:pPr>
        <w:pStyle w:val="FirstParagraph"/>
      </w:pPr>
      <w:r>
        <w:t>Break the boundaries of self</w:t>
      </w:r>
    </w:p>
    <w:p w14:paraId="23674548" w14:textId="77777777" w:rsidR="005867C5" w:rsidRDefault="00000000">
      <w:pPr>
        <w:pStyle w:val="BodyText"/>
      </w:pPr>
      <w:r>
        <w:t>Break the boundaries of desire</w:t>
      </w:r>
    </w:p>
    <w:p w14:paraId="4BD9AAE1" w14:textId="77777777" w:rsidR="005867C5" w:rsidRDefault="00000000">
      <w:pPr>
        <w:pStyle w:val="BodyText"/>
      </w:pPr>
      <w:r>
        <w:t>Break the chains of delusions</w:t>
      </w:r>
    </w:p>
    <w:p w14:paraId="787D5DC4" w14:textId="77777777" w:rsidR="005867C5" w:rsidRDefault="00000000">
      <w:pPr>
        <w:pStyle w:val="BodyText"/>
      </w:pPr>
      <w:r>
        <w:t>Beware lest your desires prevent you from this bounty that has been decreed in the Book.</w:t>
      </w:r>
    </w:p>
    <w:p w14:paraId="7C8314D9" w14:textId="77777777" w:rsidR="005867C5" w:rsidRDefault="00000000">
      <w:pPr>
        <w:pStyle w:val="BodyText"/>
      </w:pPr>
      <w:r>
        <w:t>Do not let actions be the partner of hopes. The spirit of deeds is God’s approval.</w:t>
      </w:r>
    </w:p>
    <w:p w14:paraId="4BC3B15B" w14:textId="77777777" w:rsidR="005867C5" w:rsidRDefault="00000000">
      <w:pPr>
        <w:pStyle w:val="BodyText"/>
      </w:pPr>
      <w:r>
        <w:t>Read the Tablets to know what is intended in the Books of God.</w:t>
      </w:r>
    </w:p>
    <w:p w14:paraId="2D77D8E2" w14:textId="77777777" w:rsidR="005867C5" w:rsidRDefault="00000000">
      <w:pPr>
        <w:pStyle w:val="BodyText"/>
      </w:pPr>
      <w:r>
        <w:t>Music and melodies are permitted, as long as it does not take you away from a path of dignity and reverence. There is risk it can be made to be the wings of self and desire.</w:t>
      </w:r>
    </w:p>
    <w:p w14:paraId="69C8345C" w14:textId="77777777" w:rsidR="005867C5" w:rsidRDefault="00000000">
      <w:pPr>
        <w:pStyle w:val="BodyText"/>
      </w:pPr>
      <w:r>
        <w:lastRenderedPageBreak/>
        <w:t>Beware lest the affairs of the self and desire cause division among you.</w:t>
      </w:r>
    </w:p>
    <w:p w14:paraId="408D9A98" w14:textId="77777777" w:rsidR="005867C5" w:rsidRDefault="00000000">
      <w:pPr>
        <w:pStyle w:val="BodyText"/>
      </w:pPr>
      <w:r>
        <w:t>Your own selves can incite oppression and lewdness</w:t>
      </w:r>
    </w:p>
    <w:p w14:paraId="137085A6" w14:textId="77777777" w:rsidR="005867C5" w:rsidRDefault="00000000">
      <w:pPr>
        <w:pStyle w:val="BodyText"/>
      </w:pPr>
      <w:r>
        <w:t>Do not be among those who wander in the wilderness of desires.</w:t>
      </w:r>
    </w:p>
    <w:p w14:paraId="5EC3EF45" w14:textId="77777777" w:rsidR="005867C5" w:rsidRDefault="00000000">
      <w:pPr>
        <w:pStyle w:val="BodyText"/>
      </w:pPr>
      <w:r>
        <w:t>Desire not for anyone what you would not desire for yourselves.</w:t>
      </w:r>
    </w:p>
    <w:p w14:paraId="1DBF0C3A" w14:textId="77777777" w:rsidR="005867C5" w:rsidRDefault="00000000">
      <w:pPr>
        <w:pStyle w:val="Heading3"/>
      </w:pPr>
      <w:bookmarkStart w:id="224" w:name="freedom"/>
      <w:r>
        <w:t>18.9.1 Freedom</w:t>
      </w:r>
    </w:p>
    <w:p w14:paraId="4544BE99" w14:textId="77777777" w:rsidR="005867C5" w:rsidRDefault="00000000">
      <w:pPr>
        <w:pStyle w:val="FirstParagraph"/>
      </w:pPr>
      <w:r>
        <w:t>Desiring freedom and taking pride in it are in manifest ignorance.</w:t>
      </w:r>
    </w:p>
    <w:p w14:paraId="7950CFE4" w14:textId="77777777" w:rsidR="005867C5" w:rsidRDefault="00000000">
      <w:pPr>
        <w:pStyle w:val="BodyText"/>
      </w:pPr>
      <w:r>
        <w:t>Freedom ends in consequences that lead to discord, whose fire cannot be extinguished.</w:t>
      </w:r>
    </w:p>
    <w:p w14:paraId="2C4455A4" w14:textId="77777777" w:rsidR="005867C5" w:rsidRDefault="00000000">
      <w:pPr>
        <w:pStyle w:val="BodyText"/>
      </w:pPr>
      <w:r>
        <w:t>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54963923" w14:textId="77777777" w:rsidR="005867C5" w:rsidRDefault="00000000">
      <w:pPr>
        <w:pStyle w:val="BodyText"/>
      </w:pPr>
      <w:r>
        <w:t>In some contexts a shepherd is needed, such as with freedom.</w:t>
      </w:r>
    </w:p>
    <w:p w14:paraId="221AD546" w14:textId="77777777" w:rsidR="005867C5" w:rsidRDefault="00000000">
      <w:pPr>
        <w:pStyle w:val="Heading2"/>
      </w:pPr>
      <w:bookmarkStart w:id="225" w:name="reflect-on-your-past-days"/>
      <w:bookmarkEnd w:id="223"/>
      <w:bookmarkEnd w:id="224"/>
      <w:r>
        <w:t>18.10 Reflect On Your Past Days</w:t>
      </w:r>
    </w:p>
    <w:p w14:paraId="7A74A4EF" w14:textId="77777777" w:rsidR="005867C5" w:rsidRDefault="00000000">
      <w:pPr>
        <w:pStyle w:val="Heading2"/>
      </w:pPr>
      <w:bookmarkStart w:id="226" w:name="blessed-are-days-in-remembrance-of-god"/>
      <w:bookmarkEnd w:id="225"/>
      <w:r>
        <w:t>18.11 Blessed Are Days In Remembrance of God</w:t>
      </w:r>
    </w:p>
    <w:p w14:paraId="67E8621A" w14:textId="77777777" w:rsidR="005867C5" w:rsidRDefault="00000000">
      <w:pPr>
        <w:pStyle w:val="FirstParagraph"/>
      </w:pPr>
      <w:r>
        <w:t>Hours devoted to His Praise.</w:t>
      </w:r>
    </w:p>
    <w:p w14:paraId="59087442" w14:textId="77777777" w:rsidR="005867C5" w:rsidRDefault="00000000">
      <w:pPr>
        <w:pStyle w:val="Heading2"/>
      </w:pPr>
      <w:bookmarkStart w:id="227" w:name="provide-for-yourself"/>
      <w:bookmarkEnd w:id="226"/>
      <w:r>
        <w:t>18.12 Provide for yourself</w:t>
      </w:r>
    </w:p>
    <w:p w14:paraId="3460E8A3" w14:textId="77777777" w:rsidR="005867C5" w:rsidRDefault="00000000">
      <w:pPr>
        <w:pStyle w:val="Heading2"/>
      </w:pPr>
      <w:bookmarkStart w:id="228" w:name="hunting"/>
      <w:bookmarkEnd w:id="227"/>
      <w:r>
        <w:t>18.13 Hunting</w:t>
      </w:r>
    </w:p>
    <w:p w14:paraId="04C974D5" w14:textId="77777777" w:rsidR="005867C5" w:rsidRDefault="00000000">
      <w:pPr>
        <w:pStyle w:val="FirstParagraph"/>
      </w:pPr>
      <w:r>
        <w:t>It is permissible to use animals to hunt and catch prey. Using weapons is not mentioned. Before hunting, mention the name of God, and anything the animals catch is permissible. Do not act excessively.</w:t>
      </w:r>
    </w:p>
    <w:p w14:paraId="3F93CB06" w14:textId="77777777" w:rsidR="005867C5" w:rsidRDefault="00000000">
      <w:pPr>
        <w:pStyle w:val="Heading2"/>
      </w:pPr>
      <w:bookmarkStart w:id="229" w:name="Xefb9a5a2b1ea3baa9c56fe2581d97d8d517c0ad"/>
      <w:bookmarkEnd w:id="228"/>
      <w:r>
        <w:t>18.14 Path of Justice and Fairness in All Things</w:t>
      </w:r>
    </w:p>
    <w:p w14:paraId="23E06F23" w14:textId="77777777" w:rsidR="005867C5" w:rsidRDefault="00000000">
      <w:pPr>
        <w:pStyle w:val="FirstParagraph"/>
      </w:pPr>
      <w:r>
        <w:t>Look upon what has been revealed with the eye of justice</w:t>
      </w:r>
    </w:p>
    <w:p w14:paraId="74144FE7" w14:textId="77777777" w:rsidR="005867C5" w:rsidRDefault="00000000">
      <w:pPr>
        <w:pStyle w:val="Heading2"/>
      </w:pPr>
      <w:bookmarkStart w:id="230" w:name="education"/>
      <w:bookmarkEnd w:id="229"/>
      <w:r>
        <w:t>18.15 Education</w:t>
      </w:r>
    </w:p>
    <w:p w14:paraId="4A4A47FB" w14:textId="77777777" w:rsidR="005867C5" w:rsidRDefault="00000000">
      <w:pPr>
        <w:pStyle w:val="FirstParagraph"/>
      </w:pPr>
      <w:r>
        <w:t>Read from sciences which benefit you, not those that lead to disputes in words.</w:t>
      </w:r>
    </w:p>
    <w:p w14:paraId="1EB833CA" w14:textId="77777777" w:rsidR="005867C5" w:rsidRDefault="00000000">
      <w:pPr>
        <w:pStyle w:val="BodyText"/>
      </w:pPr>
      <w:r>
        <w:t>We have ordained knowledge for the recognition of the known</w:t>
      </w:r>
    </w:p>
    <w:p w14:paraId="1BA78A6D" w14:textId="77777777" w:rsidR="005867C5" w:rsidRDefault="00000000">
      <w:pPr>
        <w:pStyle w:val="BodyText"/>
      </w:pPr>
      <w:r>
        <w:t>Abandon people and what they possess</w:t>
      </w:r>
    </w:p>
    <w:p w14:paraId="05763A5D" w14:textId="77777777" w:rsidR="005867C5" w:rsidRDefault="00000000">
      <w:pPr>
        <w:pStyle w:val="Heading2"/>
      </w:pPr>
      <w:bookmarkStart w:id="231" w:name="abandon-illusions"/>
      <w:bookmarkEnd w:id="230"/>
      <w:r>
        <w:lastRenderedPageBreak/>
        <w:t>18.16 Abandon Illusions</w:t>
      </w:r>
    </w:p>
    <w:p w14:paraId="23A9AF32" w14:textId="77777777" w:rsidR="005867C5" w:rsidRDefault="00000000">
      <w:pPr>
        <w:pStyle w:val="Heading2"/>
      </w:pPr>
      <w:bookmarkStart w:id="232" w:name="X2cecb1ac3123219c5d7b9c102e45215f3a601f5"/>
      <w:bookmarkEnd w:id="231"/>
      <w:r>
        <w:t>18.17 About a King Who Supports Baha’u’llah’s Cause</w:t>
      </w:r>
    </w:p>
    <w:p w14:paraId="3FB2C77D" w14:textId="77777777" w:rsidR="005867C5" w:rsidRDefault="00000000">
      <w:pPr>
        <w:pStyle w:val="FirstParagraph"/>
      </w:pPr>
      <w:r>
        <w:t>It is fitting for everyone to honor, revere, and assist him, that he may conquer cities with the keys of My Name, the One Who rules over all in the realms of the unseen and the seen.</w:t>
      </w:r>
    </w:p>
    <w:p w14:paraId="489BD456" w14:textId="77777777" w:rsidR="005867C5" w:rsidRDefault="00000000">
      <w:pPr>
        <w:pStyle w:val="BodyText"/>
      </w:pPr>
      <w:r>
        <w:t>Support him with wealth and lives.</w:t>
      </w:r>
    </w:p>
    <w:p w14:paraId="1D2DBD7D" w14:textId="77777777" w:rsidR="005867C5" w:rsidRDefault="00000000">
      <w:pPr>
        <w:pStyle w:val="Heading2"/>
      </w:pPr>
      <w:bookmarkStart w:id="233" w:name="do-not-object-to-rule"/>
      <w:bookmarkEnd w:id="232"/>
      <w:r>
        <w:t>18.18 Do Not Object to Rule</w:t>
      </w:r>
    </w:p>
    <w:p w14:paraId="7ECB1A81" w14:textId="77777777" w:rsidR="005867C5" w:rsidRDefault="00000000">
      <w:pPr>
        <w:pStyle w:val="FirstParagraph"/>
      </w:pPr>
      <w:r>
        <w:t>No one should object to those who rule over the people. Leave them to what they have and turn towards the hearts.</w:t>
      </w:r>
    </w:p>
    <w:p w14:paraId="50C4CC9C" w14:textId="77777777" w:rsidR="005867C5" w:rsidRDefault="00000000">
      <w:pPr>
        <w:pStyle w:val="Heading2"/>
      </w:pPr>
      <w:bookmarkStart w:id="234" w:name="turn-towards-god"/>
      <w:bookmarkEnd w:id="233"/>
      <w:r>
        <w:t>18.19 Turn Towards God</w:t>
      </w:r>
    </w:p>
    <w:p w14:paraId="28EA5F5B" w14:textId="77777777" w:rsidR="005867C5" w:rsidRDefault="00000000">
      <w:pPr>
        <w:pStyle w:val="FirstParagraph"/>
      </w:pPr>
      <w:r>
        <w:t>Do not follow every sinful claimant. Hold fast to the sure handle and the strong cord of My command.</w:t>
      </w:r>
    </w:p>
    <w:p w14:paraId="4258E200" w14:textId="77777777" w:rsidR="005867C5" w:rsidRDefault="00000000">
      <w:pPr>
        <w:pStyle w:val="Heading2"/>
      </w:pPr>
      <w:bookmarkStart w:id="235" w:name="Xa61e72db03340f18a6a09132ce3b655610bab96"/>
      <w:bookmarkEnd w:id="234"/>
      <w:r>
        <w:t>18.20 Turn Towards Scholars of the Cause of Baha</w:t>
      </w:r>
    </w:p>
    <w:p w14:paraId="66E2FFD3" w14:textId="77777777" w:rsidR="005867C5" w:rsidRDefault="00000000">
      <w:pPr>
        <w:pStyle w:val="FirstParagraph"/>
      </w:pPr>
      <w:r>
        <w:t>Blessed is the one who turns towards the scholars of the Cause of Baha.</w:t>
      </w:r>
    </w:p>
    <w:p w14:paraId="2D7D3C16" w14:textId="77777777" w:rsidR="005867C5" w:rsidRDefault="00000000">
      <w:pPr>
        <w:pStyle w:val="Heading2"/>
      </w:pPr>
      <w:bookmarkStart w:id="236" w:name="fear-god"/>
      <w:bookmarkEnd w:id="235"/>
      <w:r>
        <w:t>18.21 Fear God</w:t>
      </w:r>
    </w:p>
    <w:p w14:paraId="3876EA30" w14:textId="77777777" w:rsidR="005867C5" w:rsidRDefault="00000000">
      <w:pPr>
        <w:pStyle w:val="FirstParagraph"/>
      </w:pPr>
      <w:r>
        <w:t>Do not be of the veiled</w:t>
      </w:r>
    </w:p>
    <w:p w14:paraId="4503173E" w14:textId="77777777" w:rsidR="005867C5" w:rsidRDefault="00000000">
      <w:pPr>
        <w:pStyle w:val="BodyText"/>
      </w:pPr>
      <w:r>
        <w:t>Do not be one of the transgressors</w:t>
      </w:r>
    </w:p>
    <w:p w14:paraId="229F7D44" w14:textId="77777777" w:rsidR="005867C5" w:rsidRDefault="00000000">
      <w:pPr>
        <w:pStyle w:val="Heading2"/>
      </w:pPr>
      <w:bookmarkStart w:id="237" w:name="be-prayerful-in-the-morning"/>
      <w:bookmarkEnd w:id="236"/>
      <w:r>
        <w:t>18.22 Be Prayerful in the Morning</w:t>
      </w:r>
    </w:p>
    <w:p w14:paraId="5B956814" w14:textId="77777777" w:rsidR="005867C5" w:rsidRDefault="00000000">
      <w:pPr>
        <w:pStyle w:val="FirstParagraph"/>
      </w:pPr>
      <w:r>
        <w:t>Do not let the splendors of God’s majesty prevent you from having a relationship with God each day. Take cup of prosperity in the morning and drink with the remembrance of His mighty and wondrous Name, Baha.</w:t>
      </w:r>
    </w:p>
    <w:p w14:paraId="0DC6A0F5" w14:textId="77777777" w:rsidR="005867C5" w:rsidRDefault="00000000">
      <w:pPr>
        <w:pStyle w:val="Heading2"/>
      </w:pPr>
      <w:bookmarkStart w:id="238" w:name="a-pardon-in-giving-what-you-possess"/>
      <w:bookmarkEnd w:id="237"/>
      <w:r>
        <w:t>18.23 A Pardon in Giving What You Possess</w:t>
      </w:r>
    </w:p>
    <w:p w14:paraId="18199ABE" w14:textId="77777777" w:rsidR="005867C5" w:rsidRDefault="00000000">
      <w:pPr>
        <w:pStyle w:val="FirstParagraph"/>
      </w:pPr>
      <w:r>
        <w:t>God has ordained for every soul to present before the Throne what they possess, of that which has no equal. We have, however, pardoned this as a favor from Us. Truly, He is the Most Generous, the Bestower.</w:t>
      </w:r>
    </w:p>
    <w:p w14:paraId="2952264B" w14:textId="77777777" w:rsidR="005867C5" w:rsidRDefault="00000000">
      <w:pPr>
        <w:pStyle w:val="Heading2"/>
      </w:pPr>
      <w:bookmarkStart w:id="239" w:name="rights-of-god-ḥuqúqulláh"/>
      <w:bookmarkEnd w:id="238"/>
      <w:r>
        <w:t>18.24 Rights of God (Ḥuqúqu’lláh)</w:t>
      </w:r>
    </w:p>
    <w:p w14:paraId="4F93D8B9" w14:textId="77777777" w:rsidR="005867C5" w:rsidRDefault="00000000">
      <w:pPr>
        <w:pStyle w:val="FirstParagraph"/>
      </w:pPr>
      <w:r>
        <w:t>If you possess 100 mithqáls (425g) of gold, nineteen mithqáls (80.75g) thereof belong to God.</w:t>
      </w:r>
    </w:p>
    <w:p w14:paraId="75EE0400" w14:textId="77777777" w:rsidR="005867C5" w:rsidRDefault="00000000">
      <w:pPr>
        <w:pStyle w:val="BodyText"/>
      </w:pPr>
      <w:r>
        <w:t>Do not withhold yourselves from this great bounty.</w:t>
      </w:r>
    </w:p>
    <w:p w14:paraId="471C6930" w14:textId="77777777" w:rsidR="005867C5" w:rsidRDefault="00000000">
      <w:pPr>
        <w:pStyle w:val="BodyText"/>
      </w:pPr>
      <w:r>
        <w:t>Do not betray the Rights of God.</w:t>
      </w:r>
    </w:p>
    <w:p w14:paraId="27FC3393" w14:textId="77777777" w:rsidR="005867C5" w:rsidRDefault="00000000">
      <w:pPr>
        <w:pStyle w:val="BodyText"/>
      </w:pPr>
      <w:r>
        <w:lastRenderedPageBreak/>
        <w:t>Do not deal with the Rights of God except with His permission.</w:t>
      </w:r>
    </w:p>
    <w:p w14:paraId="11535FC7" w14:textId="77777777" w:rsidR="005867C5" w:rsidRDefault="00000000">
      <w:pPr>
        <w:pStyle w:val="BodyText"/>
      </w:pPr>
      <w:r>
        <w:t>Purpose is for the purification of wealth.</w:t>
      </w:r>
    </w:p>
    <w:p w14:paraId="468E12CF" w14:textId="77777777" w:rsidR="005867C5" w:rsidRDefault="00000000">
      <w:pPr>
        <w:pStyle w:val="BodyText"/>
      </w:pPr>
      <w:r>
        <w:t>Purpose is drawing nearer to stations that none can attain except those whom God willed.</w:t>
      </w:r>
    </w:p>
    <w:p w14:paraId="53746DE8" w14:textId="77777777" w:rsidR="005867C5" w:rsidRDefault="00000000">
      <w:pPr>
        <w:pStyle w:val="Heading2"/>
      </w:pPr>
      <w:bookmarkStart w:id="240" w:name="interpretation"/>
      <w:bookmarkEnd w:id="239"/>
      <w:r>
        <w:t>18.25 Interpretation</w:t>
      </w:r>
    </w:p>
    <w:p w14:paraId="34A94DE6" w14:textId="77777777" w:rsidR="005867C5"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5E1E4A9E" w14:textId="77777777" w:rsidR="005867C5" w:rsidRDefault="00000000">
      <w:pPr>
        <w:pStyle w:val="Heading2"/>
      </w:pPr>
      <w:bookmarkStart w:id="241" w:name="ask-about-the-cause-of-god"/>
      <w:bookmarkEnd w:id="240"/>
      <w:r>
        <w:t>18.26 Ask About the Cause of God</w:t>
      </w:r>
    </w:p>
    <w:p w14:paraId="4B2175FA" w14:textId="77777777" w:rsidR="005867C5" w:rsidRDefault="00000000">
      <w:pPr>
        <w:pStyle w:val="FirstParagraph"/>
      </w:pPr>
      <w:r>
        <w:t>Ask what benefits you in the Cause of God and His dominion. Ask what your souls need, not what the men before you have spoken of. Be God-fearing.</w:t>
      </w:r>
    </w:p>
    <w:p w14:paraId="5DB7C4D8" w14:textId="77777777" w:rsidR="005867C5" w:rsidRDefault="00000000">
      <w:pPr>
        <w:pStyle w:val="Heading2"/>
      </w:pPr>
      <w:bookmarkStart w:id="242" w:name="illness"/>
      <w:bookmarkEnd w:id="241"/>
      <w:r>
        <w:t>18.27 Illness</w:t>
      </w:r>
    </w:p>
    <w:p w14:paraId="6E07882E" w14:textId="77777777" w:rsidR="005867C5" w:rsidRDefault="00000000">
      <w:pPr>
        <w:pStyle w:val="FirstParagraph"/>
      </w:pPr>
      <w:r>
        <w:t>If you fall ill, refer to skilled physicians. We have not abolished the means, but rather established them</w:t>
      </w:r>
    </w:p>
    <w:p w14:paraId="32003443" w14:textId="77777777" w:rsidR="005867C5" w:rsidRDefault="00000000">
      <w:pPr>
        <w:pStyle w:val="Heading2"/>
      </w:pPr>
      <w:bookmarkStart w:id="243" w:name="learning-languages"/>
      <w:bookmarkEnd w:id="242"/>
      <w:r>
        <w:t>18.28 Learning Languages</w:t>
      </w:r>
    </w:p>
    <w:p w14:paraId="4CE1C961" w14:textId="77777777" w:rsidR="005867C5" w:rsidRDefault="00000000">
      <w:pPr>
        <w:pStyle w:val="FirstParagraph"/>
      </w:pPr>
      <w:r>
        <w:t>It is permitted to learn languages, in order to proclaim the Cause of God throughout the East and West. Through this, hearts may be drawn and every lifeless bone is revived.</w:t>
      </w:r>
    </w:p>
    <w:p w14:paraId="0CF75C51" w14:textId="77777777" w:rsidR="005867C5" w:rsidRDefault="00000000">
      <w:pPr>
        <w:pStyle w:val="Heading2"/>
      </w:pPr>
      <w:bookmarkStart w:id="244" w:name="consuming-what-robs-you-of-reason"/>
      <w:bookmarkEnd w:id="243"/>
      <w:r>
        <w:t>18.29 Consuming What Robs You of Reason</w:t>
      </w:r>
    </w:p>
    <w:p w14:paraId="089D4D3F" w14:textId="77777777" w:rsidR="005867C5" w:rsidRDefault="00000000">
      <w:pPr>
        <w:pStyle w:val="FirstParagraph"/>
      </w:pPr>
      <w:r>
        <w:t>It is not befitting for a person of wisdom to consume which robs him of reason. Engage in what befits a human, not in actions committed by every heedless and suspicious soul.</w:t>
      </w:r>
    </w:p>
    <w:p w14:paraId="15A917BF" w14:textId="77777777" w:rsidR="005867C5" w:rsidRDefault="00000000">
      <w:pPr>
        <w:pStyle w:val="BodyText"/>
      </w:pPr>
      <w:r>
        <w:t>This is not limited to recreational drugs and alcohol. Consider man-made chemicals, pharmaceuticals, environmental toxins, processed foods, and some forms of digital consumption. Dopamine.</w:t>
      </w:r>
    </w:p>
    <w:p w14:paraId="1300B429" w14:textId="77777777" w:rsidR="005867C5" w:rsidRDefault="00000000">
      <w:pPr>
        <w:pStyle w:val="Heading2"/>
      </w:pPr>
      <w:bookmarkStart w:id="245" w:name="journeys"/>
      <w:bookmarkEnd w:id="244"/>
      <w:r>
        <w:t>18.30 Journeys</w:t>
      </w:r>
    </w:p>
    <w:p w14:paraId="1D0C3E19" w14:textId="77777777" w:rsidR="005867C5" w:rsidRDefault="00000000">
      <w:pPr>
        <w:pStyle w:val="FirstParagraph"/>
      </w:pPr>
      <w:r>
        <w:t>There is no limitation in journeys.</w:t>
      </w:r>
    </w:p>
    <w:p w14:paraId="79B6F735" w14:textId="77777777" w:rsidR="005867C5" w:rsidRDefault="00000000">
      <w:pPr>
        <w:pStyle w:val="Heading2"/>
      </w:pPr>
      <w:bookmarkStart w:id="246" w:name="adhere-to-what-is-proper"/>
      <w:bookmarkEnd w:id="245"/>
      <w:r>
        <w:t>18.31 Adhere to What is Proper</w:t>
      </w:r>
    </w:p>
    <w:p w14:paraId="7B3699F2" w14:textId="77777777" w:rsidR="005867C5" w:rsidRDefault="00000000">
      <w:pPr>
        <w:pStyle w:val="FirstParagraph"/>
      </w:pPr>
      <w:r>
        <w:t>in all circumstances.</w:t>
      </w:r>
    </w:p>
    <w:p w14:paraId="78BCD61E" w14:textId="77777777" w:rsidR="005867C5" w:rsidRDefault="00000000">
      <w:pPr>
        <w:pStyle w:val="Heading2"/>
      </w:pPr>
      <w:bookmarkStart w:id="247" w:name="using-what-weakens-your-body"/>
      <w:bookmarkEnd w:id="246"/>
      <w:r>
        <w:t>18.32 Using What Weakens Your Body</w:t>
      </w:r>
    </w:p>
    <w:p w14:paraId="7F6F2AD1" w14:textId="77777777" w:rsidR="005867C5" w:rsidRDefault="00000000">
      <w:pPr>
        <w:pStyle w:val="FirstParagraph"/>
      </w:pPr>
      <w:r>
        <w:t>Beware lest you use that which will weaken your bodies and harm your minds.</w:t>
      </w:r>
    </w:p>
    <w:p w14:paraId="66CA7FBF" w14:textId="77777777" w:rsidR="005867C5" w:rsidRDefault="00000000">
      <w:pPr>
        <w:pStyle w:val="Heading2"/>
      </w:pPr>
      <w:bookmarkStart w:id="248" w:name="using-what-harms-your-minds"/>
      <w:bookmarkEnd w:id="247"/>
      <w:r>
        <w:lastRenderedPageBreak/>
        <w:t>18.33 Using What Harms Your Minds</w:t>
      </w:r>
    </w:p>
    <w:p w14:paraId="0193AAEA" w14:textId="77777777" w:rsidR="005867C5" w:rsidRDefault="00000000">
      <w:pPr>
        <w:pStyle w:val="Heading2"/>
      </w:pPr>
      <w:bookmarkStart w:id="249" w:name="zakat"/>
      <w:bookmarkEnd w:id="248"/>
      <w:r>
        <w:t>18.34 Zakat</w:t>
      </w:r>
    </w:p>
    <w:p w14:paraId="19109566" w14:textId="77777777" w:rsidR="005867C5" w:rsidRDefault="00000000">
      <w:pPr>
        <w:pStyle w:val="FirstParagraph"/>
      </w:pPr>
      <w:r>
        <w:t>You have been enjoined to purify your sustenance and whatsoever is beneath it through the payment of zakát.</w:t>
      </w:r>
    </w:p>
    <w:p w14:paraId="2C401AFC" w14:textId="77777777" w:rsidR="005867C5" w:rsidRDefault="00000000">
      <w:pPr>
        <w:pStyle w:val="BodyText"/>
      </w:pPr>
      <w:r>
        <w:t>We shall specify for you its minimum amount if God so wills and desires.</w:t>
      </w:r>
    </w:p>
    <w:p w14:paraId="32580BFA" w14:textId="77777777" w:rsidR="005867C5" w:rsidRDefault="00000000">
      <w:pPr>
        <w:pStyle w:val="Heading3"/>
      </w:pPr>
      <w:bookmarkStart w:id="250" w:name="verses-from-the-quran-regardig-zakat"/>
      <w:r>
        <w:t>18.34.1 Verses from the Qur’an regardig Zakat</w:t>
      </w:r>
    </w:p>
    <w:p w14:paraId="76D05085" w14:textId="77777777" w:rsidR="005867C5" w:rsidRDefault="00000000">
      <w:pPr>
        <w:pStyle w:val="FirstParagraph"/>
      </w:pPr>
      <w:r>
        <w:t xml:space="preserve">Here are some verses from the Qur’an mentioning zakát, presented in </w:t>
      </w:r>
      <w:r>
        <w:rPr>
          <w:b/>
          <w:bCs/>
        </w:rPr>
        <w:t>chronological order</w:t>
      </w:r>
      <w:r>
        <w:t xml:space="preserve"> according to traditional accounts, using </w:t>
      </w:r>
      <w:r>
        <w:rPr>
          <w:b/>
          <w:bCs/>
        </w:rPr>
        <w:t>Abdullah Yusuf Ali’s translation</w:t>
      </w:r>
      <w:r>
        <w:t>:</w:t>
      </w:r>
    </w:p>
    <w:p w14:paraId="30ADE695" w14:textId="77777777" w:rsidR="005867C5" w:rsidRDefault="00000000">
      <w:pPr>
        <w:numPr>
          <w:ilvl w:val="0"/>
          <w:numId w:val="13"/>
        </w:numPr>
      </w:pPr>
      <w:r>
        <w:rPr>
          <w:b/>
          <w:bCs/>
        </w:rPr>
        <w:t>Surah Al-Muzzammil (73:20)</w:t>
      </w:r>
      <w:r>
        <w:br/>
      </w:r>
      <w:r>
        <w:rPr>
          <w:i/>
          <w:iCs/>
        </w:rPr>
        <w:t>“And establish regular Prayer and give regular Charity; and loan to Allah a beautiful loan.”</w:t>
      </w:r>
    </w:p>
    <w:p w14:paraId="1A739F59" w14:textId="77777777" w:rsidR="005867C5" w:rsidRDefault="00000000">
      <w:pPr>
        <w:numPr>
          <w:ilvl w:val="0"/>
          <w:numId w:val="13"/>
        </w:numPr>
      </w:pPr>
      <w:r>
        <w:rPr>
          <w:b/>
          <w:bCs/>
        </w:rPr>
        <w:t>Surah Al-A’raf (7:156)</w:t>
      </w:r>
      <w:r>
        <w:br/>
      </w:r>
      <w:r>
        <w:rPr>
          <w:i/>
          <w:iCs/>
        </w:rPr>
        <w:t>“And ordain for us that which is good, in this life and in the Hereafter: for we have turned unto Thee. He said: With My punishment I visit whom I will; but My mercy extendeth to all things. That (mercy) I shall ordain for those who do right, and practise regular Charity, and those who believe in Our signs.”</w:t>
      </w:r>
    </w:p>
    <w:p w14:paraId="60B4DC2B" w14:textId="77777777" w:rsidR="005867C5" w:rsidRDefault="00000000">
      <w:pPr>
        <w:numPr>
          <w:ilvl w:val="0"/>
          <w:numId w:val="13"/>
        </w:numPr>
      </w:pPr>
      <w:r>
        <w:rPr>
          <w:b/>
          <w:bCs/>
        </w:rPr>
        <w:t>Surah Al-Mu’minun (23:4)</w:t>
      </w:r>
      <w:r>
        <w:br/>
      </w:r>
      <w:r>
        <w:rPr>
          <w:i/>
          <w:iCs/>
        </w:rPr>
        <w:t>“Who are active in deeds of charity.”</w:t>
      </w:r>
    </w:p>
    <w:p w14:paraId="156F385D" w14:textId="77777777" w:rsidR="005867C5" w:rsidRDefault="00000000">
      <w:pPr>
        <w:numPr>
          <w:ilvl w:val="0"/>
          <w:numId w:val="13"/>
        </w:numPr>
      </w:pPr>
      <w:r>
        <w:rPr>
          <w:b/>
          <w:bCs/>
        </w:rPr>
        <w:t>Surah Al-Baqarah (2:43)</w:t>
      </w:r>
      <w:r>
        <w:br/>
      </w:r>
      <w:r>
        <w:rPr>
          <w:i/>
          <w:iCs/>
        </w:rPr>
        <w:t>“And be steadfast in prayer; practise regular charity; and bow down your heads with those who bow down (in worship).”</w:t>
      </w:r>
    </w:p>
    <w:p w14:paraId="66D1F9FC" w14:textId="77777777" w:rsidR="005867C5" w:rsidRDefault="00000000">
      <w:pPr>
        <w:numPr>
          <w:ilvl w:val="0"/>
          <w:numId w:val="13"/>
        </w:numPr>
      </w:pPr>
      <w:r>
        <w:rPr>
          <w:b/>
          <w:bCs/>
        </w:rPr>
        <w:t>Surah Al-Baqarah (2:110)</w:t>
      </w:r>
      <w:r>
        <w:br/>
      </w:r>
      <w:r>
        <w:rPr>
          <w:i/>
          <w:iCs/>
        </w:rPr>
        <w:t>“And be steadfast in prayer and regular in charity: And whatever good ye send forth for your souls before you, ye shall find it with Allah: for Allah sees Well all that ye do.”</w:t>
      </w:r>
    </w:p>
    <w:p w14:paraId="20702D36" w14:textId="77777777" w:rsidR="005867C5" w:rsidRDefault="00000000">
      <w:pPr>
        <w:numPr>
          <w:ilvl w:val="0"/>
          <w:numId w:val="13"/>
        </w:numPr>
      </w:pPr>
      <w:r>
        <w:rPr>
          <w:b/>
          <w:bCs/>
        </w:rPr>
        <w:t>Surah An-Nisa (4:77)</w:t>
      </w:r>
      <w:r>
        <w:br/>
      </w:r>
      <w:r>
        <w:rPr>
          <w:i/>
          <w:iCs/>
        </w:rPr>
        <w:t>“Hast thou not turned Thy vision to those who were told to hold back their hands (from fight) but establish regular prayers and spend in regular charity?”</w:t>
      </w:r>
    </w:p>
    <w:p w14:paraId="0A834357" w14:textId="77777777" w:rsidR="005867C5" w:rsidRDefault="00000000">
      <w:pPr>
        <w:numPr>
          <w:ilvl w:val="0"/>
          <w:numId w:val="13"/>
        </w:numPr>
      </w:pPr>
      <w:r>
        <w:rPr>
          <w:b/>
          <w:bCs/>
        </w:rPr>
        <w:t>Surah At-Tawbah (9:5)</w:t>
      </w:r>
      <w:r>
        <w:br/>
      </w:r>
      <w:r>
        <w:rPr>
          <w:i/>
          <w:iCs/>
        </w:rPr>
        <w:t>“But when the forbidden months are past, then fight and slay the Pagans wherever ye find them, and seize them, beleaguer them, and lie in wait for them in every stratagem (of war); but if they repent, and establish regular prayers and practise regular charity, then open the way for them: for Allah is Oft-Forgiving, Most Merciful.”</w:t>
      </w:r>
    </w:p>
    <w:p w14:paraId="68BB2876" w14:textId="77777777" w:rsidR="005867C5" w:rsidRDefault="00000000">
      <w:pPr>
        <w:numPr>
          <w:ilvl w:val="0"/>
          <w:numId w:val="13"/>
        </w:numPr>
      </w:pPr>
      <w:r>
        <w:rPr>
          <w:b/>
          <w:bCs/>
        </w:rPr>
        <w:lastRenderedPageBreak/>
        <w:t>Surah At-Tawbah (9:11)</w:t>
      </w:r>
      <w:r>
        <w:br/>
      </w:r>
      <w:r>
        <w:rPr>
          <w:i/>
          <w:iCs/>
        </w:rPr>
        <w:t>“But (even so), if they repent, establish regular prayers, and practise regular charity, they are your brethren in Faith: (thus) do We explain the Signs in detail, for those who understand.”</w:t>
      </w:r>
    </w:p>
    <w:p w14:paraId="6F0C181F" w14:textId="77777777" w:rsidR="005867C5" w:rsidRDefault="00000000">
      <w:pPr>
        <w:numPr>
          <w:ilvl w:val="0"/>
          <w:numId w:val="13"/>
        </w:numPr>
      </w:pPr>
      <w:r>
        <w:rPr>
          <w:b/>
          <w:bCs/>
        </w:rPr>
        <w:t>Surah At-Tawbah (9:18)</w:t>
      </w:r>
      <w:r>
        <w:br/>
      </w:r>
      <w:r>
        <w:rPr>
          <w:i/>
          <w:iCs/>
        </w:rPr>
        <w:t>“The mosques of Allah shall be visited and maintained by such as believe in Allah and the Last Day, establish regular prayers, and practise regular charity, and fear none (at all) except Allah. It is they who are expected to be on true guidance.”</w:t>
      </w:r>
    </w:p>
    <w:p w14:paraId="3E06549F" w14:textId="77777777" w:rsidR="005867C5" w:rsidRDefault="00000000">
      <w:pPr>
        <w:numPr>
          <w:ilvl w:val="0"/>
          <w:numId w:val="13"/>
        </w:numPr>
      </w:pPr>
      <w:r>
        <w:rPr>
          <w:b/>
          <w:bCs/>
        </w:rPr>
        <w:t>Surah At-Tawbah (9:60)</w:t>
      </w:r>
      <w:r>
        <w:br/>
      </w: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p>
    <w:p w14:paraId="13E93F3E" w14:textId="77777777" w:rsidR="005867C5" w:rsidRDefault="00000000">
      <w:pPr>
        <w:numPr>
          <w:ilvl w:val="0"/>
          <w:numId w:val="13"/>
        </w:numPr>
      </w:pPr>
      <w:r>
        <w:rPr>
          <w:b/>
          <w:bCs/>
        </w:rPr>
        <w:t>Surah Al-Baqarah (2:177)</w:t>
      </w:r>
      <w:r>
        <w:br/>
      </w:r>
      <w:r>
        <w:rPr>
          <w:i/>
          <w:iCs/>
        </w:rPr>
        <w:t>“It is not righteousness that ye turn your faces Towards the East or the West; but it is righteousness – to believe in Allah and the Last Day, and the Angels, and the Book, and the Messengers; to spend of your substance, out of love for Him, for your kin, for orphans, for the needy, for the wayfarer, for those who ask, and for the ransom of slaves; to be steadfast in prayer, and practise regular charity; to fulfil the contracts which ye have made; and to be firm and patient, in pain (or suffering) and adversity, and throughout all periods of panic. Such are the people of truth, the Allah-fearing.”</w:t>
      </w:r>
    </w:p>
    <w:p w14:paraId="762BDB14" w14:textId="77777777" w:rsidR="005867C5" w:rsidRDefault="00000000">
      <w:pPr>
        <w:numPr>
          <w:ilvl w:val="0"/>
          <w:numId w:val="13"/>
        </w:numPr>
      </w:pPr>
      <w:r>
        <w:rPr>
          <w:b/>
          <w:bCs/>
        </w:rPr>
        <w:t>Surah Maryam (19:55)</w:t>
      </w:r>
      <w:r>
        <w:br/>
      </w:r>
      <w:r>
        <w:rPr>
          <w:i/>
          <w:iCs/>
        </w:rPr>
        <w:t>“He used to enjoin on his people Prayer and Charity, and he was most acceptable in the sight of his Lord.”</w:t>
      </w:r>
    </w:p>
    <w:p w14:paraId="0B8078E4" w14:textId="77777777" w:rsidR="005867C5" w:rsidRDefault="00000000">
      <w:pPr>
        <w:numPr>
          <w:ilvl w:val="0"/>
          <w:numId w:val="13"/>
        </w:numPr>
      </w:pPr>
      <w:r>
        <w:rPr>
          <w:b/>
          <w:bCs/>
        </w:rPr>
        <w:t>Surah Al-Baqarah (2:267)</w:t>
      </w:r>
      <w:r>
        <w:br/>
      </w:r>
      <w:r>
        <w:rPr>
          <w:i/>
          <w:iCs/>
        </w:rPr>
        <w:t>“O ye who believe! Give of the good things which ye have (honourably) earned, and of the fruits of the earth which We have produced for you, and do not even aim at getting anything which is bad, in order that out of it ye may give away something, when ye yourselves would not receive it except with closed eyes. And know that Allah is Free of all wants, and worthy of all praise.”</w:t>
      </w:r>
    </w:p>
    <w:p w14:paraId="5AAA8896" w14:textId="77777777" w:rsidR="005867C5" w:rsidRDefault="00000000">
      <w:pPr>
        <w:numPr>
          <w:ilvl w:val="0"/>
          <w:numId w:val="13"/>
        </w:numPr>
      </w:pPr>
      <w:r>
        <w:rPr>
          <w:b/>
          <w:bCs/>
        </w:rPr>
        <w:t>Surah Al-Layl (92:18)</w:t>
      </w:r>
      <w:r>
        <w:br/>
      </w:r>
      <w:r>
        <w:rPr>
          <w:i/>
          <w:iCs/>
        </w:rPr>
        <w:t>“Those who spend their wealth for increase in self-purification.”</w:t>
      </w:r>
    </w:p>
    <w:p w14:paraId="5B46C073" w14:textId="77777777" w:rsidR="005867C5" w:rsidRDefault="00000000">
      <w:pPr>
        <w:pStyle w:val="FirstParagraph"/>
      </w:pPr>
      <w:r>
        <w:t>These verses highlight zakát as a central tenet in Islam, stressing charity, compassion, and the purification of wealth.</w:t>
      </w:r>
    </w:p>
    <w:p w14:paraId="4451F370" w14:textId="77777777" w:rsidR="005867C5" w:rsidRDefault="00000000">
      <w:pPr>
        <w:pStyle w:val="Heading1"/>
      </w:pPr>
      <w:bookmarkStart w:id="251" w:name="the-example-of-mirza-yahya"/>
      <w:bookmarkStart w:id="252" w:name="_Toc199180535"/>
      <w:bookmarkEnd w:id="213"/>
      <w:bookmarkEnd w:id="249"/>
      <w:bookmarkEnd w:id="250"/>
      <w:r>
        <w:lastRenderedPageBreak/>
        <w:t>19. The Example of Mirza Yahya</w:t>
      </w:r>
      <w:bookmarkEnd w:id="252"/>
    </w:p>
    <w:p w14:paraId="16F4EC9A" w14:textId="77777777" w:rsidR="005867C5" w:rsidRDefault="00000000">
      <w:pPr>
        <w:pStyle w:val="Heading2"/>
      </w:pPr>
      <w:bookmarkStart w:id="253" w:name="to-subh-i-azal"/>
      <w:r>
        <w:t>19.1 To Subh-i-Azal</w:t>
      </w:r>
    </w:p>
    <w:p w14:paraId="4D258C69" w14:textId="77777777" w:rsidR="005867C5" w:rsidRDefault="00000000">
      <w:pPr>
        <w:pStyle w:val="FirstParagraph"/>
      </w:pPr>
      <w:r>
        <w:t>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34888863" w14:textId="77777777" w:rsidR="005867C5"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74E51B8C" w14:textId="77777777" w:rsidR="005867C5" w:rsidRDefault="00000000">
      <w:pPr>
        <w:pStyle w:val="Heading1"/>
      </w:pPr>
      <w:bookmarkStart w:id="254" w:name="housing"/>
      <w:bookmarkStart w:id="255" w:name="_Toc199180536"/>
      <w:bookmarkEnd w:id="251"/>
      <w:bookmarkEnd w:id="253"/>
      <w:r>
        <w:t>20. Housing</w:t>
      </w:r>
      <w:bookmarkEnd w:id="255"/>
    </w:p>
    <w:p w14:paraId="145EC50B" w14:textId="77777777" w:rsidR="005867C5" w:rsidRDefault="00000000">
      <w:pPr>
        <w:pStyle w:val="Heading2"/>
      </w:pPr>
      <w:bookmarkStart w:id="256" w:name="cleanliness-1"/>
      <w:r>
        <w:t>20.1 Cleanliness</w:t>
      </w:r>
    </w:p>
    <w:p w14:paraId="12BA0227" w14:textId="77777777" w:rsidR="005867C5" w:rsidRDefault="00000000">
      <w:pPr>
        <w:pStyle w:val="FirstParagraph"/>
      </w:pPr>
      <w:r>
        <w:t>Wash whatever has been covered by dust and how much more so of encrusted dirt and filth beneath it.</w:t>
      </w:r>
    </w:p>
    <w:p w14:paraId="04F14CC4" w14:textId="77777777" w:rsidR="005867C5" w:rsidRDefault="00000000">
      <w:pPr>
        <w:pStyle w:val="Heading2"/>
      </w:pPr>
      <w:bookmarkStart w:id="257" w:name="refinement-1"/>
      <w:bookmarkEnd w:id="256"/>
      <w:r>
        <w:t>20.2 Refinement</w:t>
      </w:r>
    </w:p>
    <w:p w14:paraId="381AB054" w14:textId="77777777" w:rsidR="005867C5" w:rsidRDefault="00000000">
      <w:pPr>
        <w:pStyle w:val="FirstParagraph"/>
      </w:pPr>
      <w:r>
        <w:t>If you are able to, renew the furnishings of your house every 19 years. He desires bringing ease and refinement to you and what you possess. If you are unable, they are pardoned by God.</w:t>
      </w:r>
    </w:p>
    <w:p w14:paraId="72EB5809" w14:textId="77777777" w:rsidR="005867C5" w:rsidRDefault="00000000">
      <w:pPr>
        <w:pStyle w:val="Heading1"/>
      </w:pPr>
      <w:bookmarkStart w:id="258" w:name="the-badi-calendar"/>
      <w:bookmarkStart w:id="259" w:name="_Toc199180537"/>
      <w:bookmarkEnd w:id="254"/>
      <w:bookmarkEnd w:id="257"/>
      <w:r>
        <w:t>21. The Badi Calendar</w:t>
      </w:r>
      <w:bookmarkEnd w:id="259"/>
    </w:p>
    <w:p w14:paraId="499D4316" w14:textId="77777777" w:rsidR="005867C5" w:rsidRDefault="00000000">
      <w:pPr>
        <w:pStyle w:val="Heading2"/>
      </w:pPr>
      <w:bookmarkStart w:id="260" w:name="ayyam-i-ha-days-of-giving"/>
      <w:r>
        <w:t>21.1 Ayyam-i-Ha (Days of Giving)</w:t>
      </w:r>
    </w:p>
    <w:p w14:paraId="31237989" w14:textId="77777777" w:rsidR="005867C5" w:rsidRDefault="00000000">
      <w:pPr>
        <w:pStyle w:val="FirstParagraph"/>
      </w:pPr>
      <w:r>
        <w:t>Also known as the intercalary days, which are not bound by the limits of the year and its months.</w:t>
      </w:r>
    </w:p>
    <w:p w14:paraId="38FA4EBE" w14:textId="77777777" w:rsidR="005867C5" w:rsidRDefault="00000000">
      <w:pPr>
        <w:pStyle w:val="BodyText"/>
      </w:pPr>
      <w:r>
        <w:t>Provide for yourself</w:t>
      </w:r>
    </w:p>
    <w:p w14:paraId="75AB9DEC" w14:textId="77777777" w:rsidR="005867C5" w:rsidRDefault="00000000">
      <w:pPr>
        <w:pStyle w:val="BodyText"/>
      </w:pPr>
      <w:r>
        <w:t>Provide for relatives</w:t>
      </w:r>
    </w:p>
    <w:p w14:paraId="53D64AD6" w14:textId="77777777" w:rsidR="005867C5" w:rsidRDefault="00000000">
      <w:pPr>
        <w:pStyle w:val="BodyText"/>
      </w:pPr>
      <w:r>
        <w:t>Provide for the poor</w:t>
      </w:r>
    </w:p>
    <w:p w14:paraId="5F01E75B" w14:textId="77777777" w:rsidR="005867C5" w:rsidRDefault="00000000">
      <w:pPr>
        <w:pStyle w:val="BodyText"/>
      </w:pPr>
      <w:r>
        <w:t>Provide for the needy</w:t>
      </w:r>
    </w:p>
    <w:p w14:paraId="67157250" w14:textId="77777777" w:rsidR="005867C5" w:rsidRDefault="00000000">
      <w:pPr>
        <w:pStyle w:val="BodyText"/>
      </w:pPr>
      <w:r>
        <w:t>Exalt the Lord with joy and gladness</w:t>
      </w:r>
    </w:p>
    <w:p w14:paraId="3CCF4240" w14:textId="77777777" w:rsidR="005867C5" w:rsidRDefault="00000000">
      <w:pPr>
        <w:pStyle w:val="BodyText"/>
      </w:pPr>
      <w:r>
        <w:lastRenderedPageBreak/>
        <w:t>Magnify the Lord with Joy and gladness</w:t>
      </w:r>
    </w:p>
    <w:p w14:paraId="762D6D42" w14:textId="77777777" w:rsidR="005867C5" w:rsidRDefault="00000000">
      <w:pPr>
        <w:pStyle w:val="BodyText"/>
      </w:pPr>
      <w:r>
        <w:t>Glorify the Lord with Joy and gladness</w:t>
      </w:r>
    </w:p>
    <w:p w14:paraId="47C57F47" w14:textId="77777777" w:rsidR="005867C5" w:rsidRDefault="00000000">
      <w:pPr>
        <w:pStyle w:val="Heading2"/>
      </w:pPr>
      <w:bookmarkStart w:id="261" w:name="monthly-acts"/>
      <w:bookmarkEnd w:id="260"/>
      <w:r>
        <w:t>21.2 Monthly Acts</w:t>
      </w:r>
    </w:p>
    <w:p w14:paraId="7EB09BD5" w14:textId="77777777" w:rsidR="005867C5" w:rsidRDefault="00000000">
      <w:pPr>
        <w:pStyle w:val="FirstParagraph"/>
      </w:pPr>
      <w:r>
        <w:t>Provide hospitality, even if only water is served.</w:t>
      </w:r>
    </w:p>
    <w:p w14:paraId="585740CD" w14:textId="77777777" w:rsidR="005867C5" w:rsidRDefault="00000000">
      <w:pPr>
        <w:pStyle w:val="Heading2"/>
      </w:pPr>
      <w:bookmarkStart w:id="262" w:name="months"/>
      <w:bookmarkEnd w:id="261"/>
      <w:r>
        <w:t>21.3 Months</w:t>
      </w:r>
    </w:p>
    <w:p w14:paraId="265DCD38" w14:textId="77777777" w:rsidR="005867C5" w:rsidRDefault="00000000">
      <w:pPr>
        <w:pStyle w:val="FirstParagraph"/>
      </w:pPr>
      <w:r>
        <w:t>There are 19 months</w:t>
      </w:r>
    </w:p>
    <w:p w14:paraId="7796A187" w14:textId="77777777" w:rsidR="005867C5" w:rsidRDefault="00000000">
      <w:pPr>
        <w:pStyle w:val="Heading2"/>
      </w:pPr>
      <w:bookmarkStart w:id="263" w:name="ala"/>
      <w:bookmarkEnd w:id="262"/>
      <w:r>
        <w:t>21.4 Ala</w:t>
      </w:r>
    </w:p>
    <w:p w14:paraId="68BF9D1E" w14:textId="77777777" w:rsidR="005867C5" w:rsidRDefault="00000000">
      <w:pPr>
        <w:pStyle w:val="FirstParagraph"/>
      </w:pPr>
      <w:r>
        <w:t>Fast the entire month</w:t>
      </w:r>
    </w:p>
    <w:p w14:paraId="19FB8974" w14:textId="77777777" w:rsidR="005867C5" w:rsidRDefault="00000000">
      <w:pPr>
        <w:pStyle w:val="Heading2"/>
      </w:pPr>
      <w:bookmarkStart w:id="264" w:name="baha"/>
      <w:bookmarkEnd w:id="263"/>
      <w:r>
        <w:t>21.5 Baha</w:t>
      </w:r>
    </w:p>
    <w:p w14:paraId="61D4DCCA" w14:textId="77777777" w:rsidR="005867C5" w:rsidRDefault="00000000">
      <w:pPr>
        <w:pStyle w:val="FirstParagraph"/>
      </w:pPr>
      <w:r>
        <w:t>Adorned with the name that reigns supreme over all the worlds.</w:t>
      </w:r>
    </w:p>
    <w:p w14:paraId="3E270D52" w14:textId="77777777" w:rsidR="005867C5" w:rsidRDefault="00000000">
      <w:pPr>
        <w:pStyle w:val="Heading3"/>
      </w:pPr>
      <w:bookmarkStart w:id="265" w:name="baha---naw-ruz---festival"/>
      <w:r>
        <w:t>21.5.1 1 Baha - Naw-Ruz - Festival</w:t>
      </w:r>
    </w:p>
    <w:p w14:paraId="7B36D7C1" w14:textId="77777777" w:rsidR="005867C5" w:rsidRDefault="00000000">
      <w:pPr>
        <w:pStyle w:val="FirstParagraph"/>
      </w:pPr>
      <w:r>
        <w:t>The second festival is the day when We raised up the one who announced to the people this name by which the dead were raised to life, and all in the heavens and the earth, as well as those who came after, were gathered.</w:t>
      </w:r>
    </w:p>
    <w:p w14:paraId="02000692" w14:textId="77777777" w:rsidR="005867C5" w:rsidRDefault="00000000">
      <w:pPr>
        <w:pStyle w:val="BodyText"/>
      </w:pPr>
      <w:r>
        <w:t>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5608C177" w14:textId="77777777" w:rsidR="005867C5" w:rsidRDefault="00000000">
      <w:pPr>
        <w:pStyle w:val="Heading2"/>
      </w:pPr>
      <w:bookmarkStart w:id="266" w:name="ridván-13-jalál-to-5-jamál"/>
      <w:bookmarkEnd w:id="264"/>
      <w:bookmarkEnd w:id="265"/>
      <w:r>
        <w:t>21.6 Ridván: 13 Jalál to 5 Jamál</w:t>
      </w:r>
    </w:p>
    <w:p w14:paraId="28F2D571" w14:textId="77777777" w:rsidR="005867C5" w:rsidRDefault="00000000">
      <w:pPr>
        <w:pStyle w:val="FirstParagraph"/>
      </w:pPr>
      <w:r>
        <w:t>The Greatest Festival is the sovereign of all festivals. O people, remember God’s bounty upon you, for when you were asleep, He awakened you with the breezes of revelation and made known to you His clear and straight path.</w:t>
      </w:r>
    </w:p>
    <w:p w14:paraId="06F3070D" w14:textId="77777777" w:rsidR="005867C5" w:rsidRDefault="00000000">
      <w:pPr>
        <w:pStyle w:val="Heading3"/>
      </w:pPr>
      <w:bookmarkStart w:id="267" w:name="ridván-day-1---13-jalál"/>
      <w:r>
        <w:t>21.6.1 Ridván (Day 1 - 13 Jalál)</w:t>
      </w:r>
    </w:p>
    <w:p w14:paraId="34623DA3" w14:textId="77777777" w:rsidR="005867C5" w:rsidRDefault="00000000">
      <w:pPr>
        <w:pStyle w:val="FirstParagraph"/>
      </w:pPr>
      <w:r>
        <w:t>Baha’u’llah manifested the most beautiful names and the highest attributes. All things have been immersed in the ocean of purity from the 1st day of Ridván.</w:t>
      </w:r>
    </w:p>
    <w:p w14:paraId="37E36DBB" w14:textId="77777777" w:rsidR="005867C5" w:rsidRDefault="00000000">
      <w:pPr>
        <w:pStyle w:val="BodyText"/>
      </w:pPr>
      <w:r>
        <w:t>It is a bounty so that you may associate with the followers of other religions and proclaim the Cause of your Lord. It is the crown of deeds.</w:t>
      </w:r>
    </w:p>
    <w:p w14:paraId="2AF57EC5" w14:textId="77777777" w:rsidR="005867C5" w:rsidRDefault="00000000">
      <w:pPr>
        <w:pStyle w:val="Heading1"/>
      </w:pPr>
      <w:bookmarkStart w:id="268" w:name="fasting"/>
      <w:bookmarkStart w:id="269" w:name="_Toc199180538"/>
      <w:bookmarkEnd w:id="258"/>
      <w:bookmarkEnd w:id="266"/>
      <w:bookmarkEnd w:id="267"/>
      <w:r>
        <w:lastRenderedPageBreak/>
        <w:t>22. Fasting</w:t>
      </w:r>
      <w:bookmarkEnd w:id="269"/>
    </w:p>
    <w:p w14:paraId="270D0B42" w14:textId="77777777" w:rsidR="005867C5" w:rsidRDefault="00000000">
      <w:pPr>
        <w:pStyle w:val="Heading2"/>
      </w:pPr>
      <w:bookmarkStart w:id="270" w:name="who-is-required-to-fast"/>
      <w:r>
        <w:t>22.1 Who Is Required to Fast?</w:t>
      </w:r>
    </w:p>
    <w:p w14:paraId="3A75A597" w14:textId="77777777" w:rsidR="005867C5" w:rsidRDefault="00000000">
      <w:pPr>
        <w:pStyle w:val="FirstParagraph"/>
      </w:pPr>
      <w:r>
        <w:t>The age of maturity is the age when a believer is first required to fast, as well as other religious duties. In Questions and Answers, Baha’u’llah defines the age of maturity to be 15 years old for all people. This means anyone under 15 years old should not be expected, required, or forced to fast, even if you are the parent of a child under 15 years old.</w:t>
      </w:r>
    </w:p>
    <w:p w14:paraId="4E5E57B0" w14:textId="77777777" w:rsidR="005867C5" w:rsidRDefault="00000000">
      <w:pPr>
        <w:pStyle w:val="BodyText"/>
      </w:pPr>
      <w:r>
        <w:t>Fasting is also not required if any person is ill or if they are in old age. Old age is not defined, but at this time is up to the believer. Any person who is not required to pray may do so if they feel compelled to. A traveler also does not need to fast.</w:t>
      </w:r>
    </w:p>
    <w:p w14:paraId="1456DFDE" w14:textId="77777777" w:rsidR="005867C5" w:rsidRDefault="00000000">
      <w:pPr>
        <w:pStyle w:val="BodyText"/>
      </w:pPr>
      <w:r>
        <w:t>A woman who is menstrating does not have to fast or pray. She is to perform the ablutions and repeat the phrase “Glory be to God, the Lord of Splendor and Beauty” 95 times in a 24-hour period starting at noon. Additionally, if a woman is nurturing a baby, such as in pregnancy or nursing, does not need to fast.</w:t>
      </w:r>
    </w:p>
    <w:p w14:paraId="63D714D3" w14:textId="77777777" w:rsidR="005867C5" w:rsidRDefault="00000000">
      <w:pPr>
        <w:pStyle w:val="Heading2"/>
      </w:pPr>
      <w:bookmarkStart w:id="271" w:name="when"/>
      <w:bookmarkEnd w:id="270"/>
      <w:r>
        <w:t>22.2 When?</w:t>
      </w:r>
    </w:p>
    <w:p w14:paraId="4D46BFF0" w14:textId="77777777" w:rsidR="005867C5" w:rsidRDefault="00000000">
      <w:pPr>
        <w:pStyle w:val="FirstParagraph"/>
      </w:pPr>
      <w:r>
        <w:t>The month of fasting is the month of ’Ala (Loftiness).</w:t>
      </w:r>
    </w:p>
    <w:p w14:paraId="2E3E397F" w14:textId="77777777" w:rsidR="005867C5" w:rsidRDefault="00000000">
      <w:pPr>
        <w:pStyle w:val="Heading2"/>
      </w:pPr>
      <w:bookmarkStart w:id="272" w:name="how"/>
      <w:bookmarkEnd w:id="271"/>
      <w:r>
        <w:t>22.3 How?</w:t>
      </w:r>
    </w:p>
    <w:p w14:paraId="243098C7" w14:textId="77777777" w:rsidR="005867C5" w:rsidRDefault="00000000">
      <w:pPr>
        <w:pStyle w:val="FirstParagraph"/>
      </w:pPr>
      <w:r>
        <w:t>Refrain from eating and drinking from sunrise to sunset.</w:t>
      </w:r>
    </w:p>
    <w:p w14:paraId="7761C363" w14:textId="77777777" w:rsidR="005867C5" w:rsidRDefault="00000000">
      <w:pPr>
        <w:pStyle w:val="Heading1"/>
      </w:pPr>
      <w:bookmarkStart w:id="273" w:name="actions-towards-others"/>
      <w:bookmarkStart w:id="274" w:name="_Toc199180539"/>
      <w:bookmarkEnd w:id="268"/>
      <w:bookmarkEnd w:id="272"/>
      <w:r>
        <w:t>23. Actions Towards Others</w:t>
      </w:r>
      <w:bookmarkEnd w:id="274"/>
    </w:p>
    <w:p w14:paraId="7C919689" w14:textId="77777777" w:rsidR="005867C5" w:rsidRDefault="00000000">
      <w:pPr>
        <w:pStyle w:val="Heading2"/>
      </w:pPr>
      <w:bookmarkStart w:id="275" w:name="X77b90cec8202583c6304bd649ff743ed1fec7bc"/>
      <w:r>
        <w:t>23.1 Be Like Fingers of One Hand, Limbs of One Body</w:t>
      </w:r>
    </w:p>
    <w:p w14:paraId="7849036C" w14:textId="77777777" w:rsidR="005867C5" w:rsidRDefault="00000000">
      <w:pPr>
        <w:pStyle w:val="FirstParagraph"/>
      </w:pPr>
      <w:r>
        <w:t>Associate with each other in the spirit of joy and fragrance</w:t>
      </w:r>
    </w:p>
    <w:p w14:paraId="2415379A" w14:textId="77777777" w:rsidR="005867C5" w:rsidRDefault="00000000">
      <w:pPr>
        <w:pStyle w:val="BodyText"/>
      </w:pPr>
      <w:r>
        <w:t>Act with a spirit of friendliness</w:t>
      </w:r>
    </w:p>
    <w:p w14:paraId="5D02E20A" w14:textId="77777777" w:rsidR="005867C5" w:rsidRDefault="00000000">
      <w:pPr>
        <w:pStyle w:val="BodyText"/>
      </w:pPr>
      <w:r>
        <w:t>Act with a spirit of fellowship</w:t>
      </w:r>
    </w:p>
    <w:p w14:paraId="52A68454" w14:textId="77777777" w:rsidR="005867C5" w:rsidRDefault="00000000">
      <w:pPr>
        <w:pStyle w:val="Heading2"/>
      </w:pPr>
      <w:bookmarkStart w:id="276" w:name="followers-of-all-religions"/>
      <w:bookmarkEnd w:id="275"/>
      <w:r>
        <w:t>23.2 Followers of All Religions</w:t>
      </w:r>
    </w:p>
    <w:p w14:paraId="592F7D88" w14:textId="77777777" w:rsidR="005867C5" w:rsidRDefault="00000000">
      <w:pPr>
        <w:pStyle w:val="FirstParagraph"/>
      </w:pPr>
      <w:r>
        <w:t>Consort with a spirit of friendliness</w:t>
      </w:r>
    </w:p>
    <w:p w14:paraId="0DEF9D48" w14:textId="77777777" w:rsidR="005867C5" w:rsidRDefault="00000000">
      <w:pPr>
        <w:pStyle w:val="BodyText"/>
      </w:pPr>
      <w:r>
        <w:t>Consort with a spirit of fellowship</w:t>
      </w:r>
    </w:p>
    <w:p w14:paraId="3C718296" w14:textId="77777777" w:rsidR="005867C5" w:rsidRDefault="00000000">
      <w:pPr>
        <w:pStyle w:val="BodyText"/>
      </w:pPr>
      <w:r>
        <w:t>So they may inhale the sweet fragrance of God.</w:t>
      </w:r>
    </w:p>
    <w:p w14:paraId="69AB8D81" w14:textId="77777777" w:rsidR="005867C5" w:rsidRDefault="00000000">
      <w:pPr>
        <w:pStyle w:val="BodyText"/>
      </w:pPr>
      <w:r>
        <w:t>Remember every beginning is from God and unto Him it returns</w:t>
      </w:r>
    </w:p>
    <w:p w14:paraId="756085F8" w14:textId="77777777" w:rsidR="005867C5" w:rsidRDefault="00000000">
      <w:pPr>
        <w:pStyle w:val="Heading2"/>
      </w:pPr>
      <w:bookmarkStart w:id="277" w:name="beware-the-zeal-of-ignorance"/>
      <w:bookmarkEnd w:id="276"/>
      <w:r>
        <w:lastRenderedPageBreak/>
        <w:t>23.3 Beware the Zeal of Ignorance</w:t>
      </w:r>
    </w:p>
    <w:p w14:paraId="130081D1" w14:textId="77777777" w:rsidR="005867C5" w:rsidRDefault="00000000">
      <w:pPr>
        <w:pStyle w:val="FirstParagraph"/>
      </w:pPr>
      <w:r>
        <w:t>Maybe show examples within and outside of religion</w:t>
      </w:r>
    </w:p>
    <w:p w14:paraId="1580F92F" w14:textId="77777777" w:rsidR="005867C5" w:rsidRDefault="00000000">
      <w:pPr>
        <w:pStyle w:val="Heading2"/>
      </w:pPr>
      <w:bookmarkStart w:id="278" w:name="good-deeds"/>
      <w:bookmarkEnd w:id="277"/>
      <w:r>
        <w:t>23.4 Good Deeds</w:t>
      </w:r>
    </w:p>
    <w:p w14:paraId="0FE433C7" w14:textId="77777777" w:rsidR="005867C5" w:rsidRDefault="00000000">
      <w:pPr>
        <w:pStyle w:val="FirstParagraph"/>
      </w:pPr>
      <w:r>
        <w:t>Adorn yourselves with the ornament of deeds. Support the Lord of Creation with good deeds.</w:t>
      </w:r>
    </w:p>
    <w:p w14:paraId="40A31982" w14:textId="77777777" w:rsidR="005867C5" w:rsidRDefault="00000000">
      <w:pPr>
        <w:pStyle w:val="BodyText"/>
      </w:pPr>
      <w:r>
        <w:t>The crown of deeds is proclaiming the cause of God.</w:t>
      </w:r>
    </w:p>
    <w:p w14:paraId="4C165D41" w14:textId="77777777" w:rsidR="005867C5" w:rsidRDefault="00000000">
      <w:pPr>
        <w:pStyle w:val="Heading2"/>
      </w:pPr>
      <w:bookmarkStart w:id="279" w:name="providing-for-others"/>
      <w:bookmarkEnd w:id="278"/>
      <w:r>
        <w:t>23.5 Providing for Others</w:t>
      </w:r>
    </w:p>
    <w:p w14:paraId="110455F7" w14:textId="77777777" w:rsidR="005867C5" w:rsidRDefault="00000000">
      <w:pPr>
        <w:pStyle w:val="FirstParagraph"/>
      </w:pPr>
      <w:r>
        <w:t>Provide for relatives</w:t>
      </w:r>
    </w:p>
    <w:p w14:paraId="6E62A5EA" w14:textId="77777777" w:rsidR="005867C5" w:rsidRDefault="00000000">
      <w:pPr>
        <w:pStyle w:val="BodyText"/>
      </w:pPr>
      <w:r>
        <w:t>Provide for the poor</w:t>
      </w:r>
    </w:p>
    <w:p w14:paraId="59840342" w14:textId="77777777" w:rsidR="005867C5" w:rsidRDefault="00000000">
      <w:pPr>
        <w:pStyle w:val="BodyText"/>
      </w:pPr>
      <w:r>
        <w:t>Provide for the needy</w:t>
      </w:r>
    </w:p>
    <w:p w14:paraId="387DE18E" w14:textId="77777777" w:rsidR="005867C5" w:rsidRDefault="00000000">
      <w:pPr>
        <w:pStyle w:val="Heading2"/>
      </w:pPr>
      <w:bookmarkStart w:id="280" w:name="hospitality"/>
      <w:bookmarkEnd w:id="279"/>
      <w:r>
        <w:t>23.6 Hospitality</w:t>
      </w:r>
    </w:p>
    <w:p w14:paraId="5042D19D" w14:textId="77777777" w:rsidR="005867C5" w:rsidRDefault="00000000">
      <w:pPr>
        <w:pStyle w:val="FirstParagraph"/>
      </w:pPr>
      <w:r>
        <w:t>Each person must provide hospitality each month, even if only water is served. Hospitality is the act of inviting another to your home, where you serve them and make them feel at home. The purpose is to bring hearts together.</w:t>
      </w:r>
    </w:p>
    <w:p w14:paraId="2E704363" w14:textId="77777777" w:rsidR="005867C5" w:rsidRDefault="00000000">
      <w:pPr>
        <w:pStyle w:val="Heading2"/>
      </w:pPr>
      <w:bookmarkStart w:id="281" w:name="invitations-to-banquets-and-gatherings"/>
      <w:bookmarkEnd w:id="280"/>
      <w:r>
        <w:t>23.7 Invitations to Banquets and Gatherings</w:t>
      </w:r>
    </w:p>
    <w:p w14:paraId="23D5EE28" w14:textId="77777777" w:rsidR="005867C5" w:rsidRDefault="00000000">
      <w:pPr>
        <w:pStyle w:val="FirstParagraph"/>
      </w:pPr>
      <w:r>
        <w:t>respond with joy and radiance. He who fulfills his promise is safe from reproach</w:t>
      </w:r>
    </w:p>
    <w:p w14:paraId="611E290E" w14:textId="77777777" w:rsidR="005867C5" w:rsidRDefault="00000000">
      <w:pPr>
        <w:pStyle w:val="Heading2"/>
      </w:pPr>
      <w:bookmarkStart w:id="282" w:name="kindness-1"/>
      <w:bookmarkEnd w:id="281"/>
      <w:r>
        <w:t>23.8 Kindness</w:t>
      </w:r>
    </w:p>
    <w:p w14:paraId="5D19E496" w14:textId="77777777" w:rsidR="005867C5" w:rsidRDefault="00000000">
      <w:pPr>
        <w:pStyle w:val="FirstParagraph"/>
      </w:pPr>
      <w:r>
        <w:t>And if anyone should anger you, meet them with kindness; and whoever rebukes you, do not rebuke them in return. Leave them to themselves and put your trust in God, the Avenger, the Just, the Almighty.</w:t>
      </w:r>
    </w:p>
    <w:p w14:paraId="45633AEA" w14:textId="77777777" w:rsidR="005867C5" w:rsidRDefault="00000000">
      <w:pPr>
        <w:pStyle w:val="Heading2"/>
      </w:pPr>
      <w:bookmarkStart w:id="283" w:name="do-not-be-wicked-with-power-1"/>
      <w:bookmarkEnd w:id="282"/>
      <w:r>
        <w:t>23.9 Do Not Be Wicked with Power</w:t>
      </w:r>
    </w:p>
    <w:p w14:paraId="0AD7F67B" w14:textId="77777777" w:rsidR="005867C5" w:rsidRDefault="00000000">
      <w:pPr>
        <w:pStyle w:val="Heading2"/>
      </w:pPr>
      <w:bookmarkStart w:id="284" w:name="differ-on-any-matter"/>
      <w:bookmarkEnd w:id="283"/>
      <w:r>
        <w:t>23.10 Differ On Any Matter</w:t>
      </w:r>
    </w:p>
    <w:p w14:paraId="1A178D80" w14:textId="77777777" w:rsidR="005867C5" w:rsidRDefault="00000000">
      <w:pPr>
        <w:pStyle w:val="FirstParagraph"/>
      </w:pPr>
      <w:r>
        <w:t>If you and another have a difference regarding any matter, Baha’u’llah instructs us to consult His Revelation, for it is sufficient to all peoples of the world. This passage also clearly demonstrates there is not need for outside interpretation, or other people’s teachings to be used as an equivalent to Baha’u’llah’s teachings.</w:t>
      </w:r>
    </w:p>
    <w:p w14:paraId="149C1F8D" w14:textId="77777777" w:rsidR="005867C5" w:rsidRDefault="00000000">
      <w:pPr>
        <w:pStyle w:val="BodyText"/>
      </w:pPr>
      <w:r>
        <w:t>We are to rely on Baha’u’llah’s Revelation.</w:t>
      </w:r>
    </w:p>
    <w:p w14:paraId="4473129A" w14:textId="77777777" w:rsidR="005867C5" w:rsidRDefault="00000000">
      <w:pPr>
        <w:pStyle w:val="Heading2"/>
      </w:pPr>
      <w:bookmarkStart w:id="285" w:name="violent-acts"/>
      <w:bookmarkEnd w:id="284"/>
      <w:r>
        <w:lastRenderedPageBreak/>
        <w:t>23.11 Violent Acts</w:t>
      </w:r>
    </w:p>
    <w:p w14:paraId="0D9D887F" w14:textId="77777777" w:rsidR="005867C5" w:rsidRDefault="00000000">
      <w:pPr>
        <w:pStyle w:val="Heading3"/>
      </w:pPr>
      <w:bookmarkStart w:id="286" w:name="murder"/>
      <w:r>
        <w:t>23.11.1 Murder</w:t>
      </w:r>
    </w:p>
    <w:p w14:paraId="6F8A2ED9" w14:textId="77777777" w:rsidR="005867C5" w:rsidRDefault="00000000">
      <w:pPr>
        <w:pStyle w:val="FirstParagraph"/>
      </w:pPr>
      <w:r>
        <w:t>Murder is prohibited. This is the first clear prohibition in the Kitab-i-Aqdas. In the West, there are different definitions for homicide and murder, along with defining intention. In the Kitab-i-Aqdas, Baha’u’llah uses the Arabic word “al-qatl” (القتل), where upon the various types of murder add onto the base word qatl.</w:t>
      </w:r>
    </w:p>
    <w:p w14:paraId="23343C4F" w14:textId="77777777" w:rsidR="005867C5" w:rsidRDefault="00000000">
      <w:pPr>
        <w:pStyle w:val="BodyText"/>
      </w:pPr>
      <w:r>
        <w:t>This means any loss of human life by another human is prohibited, whether intended or not. The impact of any loss of life by another person is too great. It weakens the fabric of the community, causes trauma, distrust, and potentially thoughts and feelings which can betray which God desires for us.</w:t>
      </w:r>
    </w:p>
    <w:p w14:paraId="25FA77BF" w14:textId="77777777" w:rsidR="005867C5" w:rsidRDefault="00000000">
      <w:pPr>
        <w:pStyle w:val="BodyText"/>
      </w:pPr>
      <w:r>
        <w:t>In another sense, it is an act of shirk, the Arabic concept of joining partners with God. Ultimately God has all power of creation, but murder is where a person tries to take this power away from God. The person is deciding when another’s spiritual journey will begin the next stage.</w:t>
      </w:r>
    </w:p>
    <w:p w14:paraId="14D09416" w14:textId="77777777" w:rsidR="005867C5" w:rsidRDefault="00000000">
      <w:pPr>
        <w:pStyle w:val="BodyText"/>
      </w:pPr>
      <w:r>
        <w:t>The punishment for the intentional act of murder is death, with the option for life imprisonment.</w:t>
      </w:r>
    </w:p>
    <w:p w14:paraId="20CDBE3A" w14:textId="77777777" w:rsidR="005867C5" w:rsidRDefault="00000000">
      <w:pPr>
        <w:pStyle w:val="Heading3"/>
      </w:pPr>
      <w:bookmarkStart w:id="287" w:name="injuries-to-the-head-and-body"/>
      <w:bookmarkEnd w:id="286"/>
      <w:r>
        <w:t>23.11.2 Injuries to the Head and Body</w:t>
      </w:r>
    </w:p>
    <w:p w14:paraId="10076D52" w14:textId="77777777" w:rsidR="005867C5" w:rsidRDefault="00000000">
      <w:pPr>
        <w:pStyle w:val="FirstParagraph"/>
      </w:pPr>
      <w:r>
        <w:t>Prohibited to assault anyone and cause injuries to the head and body. This includes intentional acts but could possibly also include unintentional acts, such as accidents or from gross negligence.</w:t>
      </w:r>
    </w:p>
    <w:p w14:paraId="07F9A9C0" w14:textId="77777777" w:rsidR="005867C5" w:rsidRDefault="00000000">
      <w:pPr>
        <w:pStyle w:val="Heading3"/>
      </w:pPr>
      <w:bookmarkStart w:id="288" w:name="retaliation"/>
      <w:bookmarkEnd w:id="287"/>
      <w:r>
        <w:t>23.11.3 Retaliation</w:t>
      </w:r>
    </w:p>
    <w:p w14:paraId="0FF1DEC1" w14:textId="77777777" w:rsidR="005867C5" w:rsidRDefault="00000000">
      <w:pPr>
        <w:pStyle w:val="FirstParagraph"/>
      </w:pPr>
      <w:r>
        <w:t>Do not object to another, nor take one life for another.</w:t>
      </w:r>
    </w:p>
    <w:p w14:paraId="4CFB47D6" w14:textId="77777777" w:rsidR="005867C5" w:rsidRDefault="00000000">
      <w:pPr>
        <w:pStyle w:val="Heading3"/>
      </w:pPr>
      <w:bookmarkStart w:id="289" w:name="manslaughter"/>
      <w:bookmarkEnd w:id="288"/>
      <w:r>
        <w:t>23.11.4 Manslaughter</w:t>
      </w:r>
    </w:p>
    <w:p w14:paraId="5EFFBFA5" w14:textId="77777777" w:rsidR="005867C5" w:rsidRDefault="00000000">
      <w:pPr>
        <w:pStyle w:val="FirstParagraph"/>
      </w:pPr>
      <w:r>
        <w:t>Pay 100 mithqals of gold (425g or 15oz).</w:t>
      </w:r>
    </w:p>
    <w:p w14:paraId="14681428" w14:textId="77777777" w:rsidR="005867C5" w:rsidRDefault="00000000">
      <w:pPr>
        <w:pStyle w:val="Heading2"/>
      </w:pPr>
      <w:bookmarkStart w:id="290" w:name="oppression"/>
      <w:bookmarkEnd w:id="285"/>
      <w:bookmarkEnd w:id="289"/>
      <w:r>
        <w:t>23.12 Oppression</w:t>
      </w:r>
    </w:p>
    <w:p w14:paraId="77D9F5A1" w14:textId="77777777" w:rsidR="005867C5" w:rsidRDefault="00000000">
      <w:pPr>
        <w:pStyle w:val="FirstParagraph"/>
      </w:pPr>
      <w:r>
        <w:t>Oppression towards another can take various forms. A potential list can include:</w:t>
      </w:r>
    </w:p>
    <w:p w14:paraId="7FB11D0B" w14:textId="77777777" w:rsidR="005867C5" w:rsidRDefault="00000000">
      <w:pPr>
        <w:numPr>
          <w:ilvl w:val="0"/>
          <w:numId w:val="14"/>
        </w:numPr>
      </w:pPr>
      <w:r>
        <w:t>Physical Abuse</w:t>
      </w:r>
    </w:p>
    <w:p w14:paraId="48B41D11" w14:textId="77777777" w:rsidR="005867C5" w:rsidRDefault="00000000">
      <w:pPr>
        <w:numPr>
          <w:ilvl w:val="0"/>
          <w:numId w:val="14"/>
        </w:numPr>
      </w:pPr>
      <w:r>
        <w:t>Emotional and Psychological Abuse</w:t>
      </w:r>
    </w:p>
    <w:p w14:paraId="40CBE892" w14:textId="77777777" w:rsidR="005867C5" w:rsidRDefault="00000000">
      <w:pPr>
        <w:numPr>
          <w:ilvl w:val="0"/>
          <w:numId w:val="14"/>
        </w:numPr>
      </w:pPr>
      <w:r>
        <w:t>Economic and Financial Control</w:t>
      </w:r>
    </w:p>
    <w:p w14:paraId="69A6093F" w14:textId="77777777" w:rsidR="005867C5" w:rsidRDefault="00000000">
      <w:pPr>
        <w:numPr>
          <w:ilvl w:val="0"/>
          <w:numId w:val="14"/>
        </w:numPr>
      </w:pPr>
      <w:r>
        <w:t>Coercion and the Deprivation of Autonomy</w:t>
      </w:r>
    </w:p>
    <w:p w14:paraId="21BD986B" w14:textId="77777777" w:rsidR="005867C5" w:rsidRDefault="00000000">
      <w:pPr>
        <w:numPr>
          <w:ilvl w:val="0"/>
          <w:numId w:val="14"/>
        </w:numPr>
      </w:pPr>
      <w:r>
        <w:t>Cultural and Religious Oppression</w:t>
      </w:r>
    </w:p>
    <w:p w14:paraId="018D153F" w14:textId="77777777" w:rsidR="005867C5" w:rsidRDefault="00000000">
      <w:pPr>
        <w:numPr>
          <w:ilvl w:val="0"/>
          <w:numId w:val="14"/>
        </w:numPr>
      </w:pPr>
      <w:r>
        <w:t>Neglect and Abandonment</w:t>
      </w:r>
    </w:p>
    <w:p w14:paraId="1C74B33B" w14:textId="77777777" w:rsidR="005867C5" w:rsidRDefault="00000000">
      <w:pPr>
        <w:numPr>
          <w:ilvl w:val="0"/>
          <w:numId w:val="14"/>
        </w:numPr>
      </w:pPr>
      <w:r>
        <w:t>Racial and Ethnic Oppression</w:t>
      </w:r>
    </w:p>
    <w:p w14:paraId="440CB1C1" w14:textId="77777777" w:rsidR="005867C5" w:rsidRDefault="00000000">
      <w:pPr>
        <w:numPr>
          <w:ilvl w:val="0"/>
          <w:numId w:val="14"/>
        </w:numPr>
      </w:pPr>
      <w:r>
        <w:lastRenderedPageBreak/>
        <w:t>Gender and Sexual Oppression</w:t>
      </w:r>
    </w:p>
    <w:p w14:paraId="360C1DDB" w14:textId="77777777" w:rsidR="005867C5" w:rsidRDefault="00000000">
      <w:pPr>
        <w:numPr>
          <w:ilvl w:val="0"/>
          <w:numId w:val="14"/>
        </w:numPr>
      </w:pPr>
      <w:r>
        <w:t>Political Oppression</w:t>
      </w:r>
    </w:p>
    <w:p w14:paraId="09E22989" w14:textId="77777777" w:rsidR="005867C5" w:rsidRDefault="00000000">
      <w:pPr>
        <w:numPr>
          <w:ilvl w:val="0"/>
          <w:numId w:val="14"/>
        </w:numPr>
      </w:pPr>
      <w:r>
        <w:t>Environmental Oppression</w:t>
      </w:r>
    </w:p>
    <w:p w14:paraId="4460317B" w14:textId="77777777" w:rsidR="005867C5" w:rsidRDefault="00000000">
      <w:pPr>
        <w:numPr>
          <w:ilvl w:val="0"/>
          <w:numId w:val="14"/>
        </w:numPr>
      </w:pPr>
      <w:r>
        <w:t>Cultural and Intellectual Oppression</w:t>
      </w:r>
    </w:p>
    <w:p w14:paraId="395704D0" w14:textId="77777777" w:rsidR="005867C5" w:rsidRDefault="00000000">
      <w:pPr>
        <w:numPr>
          <w:ilvl w:val="0"/>
          <w:numId w:val="14"/>
        </w:numPr>
      </w:pPr>
      <w:r>
        <w:t>Oppression of Individuals with Disabilities</w:t>
      </w:r>
    </w:p>
    <w:p w14:paraId="5A608431" w14:textId="77777777" w:rsidR="005867C5" w:rsidRDefault="00000000">
      <w:pPr>
        <w:numPr>
          <w:ilvl w:val="0"/>
          <w:numId w:val="14"/>
        </w:numPr>
      </w:pPr>
      <w:r>
        <w:t>Oppression in Healthcare</w:t>
      </w:r>
    </w:p>
    <w:p w14:paraId="43BC2378" w14:textId="77777777" w:rsidR="005867C5" w:rsidRDefault="00000000">
      <w:pPr>
        <w:pStyle w:val="Heading3"/>
      </w:pPr>
      <w:bookmarkStart w:id="291" w:name="tyranny"/>
      <w:r>
        <w:t>23.12.1 Tyranny</w:t>
      </w:r>
    </w:p>
    <w:p w14:paraId="23A97A01" w14:textId="77777777" w:rsidR="005867C5" w:rsidRDefault="00000000">
      <w:pPr>
        <w:pStyle w:val="Heading3"/>
      </w:pPr>
      <w:bookmarkStart w:id="292" w:name="buying-and-selling-people"/>
      <w:bookmarkEnd w:id="291"/>
      <w:r>
        <w:t>23.12.2 Buying and Selling People</w:t>
      </w:r>
    </w:p>
    <w:p w14:paraId="37BA2FD0" w14:textId="77777777" w:rsidR="005867C5" w:rsidRDefault="00000000">
      <w:pPr>
        <w:pStyle w:val="FirstParagraph"/>
      </w:pPr>
      <w:r>
        <w:t>It is forbidden to buy or sell any person.</w:t>
      </w:r>
    </w:p>
    <w:p w14:paraId="7CC901EB" w14:textId="77777777" w:rsidR="005867C5" w:rsidRDefault="00000000">
      <w:pPr>
        <w:pStyle w:val="Heading2"/>
      </w:pPr>
      <w:bookmarkStart w:id="293" w:name="sexual-acts"/>
      <w:bookmarkEnd w:id="290"/>
      <w:bookmarkEnd w:id="292"/>
      <w:r>
        <w:t>23.13 Sexual Acts</w:t>
      </w:r>
    </w:p>
    <w:p w14:paraId="465B9FE3" w14:textId="77777777" w:rsidR="005867C5" w:rsidRDefault="00000000">
      <w:pPr>
        <w:pStyle w:val="Heading3"/>
      </w:pPr>
      <w:bookmarkStart w:id="294" w:name="adultery"/>
      <w:r>
        <w:t>23.13.1 Adultery</w:t>
      </w:r>
    </w:p>
    <w:p w14:paraId="4411A9B2" w14:textId="77777777" w:rsidR="005867C5" w:rsidRDefault="00000000">
      <w:pPr>
        <w:pStyle w:val="FirstParagraph"/>
      </w:pPr>
      <w:r>
        <w:t>Adultery is prohibited. This prohibition does not necessarily mean all kinds of sexual acts are forbidden, despite being based on the Arabic word zina. Adultery is when a married person consents to sexual acts with a person who is not their spouse. Adultery can also include when a non-married person consents to sexual acts with a person they know is married.</w:t>
      </w:r>
    </w:p>
    <w:p w14:paraId="74A7F085" w14:textId="77777777" w:rsidR="005867C5" w:rsidRDefault="00000000">
      <w:pPr>
        <w:pStyle w:val="BodyText"/>
      </w:pPr>
      <w:r>
        <w:t>There are many reasons why adultery is prohibited. The first one is that marriage is usually considered a promise to God and is a sacred union. Violating this promise also signifies a broken promise to God. Perhaps the most important reason is the impact it can have upon the family. Within marriage, negative actions spouses take against each other have negative consequences for the children of the spouses. Adultery can break the bonds of affection for the married couple and betray their mutual ability to provide a safe, nurturing, and healthy environment for children to grow up in.</w:t>
      </w:r>
    </w:p>
    <w:p w14:paraId="69C31CDE" w14:textId="77777777" w:rsidR="005867C5" w:rsidRDefault="00000000">
      <w:pPr>
        <w:pStyle w:val="BodyText"/>
      </w:pPr>
      <w:r>
        <w:t>Adultery is punishable by the House of Justice. For the 1st offense, 9 mithqáls of gold is to be paid to the House of Justice. This is paid by the man and also paid by the woman. For the 2nd offense, the fine is doubled to 18 mithqáls. To understand the valuation, the box below can show the current value of gold. 9 mithqáls is approximately 38.25g, so you would take the value of gold per gram and multiply it by 38.25, according to the currency you use. The default is US Dollars.</w:t>
      </w:r>
    </w:p>
    <w:p w14:paraId="7D3768E8" w14:textId="77777777" w:rsidR="005867C5" w:rsidRDefault="00000000">
      <w:pPr>
        <w:pStyle w:val="BodyText"/>
      </w:pPr>
      <w:r>
        <w:t>The third offence is subjected to a humiliating punishment. The specifics of this has not been clarified, but could be done so by a House of Justice if needed. Baha’u’llah says any person afflicted by sin should repent, although this does not necessarily absolve the person from being punished by the House of Justice.</w:t>
      </w:r>
    </w:p>
    <w:p w14:paraId="51C07A93" w14:textId="77777777" w:rsidR="005867C5" w:rsidRDefault="00000000">
      <w:pPr>
        <w:pStyle w:val="Heading3"/>
      </w:pPr>
      <w:bookmarkStart w:id="295" w:name="lewdness"/>
      <w:bookmarkEnd w:id="294"/>
      <w:r>
        <w:lastRenderedPageBreak/>
        <w:t>23.13.2 Lewdness</w:t>
      </w:r>
    </w:p>
    <w:p w14:paraId="602B41A0" w14:textId="77777777" w:rsidR="005867C5" w:rsidRDefault="00000000">
      <w:pPr>
        <w:pStyle w:val="Heading3"/>
      </w:pPr>
      <w:bookmarkStart w:id="296" w:name="pederasty"/>
      <w:bookmarkEnd w:id="295"/>
      <w:r>
        <w:t>23.13.3 Pederasty</w:t>
      </w:r>
    </w:p>
    <w:p w14:paraId="76818A5D" w14:textId="77777777" w:rsidR="005867C5" w:rsidRDefault="00000000">
      <w:pPr>
        <w:pStyle w:val="Heading2"/>
      </w:pPr>
      <w:bookmarkStart w:id="297" w:name="social-acts"/>
      <w:bookmarkEnd w:id="293"/>
      <w:bookmarkEnd w:id="296"/>
      <w:r>
        <w:t>23.14 Social Acts</w:t>
      </w:r>
    </w:p>
    <w:p w14:paraId="62A5F98F" w14:textId="77777777" w:rsidR="005867C5" w:rsidRDefault="00000000">
      <w:pPr>
        <w:pStyle w:val="Heading3"/>
      </w:pPr>
      <w:bookmarkStart w:id="298" w:name="backbiting"/>
      <w:r>
        <w:t>23.14.1 Backbiting</w:t>
      </w:r>
    </w:p>
    <w:p w14:paraId="1463D2D2" w14:textId="77777777" w:rsidR="005867C5" w:rsidRDefault="00000000">
      <w:pPr>
        <w:pStyle w:val="FirstParagraph"/>
      </w:pPr>
      <w:r>
        <w:t>Backbiting is prohibited. Backbiting is speaking about the negative traits and actions of another person without the person being present. What is being discussed can be true, but the person does not have an ability to defend themselves or contribute what they also believe is true.</w:t>
      </w:r>
    </w:p>
    <w:p w14:paraId="549B7D08" w14:textId="77777777" w:rsidR="005867C5" w:rsidRDefault="00000000">
      <w:pPr>
        <w:pStyle w:val="BodyText"/>
      </w:pPr>
      <w:r>
        <w:t>Additionally, Baha’u’llah regularly taught us to refrain from discussing the sins of others, because we are also sinners. This prohibition does not mean a person cannot discuss truthful facts with the person present, but there must be a greater purpose. For example, the previous prohibition regarding all forms of murder. Say you observed a community member dumping something unknown into a river used for drinking water. Another in the community becomes ill and dies due to a toxic substance in the water. Backbiting would be telling others you saw the person dumping toxic chemicals into the water, and the person is not there. The person is unable to say what they put into the river, why, or anything else. The person observed could be at risk of retributive actions, which again puts the greater community at risk of non-spiritual perspectives and actions. Instead, the person should go to the person in question and say “I saw you put some substance into the river. What was it?” The response is up to the truthfulness of who was being asked, but it could keep someone from being falsely accused.</w:t>
      </w:r>
    </w:p>
    <w:p w14:paraId="6C188554" w14:textId="77777777" w:rsidR="005867C5" w:rsidRDefault="00000000">
      <w:pPr>
        <w:pStyle w:val="BodyText"/>
      </w:pPr>
      <w:r>
        <w:t>The backbiter could have gotten someone accused of murder, or viewed by community members as someone capable of murder even if they are found not guilty. This harm exists in even less obviously impactful situations.</w:t>
      </w:r>
    </w:p>
    <w:p w14:paraId="03BFD72A" w14:textId="77777777" w:rsidR="005867C5" w:rsidRDefault="00000000">
      <w:pPr>
        <w:pStyle w:val="BodyText"/>
      </w:pPr>
      <w:r>
        <w:t>Now, if there is an investigation into the cause of death, it is not prohibited to provide facts. Honestly state what you observed, without adding assumptions.</w:t>
      </w:r>
    </w:p>
    <w:p w14:paraId="71AE0C3E" w14:textId="77777777" w:rsidR="005867C5" w:rsidRDefault="00000000">
      <w:pPr>
        <w:pStyle w:val="BodyText"/>
      </w:pPr>
      <w:r>
        <w:t>Finally, backbiting also has a perspective of a person being more consumed with the faults of others while lacking the ability to see the faults in themselves. With the People of Glory being told to bring themselves to account each day, we can see Baha’u’llah is very concerned with how we view ourselves and others. Do we have empathy? Do we act with love?</w:t>
      </w:r>
    </w:p>
    <w:p w14:paraId="3D18AA3F" w14:textId="77777777" w:rsidR="005867C5" w:rsidRDefault="00000000">
      <w:pPr>
        <w:pStyle w:val="Heading3"/>
      </w:pPr>
      <w:bookmarkStart w:id="299" w:name="slander"/>
      <w:bookmarkEnd w:id="298"/>
      <w:r>
        <w:t>23.14.2 Slander</w:t>
      </w:r>
    </w:p>
    <w:p w14:paraId="76481950" w14:textId="77777777" w:rsidR="005867C5" w:rsidRDefault="00000000">
      <w:pPr>
        <w:pStyle w:val="FirstParagraph"/>
      </w:pPr>
      <w:r>
        <w:t>Slander is prohibited. Slander is the knowingly false negative information about another. Slander is purposefully designed to degrade another’s reputation and can also cause substantial harm to the victim. The impacts of this can lead to lower earnings potential, ruined personal and professional relationships, and less ability to sincerely be positive contributors to their community. It would be difficult to have a healthy assembly of the People of Glory if members are being subjected to backbiting and slander.</w:t>
      </w:r>
    </w:p>
    <w:p w14:paraId="46FFF784" w14:textId="77777777" w:rsidR="005867C5" w:rsidRDefault="00000000">
      <w:pPr>
        <w:pStyle w:val="Heading3"/>
      </w:pPr>
      <w:bookmarkStart w:id="300" w:name="do-not-cause-corruption"/>
      <w:bookmarkEnd w:id="299"/>
      <w:r>
        <w:lastRenderedPageBreak/>
        <w:t>23.14.3 Do Not Cause Corruption</w:t>
      </w:r>
    </w:p>
    <w:p w14:paraId="64C75AB1" w14:textId="77777777" w:rsidR="005867C5" w:rsidRDefault="00000000">
      <w:pPr>
        <w:pStyle w:val="Heading3"/>
      </w:pPr>
      <w:bookmarkStart w:id="301" w:name="do-not-cause-enmity"/>
      <w:bookmarkEnd w:id="300"/>
      <w:r>
        <w:t>23.14.4 Do Not Cause Enmity</w:t>
      </w:r>
    </w:p>
    <w:p w14:paraId="4EEF2D0A" w14:textId="77777777" w:rsidR="005867C5" w:rsidRDefault="00000000">
      <w:pPr>
        <w:pStyle w:val="Heading3"/>
      </w:pPr>
      <w:bookmarkStart w:id="302" w:name="do-not-cause-discord"/>
      <w:bookmarkEnd w:id="301"/>
      <w:r>
        <w:t>23.14.5 Do Not Cause Discord</w:t>
      </w:r>
    </w:p>
    <w:p w14:paraId="489FB252" w14:textId="77777777" w:rsidR="005867C5" w:rsidRDefault="00000000">
      <w:pPr>
        <w:pStyle w:val="Heading3"/>
      </w:pPr>
      <w:bookmarkStart w:id="303" w:name="reconcile-differences"/>
      <w:bookmarkEnd w:id="302"/>
      <w:r>
        <w:t>23.14.6 Reconcile Differences</w:t>
      </w:r>
    </w:p>
    <w:p w14:paraId="3188DDE4" w14:textId="77777777" w:rsidR="005867C5" w:rsidRDefault="00000000">
      <w:pPr>
        <w:pStyle w:val="Heading3"/>
      </w:pPr>
      <w:bookmarkStart w:id="304" w:name="do-not-boast-over-another"/>
      <w:bookmarkEnd w:id="303"/>
      <w:r>
        <w:t>23.14.7 Do Not Boast Over Another</w:t>
      </w:r>
    </w:p>
    <w:p w14:paraId="6AB52F18" w14:textId="77777777" w:rsidR="005867C5" w:rsidRDefault="00000000">
      <w:pPr>
        <w:pStyle w:val="Heading2"/>
      </w:pPr>
      <w:bookmarkStart w:id="305" w:name="property-acts"/>
      <w:bookmarkEnd w:id="297"/>
      <w:bookmarkEnd w:id="304"/>
      <w:r>
        <w:t>23.15 Property Acts</w:t>
      </w:r>
    </w:p>
    <w:p w14:paraId="43DC9F8F" w14:textId="77777777" w:rsidR="005867C5" w:rsidRDefault="00000000">
      <w:pPr>
        <w:pStyle w:val="Heading3"/>
      </w:pPr>
      <w:bookmarkStart w:id="306" w:name="arson"/>
      <w:r>
        <w:t>23.15.1 Arson</w:t>
      </w:r>
    </w:p>
    <w:p w14:paraId="01E203C0" w14:textId="77777777" w:rsidR="005867C5" w:rsidRDefault="00000000">
      <w:pPr>
        <w:pStyle w:val="FirstParagraph"/>
      </w:pPr>
      <w:r>
        <w:t>The deliberate burning of a house is forbidden. The punishment is to burn the arsonist. The alternate punishment is life imprisonment.</w:t>
      </w:r>
    </w:p>
    <w:p w14:paraId="56B68536" w14:textId="77777777" w:rsidR="005867C5" w:rsidRDefault="00000000">
      <w:pPr>
        <w:pStyle w:val="Heading3"/>
      </w:pPr>
      <w:bookmarkStart w:id="307" w:name="stealing"/>
      <w:bookmarkEnd w:id="306"/>
      <w:r>
        <w:t>23.15.2 Stealing</w:t>
      </w:r>
    </w:p>
    <w:p w14:paraId="332145C2" w14:textId="77777777" w:rsidR="005867C5" w:rsidRDefault="00000000">
      <w:pPr>
        <w:pStyle w:val="FirstParagraph"/>
      </w:pPr>
      <w:r>
        <w:t>Stealing is forbidden and is punishable by the Houses of Justice. Penalties include banishment, imprisonment, and for the third offense, a mark is to be placed on the forehead of the thief.</w:t>
      </w:r>
    </w:p>
    <w:p w14:paraId="1E7DE57E" w14:textId="77777777" w:rsidR="005867C5" w:rsidRDefault="00000000">
      <w:pPr>
        <w:pStyle w:val="Heading3"/>
      </w:pPr>
      <w:bookmarkStart w:id="308" w:name="trespassing"/>
      <w:bookmarkEnd w:id="307"/>
      <w:r>
        <w:t>23.15.3 Trespassing</w:t>
      </w:r>
    </w:p>
    <w:p w14:paraId="5ED9C739" w14:textId="77777777" w:rsidR="005867C5" w:rsidRDefault="00000000">
      <w:pPr>
        <w:pStyle w:val="FirstParagraph"/>
      </w:pPr>
      <w:r>
        <w:t>Do not enter a house without permission</w:t>
      </w:r>
    </w:p>
    <w:p w14:paraId="63BCB53D" w14:textId="77777777" w:rsidR="005867C5" w:rsidRDefault="00000000">
      <w:pPr>
        <w:pStyle w:val="Heading2"/>
      </w:pPr>
      <w:bookmarkStart w:id="309" w:name="environmental-acts"/>
      <w:bookmarkEnd w:id="305"/>
      <w:bookmarkEnd w:id="308"/>
      <w:r>
        <w:t>23.16 Environmental Acts</w:t>
      </w:r>
    </w:p>
    <w:p w14:paraId="5981D5B4" w14:textId="77777777" w:rsidR="005867C5" w:rsidRDefault="00000000">
      <w:pPr>
        <w:pStyle w:val="Heading3"/>
      </w:pPr>
      <w:bookmarkStart w:id="310" w:name="do-not-corrupt-the-earth"/>
      <w:r>
        <w:t>23.16.1 Do Not Corrupt the Earth</w:t>
      </w:r>
    </w:p>
    <w:p w14:paraId="64F02D7C" w14:textId="77777777" w:rsidR="005867C5" w:rsidRDefault="00000000">
      <w:pPr>
        <w:pStyle w:val="Heading2"/>
      </w:pPr>
      <w:bookmarkStart w:id="311" w:name="seeking-forgiveness-from-others"/>
      <w:bookmarkEnd w:id="309"/>
      <w:bookmarkEnd w:id="310"/>
      <w:r>
        <w:t>23.17 Seeking Forgiveness From Others</w:t>
      </w:r>
    </w:p>
    <w:p w14:paraId="6D0DD8BE" w14:textId="77777777" w:rsidR="005867C5" w:rsidRDefault="00000000">
      <w:pPr>
        <w:pStyle w:val="FirstParagraph"/>
      </w:pPr>
      <w:r>
        <w:t>Baha’u’llah forbids anyone to seek forgiveness from another as a religious duty. Only God can grant forgiveness if you repent from a sin.</w:t>
      </w:r>
    </w:p>
    <w:p w14:paraId="4740E40A" w14:textId="77777777" w:rsidR="005867C5" w:rsidRDefault="00000000">
      <w:pPr>
        <w:pStyle w:val="BodyText"/>
      </w:pPr>
      <w:r>
        <w:t>This command also helps assure there is no hierarchy among the people of the community. This keeps one from exalting themselves over you, and also assures another does not place you in a position above them. We are all equals, born with a noble soul.</w:t>
      </w:r>
    </w:p>
    <w:p w14:paraId="1F792695" w14:textId="77777777" w:rsidR="005867C5" w:rsidRDefault="00000000">
      <w:pPr>
        <w:pStyle w:val="Heading2"/>
      </w:pPr>
      <w:bookmarkStart w:id="312" w:name="affairs-of-the-earth"/>
      <w:bookmarkEnd w:id="311"/>
      <w:r>
        <w:t>23.18 Affairs of the Earth</w:t>
      </w:r>
    </w:p>
    <w:p w14:paraId="05C9D888" w14:textId="77777777" w:rsidR="005867C5" w:rsidRDefault="00000000">
      <w:pPr>
        <w:pStyle w:val="FirstParagraph"/>
      </w:pPr>
      <w:r>
        <w:t>Beware lest the affairs of the earth prevent you from what you are commanded. This is not a prohibition regarding the affairs of the earth.</w:t>
      </w:r>
    </w:p>
    <w:p w14:paraId="2B8487F0" w14:textId="77777777" w:rsidR="005867C5" w:rsidRDefault="00000000">
      <w:pPr>
        <w:pStyle w:val="BodyText"/>
      </w:pPr>
      <w:r>
        <w:t>Affairs could include material wealth and social status to personal desires, daily tasks, and ideological conflicts.</w:t>
      </w:r>
    </w:p>
    <w:p w14:paraId="165FD450" w14:textId="77777777" w:rsidR="005867C5" w:rsidRDefault="00000000">
      <w:pPr>
        <w:pStyle w:val="BodyText"/>
      </w:pPr>
      <w:r>
        <w:t>Be manifestations of justice and fairness between the heavens and the earth.</w:t>
      </w:r>
    </w:p>
    <w:p w14:paraId="7560B788" w14:textId="77777777" w:rsidR="005867C5" w:rsidRDefault="00000000">
      <w:pPr>
        <w:pStyle w:val="Heading2"/>
      </w:pPr>
      <w:bookmarkStart w:id="313" w:name="justice-towards-animals"/>
      <w:bookmarkEnd w:id="312"/>
      <w:r>
        <w:lastRenderedPageBreak/>
        <w:t>23.19 Justice Towards Animals</w:t>
      </w:r>
    </w:p>
    <w:p w14:paraId="1A6DDEA2" w14:textId="77777777" w:rsidR="005867C5" w:rsidRDefault="00000000">
      <w:pPr>
        <w:pStyle w:val="FirstParagraph"/>
      </w:pPr>
      <w:r>
        <w:t>Do not load an animal with more than it can bear. Forbidden in the most emphatic terms.</w:t>
      </w:r>
    </w:p>
    <w:p w14:paraId="0402BB01" w14:textId="77777777" w:rsidR="005867C5" w:rsidRDefault="00000000">
      <w:pPr>
        <w:pStyle w:val="Heading1"/>
      </w:pPr>
      <w:bookmarkStart w:id="314" w:name="family-life"/>
      <w:bookmarkStart w:id="315" w:name="_Toc199180540"/>
      <w:bookmarkEnd w:id="273"/>
      <w:bookmarkEnd w:id="313"/>
      <w:r>
        <w:t>24. Family Life</w:t>
      </w:r>
      <w:bookmarkEnd w:id="315"/>
    </w:p>
    <w:p w14:paraId="77CCDA25" w14:textId="77777777" w:rsidR="005867C5" w:rsidRDefault="00000000">
      <w:pPr>
        <w:pStyle w:val="Heading2"/>
      </w:pPr>
      <w:bookmarkStart w:id="316" w:name="treating-kindred"/>
      <w:r>
        <w:t>24.1 Treating Kindred</w:t>
      </w:r>
    </w:p>
    <w:p w14:paraId="08D9B3E8" w14:textId="77777777" w:rsidR="005867C5" w:rsidRDefault="00000000">
      <w:pPr>
        <w:pStyle w:val="FirstParagraph"/>
      </w:pPr>
      <w:r>
        <w:t>Show love and kindness to your kindred.</w:t>
      </w:r>
    </w:p>
    <w:p w14:paraId="22D78581" w14:textId="77777777" w:rsidR="005867C5" w:rsidRDefault="00000000">
      <w:pPr>
        <w:pStyle w:val="BodyText"/>
      </w:pPr>
      <w:r>
        <w:t>None have a right to the wealth of the people. Mention inheritance.</w:t>
      </w:r>
    </w:p>
    <w:p w14:paraId="41295E82" w14:textId="77777777" w:rsidR="005867C5" w:rsidRDefault="00000000">
      <w:pPr>
        <w:pStyle w:val="Heading2"/>
      </w:pPr>
      <w:bookmarkStart w:id="317" w:name="marriage"/>
      <w:bookmarkEnd w:id="316"/>
      <w:r>
        <w:t>24.2 Marriage</w:t>
      </w:r>
    </w:p>
    <w:p w14:paraId="6B1B875A" w14:textId="77777777" w:rsidR="005867C5" w:rsidRDefault="00000000">
      <w:pPr>
        <w:pStyle w:val="FirstParagraph"/>
      </w:pPr>
      <w:r>
        <w:t>Marriage is enjoined upon us. Enjoined is an authoritative instruction or directive which implies it is either required or highly encouraged. The same word is used regarding prayer and fasting, which is usually interpreted to mean as they are required, pending acceptable exceptions.</w:t>
      </w:r>
    </w:p>
    <w:p w14:paraId="1A2477A4" w14:textId="77777777" w:rsidR="005867C5" w:rsidRDefault="00000000">
      <w:pPr>
        <w:pStyle w:val="Heading3"/>
      </w:pPr>
      <w:bookmarkStart w:id="318" w:name="purpose-of-marriage"/>
      <w:r>
        <w:t>24.2.1 Purpose of Marriage</w:t>
      </w:r>
    </w:p>
    <w:p w14:paraId="040E9072" w14:textId="77777777" w:rsidR="005867C5" w:rsidRDefault="00000000">
      <w:pPr>
        <w:pStyle w:val="FirstParagraph"/>
      </w:pPr>
      <w:r>
        <w:t>The purpose of marriage is to have at least one child, a child who will remember God.</w:t>
      </w:r>
    </w:p>
    <w:p w14:paraId="3DC80BED" w14:textId="77777777" w:rsidR="005867C5" w:rsidRDefault="00000000">
      <w:pPr>
        <w:pStyle w:val="Heading3"/>
      </w:pPr>
      <w:bookmarkStart w:id="319" w:name="monogamy-or-bigamy"/>
      <w:bookmarkEnd w:id="318"/>
      <w:r>
        <w:t>24.2.2 Monogamy or Bigamy</w:t>
      </w:r>
    </w:p>
    <w:p w14:paraId="3E7E6AE0" w14:textId="77777777" w:rsidR="005867C5" w:rsidRDefault="00000000">
      <w:pPr>
        <w:pStyle w:val="FirstParagraph"/>
      </w:pPr>
      <w:r>
        <w:t>The man is allowed up to two wives. More than two wives is not allowed. The man who is content with one wife with ensure both of their tranquility. This implies there can be complicating issues with polygamy. The first ones I can think of could be jealousy or a fear from the wife that perhaps she is not good enough to completely satisfy her husband. Insecurity definitely impacts tranquility. This means monogamy is preferred, although it is not required.</w:t>
      </w:r>
    </w:p>
    <w:p w14:paraId="12D6DCCF" w14:textId="77777777" w:rsidR="005867C5" w:rsidRDefault="00000000">
      <w:pPr>
        <w:pStyle w:val="BodyText"/>
      </w:pPr>
      <w:r>
        <w:t>There is no rule which explicitly expresses a limitation on the number of husbands she can have. However, in regards to the teachings Baha’u’llah offers in his letters to Shiraz, he unequivacally states women are equal to men. Perhaps then, this is also applies to marriage law although there is no evidence a Baha’i woman ever married two men in the time of Baha’u’llah. This could merely be a function of Baha’is being subjected to Islamic law, which had a clear prohibition of female polygamy.</w:t>
      </w:r>
    </w:p>
    <w:p w14:paraId="57E1A4F9" w14:textId="77777777" w:rsidR="005867C5" w:rsidRDefault="00000000">
      <w:pPr>
        <w:pStyle w:val="Heading3"/>
      </w:pPr>
      <w:bookmarkStart w:id="320" w:name="consent-of-both-partners-and-parents"/>
      <w:bookmarkEnd w:id="319"/>
      <w:r>
        <w:t>24.2.3 Consent of Both Partners and Parents</w:t>
      </w:r>
    </w:p>
    <w:p w14:paraId="0682D202" w14:textId="77777777" w:rsidR="005867C5" w:rsidRDefault="00000000">
      <w:pPr>
        <w:pStyle w:val="FirstParagraph"/>
      </w:pPr>
      <w:r>
        <w:t>Both the man and woman must consent to marriage. Neither can be forced to marry against their wishes. Also, marriage requires the person of all parents of both the bride and the groom. Baha’u’llah says it is to prevent discord or resentment among may arise the couple.</w:t>
      </w:r>
    </w:p>
    <w:p w14:paraId="63BF3944" w14:textId="77777777" w:rsidR="005867C5" w:rsidRDefault="00000000">
      <w:pPr>
        <w:pStyle w:val="BodyText"/>
      </w:pPr>
      <w:r>
        <w:t>This also does not mean there must be arranged marriages.</w:t>
      </w:r>
    </w:p>
    <w:p w14:paraId="3A04DBCA" w14:textId="77777777" w:rsidR="005867C5" w:rsidRDefault="00000000">
      <w:pPr>
        <w:pStyle w:val="BodyText"/>
      </w:pPr>
      <w:r>
        <w:t>He also says there are other purposes.</w:t>
      </w:r>
    </w:p>
    <w:p w14:paraId="6770B869" w14:textId="77777777" w:rsidR="005867C5" w:rsidRDefault="00000000">
      <w:pPr>
        <w:pStyle w:val="Heading3"/>
      </w:pPr>
      <w:bookmarkStart w:id="321" w:name="virginity"/>
      <w:bookmarkEnd w:id="320"/>
      <w:r>
        <w:lastRenderedPageBreak/>
        <w:t>24.2.4 Virginity</w:t>
      </w:r>
    </w:p>
    <w:p w14:paraId="6A5F80CA" w14:textId="77777777" w:rsidR="005867C5" w:rsidRDefault="00000000">
      <w:pPr>
        <w:pStyle w:val="FirstParagraph"/>
      </w:pPr>
      <w:r>
        <w:t>The husband is allowed to choose a virgin, but it is not a requirement. The implication of this verse is there is no punishment for the woman if she is not a virgin.</w:t>
      </w:r>
    </w:p>
    <w:p w14:paraId="6CDCADC1" w14:textId="77777777" w:rsidR="005867C5" w:rsidRDefault="00000000">
      <w:pPr>
        <w:pStyle w:val="Heading3"/>
      </w:pPr>
      <w:bookmarkStart w:id="322" w:name="dowry"/>
      <w:bookmarkEnd w:id="321"/>
      <w:r>
        <w:t>24.2.5 Dowry</w:t>
      </w:r>
    </w:p>
    <w:p w14:paraId="6902C64A" w14:textId="77777777" w:rsidR="005867C5" w:rsidRDefault="00000000">
      <w:pPr>
        <w:pStyle w:val="FirstParagraph"/>
      </w:pPr>
      <w:r>
        <w:t>A marriage cannot be consummated without the payment of a dowry by the groom to the bride. If the couple lives in the city, the dowry is based on 19 mithqáls (92.34) of gold. If they are in a village, 19 mithqáls of silver. The groom can give up to 95 mithqáls, but is not allowed to exceed it.</w:t>
      </w:r>
    </w:p>
    <w:p w14:paraId="2A7DE46B" w14:textId="77777777" w:rsidR="005867C5" w:rsidRDefault="00000000">
      <w:pPr>
        <w:pStyle w:val="Heading4"/>
      </w:pPr>
      <w:bookmarkStart w:id="323" w:name="gold"/>
      <w:r>
        <w:t>24.2.5.1 Gold</w:t>
      </w:r>
    </w:p>
    <w:p w14:paraId="3AB0A70D" w14:textId="77777777" w:rsidR="005867C5" w:rsidRDefault="00000000">
      <w:pPr>
        <w:pStyle w:val="Heading4"/>
      </w:pPr>
      <w:bookmarkStart w:id="324" w:name="silver"/>
      <w:bookmarkEnd w:id="323"/>
      <w:r>
        <w:t>24.2.5.2 Silver</w:t>
      </w:r>
    </w:p>
    <w:p w14:paraId="260570D2" w14:textId="77777777" w:rsidR="005867C5" w:rsidRDefault="00000000">
      <w:pPr>
        <w:pStyle w:val="FirstParagraph"/>
      </w:pPr>
      <w:r>
        <w:t>There isn’t anything specified if one person lives in a city and the other in a village. My initial feeling is it is based on the groom’s location or potentially where the married couple intends on living together once married.</w:t>
      </w:r>
    </w:p>
    <w:p w14:paraId="39C5ECA0" w14:textId="77777777" w:rsidR="005867C5" w:rsidRDefault="00000000">
      <w:pPr>
        <w:pStyle w:val="BodyText"/>
      </w:pPr>
      <w:r>
        <w:t>Dowry is intended to be a gift which demonstrates the seriousness and sincerity of the man towards the woman. It can also help provide a safety net in case of some unexpected event or hardship for the woman.</w:t>
      </w:r>
    </w:p>
    <w:p w14:paraId="791382C6" w14:textId="77777777" w:rsidR="005867C5" w:rsidRDefault="00000000">
      <w:pPr>
        <w:pStyle w:val="Heading3"/>
      </w:pPr>
      <w:bookmarkStart w:id="325" w:name="travel-and-abandonment"/>
      <w:bookmarkEnd w:id="322"/>
      <w:bookmarkEnd w:id="324"/>
      <w:r>
        <w:t>24.2.6 Travel and Abandonment</w:t>
      </w:r>
    </w:p>
    <w:p w14:paraId="7C8CDF29" w14:textId="77777777" w:rsidR="005867C5" w:rsidRDefault="00000000">
      <w:pPr>
        <w:pStyle w:val="FirstParagraph"/>
      </w:pPr>
      <w:r>
        <w:t>The following discusses the husband’s role and will be framed in that context. However, this should also be able to apply if the spousal roles within the particular marriage are reversed, given the equality of men and women.</w:t>
      </w:r>
    </w:p>
    <w:p w14:paraId="435A2433" w14:textId="77777777" w:rsidR="005867C5" w:rsidRDefault="00000000">
      <w:pPr>
        <w:pStyle w:val="BodyText"/>
      </w:pPr>
      <w:r>
        <w:t>The husband is allowed to travel away from home. He must tell his wife how long he will be gone. If he returns and fulfills his promise, he is considered among the righteous.</w:t>
      </w:r>
    </w:p>
    <w:p w14:paraId="742B9F8D" w14:textId="77777777" w:rsidR="005867C5" w:rsidRDefault="00000000">
      <w:pPr>
        <w:pStyle w:val="BodyText"/>
      </w:pPr>
      <w:r>
        <w:t>If he is unable to return at the original specified time and has a genuine reason, he must inform his wife and make every effort to return at the newly specified time. He only has one chance. If he does not inform her of the delay, the wife is free to find another husband 9 months after the original return date. If he does not return by the second time, she is also free to find another husband 9 months after. The wife does not have to find a new husband. Baha’u’llah says God loves those who are patient, but this does not imply the woman would be loved less if she found a new husband.</w:t>
      </w:r>
    </w:p>
    <w:p w14:paraId="4894DB0F" w14:textId="77777777" w:rsidR="005867C5" w:rsidRDefault="00000000">
      <w:pPr>
        <w:pStyle w:val="BodyText"/>
      </w:pPr>
      <w:r>
        <w:t>During the 9 month waiting period, if news reaches her about her husband, she can choose to continue her marriage. She is not required to. God prefers reconciliation, but there should also be no actions which cause enmity.</w:t>
      </w:r>
    </w:p>
    <w:p w14:paraId="11A4AB97" w14:textId="77777777" w:rsidR="005867C5" w:rsidRDefault="00000000">
      <w:pPr>
        <w:pStyle w:val="BodyText"/>
      </w:pPr>
      <w:r>
        <w:t>If the husband passed away or was murdered, confirmed by a news report or 2 just witnesses, anytime during his travel, she also must wait. This could be 9 months, which can give time to grieve. After this, she may find a new husband if she chooses.</w:t>
      </w:r>
    </w:p>
    <w:p w14:paraId="75576ADD" w14:textId="77777777" w:rsidR="005867C5" w:rsidRDefault="00000000">
      <w:pPr>
        <w:pStyle w:val="BodyText"/>
      </w:pPr>
      <w:r>
        <w:lastRenderedPageBreak/>
        <w:t>If the husband and wife travel together and discord arises between them, the husband must provide the wife with a full year’s allowance and return her to where she departed, such as home. The other option is to entrust her to a trustworthy person and whatever is needed to take her to her destination. It would seem the full year’s allowance is independent of the requirement to get his wife home. Also, it would also seem there would be room for both to consult on what would be best, such as how much is the allowance.</w:t>
      </w:r>
    </w:p>
    <w:p w14:paraId="35AB842A" w14:textId="77777777" w:rsidR="005867C5" w:rsidRDefault="00000000">
      <w:pPr>
        <w:pStyle w:val="Heading3"/>
      </w:pPr>
      <w:bookmarkStart w:id="326" w:name="spirit-of-joy-and-fragrance"/>
      <w:bookmarkEnd w:id="325"/>
      <w:r>
        <w:t>24.2.7 Spirit of Joy and Fragrance</w:t>
      </w:r>
    </w:p>
    <w:p w14:paraId="0FFA1E0C" w14:textId="77777777" w:rsidR="005867C5" w:rsidRDefault="00000000">
      <w:pPr>
        <w:pStyle w:val="FirstParagraph"/>
      </w:pPr>
      <w:r>
        <w:t>Associate with each other in a spirit of joy and fragrance. All that will endure are righteous deeds.</w:t>
      </w:r>
    </w:p>
    <w:p w14:paraId="095F5D39" w14:textId="77777777" w:rsidR="005867C5" w:rsidRDefault="00000000">
      <w:pPr>
        <w:pStyle w:val="Heading3"/>
      </w:pPr>
      <w:bookmarkStart w:id="327" w:name="oppression-and-lewdness"/>
      <w:bookmarkEnd w:id="326"/>
      <w:r>
        <w:t>24.2.8 Oppression and Lewdness</w:t>
      </w:r>
    </w:p>
    <w:p w14:paraId="2A88034A" w14:textId="77777777" w:rsidR="005867C5" w:rsidRDefault="00000000">
      <w:pPr>
        <w:pStyle w:val="Heading3"/>
      </w:pPr>
      <w:bookmarkStart w:id="328" w:name="X156e2627ba18b8a52943eb1d2c074a7dd623d90"/>
      <w:bookmarkEnd w:id="327"/>
      <w:r>
        <w:t>24.2.9 Do Not Follow a Tyrannical and Wretched One</w:t>
      </w:r>
    </w:p>
    <w:p w14:paraId="3EF2EE79" w14:textId="77777777" w:rsidR="005867C5" w:rsidRDefault="00000000">
      <w:pPr>
        <w:pStyle w:val="Heading2"/>
      </w:pPr>
      <w:bookmarkStart w:id="329" w:name="prohibited-people"/>
      <w:bookmarkEnd w:id="317"/>
      <w:bookmarkEnd w:id="328"/>
      <w:r>
        <w:t>24.3 Prohibited People</w:t>
      </w:r>
    </w:p>
    <w:p w14:paraId="08B36177" w14:textId="77777777" w:rsidR="005867C5" w:rsidRDefault="00000000">
      <w:pPr>
        <w:pStyle w:val="FirstParagraph"/>
      </w:pPr>
      <w:r>
        <w:t>Fathers’ Wives</w:t>
      </w:r>
    </w:p>
    <w:p w14:paraId="64AECCF9" w14:textId="77777777" w:rsidR="005867C5" w:rsidRDefault="00000000">
      <w:pPr>
        <w:pStyle w:val="BodyText"/>
      </w:pPr>
      <w:r>
        <w:t>Boys</w:t>
      </w:r>
    </w:p>
    <w:p w14:paraId="20FA55E2" w14:textId="77777777" w:rsidR="005867C5" w:rsidRDefault="00000000">
      <w:pPr>
        <w:pStyle w:val="Heading2"/>
      </w:pPr>
      <w:bookmarkStart w:id="330" w:name="divorce"/>
      <w:bookmarkEnd w:id="329"/>
      <w:r>
        <w:t>24.4 Divorce</w:t>
      </w:r>
    </w:p>
    <w:p w14:paraId="3EBD8862" w14:textId="77777777" w:rsidR="005867C5" w:rsidRDefault="00000000">
      <w:pPr>
        <w:pStyle w:val="FirstParagraph"/>
      </w:pPr>
      <w:r>
        <w:t>God prefers unity and concord between a married couple, instead of separation and divorce. Still, divorce is allowed.</w:t>
      </w:r>
    </w:p>
    <w:p w14:paraId="0825E3CF" w14:textId="77777777" w:rsidR="005867C5" w:rsidRDefault="00000000">
      <w:pPr>
        <w:pStyle w:val="BodyText"/>
      </w:pPr>
      <w:r>
        <w:t>No one is allowed to divorce each other three times.</w:t>
      </w:r>
    </w:p>
    <w:p w14:paraId="30A12543" w14:textId="77777777" w:rsidR="005867C5" w:rsidRDefault="00000000">
      <w:pPr>
        <w:pStyle w:val="Heading3"/>
      </w:pPr>
      <w:bookmarkStart w:id="331" w:name="the-waiting-period"/>
      <w:r>
        <w:t>24.4.1 The Waiting Period</w:t>
      </w:r>
    </w:p>
    <w:p w14:paraId="311F437F" w14:textId="77777777" w:rsidR="005867C5" w:rsidRDefault="00000000">
      <w:pPr>
        <w:pStyle w:val="FirstParagraph"/>
      </w:pPr>
      <w:r>
        <w:t>Divorce is allowed if discord or aversion arises, but divorce cannot happen immediately. The couple must wait a year after the intention to divorce is expressed, with the hope the fragrance of love may emanate between them. At the end of the year, if no such fragrance emerged, then divorce is allowed. This also means if the married couple had sex in any form during the year, divorce is not allowed. The husband and wife must be consistent in their intentions.</w:t>
      </w:r>
    </w:p>
    <w:p w14:paraId="176D35E8" w14:textId="77777777" w:rsidR="005867C5" w:rsidRDefault="00000000">
      <w:pPr>
        <w:pStyle w:val="BodyText"/>
      </w:pPr>
      <w:r>
        <w:t>An allowance will be given to the wife if there is no proven misconduct. The allowance is for the entire year.</w:t>
      </w:r>
    </w:p>
    <w:p w14:paraId="53B9C5CB" w14:textId="77777777" w:rsidR="005867C5" w:rsidRDefault="00000000">
      <w:pPr>
        <w:pStyle w:val="BodyText"/>
      </w:pPr>
      <w:r>
        <w:t>If the two divorce, they do have the option to reconcile within one month if neither has married. Baha’u’llah emphasizes mutual love and consent. If the woman has a new husband, a new union is required to restore the relationship. This could mean the original husband would need to go through the original steps to marry, such as having the consent of both sets of parents, the payment of dowry, and a completely new marriage. On the woman’s side, it only expresses love and consent, without an explicit requirement to be divorced or unmarried.</w:t>
      </w:r>
    </w:p>
    <w:p w14:paraId="18E5E5A6" w14:textId="77777777" w:rsidR="005867C5" w:rsidRDefault="00000000">
      <w:pPr>
        <w:pStyle w:val="Heading3"/>
      </w:pPr>
      <w:bookmarkStart w:id="332" w:name="divorce-for-misconduct"/>
      <w:bookmarkEnd w:id="331"/>
      <w:r>
        <w:lastRenderedPageBreak/>
        <w:t>24.4.2 Divorce for Misconduct</w:t>
      </w:r>
    </w:p>
    <w:p w14:paraId="46A7D02B" w14:textId="77777777" w:rsidR="005867C5" w:rsidRDefault="00000000">
      <w:pPr>
        <w:pStyle w:val="FirstParagraph"/>
      </w:pPr>
      <w:r>
        <w:t>If the wife is divorced for proven misconduct, she will not have any allowance during the waiting period.</w:t>
      </w:r>
    </w:p>
    <w:p w14:paraId="2EE9EAAC" w14:textId="77777777" w:rsidR="005867C5" w:rsidRDefault="00000000">
      <w:pPr>
        <w:pStyle w:val="Heading2"/>
      </w:pPr>
      <w:bookmarkStart w:id="333" w:name="having-a-child"/>
      <w:bookmarkEnd w:id="330"/>
      <w:bookmarkEnd w:id="332"/>
      <w:r>
        <w:t>24.5 Having a Child</w:t>
      </w:r>
    </w:p>
    <w:p w14:paraId="5EDC9549" w14:textId="77777777" w:rsidR="005867C5" w:rsidRDefault="00000000">
      <w:pPr>
        <w:pStyle w:val="FirstParagraph"/>
      </w:pPr>
      <w:r>
        <w:t>As marriage is enjoined upon the believers, and the purpose of marriage is to have a child, having a child is also enjoined upon the believers.</w:t>
      </w:r>
    </w:p>
    <w:p w14:paraId="4F57F254" w14:textId="77777777" w:rsidR="005867C5" w:rsidRDefault="00000000">
      <w:pPr>
        <w:pStyle w:val="Heading2"/>
      </w:pPr>
      <w:bookmarkStart w:id="334" w:name="stages-of-maturity"/>
      <w:bookmarkEnd w:id="333"/>
      <w:r>
        <w:t>24.6 Stages of Maturity</w:t>
      </w:r>
    </w:p>
    <w:p w14:paraId="7BF84E10" w14:textId="77777777" w:rsidR="005867C5" w:rsidRDefault="00000000">
      <w:pPr>
        <w:pStyle w:val="FirstParagraph"/>
      </w:pPr>
      <w:r>
        <w:t>Age 5 - Bab says a baby must not be struck. After age 5, five light blows are permitted.</w:t>
      </w:r>
    </w:p>
    <w:p w14:paraId="7FD7BBF0" w14:textId="77777777" w:rsidR="005867C5" w:rsidRDefault="00000000">
      <w:pPr>
        <w:pStyle w:val="BodyText"/>
      </w:pPr>
      <w:r>
        <w:t>Comprehension (Third Unity, Gate 5)</w:t>
      </w:r>
    </w:p>
    <w:p w14:paraId="1251D768" w14:textId="77777777" w:rsidR="005867C5" w:rsidRDefault="00000000">
      <w:pPr>
        <w:pStyle w:val="BodyText"/>
      </w:pPr>
      <w:r>
        <w:t>Manages Wealth &amp; Property</w:t>
      </w:r>
    </w:p>
    <w:p w14:paraId="68C175F0" w14:textId="77777777" w:rsidR="005867C5" w:rsidRDefault="00000000">
      <w:pPr>
        <w:pStyle w:val="BodyText"/>
      </w:pPr>
      <w:r>
        <w:t>Spiritual insight</w:t>
      </w:r>
    </w:p>
    <w:p w14:paraId="60D66B20" w14:textId="77777777" w:rsidR="005867C5" w:rsidRDefault="00000000">
      <w:pPr>
        <w:pStyle w:val="Heading2"/>
      </w:pPr>
      <w:bookmarkStart w:id="335" w:name="childrens-education"/>
      <w:bookmarkEnd w:id="334"/>
      <w:r>
        <w:t>24.7 Children’s Education</w:t>
      </w:r>
    </w:p>
    <w:p w14:paraId="1CD89CE5" w14:textId="77777777" w:rsidR="005867C5" w:rsidRDefault="00000000">
      <w:pPr>
        <w:pStyle w:val="FirstParagraph"/>
      </w:pPr>
      <w:r>
        <w:t>Fathers are enjoined to education their children. If they fail in this act, the House of Justice must act. This education must include writing and whatever has been prescribed in the Tablet. Educating a child is viewed as educating one of Baha’u’llah’s own children. He provides His glory, loving-kindness, and mercy to fathers.</w:t>
      </w:r>
    </w:p>
    <w:p w14:paraId="3D07B0BE" w14:textId="77777777" w:rsidR="005867C5" w:rsidRDefault="00000000">
      <w:pPr>
        <w:pStyle w:val="BodyText"/>
      </w:pPr>
      <w:r>
        <w:t>Education must also include learning. Learning could refer to specific subjects, or it could refer to the skills needed to enable a thorough education. Skills could include reading, mathematics, curiosity, critical thinking, problem solving, studying, adaptability, values, and principles.</w:t>
      </w:r>
    </w:p>
    <w:p w14:paraId="6B1441A9" w14:textId="77777777" w:rsidR="005867C5" w:rsidRDefault="00000000">
      <w:pPr>
        <w:pStyle w:val="BodyText"/>
      </w:pPr>
      <w:r>
        <w:t>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0327EC08" w14:textId="77777777" w:rsidR="005867C5" w:rsidRDefault="00000000">
      <w:pPr>
        <w:pStyle w:val="Heading1"/>
      </w:pPr>
      <w:bookmarkStart w:id="336" w:name="end-of-life"/>
      <w:bookmarkStart w:id="337" w:name="_Toc199180541"/>
      <w:bookmarkEnd w:id="314"/>
      <w:bookmarkEnd w:id="335"/>
      <w:r>
        <w:t>25. End of Life</w:t>
      </w:r>
      <w:bookmarkEnd w:id="337"/>
    </w:p>
    <w:p w14:paraId="2D96974B" w14:textId="77777777" w:rsidR="005867C5" w:rsidRDefault="00000000">
      <w:pPr>
        <w:pStyle w:val="Heading2"/>
      </w:pPr>
      <w:bookmarkStart w:id="338" w:name="funeral"/>
      <w:r>
        <w:t>25.1 Funeral</w:t>
      </w:r>
    </w:p>
    <w:p w14:paraId="0536EE6B" w14:textId="77777777" w:rsidR="005867C5" w:rsidRDefault="00000000">
      <w:pPr>
        <w:pStyle w:val="FirstParagraph"/>
      </w:pPr>
      <w:r>
        <w:t>Burial of the dead in crystal, stone resistant to decay, or fine, hard woods.</w:t>
      </w:r>
    </w:p>
    <w:p w14:paraId="27654501" w14:textId="77777777" w:rsidR="005867C5" w:rsidRDefault="00000000">
      <w:pPr>
        <w:pStyle w:val="BodyText"/>
      </w:pPr>
      <w:r>
        <w:t>Shroud the deceased in 5 garments of silk or cotton. If unable to do 5 garments, 1 will suffice.</w:t>
      </w:r>
    </w:p>
    <w:p w14:paraId="731511CD" w14:textId="77777777" w:rsidR="005867C5" w:rsidRDefault="00000000">
      <w:pPr>
        <w:pStyle w:val="BodyText"/>
      </w:pPr>
      <w:r>
        <w:lastRenderedPageBreak/>
        <w:t>The placing of engraved rings on their fingers. The rings should say “I began from God and returned to Him, detached from all else, and clinging to His name, the Most Merciful, the Most Compassionate.”</w:t>
      </w:r>
    </w:p>
    <w:p w14:paraId="0A58C888" w14:textId="77777777" w:rsidR="005867C5" w:rsidRDefault="00000000">
      <w:pPr>
        <w:pStyle w:val="BodyText"/>
      </w:pPr>
      <w:r>
        <w:t>Do not transport the body more than 1 hour. Bury him with spirit and fragrance in a nearby place.</w:t>
      </w:r>
    </w:p>
    <w:p w14:paraId="0B11C1FB" w14:textId="77777777" w:rsidR="005867C5" w:rsidRDefault="00000000">
      <w:pPr>
        <w:pStyle w:val="Heading2"/>
      </w:pPr>
      <w:bookmarkStart w:id="339" w:name="write-a-will"/>
      <w:bookmarkEnd w:id="338"/>
      <w:r>
        <w:t>25.2 Write a Will</w:t>
      </w:r>
    </w:p>
    <w:p w14:paraId="434B72FB" w14:textId="77777777" w:rsidR="005867C5" w:rsidRDefault="00000000">
      <w:pPr>
        <w:pStyle w:val="FirstParagraph"/>
      </w:pPr>
      <w:r>
        <w:t>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4086D4E2" w14:textId="77777777" w:rsidR="005867C5" w:rsidRDefault="00000000">
      <w:pPr>
        <w:pStyle w:val="Heading2"/>
      </w:pPr>
      <w:bookmarkStart w:id="340" w:name="obligations-prior-to-inheritance"/>
      <w:bookmarkEnd w:id="339"/>
      <w:r>
        <w:t>25.3 Obligations Prior to Inheritance</w:t>
      </w:r>
    </w:p>
    <w:p w14:paraId="0FA1C9CE" w14:textId="77777777" w:rsidR="005867C5" w:rsidRDefault="00000000">
      <w:pPr>
        <w:pStyle w:val="FirstParagraph"/>
      </w:pPr>
      <w:r>
        <w:t>Inheritance cannot be distributed until certain obligations have been addressed. These obligations include the funeral expenses, debts, and the Right of God payment.</w:t>
      </w:r>
    </w:p>
    <w:p w14:paraId="4CC7A64C" w14:textId="77777777" w:rsidR="005867C5" w:rsidRDefault="00000000">
      <w:pPr>
        <w:pStyle w:val="Heading2"/>
      </w:pPr>
      <w:bookmarkStart w:id="341" w:name="inheritance-distribution"/>
      <w:bookmarkEnd w:id="340"/>
      <w:r>
        <w:t>25.4 Inheritance Distribution</w:t>
      </w:r>
    </w:p>
    <w:p w14:paraId="22438FDF" w14:textId="77777777" w:rsidR="005867C5" w:rsidRDefault="00000000">
      <w:pPr>
        <w:pStyle w:val="FirstParagraph"/>
      </w:pPr>
      <w:r>
        <w:t>Split from the Letter Z (Number 7)</w:t>
      </w:r>
    </w:p>
    <w:p w14:paraId="14F324D2" w14:textId="77777777" w:rsidR="005867C5" w:rsidRDefault="00000000">
      <w:pPr>
        <w:pStyle w:val="Compact"/>
        <w:numPr>
          <w:ilvl w:val="0"/>
          <w:numId w:val="15"/>
        </w:numPr>
      </w:pPr>
      <w:r>
        <w:t xml:space="preserve">Descendants - Book Ṭ (9) according to number of M, Q, T – </w:t>
      </w:r>
      <w:r>
        <w:rPr>
          <w:strike/>
        </w:rPr>
        <w:t>540</w:t>
      </w:r>
      <w:r>
        <w:t xml:space="preserve"> + 540 = 1080 (42.8%)</w:t>
      </w:r>
    </w:p>
    <w:p w14:paraId="4ED858B7" w14:textId="77777777" w:rsidR="005867C5" w:rsidRDefault="00000000">
      <w:pPr>
        <w:pStyle w:val="Compact"/>
        <w:numPr>
          <w:ilvl w:val="0"/>
          <w:numId w:val="15"/>
        </w:numPr>
      </w:pPr>
      <w:r>
        <w:t xml:space="preserve">Spouses - Book Ḥ (8) according to number T and F – </w:t>
      </w:r>
      <w:r>
        <w:rPr>
          <w:strike/>
        </w:rPr>
        <w:t>480</w:t>
      </w:r>
      <w:r>
        <w:t xml:space="preserve"> - 90 = 390 (15.5%)</w:t>
      </w:r>
    </w:p>
    <w:p w14:paraId="5CD048CF" w14:textId="77777777" w:rsidR="005867C5" w:rsidRDefault="00000000">
      <w:pPr>
        <w:pStyle w:val="Compact"/>
        <w:numPr>
          <w:ilvl w:val="0"/>
          <w:numId w:val="15"/>
        </w:numPr>
      </w:pPr>
      <w:r>
        <w:t xml:space="preserve">Fathers - Book Z (7) according to number T and K – </w:t>
      </w:r>
      <w:r>
        <w:rPr>
          <w:strike/>
        </w:rPr>
        <w:t>420</w:t>
      </w:r>
      <w:r>
        <w:t xml:space="preserve"> - 90 = 330 (13.1%)</w:t>
      </w:r>
    </w:p>
    <w:p w14:paraId="3D860F5B" w14:textId="77777777" w:rsidR="005867C5" w:rsidRDefault="00000000">
      <w:pPr>
        <w:pStyle w:val="Compact"/>
        <w:numPr>
          <w:ilvl w:val="0"/>
          <w:numId w:val="15"/>
        </w:numPr>
      </w:pPr>
      <w:r>
        <w:t xml:space="preserve">Mothers - Book W (6) according to number R, F, Y, A – </w:t>
      </w:r>
      <w:r>
        <w:rPr>
          <w:strike/>
        </w:rPr>
        <w:t>360</w:t>
      </w:r>
      <w:r>
        <w:t xml:space="preserve"> - 90 = 270 (10.7%)</w:t>
      </w:r>
    </w:p>
    <w:p w14:paraId="5B07EDF3" w14:textId="77777777" w:rsidR="005867C5" w:rsidRDefault="00000000">
      <w:pPr>
        <w:pStyle w:val="Compact"/>
        <w:numPr>
          <w:ilvl w:val="0"/>
          <w:numId w:val="15"/>
        </w:numPr>
      </w:pPr>
      <w:r>
        <w:t xml:space="preserve">Brothers - Book H (5) according to number Sh – </w:t>
      </w:r>
      <w:r>
        <w:rPr>
          <w:strike/>
        </w:rPr>
        <w:t>300</w:t>
      </w:r>
      <w:r>
        <w:t xml:space="preserve"> - 90 = 210 (8.3%)</w:t>
      </w:r>
    </w:p>
    <w:p w14:paraId="5A405F96" w14:textId="77777777" w:rsidR="005867C5" w:rsidRDefault="00000000">
      <w:pPr>
        <w:pStyle w:val="Compact"/>
        <w:numPr>
          <w:ilvl w:val="0"/>
          <w:numId w:val="15"/>
        </w:numPr>
      </w:pPr>
      <w:r>
        <w:t xml:space="preserve">Sisters - Book D (4) according to number R and M – </w:t>
      </w:r>
      <w:r>
        <w:rPr>
          <w:strike/>
        </w:rPr>
        <w:t>240</w:t>
      </w:r>
      <w:r>
        <w:t xml:space="preserve"> - 90 = 150 (6.0%)</w:t>
      </w:r>
    </w:p>
    <w:p w14:paraId="729FF54D" w14:textId="77777777" w:rsidR="005867C5" w:rsidRDefault="00000000">
      <w:pPr>
        <w:pStyle w:val="Compact"/>
        <w:numPr>
          <w:ilvl w:val="0"/>
          <w:numId w:val="15"/>
        </w:numPr>
      </w:pPr>
      <w:r>
        <w:t xml:space="preserve">Teachers - Book J (3) according to number Q and F – </w:t>
      </w:r>
      <w:r>
        <w:rPr>
          <w:strike/>
        </w:rPr>
        <w:t>180</w:t>
      </w:r>
      <w:r>
        <w:t xml:space="preserve"> - 90 = 90 (3.6%)</w:t>
      </w:r>
    </w:p>
    <w:p w14:paraId="7D9275D1" w14:textId="77777777" w:rsidR="005867C5" w:rsidRDefault="00000000">
      <w:pPr>
        <w:pStyle w:val="Heading2"/>
      </w:pPr>
      <w:bookmarkStart w:id="342" w:name="how-shares-are-calculated"/>
      <w:bookmarkEnd w:id="341"/>
      <w:r>
        <w:t>25.5 How Shares are Calculated</w:t>
      </w:r>
    </w:p>
    <w:p w14:paraId="76BED406" w14:textId="77777777" w:rsidR="005867C5" w:rsidRDefault="00000000">
      <w:pPr>
        <w:pStyle w:val="FirstParagraph"/>
      </w:pPr>
      <w:r>
        <w:t>The Books add up to 42. This is the portion each category will receive. For example, the descendants will receive 9 of 42 parts (21.4%). Originally, the part with the according to whichever letters adds up to 2520 shares. 540 of 2520 shares is also 21.4%. If you divide the 2520 shares by the 42 books, each book is worth 60 shares.</w:t>
      </w:r>
    </w:p>
    <w:p w14:paraId="11D8E930" w14:textId="77777777" w:rsidR="005867C5" w:rsidRDefault="00000000">
      <w:pPr>
        <w:pStyle w:val="BodyText"/>
      </w:pPr>
      <w:r>
        <w:t>Baha’u’llah changed the Babi distribution to double the portion to descendants. This ended up being another 540 shares, with 90 shares being removed from the other 6 categories.</w:t>
      </w:r>
    </w:p>
    <w:p w14:paraId="4976856B" w14:textId="77777777" w:rsidR="005867C5" w:rsidRDefault="00000000">
      <w:pPr>
        <w:pStyle w:val="Heading2"/>
      </w:pPr>
      <w:bookmarkStart w:id="343" w:name="inhabited-house"/>
      <w:bookmarkEnd w:id="342"/>
      <w:r>
        <w:t>25.6 Inhabited House</w:t>
      </w:r>
    </w:p>
    <w:p w14:paraId="62E92F70" w14:textId="77777777" w:rsidR="005867C5" w:rsidRDefault="00000000">
      <w:pPr>
        <w:pStyle w:val="FirstParagraph"/>
      </w:pPr>
      <w:r>
        <w:t>If the house is inhabited by descendants, the male descendants inherit the house. If the house is uninhabited, the house could be sold and the proceeds distributed accordingly.</w:t>
      </w:r>
    </w:p>
    <w:p w14:paraId="26CDC62A" w14:textId="77777777" w:rsidR="005867C5" w:rsidRDefault="00000000">
      <w:pPr>
        <w:pStyle w:val="Heading2"/>
      </w:pPr>
      <w:bookmarkStart w:id="344" w:name="specified-garments"/>
      <w:bookmarkEnd w:id="343"/>
      <w:r>
        <w:lastRenderedPageBreak/>
        <w:t>25.7 Specified Garments</w:t>
      </w:r>
    </w:p>
    <w:p w14:paraId="3F37F101" w14:textId="77777777" w:rsidR="005867C5" w:rsidRDefault="00000000">
      <w:pPr>
        <w:pStyle w:val="FirstParagraph"/>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w:t>
      </w:r>
    </w:p>
    <w:p w14:paraId="60259298" w14:textId="77777777" w:rsidR="005867C5" w:rsidRDefault="00000000">
      <w:pPr>
        <w:pStyle w:val="Heading2"/>
      </w:pPr>
      <w:bookmarkStart w:id="345" w:name="heirs-younger-than-the-age-of-maturity"/>
      <w:bookmarkEnd w:id="344"/>
      <w:r>
        <w:t>25.8 Heirs Younger Than the Age of Maturity</w:t>
      </w:r>
    </w:p>
    <w:p w14:paraId="1C75CC41" w14:textId="77777777" w:rsidR="005867C5" w:rsidRDefault="00000000">
      <w:pPr>
        <w:pStyle w:val="FirstParagraph"/>
      </w:pPr>
      <w:r>
        <w:t>Their portion is to be managed as a trust by a trustee. The trustee could be a lawyer, institutional investor, a family member, or anyone else specified to act as a trustee. This should be managed as a legal trust. The trustee is not entitled to any of the money within the trust, but is entitled to an agreed upon portion of any profit created from investments. The inheritance will be distributed once the heir reaches the age of maturity.</w:t>
      </w:r>
    </w:p>
    <w:p w14:paraId="6E2996D4" w14:textId="77777777" w:rsidR="005867C5" w:rsidRDefault="00000000">
      <w:pPr>
        <w:pStyle w:val="Heading2"/>
      </w:pPr>
      <w:bookmarkStart w:id="346" w:name="exceptions"/>
      <w:bookmarkEnd w:id="345"/>
      <w:r>
        <w:t>25.9 Exceptions</w:t>
      </w:r>
    </w:p>
    <w:p w14:paraId="4C8C2C37" w14:textId="77777777" w:rsidR="005867C5" w:rsidRDefault="00000000">
      <w:pPr>
        <w:pStyle w:val="FirstParagraph"/>
      </w:pPr>
      <w:r>
        <w:t>If there are no descendants, their portion will go to the House of Justice. (1080 of 2520 shares)</w:t>
      </w:r>
    </w:p>
    <w:p w14:paraId="388914B8" w14:textId="77777777" w:rsidR="005867C5" w:rsidRDefault="00000000">
      <w:pPr>
        <w:pStyle w:val="BodyText"/>
      </w:pPr>
      <w:r>
        <w:t>If the deceased has descendants but no other specified heirs, 2/3rds will go to the descendants and 1/3rd will go to the House of Justice. For example, if there is no spouse, 260 of 2520 shares will be added to the descendants for a total of 1340 shares. 130 shares will go to the House of Justice.</w:t>
      </w:r>
    </w:p>
    <w:p w14:paraId="7DECAF68" w14:textId="77777777" w:rsidR="005867C5" w:rsidRDefault="00000000">
      <w:pPr>
        <w:pStyle w:val="BodyText"/>
      </w:pPr>
      <w:r>
        <w:t>If there are no direct heirs from the first 6 categories but there are nephews, nieces, or their children, 2/3rds will go to them and 1/3rd to the House of Justice.</w:t>
      </w:r>
    </w:p>
    <w:p w14:paraId="7C121D71" w14:textId="77777777" w:rsidR="005867C5" w:rsidRDefault="00000000">
      <w:pPr>
        <w:pStyle w:val="BodyText"/>
      </w:pPr>
      <w:r>
        <w:t>If there are no direct heirs and no nephews, nieces, or their children, the inheritance from the first 6 categories will go to the House of Justice.</w:t>
      </w:r>
    </w:p>
    <w:p w14:paraId="5E007135" w14:textId="77777777" w:rsidR="005867C5" w:rsidRDefault="00000000">
      <w:pPr>
        <w:pStyle w:val="Heading2"/>
      </w:pPr>
      <w:bookmarkStart w:id="347" w:name="the-spiritual-aspect-of-inheritance"/>
      <w:bookmarkEnd w:id="346"/>
      <w:r>
        <w:t>25.10 The Spiritual Aspect of Inheritance</w:t>
      </w:r>
    </w:p>
    <w:p w14:paraId="5203F384" w14:textId="77777777" w:rsidR="005867C5" w:rsidRDefault="00000000">
      <w:pPr>
        <w:pStyle w:val="FirstParagraph"/>
      </w:pPr>
      <w:r>
        <w:t>Throughout the verses regarding inheritance, Baha’u’llah reminds us that God is bountiful and merciful. No matter the amount of inheritance provided, any person who receives some should be grateful for the bounty provided. There are no exceptions based upon judgments of character or other qualifications to receive. This ensures there is no vying for an increased portion, or any attempts to deny another their portion. This should reduce inter-family conflict over the estates of the deceased.</w:t>
      </w:r>
    </w:p>
    <w:p w14:paraId="7CA1F30E" w14:textId="77777777" w:rsidR="005867C5" w:rsidRDefault="00000000">
      <w:pPr>
        <w:pStyle w:val="BodyText"/>
      </w:pPr>
      <w:r>
        <w:t>There is no distribution for random non-profit causes. However, there are possibilities where the House of Justice will receive a portion of the inheritance. With these portions, the House of Justice is to act as trustees for the benefit of orphans, widows, and the general benefit of others. With this in mind, there is an opportunity, such as in the case of a financially successful person to bestow upon certain demographics a substantial bounty. Orphans are pre-maturity people without parents. They generally reach maturity without anything in their name. The inheritance law can change this if the House of Justice acts according to Baha’u’llah’s command. Those acting as trustees have an important function in ensuring the loss of a beloved’s life is beneficial for the community.</w:t>
      </w:r>
    </w:p>
    <w:p w14:paraId="6BF653B3" w14:textId="77777777" w:rsidR="005867C5" w:rsidRDefault="00000000">
      <w:pPr>
        <w:pStyle w:val="Heading1"/>
      </w:pPr>
      <w:bookmarkStart w:id="348" w:name="disbelievers"/>
      <w:bookmarkStart w:id="349" w:name="_Toc199180542"/>
      <w:bookmarkEnd w:id="336"/>
      <w:bookmarkEnd w:id="347"/>
      <w:r>
        <w:lastRenderedPageBreak/>
        <w:t>26. Disbelievers</w:t>
      </w:r>
      <w:bookmarkEnd w:id="349"/>
    </w:p>
    <w:p w14:paraId="63F5DE5B" w14:textId="77777777" w:rsidR="005867C5" w:rsidRDefault="00000000">
      <w:pPr>
        <w:pStyle w:val="Heading2"/>
      </w:pPr>
      <w:bookmarkStart w:id="350" w:name="qualities-of-disbelievers"/>
      <w:r>
        <w:t>26.1 Qualities of Disbelievers</w:t>
      </w:r>
    </w:p>
    <w:p w14:paraId="6A602B4A" w14:textId="77777777" w:rsidR="005867C5" w:rsidRDefault="00000000">
      <w:pPr>
        <w:pStyle w:val="FirstParagraph"/>
      </w:pPr>
      <w:r>
        <w:t>People of error</w:t>
      </w:r>
    </w:p>
    <w:p w14:paraId="066994BF" w14:textId="77777777" w:rsidR="005867C5" w:rsidRDefault="00000000">
      <w:pPr>
        <w:pStyle w:val="BodyText"/>
      </w:pPr>
      <w:r>
        <w:t>Like the ignorant masses</w:t>
      </w:r>
    </w:p>
    <w:p w14:paraId="1B7C1537" w14:textId="77777777" w:rsidR="005867C5" w:rsidRDefault="00000000">
      <w:pPr>
        <w:pStyle w:val="BodyText"/>
      </w:pPr>
      <w:r>
        <w:t>They hold onto their own conjectures and illusions.</w:t>
      </w:r>
    </w:p>
    <w:p w14:paraId="0246B0CE" w14:textId="77777777" w:rsidR="005867C5" w:rsidRDefault="00000000">
      <w:pPr>
        <w:pStyle w:val="BodyText"/>
      </w:pPr>
      <w:r>
        <w:t>Clung to their own principles instead of those of God</w:t>
      </w:r>
    </w:p>
    <w:p w14:paraId="6CF98FCC" w14:textId="77777777" w:rsidR="005867C5" w:rsidRDefault="00000000">
      <w:pPr>
        <w:pStyle w:val="BodyText"/>
      </w:pPr>
      <w:r>
        <w:t>Sorrowful.</w:t>
      </w:r>
    </w:p>
    <w:p w14:paraId="3D0E7175" w14:textId="77777777" w:rsidR="005867C5" w:rsidRDefault="00000000">
      <w:pPr>
        <w:pStyle w:val="BodyText"/>
      </w:pPr>
      <w:r>
        <w:t>Seek prestige</w:t>
      </w:r>
    </w:p>
    <w:p w14:paraId="6E237915" w14:textId="77777777" w:rsidR="005867C5" w:rsidRDefault="00000000">
      <w:pPr>
        <w:pStyle w:val="BodyText"/>
      </w:pPr>
      <w:r>
        <w:t>Claim hidden knowledge.</w:t>
      </w:r>
    </w:p>
    <w:p w14:paraId="61E903D4" w14:textId="77777777" w:rsidR="005867C5" w:rsidRDefault="00000000">
      <w:pPr>
        <w:pStyle w:val="BodyText"/>
      </w:pPr>
      <w:r>
        <w:t>Claim esoteric understanding</w:t>
      </w:r>
    </w:p>
    <w:p w14:paraId="4344B6C1" w14:textId="77777777" w:rsidR="005867C5" w:rsidRDefault="00000000">
      <w:pPr>
        <w:pStyle w:val="BodyText"/>
      </w:pPr>
      <w:r>
        <w:t>Denied what God has permitted</w:t>
      </w:r>
    </w:p>
    <w:p w14:paraId="3E23E2AE" w14:textId="77777777" w:rsidR="005867C5" w:rsidRDefault="00000000">
      <w:pPr>
        <w:pStyle w:val="BodyText"/>
      </w:pPr>
      <w:r>
        <w:t>Borne ascetic hardships</w:t>
      </w:r>
    </w:p>
    <w:p w14:paraId="01BBFB84" w14:textId="77777777" w:rsidR="005867C5" w:rsidRDefault="00000000">
      <w:pPr>
        <w:pStyle w:val="BodyText"/>
      </w:pPr>
      <w:r>
        <w:t>Makes actions the partner of hopes.</w:t>
      </w:r>
    </w:p>
    <w:p w14:paraId="23ACA350" w14:textId="77777777" w:rsidR="005867C5" w:rsidRDefault="00000000">
      <w:pPr>
        <w:pStyle w:val="BodyText"/>
      </w:pPr>
      <w:r>
        <w:t>Among the dead</w:t>
      </w:r>
    </w:p>
    <w:p w14:paraId="3101FBEC" w14:textId="77777777" w:rsidR="005867C5" w:rsidRDefault="00000000">
      <w:pPr>
        <w:pStyle w:val="BodyText"/>
      </w:pPr>
      <w:r>
        <w:t>Claims a share of the greatest infallibility</w:t>
      </w:r>
    </w:p>
    <w:p w14:paraId="342A5EA2" w14:textId="77777777" w:rsidR="005867C5" w:rsidRDefault="00000000">
      <w:pPr>
        <w:pStyle w:val="BodyText"/>
      </w:pPr>
      <w:r>
        <w:t>Causes corruption</w:t>
      </w:r>
    </w:p>
    <w:p w14:paraId="587D34C8" w14:textId="77777777" w:rsidR="005867C5" w:rsidRDefault="00000000">
      <w:pPr>
        <w:pStyle w:val="BodyText"/>
      </w:pPr>
      <w:r>
        <w:t>Sinful</w:t>
      </w:r>
    </w:p>
    <w:p w14:paraId="565EC4E1" w14:textId="77777777" w:rsidR="005867C5" w:rsidRDefault="00000000">
      <w:pPr>
        <w:pStyle w:val="BodyText"/>
      </w:pPr>
      <w:r>
        <w:t>Far from the Source of Closeness.</w:t>
      </w:r>
    </w:p>
    <w:p w14:paraId="0CB3DEFB" w14:textId="77777777" w:rsidR="005867C5" w:rsidRDefault="00000000">
      <w:pPr>
        <w:pStyle w:val="BodyText"/>
      </w:pPr>
      <w:r>
        <w:t>Veiled from the source of knowledge</w:t>
      </w:r>
    </w:p>
    <w:p w14:paraId="6B7E0498" w14:textId="77777777" w:rsidR="005867C5" w:rsidRDefault="00000000">
      <w:pPr>
        <w:pStyle w:val="BodyText"/>
      </w:pPr>
      <w:r>
        <w:t>Hesitates</w:t>
      </w:r>
    </w:p>
    <w:p w14:paraId="5C832B03" w14:textId="77777777" w:rsidR="005867C5" w:rsidRDefault="00000000">
      <w:pPr>
        <w:pStyle w:val="Heading2"/>
      </w:pPr>
      <w:bookmarkStart w:id="351" w:name="polytheistic"/>
      <w:bookmarkEnd w:id="350"/>
      <w:r>
        <w:t>26.2 Polytheistic</w:t>
      </w:r>
    </w:p>
    <w:p w14:paraId="2F15EC3B" w14:textId="77777777" w:rsidR="005867C5" w:rsidRDefault="00000000">
      <w:pPr>
        <w:pStyle w:val="FirstParagraph"/>
      </w:pPr>
      <w:r>
        <w:t>Turned to different Qiblih</w:t>
      </w:r>
    </w:p>
    <w:p w14:paraId="77145A9D" w14:textId="77777777" w:rsidR="005867C5" w:rsidRDefault="00000000">
      <w:pPr>
        <w:pStyle w:val="Heading2"/>
      </w:pPr>
      <w:bookmarkStart w:id="352" w:name="deceived-by-knowledge"/>
      <w:bookmarkEnd w:id="351"/>
      <w:r>
        <w:t>26.3 Deceived by Knowledge</w:t>
      </w:r>
    </w:p>
    <w:p w14:paraId="62E5284D" w14:textId="77777777" w:rsidR="005867C5" w:rsidRDefault="00000000">
      <w:pPr>
        <w:pStyle w:val="FirstParagraph"/>
      </w:pPr>
      <w:r>
        <w:t>Veiled from God’s Name, the Self-Subsisting. See themselves as greater than Nimrod. They worship their own idols of desire.</w:t>
      </w:r>
    </w:p>
    <w:p w14:paraId="0C480823" w14:textId="77777777" w:rsidR="005867C5" w:rsidRDefault="00000000">
      <w:pPr>
        <w:pStyle w:val="Heading2"/>
      </w:pPr>
      <w:bookmarkStart w:id="353" w:name="wolves-in-garments"/>
      <w:bookmarkEnd w:id="352"/>
      <w:r>
        <w:lastRenderedPageBreak/>
        <w:t>26.4 Wolves in Garments</w:t>
      </w:r>
    </w:p>
    <w:p w14:paraId="426CEB59" w14:textId="77777777" w:rsidR="005867C5" w:rsidRDefault="00000000">
      <w:pPr>
        <w:pStyle w:val="FirstParagraph"/>
      </w:pPr>
      <w:r>
        <w:t>Oppressors.</w:t>
      </w:r>
    </w:p>
    <w:p w14:paraId="678D9DDB" w14:textId="77777777" w:rsidR="005867C5" w:rsidRDefault="00000000">
      <w:pPr>
        <w:pStyle w:val="BodyText"/>
      </w:pPr>
      <w:r>
        <w:t>Creates veils to hinder the people.</w:t>
      </w:r>
    </w:p>
    <w:p w14:paraId="3EEDC34F" w14:textId="77777777" w:rsidR="005867C5" w:rsidRDefault="00000000">
      <w:pPr>
        <w:pStyle w:val="Heading2"/>
      </w:pPr>
      <w:bookmarkStart w:id="354" w:name="they-are-asleep"/>
      <w:bookmarkEnd w:id="353"/>
      <w:r>
        <w:t>26.5 They are Asleep</w:t>
      </w:r>
    </w:p>
    <w:p w14:paraId="426A84FE" w14:textId="77777777" w:rsidR="005867C5" w:rsidRDefault="00000000">
      <w:pPr>
        <w:pStyle w:val="FirstParagraph"/>
      </w:pPr>
      <w:r>
        <w:t>If they were to awaken, they would hasten with their hearts towards God. Their sleep is caused by the intoxication of desire, in such a way they cannot see the Lord. They will awaken but not find anything of what they missed in the days of the Lord.</w:t>
      </w:r>
    </w:p>
    <w:p w14:paraId="0B7CCF35" w14:textId="77777777" w:rsidR="005867C5" w:rsidRDefault="00000000">
      <w:pPr>
        <w:pStyle w:val="BodyText"/>
      </w:pPr>
      <w:r>
        <w:t>Glory of the Exalted Will Not Endure</w:t>
      </w:r>
    </w:p>
    <w:p w14:paraId="4E25C9F1" w14:textId="77777777" w:rsidR="005867C5" w:rsidRDefault="00000000">
      <w:pPr>
        <w:pStyle w:val="BodyText"/>
      </w:pPr>
      <w:r>
        <w:t>The Ornaments of the Wealthy Will Not Endure</w:t>
      </w:r>
    </w:p>
    <w:p w14:paraId="1AC10A67" w14:textId="77777777" w:rsidR="005867C5" w:rsidRDefault="00000000">
      <w:pPr>
        <w:pStyle w:val="BodyText"/>
      </w:pPr>
      <w:r>
        <w:t>The Power of the Wicked Will Not Endure</w:t>
      </w:r>
    </w:p>
    <w:p w14:paraId="7AB8E1D0" w14:textId="77777777" w:rsidR="005867C5" w:rsidRDefault="00000000">
      <w:pPr>
        <w:pStyle w:val="Heading2"/>
      </w:pPr>
      <w:bookmarkStart w:id="355" w:name="distorts-the-word-of-god"/>
      <w:bookmarkEnd w:id="354"/>
      <w:r>
        <w:t>26.6 Distorts the Word of God</w:t>
      </w:r>
    </w:p>
    <w:p w14:paraId="21BBE4F2" w14:textId="77777777" w:rsidR="005867C5"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404ADF79" w14:textId="77777777" w:rsidR="005867C5" w:rsidRDefault="00000000">
      <w:pPr>
        <w:pStyle w:val="BodyText"/>
      </w:pPr>
      <w:r>
        <w:t>Speaks contrary to what has been revealed in the Tablets</w:t>
      </w:r>
    </w:p>
    <w:p w14:paraId="136BEA58" w14:textId="77777777" w:rsidR="005867C5" w:rsidRDefault="00000000">
      <w:pPr>
        <w:pStyle w:val="Heading2"/>
      </w:pPr>
      <w:bookmarkStart w:id="356" w:name="believes-in-former-revelation"/>
      <w:bookmarkEnd w:id="355"/>
      <w:r>
        <w:t>26.7 Believes in Former Revelation</w:t>
      </w:r>
    </w:p>
    <w:p w14:paraId="2E09ED17" w14:textId="77777777" w:rsidR="005867C5" w:rsidRDefault="00000000">
      <w:pPr>
        <w:pStyle w:val="FirstParagraph"/>
      </w:pPr>
      <w:r>
        <w:t>Intoxicated in the</w:t>
      </w:r>
    </w:p>
    <w:p w14:paraId="4DD94AE5" w14:textId="77777777" w:rsidR="005867C5" w:rsidRDefault="00000000">
      <w:pPr>
        <w:pStyle w:val="Heading2"/>
      </w:pPr>
      <w:bookmarkStart w:id="357" w:name="how-to-act-towards-them"/>
      <w:bookmarkEnd w:id="356"/>
      <w:r>
        <w:t>26.8 How to Act Towards Them</w:t>
      </w:r>
    </w:p>
    <w:p w14:paraId="241B0E3B" w14:textId="77777777" w:rsidR="005867C5" w:rsidRDefault="00000000">
      <w:pPr>
        <w:pStyle w:val="FirstParagraph"/>
      </w:pPr>
      <w:r>
        <w:t>We should act in a way where their own sorrows do not overcome us.</w:t>
      </w:r>
    </w:p>
    <w:p w14:paraId="3CFDBB82" w14:textId="77777777" w:rsidR="005867C5" w:rsidRDefault="00000000">
      <w:pPr>
        <w:pStyle w:val="BodyText"/>
      </w:pPr>
      <w:r>
        <w:t>Do not stumble by recognizing that He is not to be questioned about what He does.</w:t>
      </w:r>
    </w:p>
    <w:p w14:paraId="6D0F4E67" w14:textId="77777777" w:rsidR="005867C5" w:rsidRDefault="00000000">
      <w:pPr>
        <w:pStyle w:val="Heading2"/>
      </w:pPr>
      <w:bookmarkStart w:id="358" w:name="humiliating-punishment"/>
      <w:bookmarkEnd w:id="357"/>
      <w:r>
        <w:t>26.9 Humiliating Punishment</w:t>
      </w:r>
    </w:p>
    <w:p w14:paraId="7F3FBFFF" w14:textId="77777777" w:rsidR="005867C5" w:rsidRDefault="00000000">
      <w:pPr>
        <w:pStyle w:val="FirstParagraph"/>
      </w:pPr>
      <w:r>
        <w:t>For those whose eyes have been intoxicated in the former and the latter.</w:t>
      </w:r>
    </w:p>
    <w:p w14:paraId="4BB5A022" w14:textId="77777777" w:rsidR="005867C5" w:rsidRDefault="00000000">
      <w:pPr>
        <w:pStyle w:val="Heading1"/>
      </w:pPr>
      <w:bookmarkStart w:id="359" w:name="armies-of-knowledge"/>
      <w:bookmarkStart w:id="360" w:name="_Toc199180543"/>
      <w:bookmarkEnd w:id="348"/>
      <w:bookmarkEnd w:id="358"/>
      <w:r>
        <w:t>27. Armies of Knowledge</w:t>
      </w:r>
      <w:bookmarkEnd w:id="360"/>
    </w:p>
    <w:p w14:paraId="11CD13FE" w14:textId="77777777" w:rsidR="005867C5" w:rsidRDefault="00000000">
      <w:pPr>
        <w:pStyle w:val="Heading2"/>
      </w:pPr>
      <w:bookmarkStart w:id="361" w:name="banners-of-expression"/>
      <w:r>
        <w:t>27.1 Banners of Expression</w:t>
      </w:r>
    </w:p>
    <w:p w14:paraId="0384B05F" w14:textId="77777777" w:rsidR="005867C5" w:rsidRDefault="00000000">
      <w:pPr>
        <w:pStyle w:val="FirstParagraph"/>
      </w:pPr>
      <w:r>
        <w:t>The tribes of religion were vanquished, except for those who drink from the Kawthar of life</w:t>
      </w:r>
    </w:p>
    <w:p w14:paraId="146EEFBA" w14:textId="77777777" w:rsidR="005867C5" w:rsidRDefault="00000000">
      <w:pPr>
        <w:pStyle w:val="Heading2"/>
      </w:pPr>
      <w:bookmarkStart w:id="362" w:name="clinging-to-another-branch"/>
      <w:bookmarkEnd w:id="361"/>
      <w:r>
        <w:lastRenderedPageBreak/>
        <w:t>27.2 Clinging to Another Branch</w:t>
      </w:r>
    </w:p>
    <w:p w14:paraId="7EEF636C" w14:textId="77777777" w:rsidR="005867C5" w:rsidRDefault="00000000">
      <w:pPr>
        <w:pStyle w:val="FirstParagraph"/>
      </w:pPr>
      <w:r>
        <w:t>Baha’u’llah tells the Emperor of Austria he was clinging to the branch, but was heedless of the root. Because of this, he did not recognize Baha’u’llah.</w:t>
      </w:r>
    </w:p>
    <w:p w14:paraId="40C6108F" w14:textId="77777777" w:rsidR="005867C5" w:rsidRDefault="00000000">
      <w:pPr>
        <w:pStyle w:val="Heading2"/>
      </w:pPr>
      <w:bookmarkStart w:id="363" w:name="prior-revelation-from-god"/>
      <w:bookmarkEnd w:id="362"/>
      <w:r>
        <w:t>27.3 Prior Revelation from God</w:t>
      </w:r>
    </w:p>
    <w:p w14:paraId="09760E33" w14:textId="77777777" w:rsidR="005867C5" w:rsidRDefault="00000000">
      <w:pPr>
        <w:pStyle w:val="FirstParagraph"/>
      </w:pPr>
      <w:r>
        <w:t>Beware that you allow what has been revealed in the former Book from recognizing there is no God but God, the Almighty, the All-Praised.</w:t>
      </w:r>
    </w:p>
    <w:p w14:paraId="110B829D" w14:textId="77777777" w:rsidR="005867C5" w:rsidRDefault="00000000">
      <w:pPr>
        <w:pStyle w:val="BodyText"/>
      </w:pPr>
      <w:r>
        <w:t>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w:t>
      </w:r>
    </w:p>
    <w:p w14:paraId="019E6A7A" w14:textId="77777777" w:rsidR="005867C5" w:rsidRDefault="00000000">
      <w:pPr>
        <w:pStyle w:val="BodyText"/>
      </w:pPr>
      <w:r>
        <w:t>Whoever reads a verse from My verses, it is better for him than reading the books of the former and latter generations.</w:t>
      </w:r>
    </w:p>
    <w:p w14:paraId="35676898" w14:textId="77777777" w:rsidR="005867C5" w:rsidRDefault="00000000">
      <w:pPr>
        <w:pStyle w:val="BodyText"/>
      </w:pPr>
      <w:r>
        <w:t>This is the declaration of the Merciful, if you are of those who listen. Say: This is true knowledge, if you are of those who recognize.</w:t>
      </w:r>
    </w:p>
    <w:p w14:paraId="5B245161" w14:textId="77777777" w:rsidR="005867C5" w:rsidRDefault="00000000">
      <w:pPr>
        <w:pStyle w:val="Heading2"/>
      </w:pPr>
      <w:bookmarkStart w:id="364" w:name="to-the-concourse-of-the-bayan"/>
      <w:bookmarkEnd w:id="363"/>
      <w:r>
        <w:t>27.4 To the Concourse of the Bayan</w:t>
      </w:r>
    </w:p>
    <w:p w14:paraId="1B52EA74" w14:textId="77777777" w:rsidR="005867C5" w:rsidRDefault="00000000">
      <w:pPr>
        <w:pStyle w:val="FirstParagraph"/>
      </w:pPr>
      <w:r>
        <w:t>The Primal Point had declared the exaltation of the Cause of Baha’u’llah over His own Cause.</w:t>
      </w:r>
    </w:p>
    <w:p w14:paraId="56F9336A" w14:textId="77777777" w:rsidR="005867C5" w:rsidRDefault="00000000">
      <w:pPr>
        <w:pStyle w:val="BodyText"/>
      </w:pPr>
      <w:r>
        <w:t>We entered the School of God while you were asleep,</w:t>
      </w:r>
    </w:p>
    <w:p w14:paraId="31364A17" w14:textId="77777777" w:rsidR="005867C5" w:rsidRDefault="00000000">
      <w:pPr>
        <w:pStyle w:val="BodyText"/>
      </w:pPr>
      <w:r>
        <w:t>We observed the Tablet while you were heedless.</w:t>
      </w:r>
    </w:p>
    <w:p w14:paraId="0AC5335E" w14:textId="77777777" w:rsidR="005867C5" w:rsidRDefault="00000000">
      <w:pPr>
        <w:pStyle w:val="BodyText"/>
      </w:pPr>
      <w:r>
        <w:t>By the True One, We read it before its descent, while you were unaware.</w:t>
      </w:r>
    </w:p>
    <w:p w14:paraId="4A505CEA" w14:textId="77777777" w:rsidR="005867C5" w:rsidRDefault="00000000">
      <w:pPr>
        <w:pStyle w:val="BodyText"/>
      </w:pPr>
      <w:r>
        <w:t>We encompassed the Book while you were still in the loins.</w:t>
      </w:r>
    </w:p>
    <w:p w14:paraId="08094697" w14:textId="77777777" w:rsidR="005867C5" w:rsidRDefault="00000000">
      <w:pPr>
        <w:pStyle w:val="BodyText"/>
      </w:pPr>
      <w:r>
        <w:t>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66E5D091" w14:textId="77777777" w:rsidR="005867C5" w:rsidRDefault="00000000">
      <w:pPr>
        <w:pStyle w:val="BodyText"/>
      </w:pPr>
      <w:r>
        <w:t>Beware of disputing about God and His Cause. Verily, He has appeared in a manner that encompasses all that was and all that will be.</w:t>
      </w:r>
    </w:p>
    <w:p w14:paraId="197F2FFB" w14:textId="77777777" w:rsidR="005867C5" w:rsidRDefault="00000000">
      <w:pPr>
        <w:pStyle w:val="BodyText"/>
      </w:pPr>
      <w:r>
        <w:t>Were We to speak in this station with the tongue of the dwellers of the Kingdom, We would say that God created that School before the creation of the heavens and the earth, and We entered it before the Káf was joined with its supporting Nún.</w:t>
      </w:r>
    </w:p>
    <w:p w14:paraId="3F6079D7" w14:textId="77777777" w:rsidR="005867C5" w:rsidRDefault="00000000">
      <w:pPr>
        <w:pStyle w:val="BodyText"/>
      </w:pPr>
      <w:r>
        <w:lastRenderedPageBreak/>
        <w:t>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732EF5C8" w14:textId="77777777" w:rsidR="005867C5" w:rsidRDefault="00000000">
      <w:pPr>
        <w:pStyle w:val="BodyText"/>
      </w:pPr>
      <w:r>
        <w:t>This is not an affair to be toyed with by your fancies, nor is this a station into which every timid and deluded soul may enter.</w:t>
      </w:r>
    </w:p>
    <w:p w14:paraId="6B980133" w14:textId="77777777" w:rsidR="005867C5" w:rsidRDefault="00000000">
      <w:pPr>
        <w:pStyle w:val="BodyText"/>
      </w:pPr>
      <w:r>
        <w:t>By God, this is the arena of unveiling and detachment, the field of vision and exaltation.</w:t>
      </w:r>
    </w:p>
    <w:p w14:paraId="4172F1FF" w14:textId="77777777" w:rsidR="005867C5" w:rsidRDefault="00000000">
      <w:pPr>
        <w:pStyle w:val="BodyText"/>
      </w:pPr>
      <w:r>
        <w:t>None traverse it except the knights of the All-Merciful, who have cast aside all that is created.</w:t>
      </w:r>
    </w:p>
    <w:p w14:paraId="71BA8FD6" w14:textId="77777777" w:rsidR="005867C5" w:rsidRDefault="00000000">
      <w:pPr>
        <w:pStyle w:val="BodyText"/>
      </w:pPr>
      <w:r>
        <w:t>These are the helpers of God on earth and the dawning places of might among the worlds.</w:t>
      </w:r>
    </w:p>
    <w:p w14:paraId="1D2CFA88" w14:textId="77777777" w:rsidR="005867C5" w:rsidRDefault="00000000">
      <w:pPr>
        <w:pStyle w:val="BodyText"/>
      </w:pPr>
      <w:r>
        <w:t>Beware lest what is in the Bayán keeps you from your Lord, the All-Merciful. By God, it was revealed for My remembrance, if only you knew.</w:t>
      </w:r>
    </w:p>
    <w:p w14:paraId="6193FB8F" w14:textId="77777777" w:rsidR="005867C5" w:rsidRDefault="00000000">
      <w:pPr>
        <w:pStyle w:val="BodyText"/>
      </w:pPr>
      <w:r>
        <w:t>The sincere find in it only the fragrance of My love and My name, the One who prevails over all that is seen and unseen.</w:t>
      </w:r>
    </w:p>
    <w:p w14:paraId="05269A15" w14:textId="77777777" w:rsidR="005867C5" w:rsidRDefault="00000000">
      <w:pPr>
        <w:pStyle w:val="BodyText"/>
      </w:pPr>
      <w:r>
        <w:t>Say: O people, turn toward what has been revealed from My Most High Pen. If you find therein the fragrance of God, do not object to it, and do not withhold yourselves from the grace and bounties of God. Thus does God counsel you; verily, He is the Wise Counselor.</w:t>
      </w:r>
    </w:p>
    <w:p w14:paraId="34F1D825" w14:textId="77777777" w:rsidR="005867C5" w:rsidRDefault="00000000">
      <w:pPr>
        <w:pStyle w:val="BodyText"/>
      </w:pPr>
      <w:r>
        <w:t>What you do not understand from the Bayán, ask God, your Lord and the Lord of your forefathers. Verily, if He wills, He can make clear to you what was revealed therein and what was hidden in the ocean of its words of pearls of knowledge and wisdom. Truly, He is the One who prevails over the names; there is no God but Him, the All-Subduing.</w:t>
      </w:r>
    </w:p>
    <w:p w14:paraId="3CFDC5FA" w14:textId="77777777" w:rsidR="005867C5" w:rsidRDefault="00000000">
      <w:pPr>
        <w:pStyle w:val="Heading1"/>
      </w:pPr>
      <w:bookmarkStart w:id="365" w:name="prophecy"/>
      <w:bookmarkStart w:id="366" w:name="_Toc199180544"/>
      <w:bookmarkEnd w:id="359"/>
      <w:bookmarkEnd w:id="364"/>
      <w:r>
        <w:t>28. Prophecy</w:t>
      </w:r>
      <w:bookmarkEnd w:id="366"/>
    </w:p>
    <w:p w14:paraId="6EA0ED0C" w14:textId="77777777" w:rsidR="005867C5" w:rsidRDefault="00000000">
      <w:pPr>
        <w:pStyle w:val="Heading2"/>
      </w:pPr>
      <w:bookmarkStart w:id="367" w:name="a-clamor-in-every-land"/>
      <w:r>
        <w:t>28.1 A Clamor In Every Land</w:t>
      </w:r>
    </w:p>
    <w:p w14:paraId="2EB2CE69" w14:textId="77777777" w:rsidR="005867C5" w:rsidRDefault="00000000">
      <w:pPr>
        <w:pStyle w:val="Heading2"/>
      </w:pPr>
      <w:bookmarkStart w:id="368" w:name="the-throne-of-istanbul"/>
      <w:bookmarkEnd w:id="367"/>
      <w:r>
        <w:t>28.2 The Throne of Istanbul</w:t>
      </w:r>
    </w:p>
    <w:p w14:paraId="1CA55F19" w14:textId="77777777" w:rsidR="005867C5" w:rsidRDefault="00000000">
      <w:pPr>
        <w:pStyle w:val="FirstParagraph"/>
      </w:pPr>
      <w:r>
        <w:t>It will perish</w:t>
      </w:r>
    </w:p>
    <w:p w14:paraId="0F3E0A77" w14:textId="77777777" w:rsidR="005867C5" w:rsidRDefault="00000000">
      <w:pPr>
        <w:pStyle w:val="BodyText"/>
      </w:pPr>
      <w:r>
        <w:t>Daughters and Widows will weep</w:t>
      </w:r>
    </w:p>
    <w:p w14:paraId="5A243C8A" w14:textId="77777777" w:rsidR="005867C5" w:rsidRDefault="00000000">
      <w:pPr>
        <w:pStyle w:val="BodyText"/>
      </w:pPr>
      <w:r>
        <w:t>Tribes among you will weep. Turks, Arabs, Kurds, Greeks, Armenians, Sephardic Jews, Romaniote Jews, Albanians, Circassians, Bosniaks, Levantines. Palestine?</w:t>
      </w:r>
    </w:p>
    <w:p w14:paraId="3B3354A6" w14:textId="77777777" w:rsidR="005867C5" w:rsidRDefault="00000000">
      <w:pPr>
        <w:pStyle w:val="Heading2"/>
      </w:pPr>
      <w:bookmarkStart w:id="369" w:name="blood-on-the-banks-of-the-rhine"/>
      <w:bookmarkEnd w:id="368"/>
      <w:r>
        <w:t>28.3 Blood on the Banks of the Rhine</w:t>
      </w:r>
    </w:p>
    <w:p w14:paraId="3B4327F7" w14:textId="77777777" w:rsidR="005867C5" w:rsidRDefault="00000000">
      <w:pPr>
        <w:pStyle w:val="FirstParagraph"/>
      </w:pPr>
      <w:r>
        <w:t>We have seen you covered with blood, as the swords of retribution were drawn against you, and again you shall have it.</w:t>
      </w:r>
    </w:p>
    <w:p w14:paraId="1A610965" w14:textId="77777777" w:rsidR="005867C5" w:rsidRDefault="00000000">
      <w:pPr>
        <w:pStyle w:val="Heading2"/>
      </w:pPr>
      <w:bookmarkStart w:id="370" w:name="lamentation-of-berlin"/>
      <w:bookmarkEnd w:id="369"/>
      <w:r>
        <w:lastRenderedPageBreak/>
        <w:t>28.4 Lamentation of Berlin</w:t>
      </w:r>
    </w:p>
    <w:p w14:paraId="17B2394B" w14:textId="77777777" w:rsidR="005867C5" w:rsidRDefault="00000000">
      <w:pPr>
        <w:pStyle w:val="FirstParagraph"/>
      </w:pPr>
      <w:r>
        <w:t>We hear the lamentation of Berlin, though she is now in manifest glory.</w:t>
      </w:r>
    </w:p>
    <w:p w14:paraId="2B4C9E4E" w14:textId="77777777" w:rsidR="005867C5" w:rsidRDefault="00000000">
      <w:pPr>
        <w:pStyle w:val="Heading2"/>
      </w:pPr>
      <w:bookmarkStart w:id="371" w:name="judgment-of-tehran-by-the-masses"/>
      <w:bookmarkEnd w:id="370"/>
      <w:r>
        <w:t>28.5 Judgment of Tehran by the Masses</w:t>
      </w:r>
    </w:p>
    <w:p w14:paraId="3561E8AF" w14:textId="77777777" w:rsidR="005867C5" w:rsidRDefault="00000000">
      <w:pPr>
        <w:pStyle w:val="FirstParagraph"/>
      </w:pPr>
      <w:r>
        <w:t>Things will be overturned. The masses will judge you.</w:t>
      </w:r>
    </w:p>
    <w:p w14:paraId="08284CF5" w14:textId="77777777" w:rsidR="005867C5" w:rsidRDefault="00000000">
      <w:pPr>
        <w:pStyle w:val="BodyText"/>
      </w:pPr>
      <w:r>
        <w:t>Tranquility will follow the turmoil.</w:t>
      </w:r>
    </w:p>
    <w:p w14:paraId="0D1CFC25" w14:textId="77777777" w:rsidR="005867C5" w:rsidRDefault="00000000">
      <w:pPr>
        <w:pStyle w:val="Heading2"/>
      </w:pPr>
      <w:bookmarkStart w:id="372" w:name="banners-of-names"/>
      <w:bookmarkEnd w:id="371"/>
      <w:r>
        <w:t>28.6 Banners of Names</w:t>
      </w:r>
    </w:p>
    <w:p w14:paraId="2C01C034" w14:textId="77777777" w:rsidR="005867C5"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5A375D89" w14:textId="77777777" w:rsidR="005867C5" w:rsidRDefault="00000000">
      <w:pPr>
        <w:pStyle w:val="BodyText"/>
      </w:pPr>
      <w:r>
        <w:t>Historical Khorasan included modern day Afghanistan, such as the cities of Harat and Balkh, as well as parts of Turkmenistan, Tajikistan, and Uzbekistan.</w:t>
      </w:r>
    </w:p>
    <w:p w14:paraId="190C3806" w14:textId="77777777" w:rsidR="005867C5" w:rsidRDefault="00000000">
      <w:pPr>
        <w:pStyle w:val="BodyText"/>
      </w:pPr>
      <w:r>
        <w:t>Historical religious movements which have been a majority within Khorasan have included Zoroastrianism, Buddhism, and Islam. The area has made a strong contribution to Sufism. Other religions which had a large presence included Manichaeism and Zaydism.</w:t>
      </w:r>
    </w:p>
    <w:p w14:paraId="04CDFD33" w14:textId="77777777" w:rsidR="005867C5" w:rsidRDefault="00000000">
      <w:pPr>
        <w:pStyle w:val="Heading2"/>
      </w:pPr>
      <w:bookmarkStart w:id="373" w:name="innermost-secret-of-secrets"/>
      <w:bookmarkEnd w:id="372"/>
      <w:r>
        <w:t>28.7 Innermost Secret of Secrets</w:t>
      </w:r>
    </w:p>
    <w:p w14:paraId="6D7737C9" w14:textId="77777777" w:rsidR="005867C5"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11A404F2" w14:textId="77777777" w:rsidR="005867C5" w:rsidRDefault="00000000">
      <w:pPr>
        <w:pStyle w:val="Heading1"/>
      </w:pPr>
      <w:bookmarkStart w:id="374" w:name="business"/>
      <w:bookmarkStart w:id="375" w:name="_Toc199180545"/>
      <w:bookmarkEnd w:id="365"/>
      <w:bookmarkEnd w:id="373"/>
      <w:r>
        <w:t>29. Business</w:t>
      </w:r>
      <w:bookmarkEnd w:id="375"/>
    </w:p>
    <w:p w14:paraId="5C5E732E" w14:textId="77777777" w:rsidR="005867C5" w:rsidRDefault="00000000">
      <w:pPr>
        <w:pStyle w:val="FirstParagraph"/>
      </w:pPr>
      <w:r>
        <w:t>Placeholder to discuss doing business and potential best practices based on the Aqdas</w:t>
      </w:r>
    </w:p>
    <w:p w14:paraId="2E759F8D" w14:textId="77777777" w:rsidR="005867C5" w:rsidRDefault="00000000">
      <w:pPr>
        <w:pStyle w:val="Heading1"/>
      </w:pPr>
      <w:bookmarkStart w:id="376" w:name="cities"/>
      <w:bookmarkStart w:id="377" w:name="_Toc199180546"/>
      <w:bookmarkEnd w:id="374"/>
      <w:r>
        <w:t>30. Cities</w:t>
      </w:r>
      <w:bookmarkEnd w:id="377"/>
    </w:p>
    <w:p w14:paraId="7176B704" w14:textId="77777777" w:rsidR="005867C5" w:rsidRDefault="00000000">
      <w:pPr>
        <w:pStyle w:val="Heading2"/>
      </w:pPr>
      <w:bookmarkStart w:id="378" w:name="build-up-the-cities"/>
      <w:r>
        <w:t>30.1 Build Up the Cities</w:t>
      </w:r>
    </w:p>
    <w:p w14:paraId="725809A3" w14:textId="77777777" w:rsidR="005867C5" w:rsidRDefault="00000000">
      <w:pPr>
        <w:pStyle w:val="FirstParagraph"/>
      </w:pPr>
      <w:r>
        <w:t xml:space="preserve">Build up the cities and lands of God, and then remember Him within them with the melodies of those who are near to Him. Hearts are, indeed, cultivated by the tongue, just as homes and cities are built by </w:t>
      </w:r>
      <w:r>
        <w:lastRenderedPageBreak/>
        <w:t>the hand and by other means. We have appointed a cause for everything from Our presence; hold fast to it and trust in the All-Wise, the All-Knowing.</w:t>
      </w:r>
    </w:p>
    <w:p w14:paraId="3676B5B7" w14:textId="77777777" w:rsidR="005867C5" w:rsidRDefault="00000000">
      <w:pPr>
        <w:pStyle w:val="Heading2"/>
      </w:pPr>
      <w:bookmarkStart w:id="379" w:name="built-up-the-lands"/>
      <w:bookmarkEnd w:id="378"/>
      <w:r>
        <w:t>30.2 Built Up the Lands</w:t>
      </w:r>
    </w:p>
    <w:p w14:paraId="0325FEEE" w14:textId="77777777" w:rsidR="005867C5" w:rsidRDefault="00000000">
      <w:pPr>
        <w:pStyle w:val="Heading1"/>
      </w:pPr>
      <w:bookmarkStart w:id="380" w:name="leaders-of-religion"/>
      <w:bookmarkStart w:id="381" w:name="_Toc199180547"/>
      <w:bookmarkEnd w:id="376"/>
      <w:bookmarkEnd w:id="379"/>
      <w:r>
        <w:t>31. Leaders of Religion</w:t>
      </w:r>
      <w:bookmarkEnd w:id="381"/>
    </w:p>
    <w:p w14:paraId="63B1B4F2" w14:textId="77777777" w:rsidR="005867C5" w:rsidRDefault="00000000">
      <w:pPr>
        <w:pStyle w:val="Heading2"/>
      </w:pPr>
      <w:bookmarkStart w:id="382" w:name="concourse-of-ulama-religious-scholars"/>
      <w:r>
        <w:t>31.1 Concourse of Ulama (Religious Scholars)</w:t>
      </w:r>
    </w:p>
    <w:p w14:paraId="33778281" w14:textId="77777777" w:rsidR="005867C5" w:rsidRDefault="00000000">
      <w:pPr>
        <w:pStyle w:val="FirstParagraph"/>
      </w:pPr>
      <w:r>
        <w:t>Do not worship the idols of your own desires. Do not view yourself as greater than God. Even Nimrod is in the lowest depths of Hell. Abandon your illusions and turn towards God.</w:t>
      </w:r>
    </w:p>
    <w:p w14:paraId="0AD67080" w14:textId="77777777" w:rsidR="005867C5" w:rsidRDefault="00000000">
      <w:pPr>
        <w:pStyle w:val="BodyText"/>
      </w:pPr>
      <w:r>
        <w:t>Prided yourselves on My Name yet been heedless of My Self.</w:t>
      </w:r>
    </w:p>
    <w:p w14:paraId="5FA6859C" w14:textId="77777777" w:rsidR="005867C5" w:rsidRDefault="00000000">
      <w:pPr>
        <w:pStyle w:val="BodyText"/>
      </w:pPr>
      <w:r>
        <w:t>Do not weigh the Book of God with the rules and sciences you possess, nor with your desires.</w:t>
      </w:r>
    </w:p>
    <w:p w14:paraId="1260AAD6" w14:textId="77777777" w:rsidR="005867C5" w:rsidRDefault="00000000">
      <w:pPr>
        <w:pStyle w:val="BodyText"/>
      </w:pPr>
      <w:r>
        <w:t>If you turn towards God and enter into the cause, do not corrupt it.</w:t>
      </w:r>
    </w:p>
    <w:p w14:paraId="21867C35" w14:textId="77777777" w:rsidR="005867C5" w:rsidRDefault="00000000">
      <w:pPr>
        <w:pStyle w:val="BodyText"/>
      </w:pPr>
      <w:r>
        <w:t>Beware lest you create another veil to hinder the people.</w:t>
      </w:r>
    </w:p>
    <w:p w14:paraId="3F57B407" w14:textId="77777777" w:rsidR="005867C5" w:rsidRDefault="00000000">
      <w:pPr>
        <w:pStyle w:val="BodyText"/>
      </w:pPr>
      <w:r>
        <w:t>Beware lest names keep you from their Master.</w:t>
      </w:r>
    </w:p>
    <w:p w14:paraId="22A241EB" w14:textId="77777777" w:rsidR="005867C5" w:rsidRDefault="00000000">
      <w:pPr>
        <w:pStyle w:val="BodyText"/>
      </w:pPr>
      <w:r>
        <w:t>Beware remembrance veils you</w:t>
      </w:r>
    </w:p>
    <w:p w14:paraId="45C791E3" w14:textId="77777777" w:rsidR="005867C5" w:rsidRDefault="00000000">
      <w:pPr>
        <w:pStyle w:val="BodyText"/>
      </w:pPr>
      <w:r>
        <w:t>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w:t>
      </w:r>
    </w:p>
    <w:p w14:paraId="1434902D" w14:textId="77777777" w:rsidR="005867C5" w:rsidRDefault="00000000">
      <w:pPr>
        <w:pStyle w:val="BodyText"/>
      </w:pPr>
      <w:r>
        <w:t>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w:t>
      </w:r>
    </w:p>
    <w:p w14:paraId="3F8BD89A" w14:textId="77777777" w:rsidR="005867C5" w:rsidRDefault="00000000">
      <w:pPr>
        <w:pStyle w:val="BodyText"/>
      </w:pPr>
      <w:r>
        <w:t>Beware lest you become the cause of discord in the regions, as you were the reason for rejection in the beginning. Gather the people around this Word, by which the pebble cried out: “The Kingdom belongs to God, the Dawning-Place of Signs.” Thus does God admonish you, as a favor from Him.</w:t>
      </w:r>
    </w:p>
    <w:p w14:paraId="73016602" w14:textId="77777777" w:rsidR="005867C5" w:rsidRDefault="00000000">
      <w:pPr>
        <w:pStyle w:val="BodyText"/>
      </w:pPr>
      <w:r>
        <w:t>Act with Justice</w:t>
      </w:r>
    </w:p>
    <w:p w14:paraId="17B3414E" w14:textId="77777777" w:rsidR="005867C5" w:rsidRDefault="00000000">
      <w:pPr>
        <w:pStyle w:val="BodyText"/>
      </w:pPr>
      <w:r>
        <w:t>The one who turns away from this Cause—can he prove any truth in creation?</w:t>
      </w:r>
    </w:p>
    <w:p w14:paraId="52DD1A70" w14:textId="77777777" w:rsidR="005867C5" w:rsidRDefault="00000000">
      <w:pPr>
        <w:pStyle w:val="BodyText"/>
      </w:pPr>
      <w:r>
        <w:t>Fear God and do not deny</w:t>
      </w:r>
    </w:p>
    <w:p w14:paraId="074C1102" w14:textId="77777777" w:rsidR="005867C5" w:rsidRDefault="00000000">
      <w:pPr>
        <w:pStyle w:val="BodyText"/>
      </w:pPr>
      <w:r>
        <w:t>Tear asunder the veils, so that the inhabitants of the Kingdom may hear the sound of their rending. This is the command of God, from before and after. Blessed is the one who acts according to what has been commanded, and woe unto those who turn away.</w:t>
      </w:r>
    </w:p>
    <w:p w14:paraId="0C3536CC" w14:textId="77777777" w:rsidR="005867C5" w:rsidRDefault="00000000">
      <w:pPr>
        <w:pStyle w:val="BodyText"/>
      </w:pPr>
      <w:r>
        <w:lastRenderedPageBreak/>
        <w:t>Sciences common in the time included the following:</w:t>
      </w:r>
    </w:p>
    <w:p w14:paraId="7083E502" w14:textId="77777777" w:rsidR="005867C5" w:rsidRDefault="00000000">
      <w:pPr>
        <w:numPr>
          <w:ilvl w:val="0"/>
          <w:numId w:val="16"/>
        </w:numPr>
      </w:pPr>
      <w:r>
        <w:t>Islamic Jurisprudence</w:t>
      </w:r>
    </w:p>
    <w:p w14:paraId="0EF560B6" w14:textId="77777777" w:rsidR="005867C5" w:rsidRDefault="00000000">
      <w:pPr>
        <w:numPr>
          <w:ilvl w:val="0"/>
          <w:numId w:val="16"/>
        </w:numPr>
      </w:pPr>
      <w:r>
        <w:t>Islamic Theology</w:t>
      </w:r>
    </w:p>
    <w:p w14:paraId="768BD7A4" w14:textId="77777777" w:rsidR="005867C5" w:rsidRDefault="00000000">
      <w:pPr>
        <w:numPr>
          <w:ilvl w:val="0"/>
          <w:numId w:val="16"/>
        </w:numPr>
      </w:pPr>
      <w:r>
        <w:t>Islamic Exegesis</w:t>
      </w:r>
    </w:p>
    <w:p w14:paraId="6DDCB140" w14:textId="77777777" w:rsidR="005867C5" w:rsidRDefault="00000000">
      <w:pPr>
        <w:numPr>
          <w:ilvl w:val="0"/>
          <w:numId w:val="16"/>
        </w:numPr>
      </w:pPr>
      <w:r>
        <w:t>Philosophy, such as Peripatetic and Illuminationism</w:t>
      </w:r>
    </w:p>
    <w:p w14:paraId="4688DC0F" w14:textId="77777777" w:rsidR="005867C5" w:rsidRDefault="00000000">
      <w:pPr>
        <w:numPr>
          <w:ilvl w:val="0"/>
          <w:numId w:val="16"/>
        </w:numPr>
      </w:pPr>
      <w:r>
        <w:t>Mysticism</w:t>
      </w:r>
    </w:p>
    <w:p w14:paraId="0B6F1660" w14:textId="77777777" w:rsidR="005867C5" w:rsidRDefault="00000000">
      <w:pPr>
        <w:numPr>
          <w:ilvl w:val="0"/>
          <w:numId w:val="16"/>
        </w:numPr>
      </w:pPr>
      <w:r>
        <w:t>Arabic Grammar and Rhetoric</w:t>
      </w:r>
    </w:p>
    <w:p w14:paraId="3FBA1C12" w14:textId="77777777" w:rsidR="005867C5" w:rsidRDefault="00000000">
      <w:pPr>
        <w:numPr>
          <w:ilvl w:val="0"/>
          <w:numId w:val="16"/>
        </w:numPr>
      </w:pPr>
      <w:r>
        <w:t>Astronomy</w:t>
      </w:r>
    </w:p>
    <w:p w14:paraId="61D3A50B" w14:textId="77777777" w:rsidR="005867C5" w:rsidRDefault="00000000">
      <w:pPr>
        <w:numPr>
          <w:ilvl w:val="0"/>
          <w:numId w:val="16"/>
        </w:numPr>
      </w:pPr>
      <w:r>
        <w:t>Astrology</w:t>
      </w:r>
    </w:p>
    <w:p w14:paraId="0F6F9448" w14:textId="77777777" w:rsidR="005867C5" w:rsidRDefault="00000000">
      <w:pPr>
        <w:numPr>
          <w:ilvl w:val="0"/>
          <w:numId w:val="16"/>
        </w:numPr>
      </w:pPr>
      <w:r>
        <w:t>Logic, Aristotelian</w:t>
      </w:r>
    </w:p>
    <w:p w14:paraId="4698363E" w14:textId="77777777" w:rsidR="005867C5" w:rsidRDefault="00000000">
      <w:pPr>
        <w:pStyle w:val="FirstParagraph"/>
      </w:pPr>
      <w:r>
        <w:t>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5865C92E" w14:textId="77777777" w:rsidR="005867C5" w:rsidRDefault="00000000">
      <w:pPr>
        <w:pStyle w:val="Heading3"/>
      </w:pPr>
      <w:bookmarkStart w:id="383" w:name="key-differences-between-the-realms"/>
      <w:r>
        <w:t>31.1.1 Key Differences Between the Realms</w:t>
      </w:r>
    </w:p>
    <w:tbl>
      <w:tblPr>
        <w:tblStyle w:val="Table"/>
        <w:tblW w:w="5000" w:type="pct"/>
        <w:tblLayout w:type="fixed"/>
        <w:tblLook w:val="0020" w:firstRow="1" w:lastRow="0" w:firstColumn="0" w:lastColumn="0" w:noHBand="0" w:noVBand="0"/>
      </w:tblPr>
      <w:tblGrid>
        <w:gridCol w:w="2394"/>
        <w:gridCol w:w="2394"/>
        <w:gridCol w:w="2394"/>
        <w:gridCol w:w="2394"/>
      </w:tblGrid>
      <w:tr w:rsidR="005867C5" w14:paraId="62DCF996" w14:textId="77777777" w:rsidTr="005867C5">
        <w:trPr>
          <w:cnfStyle w:val="100000000000" w:firstRow="1" w:lastRow="0" w:firstColumn="0" w:lastColumn="0" w:oddVBand="0" w:evenVBand="0" w:oddHBand="0" w:evenHBand="0" w:firstRowFirstColumn="0" w:firstRowLastColumn="0" w:lastRowFirstColumn="0" w:lastRowLastColumn="0"/>
          <w:tblHeader/>
        </w:trPr>
        <w:tc>
          <w:tcPr>
            <w:tcW w:w="1980" w:type="dxa"/>
          </w:tcPr>
          <w:p w14:paraId="53E3CFB0" w14:textId="77777777" w:rsidR="005867C5" w:rsidRDefault="00000000">
            <w:pPr>
              <w:pStyle w:val="Compact"/>
            </w:pPr>
            <w:r>
              <w:rPr>
                <w:b/>
                <w:bCs/>
              </w:rPr>
              <w:t>Aspect</w:t>
            </w:r>
          </w:p>
        </w:tc>
        <w:tc>
          <w:tcPr>
            <w:tcW w:w="1980" w:type="dxa"/>
          </w:tcPr>
          <w:p w14:paraId="65A374F1" w14:textId="77777777" w:rsidR="005867C5" w:rsidRDefault="00000000">
            <w:pPr>
              <w:pStyle w:val="Compact"/>
            </w:pPr>
            <w:r>
              <w:rPr>
                <w:b/>
                <w:bCs/>
              </w:rPr>
              <w:t>Dominion (Al-Mulk)</w:t>
            </w:r>
          </w:p>
        </w:tc>
        <w:tc>
          <w:tcPr>
            <w:tcW w:w="1980" w:type="dxa"/>
          </w:tcPr>
          <w:p w14:paraId="4ACA31DE" w14:textId="77777777" w:rsidR="005867C5" w:rsidRDefault="00000000">
            <w:pPr>
              <w:pStyle w:val="Compact"/>
            </w:pPr>
            <w:r>
              <w:rPr>
                <w:b/>
                <w:bCs/>
              </w:rPr>
              <w:t>Kingdom (Al-Malakūt)</w:t>
            </w:r>
          </w:p>
        </w:tc>
        <w:tc>
          <w:tcPr>
            <w:tcW w:w="1980" w:type="dxa"/>
          </w:tcPr>
          <w:p w14:paraId="49E7F634" w14:textId="77777777" w:rsidR="005867C5" w:rsidRDefault="00000000">
            <w:pPr>
              <w:pStyle w:val="Compact"/>
            </w:pPr>
            <w:r>
              <w:rPr>
                <w:b/>
                <w:bCs/>
              </w:rPr>
              <w:t>Realm of Power (Al-Jabarūt)</w:t>
            </w:r>
          </w:p>
        </w:tc>
      </w:tr>
      <w:tr w:rsidR="005867C5" w14:paraId="0756ED8B" w14:textId="77777777">
        <w:tc>
          <w:tcPr>
            <w:tcW w:w="1980" w:type="dxa"/>
          </w:tcPr>
          <w:p w14:paraId="525FE162" w14:textId="77777777" w:rsidR="005867C5" w:rsidRDefault="00000000">
            <w:pPr>
              <w:pStyle w:val="Compact"/>
            </w:pPr>
            <w:r>
              <w:rPr>
                <w:b/>
                <w:bCs/>
              </w:rPr>
              <w:t>Focus</w:t>
            </w:r>
          </w:p>
        </w:tc>
        <w:tc>
          <w:tcPr>
            <w:tcW w:w="1980" w:type="dxa"/>
          </w:tcPr>
          <w:p w14:paraId="43564A0A" w14:textId="77777777" w:rsidR="005867C5" w:rsidRDefault="00000000">
            <w:pPr>
              <w:pStyle w:val="Compact"/>
            </w:pPr>
            <w:r>
              <w:t>Physical/material reality</w:t>
            </w:r>
          </w:p>
        </w:tc>
        <w:tc>
          <w:tcPr>
            <w:tcW w:w="1980" w:type="dxa"/>
          </w:tcPr>
          <w:p w14:paraId="60632883" w14:textId="77777777" w:rsidR="005867C5" w:rsidRDefault="00000000">
            <w:pPr>
              <w:pStyle w:val="Compact"/>
            </w:pPr>
            <w:r>
              <w:t>Spiritual reality</w:t>
            </w:r>
          </w:p>
        </w:tc>
        <w:tc>
          <w:tcPr>
            <w:tcW w:w="1980" w:type="dxa"/>
          </w:tcPr>
          <w:p w14:paraId="57162359" w14:textId="77777777" w:rsidR="005867C5" w:rsidRDefault="00000000">
            <w:pPr>
              <w:pStyle w:val="Compact"/>
            </w:pPr>
            <w:r>
              <w:t>Divine transcendence and power</w:t>
            </w:r>
          </w:p>
        </w:tc>
      </w:tr>
      <w:tr w:rsidR="005867C5" w14:paraId="50707FC9" w14:textId="77777777">
        <w:tc>
          <w:tcPr>
            <w:tcW w:w="1980" w:type="dxa"/>
          </w:tcPr>
          <w:p w14:paraId="2CE3A9AA" w14:textId="77777777" w:rsidR="005867C5" w:rsidRDefault="00000000">
            <w:pPr>
              <w:pStyle w:val="Compact"/>
            </w:pPr>
            <w:r>
              <w:rPr>
                <w:b/>
                <w:bCs/>
              </w:rPr>
              <w:t>Laws</w:t>
            </w:r>
          </w:p>
        </w:tc>
        <w:tc>
          <w:tcPr>
            <w:tcW w:w="1980" w:type="dxa"/>
          </w:tcPr>
          <w:p w14:paraId="34F0B321" w14:textId="77777777" w:rsidR="005867C5" w:rsidRDefault="00000000">
            <w:pPr>
              <w:pStyle w:val="Compact"/>
            </w:pPr>
            <w:r>
              <w:t>Temporal and human-made laws</w:t>
            </w:r>
          </w:p>
        </w:tc>
        <w:tc>
          <w:tcPr>
            <w:tcW w:w="1980" w:type="dxa"/>
          </w:tcPr>
          <w:p w14:paraId="1114C0B3" w14:textId="77777777" w:rsidR="005867C5" w:rsidRDefault="00000000">
            <w:pPr>
              <w:pStyle w:val="Compact"/>
            </w:pPr>
            <w:r>
              <w:t>Spiritual and eternal principles</w:t>
            </w:r>
          </w:p>
        </w:tc>
        <w:tc>
          <w:tcPr>
            <w:tcW w:w="1980" w:type="dxa"/>
          </w:tcPr>
          <w:p w14:paraId="64313FFC" w14:textId="77777777" w:rsidR="005867C5" w:rsidRDefault="00000000">
            <w:pPr>
              <w:pStyle w:val="Compact"/>
            </w:pPr>
            <w:r>
              <w:t>God’s sovereign, creative will</w:t>
            </w:r>
          </w:p>
        </w:tc>
      </w:tr>
      <w:tr w:rsidR="005867C5" w14:paraId="16E36D69" w14:textId="77777777">
        <w:tc>
          <w:tcPr>
            <w:tcW w:w="1980" w:type="dxa"/>
          </w:tcPr>
          <w:p w14:paraId="06E328AD" w14:textId="77777777" w:rsidR="005867C5" w:rsidRDefault="00000000">
            <w:pPr>
              <w:pStyle w:val="Compact"/>
            </w:pPr>
            <w:r>
              <w:rPr>
                <w:b/>
                <w:bCs/>
              </w:rPr>
              <w:t>Accessibility</w:t>
            </w:r>
          </w:p>
        </w:tc>
        <w:tc>
          <w:tcPr>
            <w:tcW w:w="1980" w:type="dxa"/>
          </w:tcPr>
          <w:p w14:paraId="539C227A" w14:textId="77777777" w:rsidR="005867C5" w:rsidRDefault="00000000">
            <w:pPr>
              <w:pStyle w:val="Compact"/>
            </w:pPr>
            <w:r>
              <w:t>Through physical actions and governance</w:t>
            </w:r>
          </w:p>
        </w:tc>
        <w:tc>
          <w:tcPr>
            <w:tcW w:w="1980" w:type="dxa"/>
          </w:tcPr>
          <w:p w14:paraId="27E393EA" w14:textId="77777777" w:rsidR="005867C5" w:rsidRDefault="00000000">
            <w:pPr>
              <w:pStyle w:val="Compact"/>
            </w:pPr>
            <w:r>
              <w:t>Through faith and insight</w:t>
            </w:r>
          </w:p>
        </w:tc>
        <w:tc>
          <w:tcPr>
            <w:tcW w:w="1980" w:type="dxa"/>
          </w:tcPr>
          <w:p w14:paraId="60AE3992" w14:textId="77777777" w:rsidR="005867C5" w:rsidRDefault="00000000">
            <w:pPr>
              <w:pStyle w:val="Compact"/>
            </w:pPr>
            <w:r>
              <w:t>Known only through divine revelation</w:t>
            </w:r>
          </w:p>
        </w:tc>
      </w:tr>
      <w:tr w:rsidR="005867C5" w14:paraId="6AD32464" w14:textId="77777777">
        <w:tc>
          <w:tcPr>
            <w:tcW w:w="1980" w:type="dxa"/>
          </w:tcPr>
          <w:p w14:paraId="2DE900AE" w14:textId="77777777" w:rsidR="005867C5" w:rsidRDefault="00000000">
            <w:pPr>
              <w:pStyle w:val="Compact"/>
            </w:pPr>
            <w:r>
              <w:rPr>
                <w:b/>
                <w:bCs/>
              </w:rPr>
              <w:t>Purpose in Verse</w:t>
            </w:r>
          </w:p>
        </w:tc>
        <w:tc>
          <w:tcPr>
            <w:tcW w:w="1980" w:type="dxa"/>
          </w:tcPr>
          <w:p w14:paraId="5ECBDB24" w14:textId="77777777" w:rsidR="005867C5" w:rsidRDefault="00000000">
            <w:pPr>
              <w:pStyle w:val="Compact"/>
            </w:pPr>
            <w:r>
              <w:t>Manifestation of God’s sovereignty</w:t>
            </w:r>
          </w:p>
        </w:tc>
        <w:tc>
          <w:tcPr>
            <w:tcW w:w="1980" w:type="dxa"/>
          </w:tcPr>
          <w:p w14:paraId="4DA2DC4E" w14:textId="77777777" w:rsidR="005867C5" w:rsidRDefault="00000000">
            <w:pPr>
              <w:pStyle w:val="Compact"/>
            </w:pPr>
            <w:r>
              <w:t>Exaltation of God’s Cause</w:t>
            </w:r>
          </w:p>
        </w:tc>
        <w:tc>
          <w:tcPr>
            <w:tcW w:w="1980" w:type="dxa"/>
          </w:tcPr>
          <w:p w14:paraId="7BEA6936" w14:textId="77777777" w:rsidR="005867C5" w:rsidRDefault="00000000">
            <w:pPr>
              <w:pStyle w:val="Compact"/>
            </w:pPr>
            <w:r>
              <w:t>Remembrance of God’s majesty</w:t>
            </w:r>
          </w:p>
        </w:tc>
      </w:tr>
    </w:tbl>
    <w:p w14:paraId="41280032" w14:textId="77777777" w:rsidR="005867C5" w:rsidRDefault="00000000">
      <w:r>
        <w:pict w14:anchorId="211E2440">
          <v:rect id="_x0000_i1025" style="width:0;height:1.5pt" o:hralign="center" o:hrstd="t" o:hr="t"/>
        </w:pict>
      </w:r>
    </w:p>
    <w:p w14:paraId="369C5F59" w14:textId="77777777" w:rsidR="005867C5" w:rsidRDefault="00000000">
      <w:pPr>
        <w:pStyle w:val="Heading3"/>
      </w:pPr>
      <w:bookmarkStart w:id="384" w:name="how-they-relate-to-baháulláhs-mission"/>
      <w:bookmarkEnd w:id="383"/>
      <w:r>
        <w:t>31.1.2 How They Relate to Bahá’u’lláh’s Mission</w:t>
      </w:r>
    </w:p>
    <w:p w14:paraId="2802A35D" w14:textId="77777777" w:rsidR="005867C5" w:rsidRDefault="00000000">
      <w:pPr>
        <w:pStyle w:val="FirstParagraph"/>
      </w:pPr>
      <w:r>
        <w:t xml:space="preserve">Bahá’u’lláh connects all three realms to His purpose: - In the </w:t>
      </w:r>
      <w:r>
        <w:rPr>
          <w:b/>
          <w:bCs/>
        </w:rPr>
        <w:t>dominion</w:t>
      </w:r>
      <w:r>
        <w:t xml:space="preserve">, He reveals laws and guidance to transform society. - In the </w:t>
      </w:r>
      <w:r>
        <w:rPr>
          <w:b/>
          <w:bCs/>
        </w:rPr>
        <w:t>kingdom</w:t>
      </w:r>
      <w:r>
        <w:t xml:space="preserve">, He exalts the spiritual truths and principles needed for individual and collective enlightenment. - In the </w:t>
      </w:r>
      <w:r>
        <w:rPr>
          <w:b/>
          <w:bCs/>
        </w:rPr>
        <w:t>realm of power</w:t>
      </w:r>
      <w:r>
        <w:t>, He affirms the ultimate authority and sovereignty of God, the source of all existence.</w:t>
      </w:r>
    </w:p>
    <w:p w14:paraId="0841EBF3" w14:textId="77777777" w:rsidR="005867C5" w:rsidRDefault="00000000">
      <w:pPr>
        <w:pStyle w:val="Heading3"/>
      </w:pPr>
      <w:bookmarkStart w:id="385" w:name="people-of-insight"/>
      <w:bookmarkEnd w:id="384"/>
      <w:r>
        <w:lastRenderedPageBreak/>
        <w:t>31.1.3 People of Insight</w:t>
      </w:r>
    </w:p>
    <w:p w14:paraId="64056F7D" w14:textId="77777777" w:rsidR="005867C5" w:rsidRDefault="00000000">
      <w:pPr>
        <w:pStyle w:val="Heading2"/>
      </w:pPr>
      <w:bookmarkStart w:id="386" w:name="scholars-in-the-cause-of-baha"/>
      <w:bookmarkEnd w:id="382"/>
      <w:bookmarkEnd w:id="385"/>
      <w:r>
        <w:t>31.2 Scholars in the Cause of Baha</w:t>
      </w:r>
    </w:p>
    <w:p w14:paraId="3F9300AD" w14:textId="77777777" w:rsidR="005867C5" w:rsidRDefault="00000000">
      <w:pPr>
        <w:pStyle w:val="FirstParagraph"/>
      </w:pPr>
      <w:r>
        <w:t>You are the waves of the Most Great Ocean</w:t>
      </w:r>
    </w:p>
    <w:p w14:paraId="058DC6C4" w14:textId="77777777" w:rsidR="005867C5" w:rsidRDefault="00000000">
      <w:pPr>
        <w:pStyle w:val="BodyText"/>
      </w:pPr>
      <w:r>
        <w:t>You are the Stars of the heavens of bounty</w:t>
      </w:r>
    </w:p>
    <w:p w14:paraId="2B0EFF7B" w14:textId="77777777" w:rsidR="005867C5" w:rsidRDefault="00000000">
      <w:pPr>
        <w:pStyle w:val="BodyText"/>
      </w:pPr>
      <w:r>
        <w:t>You are the Banners of victory between the heavens and the earth</w:t>
      </w:r>
    </w:p>
    <w:p w14:paraId="796BE6F3" w14:textId="77777777" w:rsidR="005867C5" w:rsidRDefault="00000000">
      <w:pPr>
        <w:pStyle w:val="BodyText"/>
      </w:pPr>
      <w:r>
        <w:t>You are the Dawning Places of Steadfastness among the people</w:t>
      </w:r>
    </w:p>
    <w:p w14:paraId="3B87ED3E" w14:textId="77777777" w:rsidR="005867C5" w:rsidRDefault="00000000">
      <w:pPr>
        <w:pStyle w:val="BodyText"/>
      </w:pPr>
      <w:r>
        <w:t>You are the Rising-points of utterance for those in existence.</w:t>
      </w:r>
    </w:p>
    <w:p w14:paraId="68A52BD4" w14:textId="77777777" w:rsidR="005867C5" w:rsidRDefault="00000000">
      <w:pPr>
        <w:pStyle w:val="BodyText"/>
      </w:pPr>
      <w:r>
        <w:t>Blessed is the one who turns towards you</w:t>
      </w:r>
    </w:p>
    <w:p w14:paraId="238F48B9" w14:textId="77777777" w:rsidR="005867C5" w:rsidRDefault="00000000">
      <w:pPr>
        <w:pStyle w:val="BodyText"/>
      </w:pPr>
      <w:r>
        <w:t>Woe to the heedless</w:t>
      </w:r>
    </w:p>
    <w:p w14:paraId="4AE5997A" w14:textId="77777777" w:rsidR="005867C5" w:rsidRDefault="00000000">
      <w:pPr>
        <w:pStyle w:val="Heading2"/>
      </w:pPr>
      <w:bookmarkStart w:id="387" w:name="shaykh-muhammad-hasan-al-najafi"/>
      <w:bookmarkEnd w:id="386"/>
      <w:r>
        <w:t>31.3 Shaykh Muhammad Hasan al-Najafi</w:t>
      </w:r>
    </w:p>
    <w:p w14:paraId="653DC6F8" w14:textId="77777777" w:rsidR="005867C5" w:rsidRDefault="00000000">
      <w:pPr>
        <w:pStyle w:val="FirstParagraph"/>
      </w:pPr>
      <w:r>
        <w:t>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0E06F648" w14:textId="77777777" w:rsidR="005867C5" w:rsidRDefault="00000000">
      <w:pPr>
        <w:pStyle w:val="BodyText"/>
      </w:pPr>
      <w:r>
        <w:t>He was a the author of “Jawāhir al-kalām fī sharḥ sharāʾiʿ al-islām,” a book about Shi’a jurisprudence.</w:t>
      </w:r>
    </w:p>
    <w:p w14:paraId="3C22E7FF" w14:textId="77777777" w:rsidR="005867C5" w:rsidRDefault="00000000">
      <w:pPr>
        <w:pStyle w:val="Heading2"/>
      </w:pPr>
      <w:bookmarkStart w:id="388" w:name="karim"/>
      <w:bookmarkEnd w:id="387"/>
      <w:r>
        <w:t>31.4 Karim</w:t>
      </w:r>
    </w:p>
    <w:p w14:paraId="222AF230" w14:textId="77777777" w:rsidR="005867C5" w:rsidRDefault="00000000">
      <w:pPr>
        <w:pStyle w:val="FirstParagraph"/>
      </w:pPr>
      <w:r>
        <w:t>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6499D907" w14:textId="77777777" w:rsidR="005867C5" w:rsidRDefault="00000000">
      <w:pPr>
        <w:pStyle w:val="Heading2"/>
      </w:pPr>
      <w:bookmarkStart w:id="389" w:name="cannot-match-bahaullah"/>
      <w:bookmarkEnd w:id="388"/>
      <w:r>
        <w:t>31.5 Cannot Match Baha’u’llah</w:t>
      </w:r>
    </w:p>
    <w:p w14:paraId="7D27C738" w14:textId="77777777" w:rsidR="005867C5" w:rsidRDefault="00000000">
      <w:pPr>
        <w:pStyle w:val="FirstParagraph"/>
      </w:pPr>
      <w:r>
        <w:t>None can match Baha’u’llah in the field of mystical insight, knowledge, wisdom, and expression.</w:t>
      </w:r>
    </w:p>
    <w:p w14:paraId="7A129BD6" w14:textId="77777777" w:rsidR="005867C5" w:rsidRDefault="00000000">
      <w:pPr>
        <w:pStyle w:val="Heading2"/>
      </w:pPr>
      <w:bookmarkStart w:id="390" w:name="bahaullah-weeps"/>
      <w:bookmarkEnd w:id="389"/>
      <w:r>
        <w:t>31.6 Baha’u’llah Weeps</w:t>
      </w:r>
    </w:p>
    <w:p w14:paraId="36F1618B" w14:textId="77777777" w:rsidR="005867C5" w:rsidRDefault="00000000">
      <w:pPr>
        <w:pStyle w:val="FirstParagraph"/>
      </w:pPr>
      <w:r>
        <w:t>The eye of My favor weeps for you, for you have not recognized the One whom you call upon in the evening and at dawn, at every sunset and daybreak</w:t>
      </w:r>
    </w:p>
    <w:p w14:paraId="6537F4A0" w14:textId="77777777" w:rsidR="005867C5" w:rsidRDefault="00000000">
      <w:pPr>
        <w:pStyle w:val="Heading1"/>
      </w:pPr>
      <w:bookmarkStart w:id="391" w:name="sovereign-leaders"/>
      <w:bookmarkStart w:id="392" w:name="_Toc199180548"/>
      <w:bookmarkEnd w:id="380"/>
      <w:bookmarkEnd w:id="390"/>
      <w:r>
        <w:lastRenderedPageBreak/>
        <w:t>32. Sovereign Leaders</w:t>
      </w:r>
      <w:bookmarkEnd w:id="392"/>
    </w:p>
    <w:p w14:paraId="2EB083E1" w14:textId="77777777" w:rsidR="005867C5" w:rsidRDefault="00000000">
      <w:pPr>
        <w:pStyle w:val="Heading2"/>
      </w:pPr>
      <w:bookmarkStart w:id="393" w:name="assembly-of-kings"/>
      <w:r>
        <w:t>32.1 Assembly of Kings</w:t>
      </w:r>
    </w:p>
    <w:p w14:paraId="44C01BD7" w14:textId="77777777" w:rsidR="005867C5" w:rsidRDefault="00000000">
      <w:pPr>
        <w:pStyle w:val="FirstParagraph"/>
      </w:pPr>
      <w:r>
        <w:t>The sovereign has come and the kingdom belongs to God. Worship none but God and turn with radiant hearts towards the countenance of your Lord. This is a command that surpasses whatever you possess.</w:t>
      </w:r>
    </w:p>
    <w:p w14:paraId="18F8DD6D" w14:textId="77777777" w:rsidR="005867C5" w:rsidRDefault="00000000">
      <w:pPr>
        <w:pStyle w:val="Heading3"/>
      </w:pPr>
      <w:bookmarkStart w:id="394" w:name="wealth"/>
      <w:r>
        <w:t>32.1.1 Wealth</w:t>
      </w:r>
    </w:p>
    <w:p w14:paraId="1E535BAB" w14:textId="77777777" w:rsidR="005867C5" w:rsidRDefault="00000000">
      <w:pPr>
        <w:pStyle w:val="FirstParagraph"/>
      </w:pPr>
      <w:r>
        <w:t>You rejoice in what has been gathered for others, depriving yourselves of the worlds that the Preserved Tablet can reckon. Gathering referring to the practice of accumulating wealth which you will leave once you die. It has occupied you from the ultimate end.</w:t>
      </w:r>
    </w:p>
    <w:p w14:paraId="7EF06404" w14:textId="77777777" w:rsidR="005867C5" w:rsidRDefault="00000000">
      <w:pPr>
        <w:pStyle w:val="BodyText"/>
      </w:pPr>
      <w:r>
        <w:t>Purify yourself from the stench of the world. The stench is from the decay of morals, materialism, and an attachment to worldly desires.</w:t>
      </w:r>
    </w:p>
    <w:p w14:paraId="6739F6CB" w14:textId="77777777" w:rsidR="005867C5" w:rsidRDefault="00000000">
      <w:pPr>
        <w:pStyle w:val="BodyText"/>
      </w:pPr>
      <w:r>
        <w:t>Hasten towards the Kingdom of your Lord.</w:t>
      </w:r>
    </w:p>
    <w:p w14:paraId="35BDC800" w14:textId="77777777" w:rsidR="005867C5" w:rsidRDefault="00000000">
      <w:pPr>
        <w:pStyle w:val="Heading3"/>
      </w:pPr>
      <w:bookmarkStart w:id="395" w:name="earthquakes"/>
      <w:bookmarkEnd w:id="394"/>
      <w:r>
        <w:t>32.1.2 Earthquakes</w:t>
      </w:r>
    </w:p>
    <w:p w14:paraId="4CAE8450" w14:textId="77777777" w:rsidR="005867C5" w:rsidRDefault="00000000">
      <w:pPr>
        <w:pStyle w:val="Heading3"/>
      </w:pPr>
      <w:bookmarkStart w:id="396" w:name="lamentation-of-tribes"/>
      <w:bookmarkEnd w:id="395"/>
      <w:r>
        <w:t>32.1.3 Lamentation of Tribes</w:t>
      </w:r>
    </w:p>
    <w:p w14:paraId="5E16C282" w14:textId="77777777" w:rsidR="005867C5" w:rsidRDefault="00000000">
      <w:pPr>
        <w:pStyle w:val="Heading3"/>
      </w:pPr>
      <w:bookmarkStart w:id="397" w:name="announcement-of-the-day"/>
      <w:bookmarkEnd w:id="396"/>
      <w:r>
        <w:t>32.1.4 Announcement of the Day</w:t>
      </w:r>
    </w:p>
    <w:p w14:paraId="2A30E013" w14:textId="77777777" w:rsidR="005867C5" w:rsidRDefault="00000000">
      <w:pPr>
        <w:pStyle w:val="Heading3"/>
      </w:pPr>
      <w:bookmarkStart w:id="398" w:name="the-most-great-law-is-revealed"/>
      <w:bookmarkEnd w:id="397"/>
      <w:r>
        <w:t>32.1.5 The Most Great Law is Revealed</w:t>
      </w:r>
    </w:p>
    <w:p w14:paraId="3011137E" w14:textId="77777777" w:rsidR="005867C5" w:rsidRDefault="00000000">
      <w:pPr>
        <w:pStyle w:val="Heading3"/>
      </w:pPr>
      <w:bookmarkStart w:id="399" w:name="kings-are-vassals"/>
      <w:bookmarkEnd w:id="398"/>
      <w:r>
        <w:t>32.1.6 Kings are Vassals</w:t>
      </w:r>
    </w:p>
    <w:p w14:paraId="1A259368" w14:textId="77777777" w:rsidR="005867C5" w:rsidRDefault="00000000">
      <w:pPr>
        <w:pStyle w:val="FirstParagraph"/>
      </w:pPr>
      <w:r>
        <w:t>Do not let pride prevent you from the Day-Spring of Revelation</w:t>
      </w:r>
    </w:p>
    <w:p w14:paraId="2E94ACF6" w14:textId="77777777" w:rsidR="005867C5" w:rsidRDefault="00000000">
      <w:pPr>
        <w:pStyle w:val="BodyText"/>
      </w:pPr>
      <w:r>
        <w:t>Do not let the world veil you from the Creator of the heavens</w:t>
      </w:r>
    </w:p>
    <w:p w14:paraId="18BC2B57" w14:textId="77777777" w:rsidR="005867C5" w:rsidRDefault="00000000">
      <w:pPr>
        <w:pStyle w:val="BodyText"/>
      </w:pPr>
      <w:r>
        <w:t>Rise to serve the Purpose for which you were created by a word from Him.</w:t>
      </w:r>
    </w:p>
    <w:p w14:paraId="05D77782" w14:textId="77777777" w:rsidR="005867C5" w:rsidRDefault="00000000">
      <w:pPr>
        <w:pStyle w:val="BodyText"/>
      </w:pPr>
      <w:r>
        <w:t>You are manifestations of power over what has been</w:t>
      </w:r>
    </w:p>
    <w:p w14:paraId="361073F8" w14:textId="77777777" w:rsidR="005867C5" w:rsidRDefault="00000000">
      <w:pPr>
        <w:pStyle w:val="BodyText"/>
      </w:pPr>
      <w:r>
        <w:t>You are manifestations of power over what will be.</w:t>
      </w:r>
    </w:p>
    <w:p w14:paraId="303DBE59" w14:textId="77777777" w:rsidR="005867C5" w:rsidRDefault="00000000">
      <w:pPr>
        <w:pStyle w:val="BodyText"/>
      </w:pPr>
      <w:r>
        <w:t>Leave your houses and turn towards the Kingdom, this will benefit you in both this world and the next.</w:t>
      </w:r>
    </w:p>
    <w:p w14:paraId="4BBC1A39" w14:textId="77777777" w:rsidR="005867C5" w:rsidRDefault="00000000">
      <w:pPr>
        <w:pStyle w:val="Heading3"/>
      </w:pPr>
      <w:bookmarkStart w:id="400" w:name="bahaullahs-rule"/>
      <w:bookmarkEnd w:id="399"/>
      <w:r>
        <w:t>32.1.7 Baha’u’llah’s Rule</w:t>
      </w:r>
    </w:p>
    <w:p w14:paraId="0A46D7E6" w14:textId="77777777" w:rsidR="005867C5" w:rsidRDefault="00000000">
      <w:pPr>
        <w:pStyle w:val="FirstParagraph"/>
      </w:pPr>
      <w:r>
        <w:t>Baha’u’llah desires to rule over hearts, not over your kingdoms. Hearts are the place of Baha’u’llah’s vision.</w:t>
      </w:r>
    </w:p>
    <w:p w14:paraId="5AD54834" w14:textId="77777777" w:rsidR="005867C5" w:rsidRDefault="00000000">
      <w:pPr>
        <w:pStyle w:val="BodyText"/>
      </w:pPr>
      <w:r>
        <w:t>The Kingdom of Names bears witness to this.</w:t>
      </w:r>
    </w:p>
    <w:p w14:paraId="433FCED4" w14:textId="77777777" w:rsidR="005867C5" w:rsidRDefault="00000000">
      <w:pPr>
        <w:pStyle w:val="Heading3"/>
      </w:pPr>
      <w:bookmarkStart w:id="401" w:name="support-bahaullahs-cause"/>
      <w:bookmarkEnd w:id="400"/>
      <w:r>
        <w:t>32.1.8 Support Baha’u’llah’s Cause</w:t>
      </w:r>
    </w:p>
    <w:p w14:paraId="01EE6FFD" w14:textId="77777777" w:rsidR="005867C5" w:rsidRDefault="00000000">
      <w:pPr>
        <w:pStyle w:val="FirstParagraph"/>
      </w:pPr>
      <w:r>
        <w:t>Blessed is the king who arises to support My Cause in My kingdom and detaches himself from all else.</w:t>
      </w:r>
    </w:p>
    <w:p w14:paraId="334AEFA3" w14:textId="77777777" w:rsidR="005867C5" w:rsidRDefault="00000000">
      <w:pPr>
        <w:pStyle w:val="BodyText"/>
      </w:pPr>
      <w:r>
        <w:lastRenderedPageBreak/>
        <w:t>He is one of the people of the Crimson Ark, which God made for the people of Baha. Worthy of being honored, revered, and assisted so that he may conquer cities with the keys of My Name.</w:t>
      </w:r>
    </w:p>
    <w:p w14:paraId="5CD818EE" w14:textId="77777777" w:rsidR="005867C5" w:rsidRDefault="00000000">
      <w:pPr>
        <w:pStyle w:val="BodyText"/>
      </w:pPr>
      <w:r>
        <w:t>He is as the sight of mankind.</w:t>
      </w:r>
    </w:p>
    <w:p w14:paraId="694155B3" w14:textId="77777777" w:rsidR="005867C5" w:rsidRDefault="00000000">
      <w:pPr>
        <w:pStyle w:val="BodyText"/>
      </w:pPr>
      <w:r>
        <w:t>He is the most radiant crown upon the brow of creation.</w:t>
      </w:r>
    </w:p>
    <w:p w14:paraId="0A819BCE" w14:textId="77777777" w:rsidR="005867C5" w:rsidRDefault="00000000">
      <w:pPr>
        <w:pStyle w:val="BodyText"/>
      </w:pPr>
      <w:r>
        <w:t>He is the head of generosity for the body of the world.</w:t>
      </w:r>
    </w:p>
    <w:p w14:paraId="2942F744" w14:textId="77777777" w:rsidR="005867C5" w:rsidRDefault="00000000">
      <w:pPr>
        <w:pStyle w:val="Heading3"/>
      </w:pPr>
      <w:bookmarkStart w:id="402" w:name="bahaullah-endures-with-patience"/>
      <w:bookmarkEnd w:id="401"/>
      <w:r>
        <w:t>32.1.9 Baha’u’llah Endures With Patience</w:t>
      </w:r>
    </w:p>
    <w:p w14:paraId="0914C5D8" w14:textId="77777777" w:rsidR="005867C5" w:rsidRDefault="00000000">
      <w:pPr>
        <w:pStyle w:val="FirstParagraph"/>
      </w:pPr>
      <w:r>
        <w:t>He desires nothing from the assembly of kings, and He endures with patience which has befallen “Us”</w:t>
      </w:r>
    </w:p>
    <w:p w14:paraId="7CF6B6A6" w14:textId="77777777" w:rsidR="005867C5" w:rsidRDefault="00000000">
      <w:pPr>
        <w:pStyle w:val="Heading3"/>
      </w:pPr>
      <w:bookmarkStart w:id="403" w:name="commands-to-the-kings"/>
      <w:bookmarkEnd w:id="402"/>
      <w:r>
        <w:t>32.1.10 Commands to the Kings</w:t>
      </w:r>
    </w:p>
    <w:p w14:paraId="1FC9ED93" w14:textId="77777777" w:rsidR="005867C5" w:rsidRDefault="00000000">
      <w:pPr>
        <w:pStyle w:val="FirstParagraph"/>
      </w:pPr>
      <w:r>
        <w:t>Heal the broken with the hands of justice</w:t>
      </w:r>
    </w:p>
    <w:p w14:paraId="20ABF034" w14:textId="77777777" w:rsidR="005867C5" w:rsidRDefault="00000000">
      <w:pPr>
        <w:pStyle w:val="BodyText"/>
      </w:pPr>
      <w:r>
        <w:t>Crush the oppressor who is whole with the scourge of the commandments of your Lord.</w:t>
      </w:r>
    </w:p>
    <w:p w14:paraId="7F2ABF85" w14:textId="77777777" w:rsidR="005867C5" w:rsidRDefault="00000000">
      <w:pPr>
        <w:pStyle w:val="Heading2"/>
      </w:pPr>
      <w:bookmarkStart w:id="404" w:name="exhortations-to-specific-leaders"/>
      <w:bookmarkEnd w:id="393"/>
      <w:bookmarkEnd w:id="403"/>
      <w:r>
        <w:t>32.2 Exhortations to Specific Leaders</w:t>
      </w:r>
    </w:p>
    <w:p w14:paraId="26026035" w14:textId="77777777" w:rsidR="005867C5" w:rsidRDefault="00000000">
      <w:pPr>
        <w:pStyle w:val="Heading3"/>
      </w:pPr>
      <w:bookmarkStart w:id="405" w:name="to-the-emperor-of-austria-franz-joseph-i"/>
      <w:r>
        <w:t>32.2.1 To the Emperor of Austria (Franz Joseph I)</w:t>
      </w:r>
    </w:p>
    <w:p w14:paraId="443193B7" w14:textId="77777777" w:rsidR="005867C5" w:rsidRDefault="00000000">
      <w:pPr>
        <w:pStyle w:val="FirstParagraph"/>
      </w:pPr>
      <w:r>
        <w:t>He visited Al-Aqsa Mosque but did not enquire about Baha’u’llah, nor sense Him. Baha’u’llah was with the Emperor in all conditions, but the Emporer was clinging to the branch but heedless of the root. Baha’u’llah invited the Emperor to recognize Him instead of clinging to a prior Branch.</w:t>
      </w:r>
    </w:p>
    <w:p w14:paraId="3CFCB1BE" w14:textId="77777777" w:rsidR="005867C5" w:rsidRDefault="00000000">
      <w:pPr>
        <w:pStyle w:val="Heading3"/>
      </w:pPr>
      <w:bookmarkStart w:id="406" w:name="to-the-king-of-berlin-otto-von-bismarck"/>
      <w:bookmarkEnd w:id="405"/>
      <w:r>
        <w:t>32.2.2 To the King of Berlin (Otto von Bismarck)</w:t>
      </w:r>
    </w:p>
    <w:p w14:paraId="453B8CD5" w14:textId="77777777" w:rsidR="005867C5" w:rsidRDefault="00000000">
      <w:pPr>
        <w:pStyle w:val="FirstParagraph"/>
      </w:pPr>
      <w:r>
        <w:t>Baha’u’llah reminds King Bismarck to remember kings greater than him and their fates. God brought them down from their palaces to their graves.</w:t>
      </w:r>
    </w:p>
    <w:p w14:paraId="189693CF" w14:textId="77777777" w:rsidR="005867C5" w:rsidRDefault="00000000">
      <w:pPr>
        <w:pStyle w:val="Heading3"/>
      </w:pPr>
      <w:bookmarkStart w:id="407" w:name="X7c44f43882707f29785768033f582fdea3acecb"/>
      <w:bookmarkEnd w:id="406"/>
      <w:r>
        <w:t>32.2.3 To the Kings and Presidents of the Americas</w:t>
      </w:r>
    </w:p>
    <w:p w14:paraId="63B12A2A" w14:textId="77777777" w:rsidR="005867C5" w:rsidRDefault="00000000">
      <w:pPr>
        <w:pStyle w:val="FirstParagraph"/>
      </w:pPr>
      <w:r>
        <w:t>Baha’u’llah instructs them to adorn the temple of dominion with the raiment of justice and piety, and its head with the crown of the remembrance of your Lord.</w:t>
      </w:r>
    </w:p>
    <w:p w14:paraId="1EAB6F6B" w14:textId="77777777" w:rsidR="005867C5" w:rsidRDefault="00000000">
      <w:pPr>
        <w:pStyle w:val="Heading2"/>
      </w:pPr>
      <w:bookmarkStart w:id="408" w:name="councils-in-the-lands"/>
      <w:bookmarkEnd w:id="404"/>
      <w:bookmarkEnd w:id="407"/>
      <w:r>
        <w:t>32.3 Councils in the Lands</w:t>
      </w:r>
    </w:p>
    <w:p w14:paraId="31DE0D66" w14:textId="77777777" w:rsidR="005867C5" w:rsidRDefault="00000000">
      <w:pPr>
        <w:pStyle w:val="FirstParagraph"/>
      </w:pPr>
      <w:r>
        <w:t>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2EB4DE5E" w14:textId="77777777" w:rsidR="005867C5" w:rsidRDefault="00000000">
      <w:pPr>
        <w:pStyle w:val="Heading2"/>
      </w:pPr>
      <w:bookmarkStart w:id="409" w:name="X28a53a9ee6723f208bc5a7b6af8ace1043f771f"/>
      <w:bookmarkEnd w:id="408"/>
      <w:r>
        <w:lastRenderedPageBreak/>
        <w:t>32.4 Exhortation to Specific Cities and Places</w:t>
      </w:r>
    </w:p>
    <w:p w14:paraId="6BC38D98" w14:textId="77777777" w:rsidR="005867C5" w:rsidRDefault="00000000">
      <w:pPr>
        <w:pStyle w:val="Heading3"/>
      </w:pPr>
      <w:bookmarkStart w:id="410" w:name="X55292338c77077d6d11664569117db015f9e6c3"/>
      <w:r>
        <w:t>32.4.1 To the Company of Rome (Italian Rome and Byzantine Rome)</w:t>
      </w:r>
    </w:p>
    <w:p w14:paraId="481BEB11" w14:textId="77777777" w:rsidR="005867C5" w:rsidRDefault="00000000">
      <w:pPr>
        <w:pStyle w:val="FirstParagraph"/>
      </w:pPr>
      <w:r>
        <w:t>Baha’u’llah hears the sound of the owl among them. Has the intoxication of desire seized you, or are you among the heedless?</w:t>
      </w:r>
    </w:p>
    <w:p w14:paraId="7215C5E9" w14:textId="77777777" w:rsidR="005867C5" w:rsidRDefault="00000000">
      <w:pPr>
        <w:pStyle w:val="Heading3"/>
      </w:pPr>
      <w:bookmarkStart w:id="411" w:name="Xc2be65f4f28713e41538b9aebde1c51d022aa3f"/>
      <w:bookmarkEnd w:id="410"/>
      <w:r>
        <w:t>32.4.2 To the Point on the Shore of Two Seas (Istanbul)</w:t>
      </w:r>
    </w:p>
    <w:p w14:paraId="48567A93" w14:textId="77777777" w:rsidR="005867C5" w:rsidRDefault="00000000">
      <w:pPr>
        <w:pStyle w:val="FirstParagraph"/>
      </w:pPr>
      <w:r>
        <w:t>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38A927DA" w14:textId="77777777" w:rsidR="005867C5" w:rsidRDefault="00000000">
      <w:pPr>
        <w:pStyle w:val="Heading3"/>
      </w:pPr>
      <w:bookmarkStart w:id="412" w:name="to-the-banks-of-the-rhine-river"/>
      <w:bookmarkEnd w:id="411"/>
      <w:r>
        <w:t>32.4.3 To the Banks of the Rhine River</w:t>
      </w:r>
    </w:p>
    <w:p w14:paraId="4C6AB6DA" w14:textId="77777777" w:rsidR="005867C5" w:rsidRDefault="00000000">
      <w:pPr>
        <w:pStyle w:val="FirstParagraph"/>
      </w:pPr>
      <w:r>
        <w:t>We have seen you covered with blood, as the swords of retribution were drawn against you, and again you shall have it.</w:t>
      </w:r>
    </w:p>
    <w:p w14:paraId="34F5AF2C" w14:textId="77777777" w:rsidR="005867C5" w:rsidRDefault="00000000">
      <w:pPr>
        <w:pStyle w:val="BodyText"/>
      </w:pPr>
      <w:r>
        <w:t>Franco-Prussian War in early 1870s. Prophecy of new blood.</w:t>
      </w:r>
    </w:p>
    <w:p w14:paraId="504E0CFD" w14:textId="77777777" w:rsidR="005867C5" w:rsidRDefault="00000000">
      <w:pPr>
        <w:pStyle w:val="Heading3"/>
      </w:pPr>
      <w:bookmarkStart w:id="413" w:name="the-lamentation-of-berlin"/>
      <w:bookmarkEnd w:id="412"/>
      <w:r>
        <w:t>32.4.4 The Lamentation of Berlin</w:t>
      </w:r>
    </w:p>
    <w:p w14:paraId="5D55363A" w14:textId="77777777" w:rsidR="005867C5" w:rsidRDefault="00000000">
      <w:pPr>
        <w:pStyle w:val="FirstParagraph"/>
      </w:pPr>
      <w:r>
        <w:t>We hear the lamentation of Berlin, though she is now in manifest glory.</w:t>
      </w:r>
    </w:p>
    <w:p w14:paraId="290E33A0" w14:textId="77777777" w:rsidR="005867C5" w:rsidRDefault="00000000">
      <w:pPr>
        <w:pStyle w:val="Heading3"/>
      </w:pPr>
      <w:bookmarkStart w:id="414" w:name="to-the-land-of-ṭā-tehran"/>
      <w:bookmarkEnd w:id="413"/>
      <w:r>
        <w:t>32.4.5 To The Land of Ṭā (Tehran)</w:t>
      </w:r>
    </w:p>
    <w:p w14:paraId="20DF51D3" w14:textId="77777777" w:rsidR="005867C5" w:rsidRDefault="00000000">
      <w:pPr>
        <w:pStyle w:val="FirstParagraph"/>
      </w:pPr>
      <w:r>
        <w:t>do not grieve over anything, for God has made you the source of the world’s joy. Should He so will, He may bless your throne with one who will rule with justice and gather the scattered sheep of God from the wolves. He shall greet the people of Bahá with joy and gladness. Rejoice in that God has made you the horizon of light (Ta means light or illumination), for in you was born the Dawn of Manifestation, and you were named with this name by which the light of grace shone forth and the heavens and the earth were illumined.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3252D72E" w14:textId="77777777" w:rsidR="005867C5" w:rsidRDefault="00000000">
      <w:pPr>
        <w:pStyle w:val="Heading3"/>
      </w:pPr>
      <w:bookmarkStart w:id="415" w:name="to-the-land-of-khá-khurasan"/>
      <w:bookmarkEnd w:id="414"/>
      <w:r>
        <w:t>32.4.6 To the Land of Khá (Khurasan)</w:t>
      </w:r>
    </w:p>
    <w:p w14:paraId="2F15DD26" w14:textId="77777777" w:rsidR="005867C5"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74D1C1AF" w14:textId="77777777" w:rsidR="005867C5" w:rsidRDefault="00000000">
      <w:pPr>
        <w:pStyle w:val="Heading3"/>
      </w:pPr>
      <w:bookmarkStart w:id="416" w:name="to-the-land-of-kāf-and-rā"/>
      <w:bookmarkEnd w:id="415"/>
      <w:r>
        <w:lastRenderedPageBreak/>
        <w:t>32.4.7 To the Land of Kāf and Rā</w:t>
      </w:r>
    </w:p>
    <w:p w14:paraId="2E005056" w14:textId="77777777" w:rsidR="005867C5"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5D16AD29" w14:textId="77777777" w:rsidR="005867C5" w:rsidRDefault="00000000">
      <w:pPr>
        <w:pStyle w:val="Heading2"/>
      </w:pPr>
      <w:bookmarkStart w:id="417" w:name="exhortation-to-believers"/>
      <w:bookmarkEnd w:id="409"/>
      <w:bookmarkEnd w:id="416"/>
      <w:r>
        <w:t>32.5 Exhortation to Believers</w:t>
      </w:r>
    </w:p>
    <w:p w14:paraId="49FDE765" w14:textId="77777777" w:rsidR="005867C5" w:rsidRDefault="00000000">
      <w:pPr>
        <w:pStyle w:val="FirstParagraph"/>
      </w:pPr>
      <w:r>
        <w:t>No one should object to those who rule over the people. Leave them to what they have and turn towards the hearts.</w:t>
      </w:r>
    </w:p>
    <w:p w14:paraId="2CA2DDF1" w14:textId="77777777" w:rsidR="005867C5" w:rsidRDefault="00000000">
      <w:pPr>
        <w:pStyle w:val="Heading1"/>
      </w:pPr>
      <w:bookmarkStart w:id="418" w:name="form"/>
      <w:bookmarkStart w:id="419" w:name="_Toc199180549"/>
      <w:bookmarkEnd w:id="391"/>
      <w:bookmarkEnd w:id="417"/>
      <w:r>
        <w:t>33. Form</w:t>
      </w:r>
      <w:bookmarkEnd w:id="419"/>
    </w:p>
    <w:p w14:paraId="7F292EA1" w14:textId="77777777" w:rsidR="005867C5" w:rsidRDefault="00000000">
      <w:pPr>
        <w:pStyle w:val="FirstParagraph"/>
      </w:pPr>
      <w:r>
        <w:t>And raise up the two houses in the two stations and the places wherein the Throne of your Lord, the Most Merciful, has been established.</w:t>
      </w:r>
    </w:p>
    <w:p w14:paraId="69EECCA6" w14:textId="77777777" w:rsidR="005867C5" w:rsidRDefault="00000000">
      <w:pPr>
        <w:pStyle w:val="Heading2"/>
      </w:pPr>
      <w:bookmarkStart w:id="420" w:name="where"/>
      <w:r>
        <w:t>33.1 Where?</w:t>
      </w:r>
    </w:p>
    <w:p w14:paraId="092DE762" w14:textId="77777777" w:rsidR="005867C5" w:rsidRDefault="00000000">
      <w:pPr>
        <w:pStyle w:val="FirstParagraph"/>
      </w:pPr>
      <w:r>
        <w:t>A House of Justice should be established in every city.</w:t>
      </w:r>
    </w:p>
    <w:p w14:paraId="41123D5E" w14:textId="77777777" w:rsidR="005867C5" w:rsidRDefault="00000000">
      <w:pPr>
        <w:pStyle w:val="Heading2"/>
      </w:pPr>
      <w:bookmarkStart w:id="421" w:name="when-1"/>
      <w:bookmarkEnd w:id="420"/>
      <w:r>
        <w:t>33.2 When?</w:t>
      </w:r>
    </w:p>
    <w:p w14:paraId="73C923C6" w14:textId="77777777" w:rsidR="005867C5" w:rsidRDefault="00000000">
      <w:pPr>
        <w:pStyle w:val="FirstParagraph"/>
      </w:pPr>
      <w:r>
        <w:t>When the individuals who believe gather in the number of 9 or more.</w:t>
      </w:r>
    </w:p>
    <w:p w14:paraId="066E60F7" w14:textId="77777777" w:rsidR="005867C5" w:rsidRDefault="00000000">
      <w:pPr>
        <w:pStyle w:val="Heading2"/>
      </w:pPr>
      <w:bookmarkStart w:id="422" w:name="perspective-of-the-members"/>
      <w:bookmarkEnd w:id="421"/>
      <w:r>
        <w:t>33.3 Perspective of the Members</w:t>
      </w:r>
    </w:p>
    <w:p w14:paraId="538A84EC" w14:textId="77777777" w:rsidR="005867C5" w:rsidRDefault="00000000">
      <w:pPr>
        <w:pStyle w:val="FirstParagraph"/>
      </w:pPr>
      <w:r>
        <w:t>The members should regard themselves as entering the presence of God. This means there should be a perspective that within the House of Justice, God is presiding. The Houses of Justice are one of the first official organizations established by God to promote justice and governance. Unlike most religious institutions, it is not designed for worship or other religious acts. Still, this does not mean the members should not act as if their roles are separate from their beliefs, nor separate from the rest of the commands of the Kitab-i-Aqdas.</w:t>
      </w:r>
    </w:p>
    <w:p w14:paraId="041A3D7C" w14:textId="77777777" w:rsidR="005867C5" w:rsidRDefault="00000000">
      <w:pPr>
        <w:pStyle w:val="BodyText"/>
      </w:pPr>
      <w:r>
        <w:t>They will act as the trusted ones and representatives of God for all who dwell on Earth. The functions of a trustee, representative, and other roles will be discussed later, but it should be important to note the trustees and representatives must have the perspective towards all of humankind, not just believers of God and Baha’u’llah. This</w:t>
      </w:r>
    </w:p>
    <w:p w14:paraId="7DB57929" w14:textId="77777777" w:rsidR="005867C5" w:rsidRDefault="00000000">
      <w:pPr>
        <w:pStyle w:val="BodyText"/>
      </w:pPr>
      <w:r>
        <w:t>They should also consult on the welfare of the servants, those who do believe in God and Baha’u’llah. This welfare, affairs, and consultation would not operate as a clergy, but help ensure the community in each city is taking care of each other according to the guidance given by God.</w:t>
      </w:r>
    </w:p>
    <w:p w14:paraId="35F62629" w14:textId="77777777" w:rsidR="005867C5" w:rsidRDefault="00000000">
      <w:pPr>
        <w:pStyle w:val="BodyText"/>
      </w:pPr>
      <w:r>
        <w:lastRenderedPageBreak/>
        <w:t>The members are also commanded to not neglect anything explicitly stated within the Tablet. This demonstrates how important the role of the Houses of Justice serve.</w:t>
      </w:r>
    </w:p>
    <w:p w14:paraId="3F22CDEF" w14:textId="77777777" w:rsidR="005867C5" w:rsidRDefault="00000000">
      <w:pPr>
        <w:pStyle w:val="BodyText"/>
      </w:pPr>
      <w:r>
        <w:t>Act in accordance with the ordinances and laws of God, and guard them as you would your eyes, and be not of the losers.</w:t>
      </w:r>
    </w:p>
    <w:p w14:paraId="354317E7" w14:textId="77777777" w:rsidR="005867C5" w:rsidRDefault="00000000">
      <w:pPr>
        <w:pStyle w:val="Heading1"/>
      </w:pPr>
      <w:bookmarkStart w:id="423" w:name="funding"/>
      <w:bookmarkStart w:id="424" w:name="_Toc199180550"/>
      <w:bookmarkEnd w:id="418"/>
      <w:bookmarkEnd w:id="422"/>
      <w:r>
        <w:t>34. Funding</w:t>
      </w:r>
      <w:bookmarkEnd w:id="424"/>
    </w:p>
    <w:p w14:paraId="69F8B6BB" w14:textId="77777777" w:rsidR="005867C5" w:rsidRDefault="00000000">
      <w:pPr>
        <w:pStyle w:val="Heading2"/>
      </w:pPr>
      <w:bookmarkStart w:id="425" w:name="from-inheritance"/>
      <w:r>
        <w:t>34.1 From Inheritance</w:t>
      </w:r>
    </w:p>
    <w:p w14:paraId="05871E85" w14:textId="77777777" w:rsidR="005867C5" w:rsidRDefault="00000000">
      <w:pPr>
        <w:pStyle w:val="FirstParagraph"/>
      </w:pPr>
      <w:r>
        <w:t>The House of Justice receives the portion from the descendants if the deceased has none. This is 42.8% (1080 of 2520 shares).</w:t>
      </w:r>
    </w:p>
    <w:p w14:paraId="2BAA8E16" w14:textId="77777777" w:rsidR="005867C5" w:rsidRDefault="00000000">
      <w:pPr>
        <w:pStyle w:val="BodyText"/>
      </w:pPr>
      <w:r>
        <w:t>The House of Justice receives 33% of the portion from specified heirs from Books 2-6, if the deceased has descendants.</w:t>
      </w:r>
    </w:p>
    <w:p w14:paraId="4919BD8E" w14:textId="77777777" w:rsidR="005867C5" w:rsidRDefault="00000000">
      <w:pPr>
        <w:pStyle w:val="BodyText"/>
      </w:pPr>
      <w:r>
        <w:t>The House of Justice receives 33% of the portion from Books 1-6 if the deceased has nephews and nieces.</w:t>
      </w:r>
    </w:p>
    <w:p w14:paraId="7B89C913" w14:textId="77777777" w:rsidR="005867C5" w:rsidRDefault="00000000">
      <w:pPr>
        <w:pStyle w:val="BodyText"/>
      </w:pPr>
      <w:r>
        <w:t>The House of Justice receives 100% of the portion from Books 1-6 if the deceased has no nephews and nieces.</w:t>
      </w:r>
    </w:p>
    <w:p w14:paraId="6FF3CB98" w14:textId="77777777" w:rsidR="005867C5" w:rsidRDefault="00000000">
      <w:pPr>
        <w:pStyle w:val="BodyText"/>
      </w:pPr>
      <w:r>
        <w:t>The House of Justice receives all 100% of the entire inheritance if the deceased has no inheritors.</w:t>
      </w:r>
    </w:p>
    <w:p w14:paraId="76D6836C" w14:textId="77777777" w:rsidR="005867C5" w:rsidRDefault="00000000">
      <w:pPr>
        <w:pStyle w:val="BodyText"/>
      </w:pPr>
      <w:r>
        <w:t>This money will be allocated towards:</w:t>
      </w:r>
    </w:p>
    <w:p w14:paraId="1E7CB428" w14:textId="77777777" w:rsidR="005867C5" w:rsidRDefault="00000000">
      <w:pPr>
        <w:pStyle w:val="Compact"/>
        <w:numPr>
          <w:ilvl w:val="0"/>
          <w:numId w:val="17"/>
        </w:numPr>
      </w:pPr>
      <w:r>
        <w:t>Orphans</w:t>
      </w:r>
    </w:p>
    <w:p w14:paraId="311827FE" w14:textId="77777777" w:rsidR="005867C5" w:rsidRDefault="00000000">
      <w:pPr>
        <w:pStyle w:val="Compact"/>
        <w:numPr>
          <w:ilvl w:val="0"/>
          <w:numId w:val="17"/>
        </w:numPr>
      </w:pPr>
      <w:r>
        <w:t>Widows</w:t>
      </w:r>
    </w:p>
    <w:p w14:paraId="06C2FD5D" w14:textId="77777777" w:rsidR="005867C5" w:rsidRDefault="00000000">
      <w:pPr>
        <w:pStyle w:val="Compact"/>
        <w:numPr>
          <w:ilvl w:val="0"/>
          <w:numId w:val="17"/>
        </w:numPr>
      </w:pPr>
      <w:r>
        <w:t>General benefit</w:t>
      </w:r>
    </w:p>
    <w:p w14:paraId="017E9435" w14:textId="77777777" w:rsidR="005867C5" w:rsidRDefault="00000000">
      <w:pPr>
        <w:pStyle w:val="Heading2"/>
      </w:pPr>
      <w:bookmarkStart w:id="426" w:name="from-adultery-fines"/>
      <w:bookmarkEnd w:id="425"/>
      <w:r>
        <w:t>34.2 From Adultery Fines</w:t>
      </w:r>
    </w:p>
    <w:p w14:paraId="70086A4D" w14:textId="77777777" w:rsidR="005867C5" w:rsidRDefault="00000000">
      <w:pPr>
        <w:pStyle w:val="FirstParagraph"/>
      </w:pPr>
      <w:r>
        <w:t>The House of Justice is to fine both the man and woman 9 mithqáls (38.25g) of gold for the 1st offense and 18 mithqáls (76.5g) of gold for the 2nd offense. The box below shows the current price of gold.</w:t>
      </w:r>
    </w:p>
    <w:p w14:paraId="0DE2FCE5" w14:textId="77777777" w:rsidR="005867C5" w:rsidRDefault="00000000">
      <w:pPr>
        <w:pStyle w:val="Heading2"/>
      </w:pPr>
      <w:bookmarkStart w:id="427" w:name="from-blood-money-diyah"/>
      <w:bookmarkEnd w:id="426"/>
      <w:r>
        <w:t>34.3 From Blood Money (Diyah)</w:t>
      </w:r>
    </w:p>
    <w:p w14:paraId="580C9204" w14:textId="77777777" w:rsidR="005867C5" w:rsidRDefault="00000000">
      <w:pPr>
        <w:pStyle w:val="FirstParagraph"/>
      </w:pPr>
      <w:r>
        <w:t>One-third of all blood money goes to the House of Justice. Blood money includes any fine or civil judgement against a person for the injury or death of another. The money is to be spent towards justice and the protection of the believers. Note this does not mean the protection of the religion or its institutions, but the protection of the individual believers.</w:t>
      </w:r>
    </w:p>
    <w:p w14:paraId="754A7F76" w14:textId="77777777" w:rsidR="005867C5" w:rsidRDefault="00000000">
      <w:pPr>
        <w:pStyle w:val="BodyText"/>
      </w:pPr>
      <w:r>
        <w:t>The amount of the fine will be based on the severity of the injury.</w:t>
      </w:r>
    </w:p>
    <w:p w14:paraId="4608D42B" w14:textId="77777777" w:rsidR="005867C5" w:rsidRDefault="00000000">
      <w:pPr>
        <w:pStyle w:val="Heading1"/>
      </w:pPr>
      <w:bookmarkStart w:id="428" w:name="functions"/>
      <w:bookmarkStart w:id="429" w:name="_Toc199180551"/>
      <w:bookmarkEnd w:id="423"/>
      <w:bookmarkEnd w:id="427"/>
      <w:r>
        <w:lastRenderedPageBreak/>
        <w:t>35. Functions</w:t>
      </w:r>
      <w:bookmarkEnd w:id="429"/>
    </w:p>
    <w:p w14:paraId="5BC04AAA" w14:textId="77777777" w:rsidR="005867C5" w:rsidRDefault="00000000">
      <w:pPr>
        <w:pStyle w:val="Heading2"/>
      </w:pPr>
      <w:bookmarkStart w:id="430" w:name="trustees-of-the-merciful"/>
      <w:r>
        <w:t>35.1 Trustees of the Merciful</w:t>
      </w:r>
    </w:p>
    <w:p w14:paraId="7AFD3BD0" w14:textId="77777777" w:rsidR="005867C5" w:rsidRDefault="00000000">
      <w:pPr>
        <w:pStyle w:val="FirstParagraph"/>
      </w:pPr>
      <w:r>
        <w:t>Use the descendants portion of inheritance to assist orphans, widows, and the general benefit.</w:t>
      </w:r>
    </w:p>
    <w:p w14:paraId="5FEC9585" w14:textId="77777777" w:rsidR="005867C5" w:rsidRDefault="00000000">
      <w:pPr>
        <w:pStyle w:val="BodyText"/>
      </w:pPr>
      <w:r>
        <w:t>For all who dwell on earth</w:t>
      </w:r>
    </w:p>
    <w:p w14:paraId="1230EC01" w14:textId="77777777" w:rsidR="005867C5" w:rsidRDefault="00000000">
      <w:pPr>
        <w:pStyle w:val="BodyText"/>
      </w:pPr>
      <w:r>
        <w:t>May take from wealthy parents whatever is necessary to educate their children.</w:t>
      </w:r>
    </w:p>
    <w:p w14:paraId="79DAB049" w14:textId="77777777" w:rsidR="005867C5" w:rsidRDefault="00000000">
      <w:pPr>
        <w:pStyle w:val="BodyText"/>
      </w:pPr>
      <w:r>
        <w:t>From parents who are not wealthy, consultation is required.</w:t>
      </w:r>
    </w:p>
    <w:p w14:paraId="55A9DD20" w14:textId="77777777" w:rsidR="005867C5" w:rsidRDefault="00000000">
      <w:pPr>
        <w:pStyle w:val="BodyText"/>
      </w:pPr>
      <w:r>
        <w:t>Refuge for the poor and needy</w:t>
      </w:r>
    </w:p>
    <w:p w14:paraId="7094F129" w14:textId="77777777" w:rsidR="005867C5" w:rsidRDefault="00000000">
      <w:pPr>
        <w:pStyle w:val="BodyText"/>
      </w:pPr>
      <w:r>
        <w:t>Provide what is necessary for whoever is incapable of earning a living (along with the wealthy)</w:t>
      </w:r>
    </w:p>
    <w:p w14:paraId="1CF49840" w14:textId="77777777" w:rsidR="005867C5" w:rsidRDefault="00000000">
      <w:pPr>
        <w:pStyle w:val="Heading2"/>
      </w:pPr>
      <w:bookmarkStart w:id="431" w:name="representatives-of-god"/>
      <w:bookmarkEnd w:id="430"/>
      <w:r>
        <w:t>35.2 Representatives of God</w:t>
      </w:r>
    </w:p>
    <w:p w14:paraId="6E818785" w14:textId="77777777" w:rsidR="005867C5" w:rsidRDefault="00000000">
      <w:pPr>
        <w:pStyle w:val="FirstParagraph"/>
      </w:pPr>
      <w:r>
        <w:t>For all who dwell on earth</w:t>
      </w:r>
    </w:p>
    <w:p w14:paraId="7A38E2F6" w14:textId="77777777" w:rsidR="005867C5" w:rsidRDefault="00000000">
      <w:pPr>
        <w:pStyle w:val="Heading2"/>
      </w:pPr>
      <w:bookmarkStart w:id="432" w:name="shephards-of-the-sheep-of-god"/>
      <w:bookmarkEnd w:id="431"/>
      <w:r>
        <w:t>35.3 Shephards of the Sheep of God</w:t>
      </w:r>
    </w:p>
    <w:p w14:paraId="7367FC10" w14:textId="77777777" w:rsidR="005867C5" w:rsidRDefault="00000000">
      <w:pPr>
        <w:pStyle w:val="FirstParagraph"/>
      </w:pPr>
      <w:r>
        <w:t>The sheep of God could only include all believers of Baha’u’llah, but it could also be embracing of all people who believe in God. The members of the House of Justice need to be vigilant against the wolves in garments, suggesting those who may appear as sheep but whose purpose is to harm the believers. These believers are to be protected as if they are the House of Justice member’s own children.</w:t>
      </w:r>
    </w:p>
    <w:p w14:paraId="773DE606" w14:textId="77777777" w:rsidR="005867C5" w:rsidRDefault="00000000">
      <w:pPr>
        <w:pStyle w:val="Heading2"/>
      </w:pPr>
      <w:bookmarkStart w:id="433" w:name="consult-on-the-welfare-of-the-servants"/>
      <w:bookmarkEnd w:id="432"/>
      <w:r>
        <w:t>35.4 Consult on the Welfare of the Servants</w:t>
      </w:r>
    </w:p>
    <w:p w14:paraId="1CAE69E5" w14:textId="77777777" w:rsidR="005867C5" w:rsidRDefault="00000000">
      <w:pPr>
        <w:pStyle w:val="FirstParagraph"/>
      </w:pPr>
      <w:r>
        <w:t>Choose what is best.</w:t>
      </w:r>
    </w:p>
    <w:p w14:paraId="6A213774" w14:textId="77777777" w:rsidR="005867C5" w:rsidRDefault="00000000">
      <w:pPr>
        <w:pStyle w:val="Heading2"/>
      </w:pPr>
      <w:bookmarkStart w:id="434" w:name="endowments"/>
      <w:bookmarkEnd w:id="433"/>
      <w:r>
        <w:t>35.5 Endowments</w:t>
      </w:r>
    </w:p>
    <w:p w14:paraId="17593F00" w14:textId="77777777" w:rsidR="005867C5" w:rsidRDefault="00000000">
      <w:pPr>
        <w:pStyle w:val="FirstParagraph"/>
      </w:pPr>
      <w:r>
        <w:t>Administer endowments dedicated to charitable purposes. These endowments are to be used in elevated places for the Cause. They are to be used for whatever has been commanded by God.</w:t>
      </w:r>
    </w:p>
    <w:p w14:paraId="55D29F04" w14:textId="77777777" w:rsidR="005867C5" w:rsidRDefault="00000000">
      <w:pPr>
        <w:pStyle w:val="Heading2"/>
      </w:pPr>
      <w:bookmarkStart w:id="435" w:name="enforcement-of-laws-in-the-aqdas"/>
      <w:bookmarkEnd w:id="434"/>
      <w:r>
        <w:t>35.6 Enforcement of Laws in the Aqdas</w:t>
      </w:r>
    </w:p>
    <w:p w14:paraId="0C2B4941" w14:textId="77777777" w:rsidR="005867C5" w:rsidRDefault="00000000">
      <w:pPr>
        <w:pStyle w:val="FirstParagraph"/>
      </w:pPr>
      <w:r>
        <w:t>Adultery - 1st offense is 9 mithqáls (38.25g) of gold. 2nd offense is 18 mithqáls (76.5g) of gold. 3rd offense is a humiliating punishment.</w:t>
      </w:r>
    </w:p>
    <w:p w14:paraId="73A5EC32" w14:textId="77777777" w:rsidR="005867C5" w:rsidRDefault="00000000">
      <w:pPr>
        <w:pStyle w:val="BodyText"/>
      </w:pPr>
      <w:r>
        <w:t>Murder - Death or life imprisonment.</w:t>
      </w:r>
    </w:p>
    <w:p w14:paraId="3F633319" w14:textId="77777777" w:rsidR="005867C5" w:rsidRDefault="00000000">
      <w:pPr>
        <w:pStyle w:val="BodyText"/>
      </w:pPr>
      <w:r>
        <w:t>Arson - Death by fire or life imprisonment.</w:t>
      </w:r>
    </w:p>
    <w:p w14:paraId="5BAC2683" w14:textId="77777777" w:rsidR="005867C5" w:rsidRDefault="00000000">
      <w:pPr>
        <w:pStyle w:val="BodyText"/>
      </w:pPr>
      <w:r>
        <w:t>Theft - Banishment, imprisonment. 3rd offense place a mark on the thief’s forehead so as to be identified in public as a thief.</w:t>
      </w:r>
    </w:p>
    <w:p w14:paraId="764E6706" w14:textId="77777777" w:rsidR="005867C5" w:rsidRDefault="00000000">
      <w:pPr>
        <w:pStyle w:val="BodyText"/>
      </w:pPr>
      <w:r>
        <w:t>Inheritance Law</w:t>
      </w:r>
    </w:p>
    <w:p w14:paraId="38D33F8D" w14:textId="77777777" w:rsidR="005867C5" w:rsidRDefault="00000000">
      <w:pPr>
        <w:pStyle w:val="BodyText"/>
      </w:pPr>
      <w:r>
        <w:lastRenderedPageBreak/>
        <w:t>Education of children -</w:t>
      </w:r>
    </w:p>
    <w:p w14:paraId="1B39CD21" w14:textId="77777777" w:rsidR="005867C5" w:rsidRDefault="00000000">
      <w:pPr>
        <w:pStyle w:val="BodyText"/>
      </w:pPr>
      <w:r>
        <w:t>Blood Money - 1/3rd of all civil fines from the injury or death of another person. Blood money will be applied to any injuries to the head and body, based upon the severity.</w:t>
      </w:r>
    </w:p>
    <w:p w14:paraId="137F3AB7" w14:textId="77777777" w:rsidR="005867C5" w:rsidRDefault="00000000">
      <w:pPr>
        <w:pStyle w:val="Heading1"/>
      </w:pPr>
      <w:bookmarkStart w:id="436" w:name="leadership-before-the-house-of-justice"/>
      <w:bookmarkStart w:id="437" w:name="_Toc199180552"/>
      <w:bookmarkEnd w:id="428"/>
      <w:bookmarkEnd w:id="435"/>
      <w:r>
        <w:t>36. Leadership Before the House of Justice</w:t>
      </w:r>
      <w:bookmarkEnd w:id="437"/>
    </w:p>
    <w:p w14:paraId="12FC3C26" w14:textId="77777777" w:rsidR="005867C5" w:rsidRDefault="00000000">
      <w:pPr>
        <w:pStyle w:val="Heading2"/>
      </w:pPr>
      <w:bookmarkStart w:id="438" w:name="aghsán-branches"/>
      <w:r>
        <w:t>36.1 Aghsán (Branches)</w:t>
      </w:r>
    </w:p>
    <w:p w14:paraId="719C4416" w14:textId="77777777" w:rsidR="005867C5" w:rsidRDefault="00000000">
      <w:pPr>
        <w:pStyle w:val="FirstParagraph"/>
      </w:pPr>
      <w:r>
        <w:t>The Branches refer to Baha’u’llah’s male direct descendants. He had 5 sons who made it to adulthood, and 4 who were surviving by the time the time He ascended to heaven.</w:t>
      </w:r>
    </w:p>
    <w:p w14:paraId="12ECE85F" w14:textId="77777777" w:rsidR="005867C5" w:rsidRDefault="00000000">
      <w:pPr>
        <w:pStyle w:val="BodyText"/>
      </w:pPr>
      <w:r>
        <w:t>If you differ on a matter, refer it to Baha’u’llah’s Revelation, for it is sufficient.</w:t>
      </w:r>
    </w:p>
    <w:p w14:paraId="259B390A" w14:textId="77777777" w:rsidR="005867C5" w:rsidRDefault="00000000">
      <w:pPr>
        <w:pStyle w:val="Heading3"/>
      </w:pPr>
      <w:bookmarkStart w:id="439" w:name="responsibilities-specified"/>
      <w:r>
        <w:t>36.1.1 Responsibilities Specified</w:t>
      </w:r>
    </w:p>
    <w:p w14:paraId="4EE7F4C5" w14:textId="77777777" w:rsidR="005867C5" w:rsidRDefault="00000000">
      <w:pPr>
        <w:pStyle w:val="FirstParagraph"/>
      </w:pPr>
      <w:r>
        <w:t>Manage endowments in the absence of a House of Justice, in accordance to the Tablet of God.</w:t>
      </w:r>
    </w:p>
    <w:p w14:paraId="33A615FD" w14:textId="77777777" w:rsidR="005867C5" w:rsidRDefault="00000000">
      <w:pPr>
        <w:pStyle w:val="Heading2"/>
      </w:pPr>
      <w:bookmarkStart w:id="440" w:name="answering-questions-about-the-book"/>
      <w:bookmarkEnd w:id="438"/>
      <w:bookmarkEnd w:id="439"/>
      <w:r>
        <w:t>36.2 Answering Questions About the Book</w:t>
      </w:r>
    </w:p>
    <w:p w14:paraId="05A65E62" w14:textId="77777777" w:rsidR="005867C5" w:rsidRDefault="00000000">
      <w:pPr>
        <w:pStyle w:val="FirstParagraph"/>
      </w:pPr>
      <w:r>
        <w:t>Refer what you do not understand from the Book to the Branch that has branched forth from this mighty Root.</w:t>
      </w:r>
    </w:p>
    <w:p w14:paraId="5A7F966A" w14:textId="77777777" w:rsidR="005867C5" w:rsidRDefault="00000000">
      <w:pPr>
        <w:pStyle w:val="Heading2"/>
      </w:pPr>
      <w:bookmarkStart w:id="441" w:name="the-branch-to-turn-towards"/>
      <w:bookmarkEnd w:id="440"/>
      <w:r>
        <w:t>36.3 The Branch to Turn Towards</w:t>
      </w:r>
    </w:p>
    <w:p w14:paraId="6BBA3EEA" w14:textId="77777777" w:rsidR="005867C5" w:rsidRDefault="00000000">
      <w:pPr>
        <w:pStyle w:val="FirstParagraph"/>
      </w:pPr>
      <w:r>
        <w:t>When the sea of reunion is stilled, and the Book of Origin reaches its end, turn towards Him whom God has willed, the one who branched from this ancient Root.</w:t>
      </w:r>
    </w:p>
    <w:p w14:paraId="630C921D" w14:textId="77777777" w:rsidR="005867C5" w:rsidRDefault="00000000">
      <w:pPr>
        <w:pStyle w:val="Heading2"/>
      </w:pPr>
      <w:bookmarkStart w:id="442" w:name="people-of-baha"/>
      <w:bookmarkEnd w:id="441"/>
      <w:r>
        <w:t>36.4 People of Baha</w:t>
      </w:r>
    </w:p>
    <w:p w14:paraId="744E4D28" w14:textId="77777777" w:rsidR="005867C5" w:rsidRDefault="00000000">
      <w:pPr>
        <w:pStyle w:val="FirstParagraph"/>
      </w:pPr>
      <w:r>
        <w:t>Do not speak except by His permission. Only judges according to what God decrees in the Tablet.</w:t>
      </w:r>
    </w:p>
    <w:p w14:paraId="7AF2E393" w14:textId="77777777" w:rsidR="005867C5" w:rsidRDefault="00000000">
      <w:pPr>
        <w:pStyle w:val="BodyText"/>
      </w:pPr>
      <w:r>
        <w:t>If you differ on a matter, refer it to Baha’u’llah’s Revelation, which is sufficient.</w:t>
      </w:r>
    </w:p>
    <w:p w14:paraId="53117BE8" w14:textId="77777777" w:rsidR="005867C5" w:rsidRDefault="00000000">
      <w:pPr>
        <w:pStyle w:val="Heading3"/>
      </w:pPr>
      <w:bookmarkStart w:id="443" w:name="responsibilities-specified-1"/>
      <w:r>
        <w:t>36.4.1 Responsibilities Specified</w:t>
      </w:r>
    </w:p>
    <w:p w14:paraId="60CB56B6" w14:textId="77777777" w:rsidR="005867C5" w:rsidRDefault="00000000">
      <w:pPr>
        <w:pStyle w:val="FirstParagraph"/>
      </w:pPr>
      <w:r>
        <w:t>Manage endowments in the absence of a House of Justice, in accordance to the Tablet of God.</w:t>
      </w:r>
    </w:p>
    <w:p w14:paraId="73CA5F61" w14:textId="77777777" w:rsidR="005867C5" w:rsidRDefault="00000000">
      <w:pPr>
        <w:pStyle w:val="BodyText"/>
      </w:pPr>
      <w:r>
        <w:t>The wealthy (along with the House of Justice) should provide what is necessary for those who are incapable of earning a living.</w:t>
      </w:r>
      <w:bookmarkEnd w:id="436"/>
      <w:bookmarkEnd w:id="442"/>
      <w:bookmarkEnd w:id="443"/>
    </w:p>
    <w:sectPr w:rsidR="005867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008C3A" w14:textId="77777777" w:rsidR="003D49FD" w:rsidRDefault="003D49FD">
      <w:pPr>
        <w:spacing w:after="0" w:line="240" w:lineRule="auto"/>
      </w:pPr>
      <w:r>
        <w:separator/>
      </w:r>
    </w:p>
  </w:endnote>
  <w:endnote w:type="continuationSeparator" w:id="0">
    <w:p w14:paraId="2F771F45" w14:textId="77777777" w:rsidR="003D49FD" w:rsidRDefault="003D4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9023FD" w14:textId="77777777" w:rsidR="003D49FD" w:rsidRDefault="003D49FD">
      <w:r>
        <w:separator/>
      </w:r>
    </w:p>
  </w:footnote>
  <w:footnote w:type="continuationSeparator" w:id="0">
    <w:p w14:paraId="199DCB4F" w14:textId="77777777" w:rsidR="003D49FD" w:rsidRDefault="003D49FD">
      <w:r>
        <w:continuationSeparator/>
      </w:r>
    </w:p>
  </w:footnote>
  <w:footnote w:id="1">
    <w:p w14:paraId="29EF2D30" w14:textId="77777777" w:rsidR="005867C5" w:rsidRDefault="00000000">
      <w:pPr>
        <w:pStyle w:val="FootnoteText"/>
      </w:pPr>
      <w:r>
        <w:rPr>
          <w:rStyle w:val="FootnoteReference"/>
        </w:rPr>
        <w:footnoteRef/>
      </w:r>
      <w:r>
        <w:t xml:space="preserve"> Kitab-i-Aqdas Verse #167</w:t>
      </w:r>
    </w:p>
  </w:footnote>
  <w:footnote w:id="2">
    <w:p w14:paraId="57A55F68" w14:textId="77777777" w:rsidR="005867C5" w:rsidRDefault="00000000">
      <w:pPr>
        <w:pStyle w:val="FootnoteText"/>
      </w:pPr>
      <w:r>
        <w:rPr>
          <w:rStyle w:val="FootnoteReference"/>
        </w:rPr>
        <w:footnoteRef/>
      </w:r>
      <w:r>
        <w:t xml:space="preserve"> Kitab-i-Aqdas Verse #144</w:t>
      </w:r>
    </w:p>
  </w:footnote>
  <w:footnote w:id="3">
    <w:p w14:paraId="7E49F1DE" w14:textId="77777777" w:rsidR="005867C5" w:rsidRDefault="00000000">
      <w:pPr>
        <w:pStyle w:val="FootnoteText"/>
      </w:pPr>
      <w:r>
        <w:rPr>
          <w:rStyle w:val="FootnoteReference"/>
        </w:rPr>
        <w:footnoteRef/>
      </w:r>
      <w:r>
        <w:t xml:space="preserve"> Kitab-i-Aqdas Verse #132</w:t>
      </w:r>
    </w:p>
  </w:footnote>
  <w:footnote w:id="4">
    <w:p w14:paraId="75D0D0B9" w14:textId="77777777" w:rsidR="005867C5" w:rsidRDefault="00000000">
      <w:pPr>
        <w:pStyle w:val="FootnoteText"/>
      </w:pPr>
      <w:r>
        <w:rPr>
          <w:rStyle w:val="FootnoteReference"/>
        </w:rPr>
        <w:footnoteRef/>
      </w:r>
      <w:r>
        <w:t xml:space="preserve"> Kitab-i-Aqdas Verse #59</w:t>
      </w:r>
    </w:p>
  </w:footnote>
  <w:footnote w:id="5">
    <w:p w14:paraId="66E44BCE" w14:textId="77777777" w:rsidR="005867C5" w:rsidRDefault="00000000">
      <w:pPr>
        <w:pStyle w:val="FootnoteText"/>
      </w:pPr>
      <w:r>
        <w:rPr>
          <w:rStyle w:val="FootnoteReference"/>
        </w:rPr>
        <w:footnoteRef/>
      </w:r>
      <w:r>
        <w:t xml:space="preserve"> Kitab-i-Aqdas Verse #64</w:t>
      </w:r>
    </w:p>
  </w:footnote>
  <w:footnote w:id="6">
    <w:p w14:paraId="5F3D0EC0" w14:textId="77777777" w:rsidR="005867C5" w:rsidRDefault="00000000">
      <w:pPr>
        <w:pStyle w:val="FootnoteText"/>
      </w:pPr>
      <w:r>
        <w:rPr>
          <w:rStyle w:val="FootnoteReference"/>
        </w:rPr>
        <w:footnoteRef/>
      </w:r>
      <w:r>
        <w:t xml:space="preserve"> The Hidden Words in Arabic #3</w:t>
      </w:r>
    </w:p>
  </w:footnote>
  <w:footnote w:id="7">
    <w:p w14:paraId="446BD1B0" w14:textId="77777777" w:rsidR="005867C5" w:rsidRDefault="00000000">
      <w:pPr>
        <w:pStyle w:val="FootnoteText"/>
      </w:pPr>
      <w:r>
        <w:rPr>
          <w:rStyle w:val="FootnoteReference"/>
        </w:rPr>
        <w:footnoteRef/>
      </w:r>
      <w:r>
        <w:t xml:space="preserve"> Kitab-i-Aqdas Verse #66</w:t>
      </w:r>
    </w:p>
  </w:footnote>
  <w:footnote w:id="8">
    <w:p w14:paraId="77582307" w14:textId="77777777" w:rsidR="005867C5" w:rsidRDefault="00000000">
      <w:pPr>
        <w:pStyle w:val="FootnoteText"/>
      </w:pPr>
      <w:r>
        <w:rPr>
          <w:rStyle w:val="FootnoteReference"/>
        </w:rPr>
        <w:footnoteRef/>
      </w:r>
      <w:r>
        <w:t xml:space="preserve"> Kitab-i-Aqdas Verse #47</w:t>
      </w:r>
    </w:p>
  </w:footnote>
  <w:footnote w:id="9">
    <w:p w14:paraId="0B44B86F" w14:textId="77777777" w:rsidR="005867C5" w:rsidRDefault="00000000">
      <w:pPr>
        <w:pStyle w:val="FootnoteText"/>
      </w:pPr>
      <w:r>
        <w:rPr>
          <w:rStyle w:val="FootnoteReference"/>
        </w:rPr>
        <w:footnoteRef/>
      </w:r>
      <w:r>
        <w:t xml:space="preserve"> Kitab-i-Aqdas Verse #125</w:t>
      </w:r>
    </w:p>
  </w:footnote>
  <w:footnote w:id="10">
    <w:p w14:paraId="66643B96" w14:textId="77777777" w:rsidR="005867C5" w:rsidRDefault="00000000">
      <w:pPr>
        <w:pStyle w:val="FootnoteText"/>
      </w:pPr>
      <w:r>
        <w:rPr>
          <w:rStyle w:val="FootnoteReference"/>
        </w:rPr>
        <w:footnoteRef/>
      </w:r>
      <w:r>
        <w:t xml:space="preserve"> Persian Bayan, Vahid 2 Gate 3</w:t>
      </w:r>
    </w:p>
  </w:footnote>
  <w:footnote w:id="11">
    <w:p w14:paraId="2E4ECB5A" w14:textId="77777777" w:rsidR="005867C5" w:rsidRDefault="00000000">
      <w:pPr>
        <w:pStyle w:val="FootnoteText"/>
      </w:pPr>
      <w:r>
        <w:rPr>
          <w:rStyle w:val="FootnoteReference"/>
        </w:rPr>
        <w:footnoteRef/>
      </w:r>
      <w:r>
        <w:t xml:space="preserve"> Kitab-i-Aqdas Verse #138</w:t>
      </w:r>
    </w:p>
  </w:footnote>
  <w:footnote w:id="12">
    <w:p w14:paraId="1FDBF7B7" w14:textId="77777777" w:rsidR="005867C5" w:rsidRDefault="00000000">
      <w:pPr>
        <w:pStyle w:val="FootnoteText"/>
      </w:pPr>
      <w:r>
        <w:rPr>
          <w:rStyle w:val="FootnoteReference"/>
        </w:rPr>
        <w:footnoteRef/>
      </w:r>
      <w:r>
        <w:t xml:space="preserve"> Lawh-i-Sirraj</w:t>
      </w:r>
    </w:p>
  </w:footnote>
  <w:footnote w:id="13">
    <w:p w14:paraId="54BAEDEA" w14:textId="77777777" w:rsidR="005867C5" w:rsidRDefault="00000000">
      <w:pPr>
        <w:pStyle w:val="FootnoteText"/>
      </w:pPr>
      <w:r>
        <w:rPr>
          <w:rStyle w:val="FootnoteReference"/>
        </w:rPr>
        <w:footnoteRef/>
      </w:r>
      <w:r>
        <w:t xml:space="preserve"> Kitab-i-Aqdas Verse #158</w:t>
      </w:r>
    </w:p>
  </w:footnote>
  <w:footnote w:id="14">
    <w:p w14:paraId="2245F9F5" w14:textId="77777777" w:rsidR="005867C5" w:rsidRDefault="00000000">
      <w:pPr>
        <w:pStyle w:val="FootnoteText"/>
      </w:pPr>
      <w:r>
        <w:rPr>
          <w:rStyle w:val="FootnoteReference"/>
        </w:rPr>
        <w:footnoteRef/>
      </w:r>
      <w:r>
        <w:t xml:space="preserve"> Kitab-i-Aqdas Verse #111</w:t>
      </w:r>
    </w:p>
  </w:footnote>
  <w:footnote w:id="15">
    <w:p w14:paraId="7192FE92" w14:textId="77777777" w:rsidR="005867C5" w:rsidRDefault="00000000">
      <w:pPr>
        <w:pStyle w:val="FootnoteText"/>
      </w:pPr>
      <w:r>
        <w:rPr>
          <w:rStyle w:val="FootnoteReference"/>
        </w:rPr>
        <w:footnoteRef/>
      </w:r>
      <w:r>
        <w:t xml:space="preserve"> Lawh-i-Aqdas</w:t>
      </w:r>
    </w:p>
  </w:footnote>
  <w:footnote w:id="16">
    <w:p w14:paraId="2F3D2DB0" w14:textId="77777777" w:rsidR="005867C5" w:rsidRDefault="00000000">
      <w:pPr>
        <w:pStyle w:val="FootnoteText"/>
      </w:pPr>
      <w:r>
        <w:rPr>
          <w:rStyle w:val="FootnoteReference"/>
        </w:rPr>
        <w:footnoteRef/>
      </w:r>
      <w:r>
        <w:t xml:space="preserve"> Suriy-i-Haykal Verse #167</w:t>
      </w:r>
    </w:p>
  </w:footnote>
  <w:footnote w:id="17">
    <w:p w14:paraId="590E7C26" w14:textId="77777777" w:rsidR="005867C5" w:rsidRDefault="00000000">
      <w:pPr>
        <w:pStyle w:val="FootnoteText"/>
      </w:pPr>
      <w:r>
        <w:rPr>
          <w:rStyle w:val="FootnoteReference"/>
        </w:rPr>
        <w:footnoteRef/>
      </w:r>
      <w:r>
        <w:t xml:space="preserve"> Kitab-i-Aqdas Verse #148</w:t>
      </w:r>
    </w:p>
  </w:footnote>
  <w:footnote w:id="18">
    <w:p w14:paraId="1BBD9506" w14:textId="77777777" w:rsidR="005867C5" w:rsidRDefault="00000000">
      <w:pPr>
        <w:pStyle w:val="FootnoteText"/>
      </w:pPr>
      <w:r>
        <w:rPr>
          <w:rStyle w:val="FootnoteReference"/>
        </w:rPr>
        <w:footnoteRef/>
      </w:r>
      <w:r>
        <w:t xml:space="preserve"> Tablet of the Light Verses and Disjointed Letters</w:t>
      </w:r>
    </w:p>
  </w:footnote>
  <w:footnote w:id="19">
    <w:p w14:paraId="530ACB24" w14:textId="77777777" w:rsidR="005867C5" w:rsidRDefault="00000000">
      <w:pPr>
        <w:pStyle w:val="FootnoteText"/>
      </w:pPr>
      <w:r>
        <w:rPr>
          <w:rStyle w:val="FootnoteReference"/>
        </w:rPr>
        <w:footnoteRef/>
      </w:r>
      <w:r>
        <w:t xml:space="preserve"> Kitab-i-Aqdas Verse #74</w:t>
      </w:r>
    </w:p>
  </w:footnote>
  <w:footnote w:id="20">
    <w:p w14:paraId="601FF440" w14:textId="77777777" w:rsidR="005867C5" w:rsidRDefault="00000000">
      <w:pPr>
        <w:pStyle w:val="FootnoteText"/>
      </w:pPr>
      <w:r>
        <w:rPr>
          <w:rStyle w:val="FootnoteReference"/>
        </w:rPr>
        <w:footnoteRef/>
      </w:r>
      <w:r>
        <w:t xml:space="preserve"> Kitab-i-Aqdas Verse #73</w:t>
      </w:r>
    </w:p>
  </w:footnote>
  <w:footnote w:id="21">
    <w:p w14:paraId="44EA22BA" w14:textId="77777777" w:rsidR="005867C5" w:rsidRDefault="00000000">
      <w:pPr>
        <w:pStyle w:val="FootnoteText"/>
      </w:pPr>
      <w:r>
        <w:rPr>
          <w:rStyle w:val="FootnoteReference"/>
        </w:rPr>
        <w:footnoteRef/>
      </w:r>
      <w:r>
        <w:t xml:space="preserve"> Kitab-i-Aqdas Verse #158</w:t>
      </w:r>
    </w:p>
  </w:footnote>
  <w:footnote w:id="22">
    <w:p w14:paraId="65430D7D" w14:textId="77777777" w:rsidR="005867C5"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58695F08" w14:textId="77777777" w:rsidR="005867C5" w:rsidRDefault="00000000">
      <w:pPr>
        <w:pStyle w:val="FootnoteText"/>
      </w:pPr>
      <w:r>
        <w:rPr>
          <w:rStyle w:val="FootnoteReference"/>
        </w:rPr>
        <w:footnoteRef/>
      </w:r>
      <w:r>
        <w:t xml:space="preserve"> Suriy-i-Rais</w:t>
      </w:r>
    </w:p>
  </w:footnote>
  <w:footnote w:id="24">
    <w:p w14:paraId="5D6FA1F4" w14:textId="77777777" w:rsidR="005867C5" w:rsidRDefault="00000000">
      <w:pPr>
        <w:pStyle w:val="FootnoteText"/>
      </w:pPr>
      <w:r>
        <w:rPr>
          <w:rStyle w:val="FootnoteReference"/>
        </w:rPr>
        <w:footnoteRef/>
      </w:r>
      <w:r>
        <w:t xml:space="preserve"> Kitab-i-Aqdas Verse #72</w:t>
      </w:r>
    </w:p>
  </w:footnote>
  <w:footnote w:id="25">
    <w:p w14:paraId="1EA4E4A2" w14:textId="77777777" w:rsidR="005867C5" w:rsidRDefault="00000000">
      <w:pPr>
        <w:pStyle w:val="FootnoteText"/>
      </w:pPr>
      <w:r>
        <w:rPr>
          <w:rStyle w:val="FootnoteReference"/>
        </w:rPr>
        <w:footnoteRef/>
      </w:r>
      <w:r>
        <w:t xml:space="preserve"> Kitab-i-Badi - This book offers an in-depth explanation of what it means to be a mirror</w:t>
      </w:r>
    </w:p>
  </w:footnote>
  <w:footnote w:id="26">
    <w:p w14:paraId="36E3F045" w14:textId="77777777" w:rsidR="005867C5" w:rsidRDefault="00000000">
      <w:pPr>
        <w:pStyle w:val="FootnoteText"/>
      </w:pPr>
      <w:r>
        <w:rPr>
          <w:rStyle w:val="FootnoteReference"/>
        </w:rPr>
        <w:footnoteRef/>
      </w:r>
      <w:r>
        <w:t xml:space="preserve"> Kitab-i-Iqan (Book of Certitude) - Another great source about the potentials of the soul</w:t>
      </w:r>
    </w:p>
  </w:footnote>
  <w:footnote w:id="27">
    <w:p w14:paraId="6185639A" w14:textId="77777777" w:rsidR="005867C5"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554AF14C" w14:textId="77777777" w:rsidR="005867C5" w:rsidRDefault="00000000">
      <w:pPr>
        <w:pStyle w:val="FootnoteText"/>
      </w:pPr>
      <w:r>
        <w:rPr>
          <w:rStyle w:val="FootnoteReference"/>
        </w:rPr>
        <w:footnoteRef/>
      </w:r>
      <w:r>
        <w:t xml:space="preserve"> Kitab-i-Aqdas Verse #96</w:t>
      </w:r>
    </w:p>
  </w:footnote>
  <w:footnote w:id="29">
    <w:p w14:paraId="3717CF18" w14:textId="77777777" w:rsidR="005867C5" w:rsidRDefault="00000000">
      <w:pPr>
        <w:pStyle w:val="FootnoteText"/>
      </w:pPr>
      <w:r>
        <w:rPr>
          <w:rStyle w:val="FootnoteReference"/>
        </w:rPr>
        <w:footnoteRef/>
      </w:r>
      <w:r>
        <w:t xml:space="preserve"> Kitab-i-Aqdas Verse #120</w:t>
      </w:r>
    </w:p>
  </w:footnote>
  <w:footnote w:id="30">
    <w:p w14:paraId="2770A76F" w14:textId="77777777" w:rsidR="005867C5" w:rsidRDefault="00000000">
      <w:pPr>
        <w:pStyle w:val="FootnoteText"/>
      </w:pPr>
      <w:r>
        <w:rPr>
          <w:rStyle w:val="FootnoteReference"/>
        </w:rPr>
        <w:footnoteRef/>
      </w:r>
      <w:r>
        <w:t xml:space="preserve"> The Arabic Hidden Words #13</w:t>
      </w:r>
    </w:p>
  </w:footnote>
  <w:footnote w:id="31">
    <w:p w14:paraId="27D40D64" w14:textId="77777777" w:rsidR="005867C5" w:rsidRDefault="00000000">
      <w:pPr>
        <w:pStyle w:val="FootnoteText"/>
      </w:pPr>
      <w:r>
        <w:rPr>
          <w:rStyle w:val="FootnoteReference"/>
        </w:rPr>
        <w:footnoteRef/>
      </w:r>
      <w:r>
        <w:t xml:space="preserve"> Persian Bayan, Vahid 1 Gate 2</w:t>
      </w:r>
    </w:p>
  </w:footnote>
  <w:footnote w:id="32">
    <w:p w14:paraId="0D12746C" w14:textId="77777777" w:rsidR="005867C5" w:rsidRDefault="00000000">
      <w:pPr>
        <w:pStyle w:val="FootnoteText"/>
      </w:pPr>
      <w:r>
        <w:rPr>
          <w:rStyle w:val="FootnoteReference"/>
        </w:rPr>
        <w:footnoteRef/>
      </w:r>
      <w:r>
        <w:t xml:space="preserve"> Persian Bayan, Vahid 5, Gate 14</w:t>
      </w:r>
    </w:p>
  </w:footnote>
  <w:footnote w:id="33">
    <w:p w14:paraId="18090477" w14:textId="77777777" w:rsidR="005867C5" w:rsidRDefault="00000000">
      <w:pPr>
        <w:pStyle w:val="FootnoteText"/>
      </w:pPr>
      <w:r>
        <w:rPr>
          <w:rStyle w:val="FootnoteReference"/>
        </w:rPr>
        <w:footnoteRef/>
      </w:r>
      <w:r>
        <w:t xml:space="preserve"> Kitab-i-Aqdas Verse #176</w:t>
      </w:r>
    </w:p>
  </w:footnote>
  <w:footnote w:id="34">
    <w:p w14:paraId="2CFD09AC" w14:textId="77777777" w:rsidR="005867C5" w:rsidRDefault="00000000">
      <w:pPr>
        <w:pStyle w:val="FootnoteText"/>
      </w:pPr>
      <w:r>
        <w:rPr>
          <w:rStyle w:val="FootnoteReference"/>
        </w:rPr>
        <w:footnoteRef/>
      </w:r>
      <w:r>
        <w:t xml:space="preserve"> Kitab-i-Iqan</w:t>
      </w:r>
    </w:p>
  </w:footnote>
  <w:footnote w:id="35">
    <w:p w14:paraId="0268C70E" w14:textId="77777777" w:rsidR="005867C5" w:rsidRDefault="00000000">
      <w:pPr>
        <w:pStyle w:val="FootnoteText"/>
      </w:pPr>
      <w:r>
        <w:rPr>
          <w:rStyle w:val="FootnoteReference"/>
        </w:rPr>
        <w:footnoteRef/>
      </w:r>
      <w:r>
        <w:t xml:space="preserve"> Kitab-i-Aqdas Verse #119</w:t>
      </w:r>
    </w:p>
  </w:footnote>
  <w:footnote w:id="36">
    <w:p w14:paraId="08A92713" w14:textId="77777777" w:rsidR="005867C5" w:rsidRDefault="00000000">
      <w:pPr>
        <w:pStyle w:val="FootnoteText"/>
      </w:pPr>
      <w:r>
        <w:rPr>
          <w:rStyle w:val="FootnoteReference"/>
        </w:rPr>
        <w:footnoteRef/>
      </w:r>
      <w:r>
        <w:t xml:space="preserve"> Lawh-i-Dunya (Tablet of the World)</w:t>
      </w:r>
    </w:p>
  </w:footnote>
  <w:footnote w:id="37">
    <w:p w14:paraId="5C4CC637" w14:textId="77777777" w:rsidR="005867C5" w:rsidRDefault="00000000">
      <w:pPr>
        <w:pStyle w:val="FootnoteText"/>
      </w:pPr>
      <w:r>
        <w:rPr>
          <w:rStyle w:val="FootnoteReference"/>
        </w:rPr>
        <w:footnoteRef/>
      </w:r>
      <w:r>
        <w:t xml:space="preserve"> Kitab-i-Aqdas Verse #72</w:t>
      </w:r>
    </w:p>
  </w:footnote>
  <w:footnote w:id="38">
    <w:p w14:paraId="085D134D" w14:textId="77777777" w:rsidR="005867C5" w:rsidRDefault="00000000">
      <w:pPr>
        <w:pStyle w:val="FootnoteText"/>
      </w:pPr>
      <w:r>
        <w:rPr>
          <w:rStyle w:val="FootnoteReference"/>
        </w:rPr>
        <w:footnoteRef/>
      </w:r>
      <w:r>
        <w:t xml:space="preserve"> Kitab-i-Aqdas Verse #125</w:t>
      </w:r>
    </w:p>
  </w:footnote>
  <w:footnote w:id="39">
    <w:p w14:paraId="75BA27AB" w14:textId="77777777" w:rsidR="005867C5" w:rsidRDefault="00000000">
      <w:pPr>
        <w:pStyle w:val="FootnoteText"/>
      </w:pPr>
      <w:r>
        <w:rPr>
          <w:rStyle w:val="FootnoteReference"/>
        </w:rPr>
        <w:footnoteRef/>
      </w:r>
      <w:r>
        <w:t xml:space="preserve"> Kitab-i-Aqdas Verse #120</w:t>
      </w:r>
    </w:p>
  </w:footnote>
  <w:footnote w:id="40">
    <w:p w14:paraId="0190BBE4" w14:textId="77777777" w:rsidR="005867C5" w:rsidRDefault="00000000">
      <w:pPr>
        <w:pStyle w:val="FootnoteText"/>
      </w:pPr>
      <w:r>
        <w:rPr>
          <w:rStyle w:val="FootnoteReference"/>
        </w:rPr>
        <w:footnoteRef/>
      </w:r>
      <w:r>
        <w:t xml:space="preserve"> Kitab-i-Aqdas Verse #148</w:t>
      </w:r>
    </w:p>
  </w:footnote>
  <w:footnote w:id="41">
    <w:p w14:paraId="2884DB8B" w14:textId="77777777" w:rsidR="005867C5" w:rsidRDefault="00000000">
      <w:pPr>
        <w:pStyle w:val="FootnoteText"/>
      </w:pPr>
      <w:r>
        <w:rPr>
          <w:rStyle w:val="FootnoteReference"/>
        </w:rPr>
        <w:footnoteRef/>
      </w:r>
      <w:r>
        <w:t xml:space="preserve"> Kitab-i-Aqdas Verse# 97</w:t>
      </w:r>
    </w:p>
  </w:footnote>
  <w:footnote w:id="42">
    <w:p w14:paraId="0BE72271" w14:textId="77777777" w:rsidR="005867C5" w:rsidRDefault="00000000">
      <w:pPr>
        <w:pStyle w:val="FootnoteText"/>
      </w:pPr>
      <w:r>
        <w:rPr>
          <w:rStyle w:val="FootnoteReference"/>
        </w:rPr>
        <w:footnoteRef/>
      </w:r>
      <w:r>
        <w:t xml:space="preserve"> Haft Vadi (The Seven Valleys)</w:t>
      </w:r>
    </w:p>
  </w:footnote>
  <w:footnote w:id="43">
    <w:p w14:paraId="3D20F7D8" w14:textId="77777777" w:rsidR="005867C5" w:rsidRDefault="00000000">
      <w:pPr>
        <w:pStyle w:val="FootnoteText"/>
      </w:pPr>
      <w:r>
        <w:rPr>
          <w:rStyle w:val="FootnoteReference"/>
        </w:rPr>
        <w:footnoteRef/>
      </w:r>
      <w:r>
        <w:t xml:space="preserve"> Kitab-i-Aqdas Verse #84</w:t>
      </w:r>
    </w:p>
  </w:footnote>
  <w:footnote w:id="44">
    <w:p w14:paraId="34D0F0CC" w14:textId="77777777" w:rsidR="005867C5" w:rsidRDefault="00000000">
      <w:pPr>
        <w:pStyle w:val="FootnoteText"/>
      </w:pPr>
      <w:r>
        <w:rPr>
          <w:rStyle w:val="FootnoteReference"/>
        </w:rPr>
        <w:footnoteRef/>
      </w:r>
      <w:r>
        <w:t xml:space="preserve"> BH00093 (Letters to the Land of Kha)</w:t>
      </w:r>
    </w:p>
  </w:footnote>
  <w:footnote w:id="45">
    <w:p w14:paraId="4EB2A3AA" w14:textId="77777777" w:rsidR="005867C5" w:rsidRDefault="00000000">
      <w:pPr>
        <w:pStyle w:val="FootnoteText"/>
      </w:pPr>
      <w:r>
        <w:rPr>
          <w:rStyle w:val="FootnoteReference"/>
        </w:rPr>
        <w:footnoteRef/>
      </w:r>
      <w:r>
        <w:t xml:space="preserve"> Kitab-i-Aqdas Verse #39</w:t>
      </w:r>
    </w:p>
  </w:footnote>
  <w:footnote w:id="46">
    <w:p w14:paraId="363D9DA1" w14:textId="77777777" w:rsidR="005867C5" w:rsidRDefault="00000000">
      <w:pPr>
        <w:pStyle w:val="FootnoteText"/>
      </w:pPr>
      <w:r>
        <w:rPr>
          <w:rStyle w:val="FootnoteReference"/>
        </w:rPr>
        <w:footnoteRef/>
      </w:r>
      <w:r>
        <w:t xml:space="preserve"> Kitab-i-Aqdas Verse #116</w:t>
      </w:r>
    </w:p>
  </w:footnote>
  <w:footnote w:id="47">
    <w:p w14:paraId="74D50067" w14:textId="77777777" w:rsidR="005867C5" w:rsidRDefault="00000000">
      <w:pPr>
        <w:pStyle w:val="FootnoteText"/>
      </w:pPr>
      <w:r>
        <w:rPr>
          <w:rStyle w:val="FootnoteReference"/>
        </w:rPr>
        <w:footnoteRef/>
      </w:r>
      <w:r>
        <w:t xml:space="preserve"> Kitab-i-Aqdas Verse #55</w:t>
      </w:r>
    </w:p>
  </w:footnote>
  <w:footnote w:id="48">
    <w:p w14:paraId="2A7D643C" w14:textId="77777777" w:rsidR="005867C5" w:rsidRDefault="00000000">
      <w:pPr>
        <w:pStyle w:val="FootnoteText"/>
      </w:pPr>
      <w:r>
        <w:rPr>
          <w:rStyle w:val="FootnoteReference"/>
        </w:rPr>
        <w:footnoteRef/>
      </w:r>
      <w:r>
        <w:t xml:space="preserve"> Kitab-i-Aqdas Verse #55</w:t>
      </w:r>
    </w:p>
  </w:footnote>
  <w:footnote w:id="49">
    <w:p w14:paraId="277B0C2B" w14:textId="77777777" w:rsidR="005867C5" w:rsidRDefault="00000000">
      <w:pPr>
        <w:pStyle w:val="FootnoteText"/>
      </w:pPr>
      <w:r>
        <w:rPr>
          <w:rStyle w:val="FootnoteReference"/>
        </w:rPr>
        <w:footnoteRef/>
      </w:r>
      <w:r>
        <w:t xml:space="preserve"> Kitab-i-Aqdas Verse #83</w:t>
      </w:r>
    </w:p>
  </w:footnote>
  <w:footnote w:id="50">
    <w:p w14:paraId="368E9434" w14:textId="77777777" w:rsidR="005867C5" w:rsidRDefault="00000000">
      <w:pPr>
        <w:pStyle w:val="FootnoteText"/>
      </w:pPr>
      <w:r>
        <w:rPr>
          <w:rStyle w:val="FootnoteReference"/>
        </w:rPr>
        <w:footnoteRef/>
      </w:r>
      <w:r>
        <w:t xml:space="preserve"> Tafsir-i-Hu (Interpretation of the Name He)</w:t>
      </w:r>
    </w:p>
  </w:footnote>
  <w:footnote w:id="51">
    <w:p w14:paraId="16D86CC7" w14:textId="77777777" w:rsidR="005867C5" w:rsidRDefault="00000000">
      <w:pPr>
        <w:pStyle w:val="FootnoteText"/>
      </w:pPr>
      <w:r>
        <w:rPr>
          <w:rStyle w:val="FootnoteReference"/>
        </w:rPr>
        <w:footnoteRef/>
      </w:r>
      <w:r>
        <w:t xml:space="preserve"> Kitab-i-Aqdas Verse #79</w:t>
      </w:r>
    </w:p>
  </w:footnote>
  <w:footnote w:id="52">
    <w:p w14:paraId="07D1D8A0" w14:textId="77777777" w:rsidR="005867C5" w:rsidRDefault="00000000">
      <w:pPr>
        <w:pStyle w:val="FootnoteText"/>
      </w:pPr>
      <w:r>
        <w:rPr>
          <w:rStyle w:val="FootnoteReference"/>
        </w:rPr>
        <w:footnoteRef/>
      </w:r>
      <w:r>
        <w:t xml:space="preserve"> Kitab-i-Aqdas Verse #91</w:t>
      </w:r>
    </w:p>
  </w:footnote>
  <w:footnote w:id="53">
    <w:p w14:paraId="18702CCC" w14:textId="77777777" w:rsidR="005867C5" w:rsidRDefault="00000000">
      <w:pPr>
        <w:pStyle w:val="FootnoteText"/>
      </w:pPr>
      <w:r>
        <w:rPr>
          <w:rStyle w:val="FootnoteReference"/>
        </w:rPr>
        <w:footnoteRef/>
      </w:r>
      <w:r>
        <w:t xml:space="preserve"> Kitab-i-Aqdas Verse #132</w:t>
      </w:r>
    </w:p>
  </w:footnote>
  <w:footnote w:id="54">
    <w:p w14:paraId="22734A34" w14:textId="77777777" w:rsidR="005867C5" w:rsidRDefault="00000000">
      <w:pPr>
        <w:pStyle w:val="FootnoteText"/>
      </w:pPr>
      <w:r>
        <w:rPr>
          <w:rStyle w:val="FootnoteReference"/>
        </w:rPr>
        <w:footnoteRef/>
      </w:r>
      <w:r>
        <w:t xml:space="preserve"> Gems of Divine Mysteries</w:t>
      </w:r>
    </w:p>
  </w:footnote>
  <w:footnote w:id="55">
    <w:p w14:paraId="3BF27A4B" w14:textId="77777777" w:rsidR="005867C5" w:rsidRDefault="00000000">
      <w:pPr>
        <w:pStyle w:val="FootnoteText"/>
      </w:pPr>
      <w:r>
        <w:rPr>
          <w:rStyle w:val="FootnoteReference"/>
        </w:rPr>
        <w:footnoteRef/>
      </w:r>
      <w:r>
        <w:t xml:space="preserve"> Kitab-i-Aqdas Verse #176</w:t>
      </w:r>
    </w:p>
  </w:footnote>
  <w:footnote w:id="56">
    <w:p w14:paraId="604A5B12" w14:textId="77777777" w:rsidR="005867C5" w:rsidRDefault="00000000">
      <w:pPr>
        <w:pStyle w:val="FootnoteText"/>
      </w:pPr>
      <w:r>
        <w:rPr>
          <w:rStyle w:val="FootnoteReference"/>
        </w:rPr>
        <w:footnoteRef/>
      </w:r>
      <w:r>
        <w:t xml:space="preserve"> Kitab-i-Aqdas Verse #177</w:t>
      </w:r>
    </w:p>
  </w:footnote>
  <w:footnote w:id="57">
    <w:p w14:paraId="1F94BADA" w14:textId="77777777" w:rsidR="005867C5" w:rsidRDefault="00000000">
      <w:pPr>
        <w:pStyle w:val="FootnoteText"/>
      </w:pPr>
      <w:r>
        <w:rPr>
          <w:rStyle w:val="FootnoteReference"/>
        </w:rPr>
        <w:footnoteRef/>
      </w:r>
      <w:r>
        <w:t xml:space="preserve"> Persian Bayan Vahid 2, Gate 12</w:t>
      </w:r>
    </w:p>
  </w:footnote>
  <w:footnote w:id="58">
    <w:p w14:paraId="27D0F398" w14:textId="77777777" w:rsidR="005867C5" w:rsidRDefault="00000000">
      <w:pPr>
        <w:pStyle w:val="FootnoteText"/>
      </w:pPr>
      <w:r>
        <w:rPr>
          <w:rStyle w:val="FootnoteReference"/>
        </w:rPr>
        <w:footnoteRef/>
      </w:r>
      <w:r>
        <w:t xml:space="preserve"> Kitab-i-Aqdas Verse #55</w:t>
      </w:r>
    </w:p>
  </w:footnote>
  <w:footnote w:id="59">
    <w:p w14:paraId="161DE31E" w14:textId="77777777" w:rsidR="005867C5" w:rsidRDefault="00000000">
      <w:pPr>
        <w:pStyle w:val="FootnoteText"/>
      </w:pPr>
      <w:r>
        <w:rPr>
          <w:rStyle w:val="FootnoteReference"/>
        </w:rPr>
        <w:footnoteRef/>
      </w:r>
      <w:r>
        <w:t xml:space="preserve"> Kitab-i-Aqdas Verses #64 and #105</w:t>
      </w:r>
    </w:p>
  </w:footnote>
  <w:footnote w:id="60">
    <w:p w14:paraId="139EA1A9" w14:textId="77777777" w:rsidR="005867C5" w:rsidRDefault="00000000">
      <w:pPr>
        <w:pStyle w:val="FootnoteText"/>
      </w:pPr>
      <w:r>
        <w:rPr>
          <w:rStyle w:val="FootnoteReference"/>
        </w:rPr>
        <w:footnoteRef/>
      </w:r>
      <w:r>
        <w:t xml:space="preserve"> Suriy-i-Vafa</w:t>
      </w:r>
    </w:p>
  </w:footnote>
  <w:footnote w:id="61">
    <w:p w14:paraId="47AC86DE" w14:textId="77777777" w:rsidR="005867C5" w:rsidRDefault="00000000">
      <w:pPr>
        <w:pStyle w:val="FootnoteText"/>
      </w:pPr>
      <w:r>
        <w:rPr>
          <w:rStyle w:val="FootnoteReference"/>
        </w:rPr>
        <w:footnoteRef/>
      </w:r>
      <w:r>
        <w:t xml:space="preserve"> The Hidden Words of Arabic #6</w:t>
      </w:r>
    </w:p>
  </w:footnote>
  <w:footnote w:id="62">
    <w:p w14:paraId="40BECE83" w14:textId="77777777" w:rsidR="005867C5" w:rsidRDefault="00000000">
      <w:pPr>
        <w:pStyle w:val="FootnoteText"/>
      </w:pPr>
      <w:r>
        <w:rPr>
          <w:rStyle w:val="FootnoteReference"/>
        </w:rPr>
        <w:footnoteRef/>
      </w:r>
      <w:r>
        <w:t xml:space="preserve"> Kitab-i-Aqdas Verses #116, #150, #160</w:t>
      </w:r>
    </w:p>
  </w:footnote>
  <w:footnote w:id="63">
    <w:p w14:paraId="73054596" w14:textId="77777777" w:rsidR="005867C5" w:rsidRDefault="00000000">
      <w:pPr>
        <w:pStyle w:val="FootnoteText"/>
      </w:pPr>
      <w:r>
        <w:rPr>
          <w:rStyle w:val="FootnoteReference"/>
        </w:rPr>
        <w:footnoteRef/>
      </w:r>
      <w:r>
        <w:t xml:space="preserve"> The Words of Paradise</w:t>
      </w:r>
    </w:p>
  </w:footnote>
  <w:footnote w:id="64">
    <w:p w14:paraId="2C4B8F11" w14:textId="77777777" w:rsidR="005867C5" w:rsidRDefault="00000000">
      <w:pPr>
        <w:pStyle w:val="FootnoteText"/>
      </w:pPr>
      <w:r>
        <w:rPr>
          <w:rStyle w:val="FootnoteReference"/>
        </w:rPr>
        <w:footnoteRef/>
      </w:r>
      <w:r>
        <w:t xml:space="preserve"> The Persian Hidden Words #71</w:t>
      </w:r>
    </w:p>
  </w:footnote>
  <w:footnote w:id="65">
    <w:p w14:paraId="69BC5784" w14:textId="77777777" w:rsidR="005867C5" w:rsidRDefault="00000000">
      <w:pPr>
        <w:pStyle w:val="FootnoteText"/>
      </w:pPr>
      <w:r>
        <w:rPr>
          <w:rStyle w:val="FootnoteReference"/>
        </w:rPr>
        <w:footnoteRef/>
      </w:r>
      <w:r>
        <w:t xml:space="preserve"> BH00230</w:t>
      </w:r>
    </w:p>
  </w:footnote>
  <w:footnote w:id="66">
    <w:p w14:paraId="797642B5" w14:textId="77777777" w:rsidR="005867C5" w:rsidRDefault="00000000">
      <w:pPr>
        <w:pStyle w:val="FootnoteText"/>
      </w:pPr>
      <w:r>
        <w:rPr>
          <w:rStyle w:val="FootnoteReference"/>
        </w:rPr>
        <w:footnoteRef/>
      </w:r>
      <w:r>
        <w:t xml:space="preserve"> Kitab-i-Aqdas Verse #89</w:t>
      </w:r>
    </w:p>
  </w:footnote>
  <w:footnote w:id="67">
    <w:p w14:paraId="48EA1F33" w14:textId="77777777" w:rsidR="005867C5" w:rsidRDefault="00000000">
      <w:pPr>
        <w:pStyle w:val="FootnoteText"/>
      </w:pPr>
      <w:r>
        <w:rPr>
          <w:rStyle w:val="FootnoteReference"/>
        </w:rPr>
        <w:footnoteRef/>
      </w:r>
      <w:r>
        <w:t xml:space="preserve"> Kitab-i-Aqdas Verse #132</w:t>
      </w:r>
    </w:p>
  </w:footnote>
  <w:footnote w:id="68">
    <w:p w14:paraId="58BBD4B2" w14:textId="77777777" w:rsidR="005867C5" w:rsidRDefault="00000000">
      <w:pPr>
        <w:pStyle w:val="FootnoteText"/>
      </w:pPr>
      <w:r>
        <w:rPr>
          <w:rStyle w:val="FootnoteReference"/>
        </w:rPr>
        <w:footnoteRef/>
      </w:r>
      <w:r>
        <w:t xml:space="preserve"> Kitab-i-Aqdas Verse #53</w:t>
      </w:r>
    </w:p>
  </w:footnote>
  <w:footnote w:id="69">
    <w:p w14:paraId="38DBA374" w14:textId="77777777" w:rsidR="005867C5" w:rsidRDefault="00000000">
      <w:pPr>
        <w:pStyle w:val="FootnoteText"/>
      </w:pPr>
      <w:r>
        <w:rPr>
          <w:rStyle w:val="FootnoteReference"/>
        </w:rPr>
        <w:footnoteRef/>
      </w:r>
      <w:r>
        <w:t xml:space="preserve"> Surah of Our Name The Messenger</w:t>
      </w:r>
    </w:p>
  </w:footnote>
  <w:footnote w:id="70">
    <w:p w14:paraId="5D1A7D78" w14:textId="77777777" w:rsidR="005867C5" w:rsidRDefault="00000000">
      <w:pPr>
        <w:pStyle w:val="FootnoteText"/>
      </w:pPr>
      <w:r>
        <w:rPr>
          <w:rStyle w:val="FootnoteReference"/>
        </w:rPr>
        <w:footnoteRef/>
      </w:r>
      <w:r>
        <w:t xml:space="preserve"> Tablet of the Birth</w:t>
      </w:r>
    </w:p>
  </w:footnote>
  <w:footnote w:id="71">
    <w:p w14:paraId="5C4C46C0" w14:textId="77777777" w:rsidR="005867C5" w:rsidRDefault="00000000">
      <w:pPr>
        <w:pStyle w:val="FootnoteText"/>
      </w:pPr>
      <w:r>
        <w:rPr>
          <w:rStyle w:val="FootnoteReference"/>
        </w:rPr>
        <w:footnoteRef/>
      </w:r>
      <w:r>
        <w:t xml:space="preserve"> Kitab-i-Iqan (Book of Certitude)</w:t>
      </w:r>
    </w:p>
  </w:footnote>
  <w:footnote w:id="72">
    <w:p w14:paraId="75430BA3" w14:textId="77777777" w:rsidR="005867C5" w:rsidRDefault="00000000">
      <w:pPr>
        <w:pStyle w:val="FootnoteText"/>
      </w:pPr>
      <w:r>
        <w:rPr>
          <w:rStyle w:val="FootnoteReference"/>
        </w:rPr>
        <w:footnoteRef/>
      </w:r>
      <w:r>
        <w:t xml:space="preserve"> Surah Fu’ad</w:t>
      </w:r>
    </w:p>
  </w:footnote>
  <w:footnote w:id="73">
    <w:p w14:paraId="28226EE4" w14:textId="77777777" w:rsidR="005867C5" w:rsidRDefault="00000000">
      <w:pPr>
        <w:pStyle w:val="FootnoteText"/>
      </w:pPr>
      <w:r>
        <w:rPr>
          <w:rStyle w:val="FootnoteReference"/>
        </w:rPr>
        <w:footnoteRef/>
      </w:r>
      <w:r>
        <w:t xml:space="preserve"> Kitab-i-Iqan (The Book of Certitude)</w:t>
      </w:r>
    </w:p>
  </w:footnote>
  <w:footnote w:id="74">
    <w:p w14:paraId="4C04F246" w14:textId="77777777" w:rsidR="005867C5" w:rsidRDefault="00000000">
      <w:pPr>
        <w:pStyle w:val="FootnoteText"/>
      </w:pPr>
      <w:r>
        <w:rPr>
          <w:rStyle w:val="FootnoteReference"/>
        </w:rPr>
        <w:footnoteRef/>
      </w:r>
      <w:r>
        <w:t xml:space="preserve"> Kitab-i-Aqdas Verse #100</w:t>
      </w:r>
    </w:p>
  </w:footnote>
  <w:footnote w:id="75">
    <w:p w14:paraId="74CF5246" w14:textId="77777777" w:rsidR="005867C5" w:rsidRDefault="00000000">
      <w:pPr>
        <w:pStyle w:val="FootnoteText"/>
      </w:pPr>
      <w:r>
        <w:rPr>
          <w:rStyle w:val="FootnoteReference"/>
        </w:rPr>
        <w:footnoteRef/>
      </w:r>
      <w:r>
        <w:t xml:space="preserve"> The Tablet of the Branch</w:t>
      </w:r>
    </w:p>
  </w:footnote>
  <w:footnote w:id="76">
    <w:p w14:paraId="50944861" w14:textId="77777777" w:rsidR="005867C5" w:rsidRDefault="00000000">
      <w:pPr>
        <w:pStyle w:val="FootnoteText"/>
      </w:pPr>
      <w:r>
        <w:rPr>
          <w:rStyle w:val="FootnoteReference"/>
        </w:rPr>
        <w:footnoteRef/>
      </w:r>
      <w:r>
        <w:t xml:space="preserve"> Kitab-i-Aqdas Verse #117</w:t>
      </w:r>
    </w:p>
  </w:footnote>
  <w:footnote w:id="77">
    <w:p w14:paraId="63A9A24E" w14:textId="77777777" w:rsidR="005867C5" w:rsidRDefault="00000000">
      <w:pPr>
        <w:pStyle w:val="FootnoteText"/>
      </w:pPr>
      <w:r>
        <w:rPr>
          <w:rStyle w:val="FootnoteReference"/>
        </w:rPr>
        <w:footnoteRef/>
      </w:r>
      <w:r>
        <w:t xml:space="preserve"> Suriy-i-Haykal (Surah of the Temple)</w:t>
      </w:r>
    </w:p>
  </w:footnote>
  <w:footnote w:id="78">
    <w:p w14:paraId="7DC467D8" w14:textId="77777777" w:rsidR="005867C5" w:rsidRDefault="00000000">
      <w:pPr>
        <w:pStyle w:val="FootnoteText"/>
      </w:pPr>
      <w:r>
        <w:rPr>
          <w:rStyle w:val="FootnoteReference"/>
        </w:rPr>
        <w:footnoteRef/>
      </w:r>
      <w:r>
        <w:t xml:space="preserve"> Kitab-i-Aqdas Verse #103</w:t>
      </w:r>
    </w:p>
  </w:footnote>
  <w:footnote w:id="79">
    <w:p w14:paraId="72D0BDAE" w14:textId="77777777" w:rsidR="005867C5" w:rsidRDefault="00000000">
      <w:pPr>
        <w:pStyle w:val="FootnoteText"/>
      </w:pPr>
      <w:r>
        <w:rPr>
          <w:rStyle w:val="FootnoteReference"/>
        </w:rPr>
        <w:footnoteRef/>
      </w:r>
      <w:r>
        <w:t xml:space="preserve"> Suriy-i-Haykal (Surah of the Temple)</w:t>
      </w:r>
    </w:p>
  </w:footnote>
  <w:footnote w:id="80">
    <w:p w14:paraId="4D09B1EC" w14:textId="77777777" w:rsidR="005867C5" w:rsidRDefault="00000000">
      <w:pPr>
        <w:pStyle w:val="FootnoteText"/>
      </w:pPr>
      <w:r>
        <w:rPr>
          <w:rStyle w:val="FootnoteReference"/>
        </w:rPr>
        <w:footnoteRef/>
      </w:r>
      <w:r>
        <w:t xml:space="preserve"> Kitab-i-Aqdas Verse #80</w:t>
      </w:r>
    </w:p>
  </w:footnote>
  <w:footnote w:id="81">
    <w:p w14:paraId="07FB925D" w14:textId="77777777" w:rsidR="005867C5" w:rsidRDefault="00000000">
      <w:pPr>
        <w:pStyle w:val="FootnoteText"/>
      </w:pPr>
      <w:r>
        <w:rPr>
          <w:rStyle w:val="FootnoteReference"/>
        </w:rPr>
        <w:footnoteRef/>
      </w:r>
      <w:r>
        <w:t xml:space="preserve"> The Persian Hidden Words #58</w:t>
      </w:r>
    </w:p>
  </w:footnote>
  <w:footnote w:id="82">
    <w:p w14:paraId="592AB547" w14:textId="77777777" w:rsidR="005867C5" w:rsidRDefault="00000000">
      <w:pPr>
        <w:pStyle w:val="FootnoteText"/>
      </w:pPr>
      <w:r>
        <w:rPr>
          <w:rStyle w:val="FootnoteReference"/>
        </w:rPr>
        <w:footnoteRef/>
      </w:r>
      <w:r>
        <w:t xml:space="preserve"> The Holy Qur’an, Surah Al-Haqqah Verse 5</w:t>
      </w:r>
    </w:p>
  </w:footnote>
  <w:footnote w:id="83">
    <w:p w14:paraId="5679472C" w14:textId="77777777" w:rsidR="005867C5" w:rsidRDefault="00000000">
      <w:pPr>
        <w:pStyle w:val="FootnoteText"/>
      </w:pPr>
      <w:r>
        <w:rPr>
          <w:rStyle w:val="FootnoteReference"/>
        </w:rPr>
        <w:footnoteRef/>
      </w:r>
      <w:r>
        <w:t xml:space="preserve"> The Holy Qur’an, Surah Az-Zumar Verse #68</w:t>
      </w:r>
    </w:p>
  </w:footnote>
  <w:footnote w:id="84">
    <w:p w14:paraId="05AC4FC9" w14:textId="77777777" w:rsidR="005867C5" w:rsidRDefault="00000000">
      <w:pPr>
        <w:pStyle w:val="FootnoteText"/>
      </w:pPr>
      <w:r>
        <w:rPr>
          <w:rStyle w:val="FootnoteReference"/>
        </w:rPr>
        <w:footnoteRef/>
      </w:r>
      <w:r>
        <w:t xml:space="preserve"> Kitab-i-Aqdas Verse #167</w:t>
      </w:r>
    </w:p>
  </w:footnote>
  <w:footnote w:id="85">
    <w:p w14:paraId="3E7D7B9B" w14:textId="77777777" w:rsidR="005867C5" w:rsidRDefault="00000000">
      <w:pPr>
        <w:pStyle w:val="FootnoteText"/>
      </w:pPr>
      <w:r>
        <w:rPr>
          <w:rStyle w:val="FootnoteReference"/>
        </w:rPr>
        <w:footnoteRef/>
      </w:r>
      <w:r>
        <w:t xml:space="preserve"> Kitab-i-Aqdas Verse #81</w:t>
      </w:r>
    </w:p>
  </w:footnote>
  <w:footnote w:id="86">
    <w:p w14:paraId="6EFBBBE1" w14:textId="77777777" w:rsidR="005867C5" w:rsidRDefault="00000000">
      <w:pPr>
        <w:pStyle w:val="FootnoteText"/>
      </w:pPr>
      <w:r>
        <w:rPr>
          <w:rStyle w:val="FootnoteReference"/>
        </w:rPr>
        <w:footnoteRef/>
      </w:r>
      <w:r>
        <w:t xml:space="preserve"> Kitab-i-Aqdas Verse #81</w:t>
      </w:r>
    </w:p>
  </w:footnote>
  <w:footnote w:id="87">
    <w:p w14:paraId="4A638705" w14:textId="77777777" w:rsidR="005867C5" w:rsidRDefault="00000000">
      <w:pPr>
        <w:pStyle w:val="FootnoteText"/>
      </w:pPr>
      <w:r>
        <w:rPr>
          <w:rStyle w:val="FootnoteReference"/>
        </w:rPr>
        <w:footnoteRef/>
      </w:r>
      <w:r>
        <w:t xml:space="preserve"> Lawh-i-Ishraqat (Tablet of Splendors)</w:t>
      </w:r>
    </w:p>
  </w:footnote>
  <w:footnote w:id="88">
    <w:p w14:paraId="673FB463" w14:textId="77777777" w:rsidR="005867C5" w:rsidRDefault="00000000">
      <w:pPr>
        <w:pStyle w:val="FootnoteText"/>
      </w:pPr>
      <w:r>
        <w:rPr>
          <w:rStyle w:val="FootnoteReference"/>
        </w:rPr>
        <w:footnoteRef/>
      </w:r>
      <w:r>
        <w:t xml:space="preserve"> BH00010, Letters to Tehran through Ali-Akbar</w:t>
      </w:r>
    </w:p>
  </w:footnote>
  <w:footnote w:id="89">
    <w:p w14:paraId="11F8378C" w14:textId="77777777" w:rsidR="005867C5" w:rsidRDefault="00000000">
      <w:pPr>
        <w:pStyle w:val="FootnoteText"/>
      </w:pPr>
      <w:r>
        <w:rPr>
          <w:rStyle w:val="FootnoteReference"/>
        </w:rPr>
        <w:footnoteRef/>
      </w:r>
      <w:r>
        <w:t xml:space="preserve"> The Lawh-i-Aqdas (Most Holy Tablet) aka Tablet to the Christians</w:t>
      </w:r>
    </w:p>
  </w:footnote>
  <w:footnote w:id="90">
    <w:p w14:paraId="7A77B9D1" w14:textId="77777777" w:rsidR="005867C5" w:rsidRDefault="00000000">
      <w:pPr>
        <w:pStyle w:val="FootnoteText"/>
      </w:pPr>
      <w:r>
        <w:rPr>
          <w:rStyle w:val="FootnoteReference"/>
        </w:rPr>
        <w:footnoteRef/>
      </w:r>
      <w:r>
        <w:t xml:space="preserve"> Kitab-i-Aqdas Verse #163</w:t>
      </w:r>
    </w:p>
  </w:footnote>
  <w:footnote w:id="91">
    <w:p w14:paraId="5E207D76" w14:textId="77777777" w:rsidR="005867C5" w:rsidRDefault="00000000">
      <w:pPr>
        <w:pStyle w:val="FootnoteText"/>
      </w:pPr>
      <w:r>
        <w:rPr>
          <w:rStyle w:val="FootnoteReference"/>
        </w:rPr>
        <w:footnoteRef/>
      </w:r>
      <w:r>
        <w:t xml:space="preserve"> BH00054: Unnamed Tablet about the annihilation of all things</w:t>
      </w:r>
    </w:p>
  </w:footnote>
  <w:footnote w:id="92">
    <w:p w14:paraId="1F79FF7F" w14:textId="77777777" w:rsidR="005867C5" w:rsidRDefault="00000000">
      <w:pPr>
        <w:pStyle w:val="FootnoteText"/>
      </w:pPr>
      <w:r>
        <w:rPr>
          <w:rStyle w:val="FootnoteReference"/>
        </w:rPr>
        <w:footnoteRef/>
      </w:r>
      <w:r>
        <w:t xml:space="preserve"> Suriy-i-Haykal</w:t>
      </w:r>
    </w:p>
  </w:footnote>
  <w:footnote w:id="93">
    <w:p w14:paraId="264B66A2" w14:textId="77777777" w:rsidR="005867C5" w:rsidRDefault="00000000">
      <w:pPr>
        <w:pStyle w:val="FootnoteText"/>
      </w:pPr>
      <w:r>
        <w:rPr>
          <w:rStyle w:val="FootnoteReference"/>
        </w:rPr>
        <w:footnoteRef/>
      </w:r>
      <w:r>
        <w:t xml:space="preserve"> Kitab-i-Badi</w:t>
      </w:r>
    </w:p>
  </w:footnote>
  <w:footnote w:id="94">
    <w:p w14:paraId="35AD10DF" w14:textId="77777777" w:rsidR="005867C5" w:rsidRDefault="00000000">
      <w:pPr>
        <w:pStyle w:val="FootnoteText"/>
      </w:pPr>
      <w:r>
        <w:rPr>
          <w:rStyle w:val="FootnoteReference"/>
        </w:rPr>
        <w:footnoteRef/>
      </w:r>
      <w:r>
        <w:t xml:space="preserve"> The Epistle to the Son of the Wolf</w:t>
      </w:r>
    </w:p>
  </w:footnote>
  <w:footnote w:id="95">
    <w:p w14:paraId="4B6D0172" w14:textId="77777777" w:rsidR="005867C5" w:rsidRDefault="00000000">
      <w:pPr>
        <w:pStyle w:val="FootnoteText"/>
      </w:pPr>
      <w:r>
        <w:rPr>
          <w:rStyle w:val="FootnoteReference"/>
        </w:rPr>
        <w:footnoteRef/>
      </w:r>
      <w:r>
        <w:t xml:space="preserve"> Suriy-i-Bayan (The Chapter of Paradise)</w:t>
      </w:r>
    </w:p>
  </w:footnote>
  <w:footnote w:id="96">
    <w:p w14:paraId="2FDD425D" w14:textId="77777777" w:rsidR="005867C5" w:rsidRDefault="00000000">
      <w:pPr>
        <w:pStyle w:val="FootnoteText"/>
      </w:pPr>
      <w:r>
        <w:rPr>
          <w:rStyle w:val="FootnoteReference"/>
        </w:rPr>
        <w:footnoteRef/>
      </w:r>
      <w:r>
        <w:t xml:space="preserve"> BH00093 (Letters to the Land of Kha)</w:t>
      </w:r>
    </w:p>
  </w:footnote>
  <w:footnote w:id="97">
    <w:p w14:paraId="5647BC5B" w14:textId="77777777" w:rsidR="005867C5" w:rsidRDefault="00000000">
      <w:pPr>
        <w:pStyle w:val="FootnoteText"/>
      </w:pPr>
      <w:r>
        <w:rPr>
          <w:rStyle w:val="FootnoteReference"/>
        </w:rPr>
        <w:footnoteRef/>
      </w:r>
      <w:r>
        <w:t xml:space="preserve"> Kitab-i-Sultan</w:t>
      </w:r>
    </w:p>
  </w:footnote>
  <w:footnote w:id="98">
    <w:p w14:paraId="1911CF58" w14:textId="77777777" w:rsidR="005867C5" w:rsidRDefault="00000000">
      <w:pPr>
        <w:pStyle w:val="FootnoteText"/>
      </w:pPr>
      <w:r>
        <w:rPr>
          <w:rStyle w:val="FootnoteReference"/>
        </w:rPr>
        <w:footnoteRef/>
      </w:r>
      <w:r>
        <w:t xml:space="preserve"> BH00141 (Unnamed Tablet to Abu’l-Hasan)</w:t>
      </w:r>
    </w:p>
  </w:footnote>
  <w:footnote w:id="99">
    <w:p w14:paraId="5B4C261A" w14:textId="77777777" w:rsidR="005867C5" w:rsidRDefault="00000000">
      <w:pPr>
        <w:pStyle w:val="FootnoteText"/>
      </w:pPr>
      <w:r>
        <w:rPr>
          <w:rStyle w:val="FootnoteReference"/>
        </w:rPr>
        <w:footnoteRef/>
      </w:r>
      <w:r>
        <w:t xml:space="preserve"> Epistle to the Son of the Wolf</w:t>
      </w:r>
    </w:p>
  </w:footnote>
  <w:footnote w:id="100">
    <w:p w14:paraId="135EAA0F" w14:textId="77777777" w:rsidR="005867C5" w:rsidRDefault="00000000">
      <w:pPr>
        <w:pStyle w:val="FootnoteText"/>
      </w:pPr>
      <w:r>
        <w:rPr>
          <w:rStyle w:val="FootnoteReference"/>
        </w:rPr>
        <w:footnoteRef/>
      </w:r>
      <w:r>
        <w:t xml:space="preserve"> BH00091</w:t>
      </w:r>
    </w:p>
  </w:footnote>
  <w:footnote w:id="101">
    <w:p w14:paraId="31AEC988" w14:textId="77777777" w:rsidR="005867C5" w:rsidRDefault="00000000">
      <w:pPr>
        <w:pStyle w:val="FootnoteText"/>
      </w:pPr>
      <w:r>
        <w:rPr>
          <w:rStyle w:val="FootnoteReference"/>
        </w:rPr>
        <w:footnoteRef/>
      </w:r>
      <w:r>
        <w:t xml:space="preserve"> BH00141</w:t>
      </w:r>
    </w:p>
  </w:footnote>
  <w:footnote w:id="102">
    <w:p w14:paraId="19763635" w14:textId="77777777" w:rsidR="005867C5" w:rsidRDefault="00000000">
      <w:pPr>
        <w:pStyle w:val="FootnoteText"/>
      </w:pPr>
      <w:r>
        <w:rPr>
          <w:rStyle w:val="FootnoteReference"/>
        </w:rPr>
        <w:footnoteRef/>
      </w:r>
      <w:r>
        <w:t xml:space="preserve"> Suriy-i-Rais (Chapter of the Chief)</w:t>
      </w:r>
    </w:p>
  </w:footnote>
  <w:footnote w:id="103">
    <w:p w14:paraId="670A53E3" w14:textId="77777777" w:rsidR="005867C5" w:rsidRDefault="00000000">
      <w:pPr>
        <w:pStyle w:val="FootnoteText"/>
      </w:pPr>
      <w:r>
        <w:rPr>
          <w:rStyle w:val="FootnoteReference"/>
        </w:rPr>
        <w:footnoteRef/>
      </w:r>
      <w:r>
        <w:t xml:space="preserve"> The Tafsir-i-Hu (Tafsir of the Name He)</w:t>
      </w:r>
    </w:p>
  </w:footnote>
  <w:footnote w:id="104">
    <w:p w14:paraId="124113FE" w14:textId="77777777" w:rsidR="005867C5" w:rsidRDefault="00000000">
      <w:pPr>
        <w:pStyle w:val="FootnoteText"/>
      </w:pPr>
      <w:r>
        <w:rPr>
          <w:rStyle w:val="FootnoteReference"/>
        </w:rPr>
        <w:footnoteRef/>
      </w:r>
      <w:r>
        <w:t xml:space="preserve"> Suriy-i-Haykal</w:t>
      </w:r>
    </w:p>
  </w:footnote>
  <w:footnote w:id="105">
    <w:p w14:paraId="65A8B9A8" w14:textId="77777777" w:rsidR="005867C5" w:rsidRDefault="00000000">
      <w:pPr>
        <w:pStyle w:val="FootnoteText"/>
      </w:pPr>
      <w:r>
        <w:rPr>
          <w:rStyle w:val="FootnoteReference"/>
        </w:rPr>
        <w:footnoteRef/>
      </w:r>
      <w:r>
        <w:t xml:space="preserve"> Kitab-i-Badi</w:t>
      </w:r>
    </w:p>
  </w:footnote>
  <w:footnote w:id="106">
    <w:p w14:paraId="14E75FB0" w14:textId="77777777" w:rsidR="005867C5" w:rsidRDefault="00000000">
      <w:pPr>
        <w:pStyle w:val="FootnoteText"/>
      </w:pPr>
      <w:r>
        <w:rPr>
          <w:rStyle w:val="FootnoteReference"/>
        </w:rPr>
        <w:footnoteRef/>
      </w:r>
      <w:r>
        <w:t xml:space="preserve"> Lawh-i-Istinaq</w:t>
      </w:r>
    </w:p>
  </w:footnote>
  <w:footnote w:id="107">
    <w:p w14:paraId="0B4EADDF" w14:textId="77777777" w:rsidR="005867C5" w:rsidRDefault="00000000">
      <w:pPr>
        <w:pStyle w:val="FootnoteText"/>
      </w:pPr>
      <w:r>
        <w:rPr>
          <w:rStyle w:val="FootnoteReference"/>
        </w:rPr>
        <w:footnoteRef/>
      </w:r>
      <w:r>
        <w:t xml:space="preserve"> BH00010 (Letters to Tehran through Ali-Akbar)</w:t>
      </w:r>
    </w:p>
  </w:footnote>
  <w:footnote w:id="108">
    <w:p w14:paraId="6470E9B3" w14:textId="77777777" w:rsidR="005867C5" w:rsidRDefault="00000000">
      <w:pPr>
        <w:pStyle w:val="FootnoteText"/>
      </w:pPr>
      <w:r>
        <w:rPr>
          <w:rStyle w:val="FootnoteReference"/>
        </w:rPr>
        <w:footnoteRef/>
      </w:r>
      <w:r>
        <w:t xml:space="preserve"> BH00074</w:t>
      </w:r>
    </w:p>
  </w:footnote>
  <w:footnote w:id="109">
    <w:p w14:paraId="5AC25FE0" w14:textId="77777777" w:rsidR="005867C5" w:rsidRDefault="00000000">
      <w:pPr>
        <w:pStyle w:val="FootnoteText"/>
      </w:pPr>
      <w:r>
        <w:rPr>
          <w:rStyle w:val="FootnoteReference"/>
        </w:rPr>
        <w:footnoteRef/>
      </w:r>
      <w:r>
        <w:t xml:space="preserve"> Kitab-i-Aqdas Verse #138</w:t>
      </w:r>
    </w:p>
  </w:footnote>
  <w:footnote w:id="110">
    <w:p w14:paraId="6DE50B22" w14:textId="77777777" w:rsidR="005867C5" w:rsidRDefault="00000000">
      <w:pPr>
        <w:pStyle w:val="FootnoteText"/>
      </w:pPr>
      <w:r>
        <w:rPr>
          <w:rStyle w:val="FootnoteReference"/>
        </w:rPr>
        <w:footnoteRef/>
      </w:r>
      <w:r>
        <w:t xml:space="preserve"> Kitab-i-Aqdas Verse #182</w:t>
      </w:r>
    </w:p>
  </w:footnote>
  <w:footnote w:id="111">
    <w:p w14:paraId="06E913BD" w14:textId="77777777" w:rsidR="005867C5" w:rsidRDefault="00000000">
      <w:pPr>
        <w:pStyle w:val="FootnoteText"/>
      </w:pPr>
      <w:r>
        <w:rPr>
          <w:rStyle w:val="FootnoteReference"/>
        </w:rPr>
        <w:footnoteRef/>
      </w:r>
      <w:r>
        <w:t xml:space="preserve"> Tablet of Mánikchí Ṣáḥib</w:t>
      </w:r>
    </w:p>
  </w:footnote>
  <w:footnote w:id="112">
    <w:p w14:paraId="36A6DADB" w14:textId="77777777" w:rsidR="005867C5" w:rsidRDefault="00000000">
      <w:pPr>
        <w:pStyle w:val="FootnoteText"/>
      </w:pPr>
      <w:r>
        <w:rPr>
          <w:rStyle w:val="FootnoteReference"/>
        </w:rPr>
        <w:footnoteRef/>
      </w:r>
      <w:r>
        <w:t xml:space="preserve"> Kitab-i-Aqdas Verse #136</w:t>
      </w:r>
    </w:p>
  </w:footnote>
  <w:footnote w:id="113">
    <w:p w14:paraId="3A26C8F1" w14:textId="77777777" w:rsidR="005867C5" w:rsidRDefault="00000000">
      <w:pPr>
        <w:pStyle w:val="FootnoteText"/>
      </w:pPr>
      <w:r>
        <w:rPr>
          <w:rStyle w:val="FootnoteReference"/>
        </w:rPr>
        <w:footnoteRef/>
      </w:r>
      <w:r>
        <w:t xml:space="preserve"> Surah of the Temple Verses 241 &amp; 242</w:t>
      </w:r>
    </w:p>
  </w:footnote>
  <w:footnote w:id="114">
    <w:p w14:paraId="7CF7A707" w14:textId="77777777" w:rsidR="005867C5" w:rsidRDefault="00000000">
      <w:pPr>
        <w:pStyle w:val="FootnoteText"/>
      </w:pPr>
      <w:r>
        <w:rPr>
          <w:rStyle w:val="FootnoteReference"/>
        </w:rPr>
        <w:footnoteRef/>
      </w:r>
      <w:r>
        <w:t xml:space="preserve"> The Persian Bayan, Vahid 4, Gate 12</w:t>
      </w:r>
    </w:p>
  </w:footnote>
  <w:footnote w:id="115">
    <w:p w14:paraId="43CFC3CF" w14:textId="77777777" w:rsidR="005867C5" w:rsidRDefault="00000000">
      <w:pPr>
        <w:pStyle w:val="FootnoteText"/>
      </w:pPr>
      <w:r>
        <w:rPr>
          <w:rStyle w:val="FootnoteReference"/>
        </w:rPr>
        <w:footnoteRef/>
      </w:r>
      <w:r>
        <w:t xml:space="preserve"> A Tablet to Varqa (Letters to Yazd) and BH00057</w:t>
      </w:r>
    </w:p>
  </w:footnote>
  <w:footnote w:id="116">
    <w:p w14:paraId="1497B73D" w14:textId="77777777" w:rsidR="005867C5" w:rsidRDefault="00000000">
      <w:pPr>
        <w:pStyle w:val="FootnoteText"/>
      </w:pPr>
      <w:r>
        <w:rPr>
          <w:rStyle w:val="FootnoteReference"/>
        </w:rPr>
        <w:footnoteRef/>
      </w:r>
      <w:r>
        <w:t xml:space="preserve"> Kitab-i-Aqdas Verse #85</w:t>
      </w:r>
    </w:p>
  </w:footnote>
  <w:footnote w:id="117">
    <w:p w14:paraId="1B5D6D3D" w14:textId="77777777" w:rsidR="005867C5" w:rsidRDefault="00000000">
      <w:pPr>
        <w:pStyle w:val="FootnoteText"/>
      </w:pPr>
      <w:r>
        <w:rPr>
          <w:rStyle w:val="FootnoteReference"/>
        </w:rPr>
        <w:footnoteRef/>
      </w:r>
      <w:r>
        <w:t xml:space="preserve"> The Kitab-i-Badi</w:t>
      </w:r>
    </w:p>
  </w:footnote>
  <w:footnote w:id="118">
    <w:p w14:paraId="6A347AF9" w14:textId="77777777" w:rsidR="005867C5" w:rsidRDefault="00000000">
      <w:pPr>
        <w:pStyle w:val="FootnoteText"/>
      </w:pPr>
      <w:r>
        <w:rPr>
          <w:rStyle w:val="FootnoteReference"/>
        </w:rPr>
        <w:footnoteRef/>
      </w:r>
      <w:r>
        <w:t xml:space="preserve"> Tablet to Manichki Sahib</w:t>
      </w:r>
    </w:p>
  </w:footnote>
  <w:footnote w:id="119">
    <w:p w14:paraId="7A5E9D09" w14:textId="77777777" w:rsidR="005867C5" w:rsidRDefault="00000000">
      <w:pPr>
        <w:pStyle w:val="FootnoteText"/>
      </w:pPr>
      <w:r>
        <w:rPr>
          <w:rStyle w:val="FootnoteReference"/>
        </w:rPr>
        <w:footnoteRef/>
      </w:r>
      <w:r>
        <w:t xml:space="preserve"> Kitab-i-Aqdas Verse #168</w:t>
      </w:r>
    </w:p>
  </w:footnote>
  <w:footnote w:id="120">
    <w:p w14:paraId="1ABB68C5" w14:textId="77777777" w:rsidR="005867C5" w:rsidRDefault="00000000">
      <w:pPr>
        <w:pStyle w:val="FootnoteText"/>
      </w:pPr>
      <w:r>
        <w:rPr>
          <w:rStyle w:val="FootnoteReference"/>
        </w:rPr>
        <w:footnoteRef/>
      </w:r>
      <w:r>
        <w:t xml:space="preserve"> Kitab-i-Aqdas Verse #181</w:t>
      </w:r>
    </w:p>
  </w:footnote>
  <w:footnote w:id="121">
    <w:p w14:paraId="22AF02D8" w14:textId="77777777" w:rsidR="005867C5" w:rsidRDefault="00000000">
      <w:pPr>
        <w:pStyle w:val="FootnoteText"/>
      </w:pPr>
      <w:r>
        <w:rPr>
          <w:rStyle w:val="FootnoteReference"/>
        </w:rPr>
        <w:footnoteRef/>
      </w:r>
      <w:r>
        <w:t xml:space="preserve"> Kitab-i-Aqdas Verse #183</w:t>
      </w:r>
    </w:p>
  </w:footnote>
  <w:footnote w:id="122">
    <w:p w14:paraId="2F0CD191" w14:textId="77777777" w:rsidR="005867C5" w:rsidRDefault="00000000">
      <w:pPr>
        <w:pStyle w:val="FootnoteText"/>
      </w:pPr>
      <w:r>
        <w:rPr>
          <w:rStyle w:val="FootnoteReference"/>
        </w:rPr>
        <w:footnoteRef/>
      </w:r>
      <w:r>
        <w:t xml:space="preserve"> Kitab-i-Aqdas Verse #99</w:t>
      </w:r>
    </w:p>
  </w:footnote>
  <w:footnote w:id="123">
    <w:p w14:paraId="19D06AE4" w14:textId="77777777" w:rsidR="005867C5" w:rsidRDefault="00000000">
      <w:pPr>
        <w:pStyle w:val="FootnoteText"/>
      </w:pPr>
      <w:r>
        <w:rPr>
          <w:rStyle w:val="FootnoteReference"/>
        </w:rPr>
        <w:footnoteRef/>
      </w:r>
      <w:r>
        <w:t xml:space="preserve"> Lawh-i-Ishraqat (Tablet of Splendors)</w:t>
      </w:r>
    </w:p>
  </w:footnote>
  <w:footnote w:id="124">
    <w:p w14:paraId="6BA15DAE" w14:textId="77777777" w:rsidR="005867C5" w:rsidRDefault="00000000">
      <w:pPr>
        <w:pStyle w:val="FootnoteText"/>
      </w:pPr>
      <w:r>
        <w:rPr>
          <w:rStyle w:val="FootnoteReference"/>
        </w:rPr>
        <w:footnoteRef/>
      </w:r>
      <w:r>
        <w:t xml:space="preserve"> Surah to the Kings</w:t>
      </w:r>
    </w:p>
  </w:footnote>
  <w:footnote w:id="125">
    <w:p w14:paraId="2893C689" w14:textId="77777777" w:rsidR="005867C5" w:rsidRDefault="00000000">
      <w:pPr>
        <w:pStyle w:val="FootnoteText"/>
      </w:pPr>
      <w:r>
        <w:rPr>
          <w:rStyle w:val="FootnoteReference"/>
        </w:rPr>
        <w:footnoteRef/>
      </w:r>
      <w:r>
        <w:t xml:space="preserve"> Kitab-i-Aqdas Verse #6</w:t>
      </w:r>
    </w:p>
  </w:footnote>
  <w:footnote w:id="126">
    <w:p w14:paraId="48344604" w14:textId="77777777" w:rsidR="005867C5" w:rsidRDefault="00000000">
      <w:pPr>
        <w:pStyle w:val="FootnoteText"/>
      </w:pPr>
      <w:r>
        <w:rPr>
          <w:rStyle w:val="FootnoteReference"/>
        </w:rPr>
        <w:footnoteRef/>
      </w:r>
      <w:r>
        <w:t xml:space="preserve"> Kitab-i-Aqdas Verse #7</w:t>
      </w:r>
    </w:p>
  </w:footnote>
  <w:footnote w:id="127">
    <w:p w14:paraId="186EF5E6" w14:textId="77777777" w:rsidR="005867C5" w:rsidRDefault="00000000">
      <w:pPr>
        <w:pStyle w:val="FootnoteText"/>
      </w:pPr>
      <w:r>
        <w:rPr>
          <w:rStyle w:val="FootnoteReference"/>
        </w:rPr>
        <w:footnoteRef/>
      </w:r>
      <w:r>
        <w:t xml:space="preserve"> Kitab-i-Aqdas Verse #117</w:t>
      </w:r>
    </w:p>
  </w:footnote>
  <w:footnote w:id="128">
    <w:p w14:paraId="73DC485A" w14:textId="77777777" w:rsidR="005867C5" w:rsidRDefault="00000000">
      <w:pPr>
        <w:pStyle w:val="FootnoteText"/>
      </w:pPr>
      <w:r>
        <w:rPr>
          <w:rStyle w:val="FootnoteReference"/>
        </w:rPr>
        <w:footnoteRef/>
      </w:r>
      <w:r>
        <w:t xml:space="preserve"> Kitab-i-Aqdas Verse #121</w:t>
      </w:r>
    </w:p>
  </w:footnote>
  <w:footnote w:id="129">
    <w:p w14:paraId="64D08FB1" w14:textId="77777777" w:rsidR="005867C5" w:rsidRDefault="00000000">
      <w:pPr>
        <w:pStyle w:val="FootnoteText"/>
      </w:pPr>
      <w:r>
        <w:rPr>
          <w:rStyle w:val="FootnoteReference"/>
        </w:rPr>
        <w:footnoteRef/>
      </w:r>
      <w:r>
        <w:t xml:space="preserve"> Kitab-i-Aqdas Verse #186</w:t>
      </w:r>
    </w:p>
  </w:footnote>
  <w:footnote w:id="130">
    <w:p w14:paraId="302561D4" w14:textId="77777777" w:rsidR="005867C5" w:rsidRDefault="00000000">
      <w:pPr>
        <w:pStyle w:val="FootnoteText"/>
      </w:pPr>
      <w:r>
        <w:rPr>
          <w:rStyle w:val="FootnoteReference"/>
        </w:rPr>
        <w:footnoteRef/>
      </w:r>
      <w:r>
        <w:t xml:space="preserve"> Kitab-i-Aqdas Verse #96</w:t>
      </w:r>
    </w:p>
  </w:footnote>
  <w:footnote w:id="131">
    <w:p w14:paraId="2526C467" w14:textId="77777777" w:rsidR="005867C5" w:rsidRDefault="00000000">
      <w:pPr>
        <w:pStyle w:val="FootnoteText"/>
      </w:pPr>
      <w:r>
        <w:rPr>
          <w:rStyle w:val="FootnoteReference"/>
        </w:rPr>
        <w:footnoteRef/>
      </w:r>
      <w:r>
        <w:t xml:space="preserve"> Kitab-i-Aqdas Verse #98</w:t>
      </w:r>
    </w:p>
  </w:footnote>
  <w:footnote w:id="132">
    <w:p w14:paraId="5B497AB5" w14:textId="77777777" w:rsidR="005867C5" w:rsidRDefault="00000000">
      <w:pPr>
        <w:pStyle w:val="FootnoteText"/>
      </w:pPr>
      <w:r>
        <w:rPr>
          <w:rStyle w:val="FootnoteReference"/>
        </w:rPr>
        <w:footnoteRef/>
      </w:r>
      <w:r>
        <w:t xml:space="preserve"> Kitab-i-Aqdas Verse #4</w:t>
      </w:r>
    </w:p>
  </w:footnote>
  <w:footnote w:id="133">
    <w:p w14:paraId="2CF5630C" w14:textId="77777777" w:rsidR="005867C5" w:rsidRDefault="00000000">
      <w:pPr>
        <w:pStyle w:val="FootnoteText"/>
      </w:pPr>
      <w:r>
        <w:rPr>
          <w:rStyle w:val="FootnoteReference"/>
        </w:rPr>
        <w:footnoteRef/>
      </w:r>
      <w:r>
        <w:t xml:space="preserve"> Kitab-i-Aqdas Verse #4</w:t>
      </w:r>
    </w:p>
  </w:footnote>
  <w:footnote w:id="134">
    <w:p w14:paraId="5CE58F69" w14:textId="77777777" w:rsidR="005867C5" w:rsidRDefault="00000000">
      <w:pPr>
        <w:pStyle w:val="FootnoteText"/>
      </w:pPr>
      <w:r>
        <w:rPr>
          <w:rStyle w:val="FootnoteReference"/>
        </w:rPr>
        <w:footnoteRef/>
      </w:r>
      <w:r>
        <w:t xml:space="preserve"> Kitab-i-Aqdas Verse #150</w:t>
      </w:r>
    </w:p>
  </w:footnote>
  <w:footnote w:id="135">
    <w:p w14:paraId="6DBB96FE" w14:textId="77777777" w:rsidR="005867C5" w:rsidRDefault="00000000">
      <w:pPr>
        <w:pStyle w:val="FootnoteText"/>
      </w:pPr>
      <w:r>
        <w:rPr>
          <w:rStyle w:val="FootnoteReference"/>
        </w:rPr>
        <w:footnoteRef/>
      </w:r>
      <w:r>
        <w:t xml:space="preserve"> Kitab-i-Aqdas Verse #5</w:t>
      </w:r>
    </w:p>
  </w:footnote>
  <w:footnote w:id="136">
    <w:p w14:paraId="509C8509" w14:textId="77777777" w:rsidR="005867C5" w:rsidRDefault="00000000">
      <w:pPr>
        <w:pStyle w:val="FootnoteText"/>
      </w:pPr>
      <w:r>
        <w:rPr>
          <w:rStyle w:val="FootnoteReference"/>
        </w:rPr>
        <w:footnoteRef/>
      </w:r>
      <w:r>
        <w:t xml:space="preserve"> Kitab-i-Aqdas #173</w:t>
      </w:r>
    </w:p>
  </w:footnote>
  <w:footnote w:id="137">
    <w:p w14:paraId="1FA8805D" w14:textId="77777777" w:rsidR="005867C5" w:rsidRDefault="00000000">
      <w:pPr>
        <w:pStyle w:val="FootnoteText"/>
      </w:pPr>
      <w:r>
        <w:rPr>
          <w:rStyle w:val="FootnoteReference"/>
        </w:rPr>
        <w:footnoteRef/>
      </w:r>
      <w:r>
        <w:t xml:space="preserve"> The Persian Bayan Vahid 5, Gate 14</w:t>
      </w:r>
    </w:p>
  </w:footnote>
  <w:footnote w:id="138">
    <w:p w14:paraId="1E513E50" w14:textId="77777777" w:rsidR="005867C5" w:rsidRDefault="00000000">
      <w:pPr>
        <w:pStyle w:val="FootnoteText"/>
      </w:pPr>
      <w:r>
        <w:rPr>
          <w:rStyle w:val="FootnoteReference"/>
        </w:rPr>
        <w:footnoteRef/>
      </w:r>
      <w:r>
        <w:t xml:space="preserve"> Kitab-i-Aqdas #73</w:t>
      </w:r>
    </w:p>
  </w:footnote>
  <w:footnote w:id="139">
    <w:p w14:paraId="2DD04454" w14:textId="77777777" w:rsidR="005867C5" w:rsidRDefault="00000000">
      <w:pPr>
        <w:pStyle w:val="FootnoteText"/>
      </w:pPr>
      <w:r>
        <w:rPr>
          <w:rStyle w:val="FootnoteReference"/>
        </w:rPr>
        <w:footnoteRef/>
      </w:r>
      <w:r>
        <w:t xml:space="preserve"> Kitab-i-Aqdas Verse #50</w:t>
      </w:r>
    </w:p>
  </w:footnote>
  <w:footnote w:id="140">
    <w:p w14:paraId="29DA0603" w14:textId="77777777" w:rsidR="005867C5" w:rsidRDefault="00000000">
      <w:pPr>
        <w:pStyle w:val="FootnoteText"/>
      </w:pPr>
      <w:r>
        <w:rPr>
          <w:rStyle w:val="FootnoteReference"/>
        </w:rPr>
        <w:footnoteRef/>
      </w:r>
      <w:r>
        <w:t xml:space="preserve"> Kitab-i-Aqdas Verse #55</w:t>
      </w:r>
    </w:p>
  </w:footnote>
  <w:footnote w:id="141">
    <w:p w14:paraId="2C255D1C" w14:textId="77777777" w:rsidR="005867C5" w:rsidRDefault="00000000">
      <w:pPr>
        <w:pStyle w:val="FootnoteText"/>
      </w:pPr>
      <w:r>
        <w:rPr>
          <w:rStyle w:val="FootnoteReference"/>
        </w:rPr>
        <w:footnoteRef/>
      </w:r>
      <w:r>
        <w:t xml:space="preserve"> Kitab-i-Aqdas Verse #180</w:t>
      </w:r>
    </w:p>
  </w:footnote>
  <w:footnote w:id="142">
    <w:p w14:paraId="3071C19B" w14:textId="77777777" w:rsidR="005867C5" w:rsidRDefault="00000000">
      <w:pPr>
        <w:pStyle w:val="FootnoteText"/>
      </w:pPr>
      <w:r>
        <w:rPr>
          <w:rStyle w:val="FootnoteReference"/>
        </w:rPr>
        <w:footnoteRef/>
      </w:r>
      <w:r>
        <w:t xml:space="preserve"> Kitab-i-Aqdas Verse #45</w:t>
      </w:r>
    </w:p>
  </w:footnote>
  <w:footnote w:id="143">
    <w:p w14:paraId="171D2743" w14:textId="77777777" w:rsidR="005867C5" w:rsidRDefault="00000000">
      <w:pPr>
        <w:pStyle w:val="FootnoteText"/>
      </w:pPr>
      <w:r>
        <w:rPr>
          <w:rStyle w:val="FootnoteReference"/>
        </w:rPr>
        <w:footnoteRef/>
      </w:r>
      <w:r>
        <w:t xml:space="preserve"> Kitab-i-Aqdas Verse #4</w:t>
      </w:r>
    </w:p>
  </w:footnote>
  <w:footnote w:id="144">
    <w:p w14:paraId="5477E18C" w14:textId="77777777" w:rsidR="005867C5" w:rsidRDefault="00000000">
      <w:pPr>
        <w:pStyle w:val="FootnoteText"/>
      </w:pPr>
      <w:r>
        <w:rPr>
          <w:rStyle w:val="FootnoteReference"/>
        </w:rPr>
        <w:footnoteRef/>
      </w:r>
      <w:r>
        <w:t xml:space="preserve"> Kitab-i-Aqdas Verse #148</w:t>
      </w:r>
    </w:p>
  </w:footnote>
  <w:footnote w:id="145">
    <w:p w14:paraId="16149825" w14:textId="77777777" w:rsidR="005867C5" w:rsidRDefault="00000000">
      <w:pPr>
        <w:pStyle w:val="FootnoteText"/>
      </w:pPr>
      <w:r>
        <w:rPr>
          <w:rStyle w:val="FootnoteReference"/>
        </w:rPr>
        <w:footnoteRef/>
      </w:r>
      <w:r>
        <w:t xml:space="preserve"> Kitab-i-Aqdas Verse #125</w:t>
      </w:r>
    </w:p>
  </w:footnote>
  <w:footnote w:id="146">
    <w:p w14:paraId="2F1D8694" w14:textId="77777777" w:rsidR="005867C5" w:rsidRDefault="00000000">
      <w:pPr>
        <w:pStyle w:val="FootnoteText"/>
      </w:pPr>
      <w:r>
        <w:rPr>
          <w:rStyle w:val="FootnoteReference"/>
        </w:rPr>
        <w:footnoteRef/>
      </w:r>
      <w:r>
        <w:t xml:space="preserve"> Kitab-i-Aqdas Verse #3</w:t>
      </w:r>
    </w:p>
  </w:footnote>
  <w:footnote w:id="147">
    <w:p w14:paraId="1AC0AC04" w14:textId="77777777" w:rsidR="005867C5" w:rsidRDefault="00000000">
      <w:pPr>
        <w:pStyle w:val="FootnoteText"/>
      </w:pPr>
      <w:r>
        <w:rPr>
          <w:rStyle w:val="FootnoteReference"/>
        </w:rPr>
        <w:footnoteRef/>
      </w:r>
      <w:r>
        <w:t xml:space="preserve"> Kitab-i-Aqdas #3</w:t>
      </w:r>
    </w:p>
  </w:footnote>
  <w:footnote w:id="148">
    <w:p w14:paraId="6C93DD88" w14:textId="77777777" w:rsidR="005867C5" w:rsidRDefault="00000000">
      <w:pPr>
        <w:pStyle w:val="FootnoteText"/>
      </w:pPr>
      <w:r>
        <w:rPr>
          <w:rStyle w:val="FootnoteReference"/>
        </w:rPr>
        <w:footnoteRef/>
      </w:r>
      <w:r>
        <w:t xml:space="preserve"> Kitab-i-Aqdas #143</w:t>
      </w:r>
    </w:p>
  </w:footnote>
  <w:footnote w:id="149">
    <w:p w14:paraId="7FA6A091" w14:textId="77777777" w:rsidR="005867C5" w:rsidRDefault="00000000">
      <w:pPr>
        <w:pStyle w:val="FootnoteText"/>
      </w:pPr>
      <w:r>
        <w:rPr>
          <w:rStyle w:val="FootnoteReference"/>
        </w:rPr>
        <w:footnoteRef/>
      </w:r>
      <w:r>
        <w:t xml:space="preserve"> Kitab-i-Aqdas Verse #81</w:t>
      </w:r>
    </w:p>
  </w:footnote>
  <w:footnote w:id="150">
    <w:p w14:paraId="366AC5C0" w14:textId="77777777" w:rsidR="005867C5" w:rsidRDefault="00000000">
      <w:pPr>
        <w:pStyle w:val="FootnoteText"/>
      </w:pPr>
      <w:r>
        <w:rPr>
          <w:rStyle w:val="FootnoteReference"/>
        </w:rPr>
        <w:footnoteRef/>
      </w:r>
      <w:r>
        <w:t xml:space="preserve"> Kitab-i-Aqdas Verse #82</w:t>
      </w:r>
    </w:p>
  </w:footnote>
  <w:footnote w:id="151">
    <w:p w14:paraId="39311FF5" w14:textId="77777777" w:rsidR="005867C5" w:rsidRDefault="00000000">
      <w:pPr>
        <w:pStyle w:val="FootnoteText"/>
      </w:pPr>
      <w:r>
        <w:rPr>
          <w:rStyle w:val="FootnoteReference"/>
        </w:rPr>
        <w:footnoteRef/>
      </w:r>
      <w:r>
        <w:t xml:space="preserve"> Kitab-i-Aqdas Verse #131</w:t>
      </w:r>
    </w:p>
  </w:footnote>
  <w:footnote w:id="152">
    <w:p w14:paraId="2CA3BF3D" w14:textId="77777777" w:rsidR="005867C5" w:rsidRDefault="00000000">
      <w:pPr>
        <w:pStyle w:val="FootnoteText"/>
      </w:pPr>
      <w:r>
        <w:rPr>
          <w:rStyle w:val="FootnoteReference"/>
        </w:rPr>
        <w:footnoteRef/>
      </w:r>
      <w:r>
        <w:t xml:space="preserve"> Kitab-i-Aqdas Verse #80</w:t>
      </w:r>
    </w:p>
  </w:footnote>
  <w:footnote w:id="153">
    <w:p w14:paraId="20EC5AB5" w14:textId="77777777" w:rsidR="005867C5" w:rsidRDefault="00000000">
      <w:pPr>
        <w:pStyle w:val="FootnoteText"/>
      </w:pPr>
      <w:r>
        <w:rPr>
          <w:rStyle w:val="FootnoteReference"/>
        </w:rPr>
        <w:footnoteRef/>
      </w:r>
      <w:r>
        <w:t xml:space="preserve"> The Suriy-i-Rais (Surah to the Chief)</w:t>
      </w:r>
    </w:p>
  </w:footnote>
  <w:footnote w:id="154">
    <w:p w14:paraId="26609989" w14:textId="77777777" w:rsidR="005867C5" w:rsidRDefault="00000000">
      <w:pPr>
        <w:pStyle w:val="FootnoteText"/>
      </w:pPr>
      <w:r>
        <w:rPr>
          <w:rStyle w:val="FootnoteReference"/>
        </w:rPr>
        <w:footnoteRef/>
      </w:r>
      <w:r>
        <w:t xml:space="preserve"> The Testament of the Bab to Subh-i-Azal</w:t>
      </w:r>
    </w:p>
  </w:footnote>
  <w:footnote w:id="155">
    <w:p w14:paraId="62EEF70E" w14:textId="77777777" w:rsidR="005867C5" w:rsidRDefault="00000000">
      <w:pPr>
        <w:pStyle w:val="FootnoteText"/>
      </w:pPr>
      <w:r>
        <w:rPr>
          <w:rStyle w:val="FootnoteReference"/>
        </w:rPr>
        <w:footnoteRef/>
      </w:r>
      <w:r>
        <w:t xml:space="preserve"> Kitab-i-Aqdas Verse #137</w:t>
      </w:r>
    </w:p>
  </w:footnote>
  <w:footnote w:id="156">
    <w:p w14:paraId="0488CF92" w14:textId="77777777" w:rsidR="005867C5" w:rsidRDefault="00000000">
      <w:pPr>
        <w:pStyle w:val="FootnoteText"/>
      </w:pPr>
      <w:r>
        <w:rPr>
          <w:rStyle w:val="FootnoteReference"/>
        </w:rPr>
        <w:footnoteRef/>
      </w:r>
      <w:r>
        <w:t xml:space="preserve"> Kitab-i-Aqdas Verse #37</w:t>
      </w:r>
    </w:p>
  </w:footnote>
  <w:footnote w:id="157">
    <w:p w14:paraId="0F8FD4B5" w14:textId="77777777" w:rsidR="005867C5" w:rsidRDefault="00000000">
      <w:pPr>
        <w:pStyle w:val="FootnoteText"/>
      </w:pPr>
      <w:r>
        <w:rPr>
          <w:rStyle w:val="FootnoteReference"/>
        </w:rPr>
        <w:footnoteRef/>
      </w:r>
      <w:r>
        <w:t xml:space="preserve"> Kitab-i-Aqdas Verse #51</w:t>
      </w:r>
    </w:p>
  </w:footnote>
  <w:footnote w:id="158">
    <w:p w14:paraId="1BDFCDDE" w14:textId="77777777" w:rsidR="005867C5" w:rsidRDefault="00000000">
      <w:pPr>
        <w:pStyle w:val="FootnoteText"/>
      </w:pPr>
      <w:r>
        <w:rPr>
          <w:rStyle w:val="FootnoteReference"/>
        </w:rPr>
        <w:footnoteRef/>
      </w:r>
      <w:r>
        <w:t xml:space="preserve"> Kitab-i-Aqdas Verse #127</w:t>
      </w:r>
    </w:p>
  </w:footnote>
  <w:footnote w:id="159">
    <w:p w14:paraId="73E97445" w14:textId="77777777" w:rsidR="005867C5" w:rsidRDefault="00000000">
      <w:pPr>
        <w:pStyle w:val="FootnoteText"/>
      </w:pPr>
      <w:r>
        <w:rPr>
          <w:rStyle w:val="FootnoteReference"/>
        </w:rPr>
        <w:footnoteRef/>
      </w:r>
      <w:r>
        <w:t xml:space="preserve"> Kitab-i-Aqdas Verse #104</w:t>
      </w:r>
    </w:p>
  </w:footnote>
  <w:footnote w:id="160">
    <w:p w14:paraId="5E1E64DD" w14:textId="77777777" w:rsidR="005867C5" w:rsidRDefault="00000000">
      <w:pPr>
        <w:pStyle w:val="FootnoteText"/>
      </w:pPr>
      <w:r>
        <w:rPr>
          <w:rStyle w:val="FootnoteReference"/>
        </w:rPr>
        <w:footnoteRef/>
      </w:r>
      <w:r>
        <w:t xml:space="preserve"> Kitab-i-Aqdas Verse #101</w:t>
      </w:r>
    </w:p>
  </w:footnote>
  <w:footnote w:id="161">
    <w:p w14:paraId="4F105E68" w14:textId="77777777" w:rsidR="005867C5" w:rsidRDefault="00000000">
      <w:pPr>
        <w:pStyle w:val="FootnoteText"/>
      </w:pPr>
      <w:r>
        <w:rPr>
          <w:rStyle w:val="FootnoteReference"/>
        </w:rPr>
        <w:footnoteRef/>
      </w:r>
      <w:r>
        <w:t xml:space="preserve"> Kitab-i-Aqdas Verses #175 &amp; 176</w:t>
      </w:r>
    </w:p>
  </w:footnote>
  <w:footnote w:id="162">
    <w:p w14:paraId="420299BE" w14:textId="77777777" w:rsidR="005867C5" w:rsidRDefault="00000000">
      <w:pPr>
        <w:pStyle w:val="FootnoteText"/>
      </w:pPr>
      <w:r>
        <w:rPr>
          <w:rStyle w:val="FootnoteReference"/>
        </w:rPr>
        <w:footnoteRef/>
      </w:r>
      <w:r>
        <w:t xml:space="preserve"> Kitab-i-Aqdas Verse #75</w:t>
      </w:r>
    </w:p>
  </w:footnote>
  <w:footnote w:id="163">
    <w:p w14:paraId="78D0DF51" w14:textId="77777777" w:rsidR="005867C5" w:rsidRDefault="00000000">
      <w:pPr>
        <w:pStyle w:val="FootnoteText"/>
      </w:pPr>
      <w:r>
        <w:rPr>
          <w:rStyle w:val="FootnoteReference"/>
        </w:rPr>
        <w:footnoteRef/>
      </w:r>
      <w:r>
        <w:t xml:space="preserve"> Kitab-i-Aqdas Verse #132</w:t>
      </w:r>
    </w:p>
  </w:footnote>
  <w:footnote w:id="164">
    <w:p w14:paraId="001429B4" w14:textId="77777777" w:rsidR="005867C5" w:rsidRDefault="00000000">
      <w:pPr>
        <w:pStyle w:val="FootnoteText"/>
      </w:pPr>
      <w:r>
        <w:rPr>
          <w:rStyle w:val="FootnoteReference"/>
        </w:rPr>
        <w:footnoteRef/>
      </w:r>
      <w:r>
        <w:t xml:space="preserve"> Kitab-i-Aqdas Verse #132</w:t>
      </w:r>
    </w:p>
  </w:footnote>
  <w:footnote w:id="165">
    <w:p w14:paraId="20909ADC" w14:textId="77777777" w:rsidR="005867C5" w:rsidRDefault="00000000">
      <w:pPr>
        <w:pStyle w:val="FootnoteText"/>
      </w:pPr>
      <w:r>
        <w:rPr>
          <w:rStyle w:val="FootnoteReference"/>
        </w:rPr>
        <w:footnoteRef/>
      </w:r>
      <w:r>
        <w:t xml:space="preserve"> The Lawh-i-Aqdas (Most Holy Tablet)</w:t>
      </w:r>
    </w:p>
  </w:footnote>
  <w:footnote w:id="166">
    <w:p w14:paraId="6691B3CD" w14:textId="77777777" w:rsidR="005867C5" w:rsidRDefault="00000000">
      <w:pPr>
        <w:pStyle w:val="FootnoteText"/>
      </w:pPr>
      <w:r>
        <w:rPr>
          <w:rStyle w:val="FootnoteReference"/>
        </w:rPr>
        <w:footnoteRef/>
      </w:r>
      <w:r>
        <w:t xml:space="preserve"> Kitab-i-Aqdas Verse #120</w:t>
      </w:r>
    </w:p>
  </w:footnote>
  <w:footnote w:id="167">
    <w:p w14:paraId="7EABAAB1" w14:textId="77777777" w:rsidR="005867C5" w:rsidRDefault="00000000">
      <w:pPr>
        <w:pStyle w:val="FootnoteText"/>
      </w:pPr>
      <w:r>
        <w:rPr>
          <w:rStyle w:val="FootnoteReference"/>
        </w:rPr>
        <w:footnoteRef/>
      </w:r>
      <w:r>
        <w:t xml:space="preserve"> Kitab-i-Aqdas Verse #120</w:t>
      </w:r>
    </w:p>
  </w:footnote>
  <w:footnote w:id="168">
    <w:p w14:paraId="1AC045BC" w14:textId="77777777" w:rsidR="005867C5" w:rsidRDefault="00000000">
      <w:pPr>
        <w:pStyle w:val="FootnoteText"/>
      </w:pPr>
      <w:r>
        <w:rPr>
          <w:rStyle w:val="FootnoteReference"/>
        </w:rPr>
        <w:footnoteRef/>
      </w:r>
      <w:r>
        <w:t xml:space="preserve"> Kitab-i-Aqdas Verse #123</w:t>
      </w:r>
    </w:p>
  </w:footnote>
  <w:footnote w:id="169">
    <w:p w14:paraId="5D3FF378" w14:textId="77777777" w:rsidR="005867C5" w:rsidRDefault="00000000">
      <w:pPr>
        <w:pStyle w:val="FootnoteText"/>
      </w:pPr>
      <w:r>
        <w:rPr>
          <w:rStyle w:val="FootnoteReference"/>
        </w:rPr>
        <w:footnoteRef/>
      </w:r>
      <w:r>
        <w:t xml:space="preserve"> Lawh-i-Sirraj</w:t>
      </w:r>
    </w:p>
  </w:footnote>
  <w:footnote w:id="170">
    <w:p w14:paraId="796C28F1" w14:textId="77777777" w:rsidR="005867C5" w:rsidRDefault="00000000">
      <w:pPr>
        <w:pStyle w:val="FootnoteText"/>
      </w:pPr>
      <w:r>
        <w:rPr>
          <w:rStyle w:val="FootnoteReference"/>
        </w:rPr>
        <w:footnoteRef/>
      </w:r>
      <w:r>
        <w:t xml:space="preserve"> Kitab-i-Aqdas Verse #120</w:t>
      </w:r>
    </w:p>
  </w:footnote>
  <w:footnote w:id="171">
    <w:p w14:paraId="456BAA66" w14:textId="77777777" w:rsidR="005867C5" w:rsidRDefault="00000000">
      <w:pPr>
        <w:pStyle w:val="FootnoteText"/>
      </w:pPr>
      <w:r>
        <w:rPr>
          <w:rStyle w:val="FootnoteReference"/>
        </w:rPr>
        <w:footnoteRef/>
      </w:r>
      <w:r>
        <w:t xml:space="preserve"> Kitab-i-Aqds Verse #52</w:t>
      </w:r>
    </w:p>
  </w:footnote>
  <w:footnote w:id="172">
    <w:p w14:paraId="4E74E6D7" w14:textId="77777777" w:rsidR="005867C5" w:rsidRDefault="00000000">
      <w:pPr>
        <w:pStyle w:val="FootnoteText"/>
      </w:pPr>
      <w:r>
        <w:rPr>
          <w:rStyle w:val="FootnoteReference"/>
        </w:rPr>
        <w:footnoteRef/>
      </w:r>
      <w:r>
        <w:t xml:space="preserve"> Kitab-i-Aqdas Verse #69</w:t>
      </w:r>
    </w:p>
  </w:footnote>
  <w:footnote w:id="173">
    <w:p w14:paraId="75C8B37F" w14:textId="77777777" w:rsidR="005867C5" w:rsidRDefault="00000000">
      <w:pPr>
        <w:pStyle w:val="FootnoteText"/>
      </w:pPr>
      <w:r>
        <w:rPr>
          <w:rStyle w:val="FootnoteReference"/>
        </w:rPr>
        <w:footnoteRef/>
      </w:r>
      <w:r>
        <w:t xml:space="preserve"> Words of Paradise</w:t>
      </w:r>
    </w:p>
  </w:footnote>
  <w:footnote w:id="174">
    <w:p w14:paraId="2F9B16D5" w14:textId="77777777" w:rsidR="005867C5" w:rsidRDefault="00000000">
      <w:pPr>
        <w:pStyle w:val="FootnoteText"/>
      </w:pPr>
      <w:r>
        <w:rPr>
          <w:rStyle w:val="FootnoteReference"/>
        </w:rPr>
        <w:footnoteRef/>
      </w:r>
      <w:r>
        <w:t xml:space="preserve"> Kitab-i-Aqdas Verse #134</w:t>
      </w:r>
    </w:p>
  </w:footnote>
  <w:footnote w:id="175">
    <w:p w14:paraId="6BC7C16B" w14:textId="77777777" w:rsidR="005867C5" w:rsidRDefault="00000000">
      <w:pPr>
        <w:pStyle w:val="FootnoteText"/>
      </w:pPr>
      <w:r>
        <w:rPr>
          <w:rStyle w:val="FootnoteReference"/>
        </w:rPr>
        <w:footnoteRef/>
      </w:r>
      <w:r>
        <w:t xml:space="preserve"> Lawh-i-Dunya</w:t>
      </w:r>
    </w:p>
  </w:footnote>
  <w:footnote w:id="176">
    <w:p w14:paraId="6954101E" w14:textId="77777777" w:rsidR="005867C5" w:rsidRDefault="00000000">
      <w:pPr>
        <w:pStyle w:val="FootnoteText"/>
      </w:pPr>
      <w:r>
        <w:rPr>
          <w:rStyle w:val="FootnoteReference"/>
        </w:rPr>
        <w:footnoteRef/>
      </w:r>
      <w:r>
        <w:t xml:space="preserve"> The Words of Paradise, Ninth Leaf</w:t>
      </w:r>
    </w:p>
  </w:footnote>
  <w:footnote w:id="177">
    <w:p w14:paraId="58FB3E9E" w14:textId="77777777" w:rsidR="005867C5" w:rsidRDefault="00000000">
      <w:pPr>
        <w:pStyle w:val="FootnoteText"/>
      </w:pPr>
      <w:r>
        <w:rPr>
          <w:rStyle w:val="FootnoteReference"/>
        </w:rPr>
        <w:footnoteRef/>
      </w:r>
      <w:r>
        <w:t xml:space="preserve"> Kitab-i-Aqdas Verse #40</w:t>
      </w:r>
    </w:p>
  </w:footnote>
  <w:footnote w:id="178">
    <w:p w14:paraId="399E0692" w14:textId="77777777" w:rsidR="005867C5" w:rsidRDefault="00000000">
      <w:pPr>
        <w:pStyle w:val="FootnoteText"/>
      </w:pPr>
      <w:r>
        <w:rPr>
          <w:rStyle w:val="FootnoteReference"/>
        </w:rPr>
        <w:footnoteRef/>
      </w:r>
      <w:r>
        <w:t xml:space="preserve"> Kitab-i-Aqdas Verse #148</w:t>
      </w:r>
    </w:p>
  </w:footnote>
  <w:footnote w:id="179">
    <w:p w14:paraId="7E6EDA57" w14:textId="77777777" w:rsidR="005867C5" w:rsidRDefault="00000000">
      <w:pPr>
        <w:pStyle w:val="FootnoteText"/>
      </w:pPr>
      <w:r>
        <w:rPr>
          <w:rStyle w:val="FootnoteReference"/>
        </w:rPr>
        <w:footnoteRef/>
      </w:r>
      <w:r>
        <w:t xml:space="preserve"> Kitab-i-Badi</w:t>
      </w:r>
    </w:p>
  </w:footnote>
  <w:footnote w:id="180">
    <w:p w14:paraId="7DBB2A7F" w14:textId="77777777" w:rsidR="005867C5" w:rsidRDefault="00000000">
      <w:pPr>
        <w:pStyle w:val="FootnoteText"/>
      </w:pPr>
      <w:r>
        <w:rPr>
          <w:rStyle w:val="FootnoteReference"/>
        </w:rPr>
        <w:footnoteRef/>
      </w:r>
      <w:r>
        <w:t xml:space="preserve"> Hidden Words in Arabic #5</w:t>
      </w:r>
    </w:p>
  </w:footnote>
  <w:footnote w:id="181">
    <w:p w14:paraId="105A43C0" w14:textId="77777777" w:rsidR="005867C5" w:rsidRDefault="00000000">
      <w:pPr>
        <w:pStyle w:val="FootnoteText"/>
      </w:pPr>
      <w:r>
        <w:rPr>
          <w:rStyle w:val="FootnoteReference"/>
        </w:rPr>
        <w:footnoteRef/>
      </w:r>
      <w:r>
        <w:t xml:space="preserve"> Kitab-i-Aqdas Verse #10</w:t>
      </w:r>
    </w:p>
  </w:footnote>
  <w:footnote w:id="182">
    <w:p w14:paraId="71E5C8BB" w14:textId="77777777" w:rsidR="005867C5" w:rsidRDefault="00000000">
      <w:pPr>
        <w:pStyle w:val="FootnoteText"/>
      </w:pPr>
      <w:r>
        <w:rPr>
          <w:rStyle w:val="FootnoteReference"/>
        </w:rPr>
        <w:footnoteRef/>
      </w:r>
      <w:r>
        <w:t xml:space="preserve"> Kitab-i-Aqdas Verse #13</w:t>
      </w:r>
    </w:p>
  </w:footnote>
  <w:footnote w:id="183">
    <w:p w14:paraId="17529FAD" w14:textId="77777777" w:rsidR="005867C5" w:rsidRDefault="00000000">
      <w:pPr>
        <w:pStyle w:val="FootnoteText"/>
      </w:pPr>
      <w:r>
        <w:rPr>
          <w:rStyle w:val="FootnoteReference"/>
        </w:rPr>
        <w:footnoteRef/>
      </w:r>
      <w:r>
        <w:t xml:space="preserve"> Kitab-i-Aqdas Verse #18</w:t>
      </w:r>
    </w:p>
  </w:footnote>
  <w:footnote w:id="184">
    <w:p w14:paraId="57C47F7F" w14:textId="77777777" w:rsidR="005867C5" w:rsidRDefault="00000000">
      <w:pPr>
        <w:pStyle w:val="FootnoteText"/>
      </w:pPr>
      <w:r>
        <w:rPr>
          <w:rStyle w:val="FootnoteReference"/>
        </w:rPr>
        <w:footnoteRef/>
      </w:r>
      <w:r>
        <w:t xml:space="preserve"> Kitab-i-Aqdas Verse #12</w:t>
      </w:r>
    </w:p>
  </w:footnote>
  <w:footnote w:id="185">
    <w:p w14:paraId="285C0833" w14:textId="77777777" w:rsidR="005867C5" w:rsidRDefault="00000000">
      <w:pPr>
        <w:pStyle w:val="FootnoteText"/>
      </w:pPr>
      <w:r>
        <w:rPr>
          <w:rStyle w:val="FootnoteReference"/>
        </w:rPr>
        <w:footnoteRef/>
      </w:r>
      <w:r>
        <w:t xml:space="preserve"> Kitab-i-Aqdas Verse #10</w:t>
      </w:r>
    </w:p>
  </w:footnote>
  <w:footnote w:id="186">
    <w:p w14:paraId="6DB356EE" w14:textId="77777777" w:rsidR="005867C5" w:rsidRDefault="00000000">
      <w:pPr>
        <w:pStyle w:val="FootnoteText"/>
      </w:pPr>
      <w:r>
        <w:rPr>
          <w:rStyle w:val="FootnoteReference"/>
        </w:rPr>
        <w:footnoteRef/>
      </w:r>
      <w:r>
        <w:t xml:space="preserve"> The Persian Bayan, Vahid 9 Gate 19</w:t>
      </w:r>
    </w:p>
  </w:footnote>
  <w:footnote w:id="187">
    <w:p w14:paraId="141AD077" w14:textId="77777777" w:rsidR="005867C5" w:rsidRDefault="00000000">
      <w:pPr>
        <w:pStyle w:val="FootnoteText"/>
      </w:pPr>
      <w:r>
        <w:rPr>
          <w:rStyle w:val="FootnoteReference"/>
        </w:rPr>
        <w:footnoteRef/>
      </w:r>
      <w:r>
        <w:t xml:space="preserve"> Kitab-i-Aqdas Verse #9</w:t>
      </w:r>
    </w:p>
  </w:footnote>
  <w:footnote w:id="188">
    <w:p w14:paraId="63BC1D33" w14:textId="77777777" w:rsidR="005867C5" w:rsidRDefault="00000000">
      <w:pPr>
        <w:pStyle w:val="FootnoteText"/>
      </w:pPr>
      <w:r>
        <w:rPr>
          <w:rStyle w:val="FootnoteReference"/>
        </w:rPr>
        <w:footnoteRef/>
      </w:r>
      <w:r>
        <w:t xml:space="preserve"> BH00010: Letters to Tehran Through Ali-Akbar</w:t>
      </w:r>
    </w:p>
  </w:footnote>
  <w:footnote w:id="189">
    <w:p w14:paraId="42B921AB" w14:textId="77777777" w:rsidR="005867C5" w:rsidRDefault="00000000">
      <w:pPr>
        <w:pStyle w:val="FootnoteText"/>
      </w:pPr>
      <w:r>
        <w:rPr>
          <w:rStyle w:val="FootnoteReference"/>
        </w:rPr>
        <w:footnoteRef/>
      </w:r>
      <w:r>
        <w:t xml:space="preserve"> Kitab-i-Aqdas Verse #54</w:t>
      </w:r>
    </w:p>
  </w:footnote>
  <w:footnote w:id="190">
    <w:p w14:paraId="534D656D" w14:textId="77777777" w:rsidR="005867C5" w:rsidRDefault="00000000">
      <w:pPr>
        <w:pStyle w:val="FootnoteText"/>
      </w:pPr>
      <w:r>
        <w:rPr>
          <w:rStyle w:val="FootnoteReference"/>
        </w:rPr>
        <w:footnoteRef/>
      </w:r>
      <w:r>
        <w:t xml:space="preserve"> Kitab-i-Aqdas Verse #184</w:t>
      </w:r>
    </w:p>
  </w:footnote>
  <w:footnote w:id="191">
    <w:p w14:paraId="5B38EB4D" w14:textId="77777777" w:rsidR="005867C5" w:rsidRDefault="00000000">
      <w:pPr>
        <w:pStyle w:val="FootnoteText"/>
      </w:pPr>
      <w:r>
        <w:rPr>
          <w:rStyle w:val="FootnoteReference"/>
        </w:rPr>
        <w:footnoteRef/>
      </w:r>
      <w:r>
        <w:t xml:space="preserve"> The Hidden Words in Arabic #22</w:t>
      </w:r>
    </w:p>
  </w:footnote>
  <w:footnote w:id="192">
    <w:p w14:paraId="31A7C79C" w14:textId="77777777" w:rsidR="005867C5" w:rsidRDefault="00000000">
      <w:pPr>
        <w:pStyle w:val="FootnoteText"/>
      </w:pPr>
      <w:r>
        <w:rPr>
          <w:rStyle w:val="FootnoteReference"/>
        </w:rPr>
        <w:footnoteRef/>
      </w:r>
      <w:r>
        <w:t xml:space="preserve"> Lawh-i-Madinatut-Tawhid (Tablet of the City of Unity)</w:t>
      </w:r>
    </w:p>
  </w:footnote>
  <w:footnote w:id="193">
    <w:p w14:paraId="0CA16EF6" w14:textId="77777777" w:rsidR="005867C5" w:rsidRDefault="00000000">
      <w:pPr>
        <w:pStyle w:val="FootnoteText"/>
      </w:pPr>
      <w:r>
        <w:rPr>
          <w:rStyle w:val="FootnoteReference"/>
        </w:rPr>
        <w:footnoteRef/>
      </w:r>
      <w:r>
        <w:t xml:space="preserve"> Suriy-i-Haykal (Surah of the Temple)</w:t>
      </w:r>
    </w:p>
  </w:footnote>
  <w:footnote w:id="194">
    <w:p w14:paraId="282A8B31" w14:textId="77777777" w:rsidR="005867C5" w:rsidRDefault="00000000">
      <w:pPr>
        <w:pStyle w:val="FootnoteText"/>
      </w:pPr>
      <w:r>
        <w:rPr>
          <w:rStyle w:val="FootnoteReference"/>
        </w:rPr>
        <w:footnoteRef/>
      </w:r>
      <w:r>
        <w:t xml:space="preserve"> Kitab-i-Aqdas Verse #149</w:t>
      </w:r>
    </w:p>
  </w:footnote>
  <w:footnote w:id="195">
    <w:p w14:paraId="032A96A5" w14:textId="77777777" w:rsidR="005867C5" w:rsidRDefault="00000000">
      <w:pPr>
        <w:pStyle w:val="FootnoteText"/>
      </w:pPr>
      <w:r>
        <w:rPr>
          <w:rStyle w:val="FootnoteReference"/>
        </w:rPr>
        <w:footnoteRef/>
      </w:r>
      <w:r>
        <w:t xml:space="preserve"> Kitab-i-Aqdas Verse #138</w:t>
      </w:r>
    </w:p>
  </w:footnote>
  <w:footnote w:id="196">
    <w:p w14:paraId="13E1E221" w14:textId="77777777" w:rsidR="005867C5" w:rsidRDefault="00000000">
      <w:pPr>
        <w:pStyle w:val="FootnoteText"/>
      </w:pPr>
      <w:r>
        <w:rPr>
          <w:rStyle w:val="FootnoteReference"/>
        </w:rPr>
        <w:footnoteRef/>
      </w:r>
      <w:r>
        <w:t xml:space="preserve"> Kitab-i-Aqdas Verse #149</w:t>
      </w:r>
    </w:p>
  </w:footnote>
  <w:footnote w:id="197">
    <w:p w14:paraId="5BACC995" w14:textId="77777777" w:rsidR="005867C5" w:rsidRDefault="00000000">
      <w:pPr>
        <w:pStyle w:val="FootnoteText"/>
      </w:pPr>
      <w:r>
        <w:rPr>
          <w:rStyle w:val="FootnoteReference"/>
        </w:rPr>
        <w:footnoteRef/>
      </w:r>
      <w:r>
        <w:t xml:space="preserve"> Kitab-i-Aqdas Verse #150</w:t>
      </w:r>
    </w:p>
  </w:footnote>
  <w:footnote w:id="198">
    <w:p w14:paraId="0EBE2F73" w14:textId="77777777" w:rsidR="005867C5" w:rsidRDefault="00000000">
      <w:pPr>
        <w:pStyle w:val="FootnoteText"/>
      </w:pPr>
      <w:r>
        <w:rPr>
          <w:rStyle w:val="FootnoteReference"/>
        </w:rPr>
        <w:footnoteRef/>
      </w:r>
      <w:r>
        <w:t xml:space="preserve"> Kitab-i-Aqdas Verse #116</w:t>
      </w:r>
    </w:p>
  </w:footnote>
  <w:footnote w:id="199">
    <w:p w14:paraId="312F0BD8" w14:textId="77777777" w:rsidR="005867C5" w:rsidRDefault="00000000">
      <w:pPr>
        <w:pStyle w:val="FootnoteText"/>
      </w:pPr>
      <w:r>
        <w:rPr>
          <w:rStyle w:val="FootnoteReference"/>
        </w:rPr>
        <w:footnoteRef/>
      </w:r>
      <w:r>
        <w:t xml:space="preserve"> BH00010 (Letters to Tehran)</w:t>
      </w:r>
    </w:p>
  </w:footnote>
  <w:footnote w:id="200">
    <w:p w14:paraId="74E638BA" w14:textId="77777777" w:rsidR="005867C5" w:rsidRDefault="00000000">
      <w:pPr>
        <w:pStyle w:val="FootnoteText"/>
      </w:pPr>
      <w:r>
        <w:rPr>
          <w:rStyle w:val="FootnoteReference"/>
        </w:rPr>
        <w:footnoteRef/>
      </w:r>
      <w:r>
        <w:t xml:space="preserve"> Kitab-i-Ahd (Tablet of My Covenant)</w:t>
      </w:r>
    </w:p>
  </w:footnote>
  <w:footnote w:id="201">
    <w:p w14:paraId="3F1B40EA" w14:textId="77777777" w:rsidR="005867C5" w:rsidRDefault="00000000">
      <w:pPr>
        <w:pStyle w:val="FootnoteText"/>
      </w:pPr>
      <w:r>
        <w:rPr>
          <w:rStyle w:val="FootnoteReference"/>
        </w:rPr>
        <w:footnoteRef/>
      </w:r>
      <w:r>
        <w:t xml:space="preserve"> Lawh-i-Ishraqat (The Tablet of Splendors)</w:t>
      </w:r>
    </w:p>
  </w:footnote>
  <w:footnote w:id="202">
    <w:p w14:paraId="139628E7" w14:textId="77777777" w:rsidR="005867C5" w:rsidRDefault="00000000">
      <w:pPr>
        <w:pStyle w:val="FootnoteText"/>
      </w:pPr>
      <w:r>
        <w:rPr>
          <w:rStyle w:val="FootnoteReference"/>
        </w:rPr>
        <w:footnoteRef/>
      </w:r>
      <w:r>
        <w:t xml:space="preserve"> Kitab-i-Aqdas Verse #125</w:t>
      </w:r>
    </w:p>
  </w:footnote>
  <w:footnote w:id="203">
    <w:p w14:paraId="02ABDBDF" w14:textId="77777777" w:rsidR="005867C5" w:rsidRDefault="00000000">
      <w:pPr>
        <w:pStyle w:val="FootnoteText"/>
      </w:pPr>
      <w:r>
        <w:rPr>
          <w:rStyle w:val="FootnoteReference"/>
        </w:rPr>
        <w:footnoteRef/>
      </w:r>
      <w:r>
        <w:t xml:space="preserve"> Suriy-i-Rais (Surah to the Chief)</w:t>
      </w:r>
    </w:p>
  </w:footnote>
  <w:footnote w:id="204">
    <w:p w14:paraId="161EA519" w14:textId="77777777" w:rsidR="005867C5" w:rsidRDefault="00000000">
      <w:pPr>
        <w:pStyle w:val="FootnoteText"/>
      </w:pPr>
      <w:r>
        <w:rPr>
          <w:rStyle w:val="FootnoteReference"/>
        </w:rPr>
        <w:footnoteRef/>
      </w:r>
      <w:r>
        <w:t xml:space="preserve"> Kitab-i-Aqdas Verse #117</w:t>
      </w:r>
    </w:p>
  </w:footnote>
  <w:footnote w:id="205">
    <w:p w14:paraId="30B07492" w14:textId="77777777" w:rsidR="005867C5" w:rsidRDefault="00000000">
      <w:pPr>
        <w:pStyle w:val="FootnoteText"/>
      </w:pPr>
      <w:r>
        <w:rPr>
          <w:rStyle w:val="FootnoteReference"/>
        </w:rPr>
        <w:footnoteRef/>
      </w:r>
      <w:r>
        <w:t xml:space="preserve"> Kitab-i-Aqdas Verse #112</w:t>
      </w:r>
    </w:p>
  </w:footnote>
  <w:footnote w:id="206">
    <w:p w14:paraId="7C74D044" w14:textId="77777777" w:rsidR="005867C5" w:rsidRDefault="00000000">
      <w:pPr>
        <w:pStyle w:val="FootnoteText"/>
      </w:pPr>
      <w:r>
        <w:rPr>
          <w:rStyle w:val="FootnoteReference"/>
        </w:rPr>
        <w:footnoteRef/>
      </w:r>
      <w:r>
        <w:t xml:space="preserve"> Kitab-i-Aqdas Verse #14</w:t>
      </w:r>
    </w:p>
  </w:footnote>
  <w:footnote w:id="207">
    <w:p w14:paraId="2866A8A1" w14:textId="77777777" w:rsidR="005867C5" w:rsidRDefault="00000000">
      <w:pPr>
        <w:pStyle w:val="FootnoteText"/>
      </w:pPr>
      <w:r>
        <w:rPr>
          <w:rStyle w:val="FootnoteReference"/>
        </w:rPr>
        <w:footnoteRef/>
      </w:r>
      <w:r>
        <w:t xml:space="preserve"> Kitab-i-Aqdas #11</w:t>
      </w:r>
    </w:p>
  </w:footnote>
  <w:footnote w:id="208">
    <w:p w14:paraId="055FFFEF" w14:textId="77777777" w:rsidR="005867C5" w:rsidRDefault="00000000">
      <w:pPr>
        <w:pStyle w:val="FootnoteText"/>
      </w:pPr>
      <w:r>
        <w:rPr>
          <w:rStyle w:val="FootnoteReference"/>
        </w:rPr>
        <w:footnoteRef/>
      </w:r>
      <w:r>
        <w:t xml:space="preserve"> Kitab-i-Aqdas Verse #167</w:t>
      </w:r>
    </w:p>
  </w:footnote>
  <w:footnote w:id="209">
    <w:p w14:paraId="4EEA2653" w14:textId="77777777" w:rsidR="005867C5" w:rsidRDefault="00000000">
      <w:pPr>
        <w:pStyle w:val="FootnoteText"/>
      </w:pPr>
      <w:r>
        <w:rPr>
          <w:rStyle w:val="FootnoteReference"/>
        </w:rPr>
        <w:footnoteRef/>
      </w:r>
      <w:r>
        <w:t xml:space="preserve"> Kitab-i-Aqdas Verse #50</w:t>
      </w:r>
    </w:p>
  </w:footnote>
  <w:footnote w:id="210">
    <w:p w14:paraId="07CD2854" w14:textId="77777777" w:rsidR="005867C5" w:rsidRDefault="00000000">
      <w:pPr>
        <w:pStyle w:val="FootnoteText"/>
      </w:pPr>
      <w:r>
        <w:rPr>
          <w:rStyle w:val="FootnoteReference"/>
        </w:rPr>
        <w:footnoteRef/>
      </w:r>
      <w:r>
        <w:t xml:space="preserve"> Kitab-i-Aqdas Verse #143</w:t>
      </w:r>
    </w:p>
  </w:footnote>
  <w:footnote w:id="211">
    <w:p w14:paraId="6490E0C0" w14:textId="77777777" w:rsidR="005867C5" w:rsidRDefault="00000000">
      <w:pPr>
        <w:pStyle w:val="FootnoteText"/>
      </w:pPr>
      <w:r>
        <w:rPr>
          <w:rStyle w:val="FootnoteReference"/>
        </w:rPr>
        <w:footnoteRef/>
      </w:r>
      <w:r>
        <w:t xml:space="preserve"> Kitab-i-Aqdas Verse #185</w:t>
      </w:r>
    </w:p>
  </w:footnote>
  <w:footnote w:id="212">
    <w:p w14:paraId="250B1578" w14:textId="77777777" w:rsidR="005867C5" w:rsidRDefault="00000000">
      <w:pPr>
        <w:pStyle w:val="FootnoteText"/>
      </w:pPr>
      <w:r>
        <w:rPr>
          <w:rStyle w:val="FootnoteReference"/>
        </w:rPr>
        <w:footnoteRef/>
      </w:r>
      <w:r>
        <w:t xml:space="preserve"> Kitab-i-Aqdas #172</w:t>
      </w:r>
    </w:p>
  </w:footnote>
  <w:footnote w:id="213">
    <w:p w14:paraId="35436FC4" w14:textId="77777777" w:rsidR="005867C5" w:rsidRDefault="00000000">
      <w:pPr>
        <w:pStyle w:val="FootnoteText"/>
      </w:pPr>
      <w:r>
        <w:rPr>
          <w:rStyle w:val="FootnoteReference"/>
        </w:rPr>
        <w:footnoteRef/>
      </w:r>
      <w:r>
        <w:t xml:space="preserve"> The Hidden Words in Persian #16</w:t>
      </w:r>
    </w:p>
  </w:footnote>
  <w:footnote w:id="214">
    <w:p w14:paraId="77237D81" w14:textId="77777777" w:rsidR="005867C5" w:rsidRDefault="00000000">
      <w:pPr>
        <w:pStyle w:val="FootnoteText"/>
      </w:pPr>
      <w:r>
        <w:rPr>
          <w:rStyle w:val="FootnoteReference"/>
        </w:rPr>
        <w:footnoteRef/>
      </w:r>
      <w:r>
        <w:t xml:space="preserve"> Kitab-i-Aqdas Verse #31</w:t>
      </w:r>
    </w:p>
  </w:footnote>
  <w:footnote w:id="215">
    <w:p w14:paraId="2792ACC2" w14:textId="77777777" w:rsidR="005867C5" w:rsidRDefault="00000000">
      <w:pPr>
        <w:pStyle w:val="FootnoteText"/>
      </w:pPr>
      <w:r>
        <w:rPr>
          <w:rStyle w:val="FootnoteReference"/>
        </w:rPr>
        <w:footnoteRef/>
      </w:r>
      <w:r>
        <w:t xml:space="preserve"> The Persian Bayan, Vahid 9 Gate 4</w:t>
      </w:r>
    </w:p>
  </w:footnote>
  <w:footnote w:id="216">
    <w:p w14:paraId="40FA61B9" w14:textId="77777777" w:rsidR="005867C5" w:rsidRDefault="00000000">
      <w:pPr>
        <w:pStyle w:val="FootnoteText"/>
      </w:pPr>
      <w:r>
        <w:rPr>
          <w:rStyle w:val="FootnoteReference"/>
        </w:rPr>
        <w:footnoteRef/>
      </w:r>
      <w:r>
        <w:t xml:space="preserve"> Kitab-i-Aqdas Verse #16</w:t>
      </w:r>
    </w:p>
  </w:footnote>
  <w:footnote w:id="217">
    <w:p w14:paraId="6083C87A" w14:textId="77777777" w:rsidR="005867C5" w:rsidRDefault="00000000">
      <w:pPr>
        <w:pStyle w:val="FootnoteText"/>
      </w:pPr>
      <w:r>
        <w:rPr>
          <w:rStyle w:val="FootnoteReference"/>
        </w:rPr>
        <w:footnoteRef/>
      </w:r>
      <w:r>
        <w:t xml:space="preserve"> Kitab-i-Aqdas Verse #74</w:t>
      </w:r>
    </w:p>
  </w:footnote>
  <w:footnote w:id="218">
    <w:p w14:paraId="3AAEDB18" w14:textId="77777777" w:rsidR="005867C5" w:rsidRDefault="00000000">
      <w:pPr>
        <w:pStyle w:val="FootnoteText"/>
      </w:pPr>
      <w:r>
        <w:rPr>
          <w:rStyle w:val="FootnoteReference"/>
        </w:rPr>
        <w:footnoteRef/>
      </w:r>
      <w:r>
        <w:t xml:space="preserve"> Kitab-i-Aqdas Verse #51</w:t>
      </w:r>
    </w:p>
  </w:footnote>
  <w:footnote w:id="219">
    <w:p w14:paraId="6117FB56" w14:textId="77777777" w:rsidR="005867C5" w:rsidRDefault="00000000">
      <w:pPr>
        <w:pStyle w:val="FootnoteText"/>
      </w:pPr>
      <w:r>
        <w:rPr>
          <w:rStyle w:val="FootnoteReference"/>
        </w:rPr>
        <w:footnoteRef/>
      </w:r>
      <w:r>
        <w:t xml:space="preserve"> Kitab-i-Aqdas Verse #51</w:t>
      </w:r>
    </w:p>
  </w:footnote>
  <w:footnote w:id="220">
    <w:p w14:paraId="7012075A" w14:textId="77777777" w:rsidR="005867C5" w:rsidRDefault="00000000">
      <w:pPr>
        <w:pStyle w:val="FootnoteText"/>
      </w:pPr>
      <w:r>
        <w:rPr>
          <w:rStyle w:val="FootnoteReference"/>
        </w:rPr>
        <w:footnoteRef/>
      </w:r>
      <w:r>
        <w:t xml:space="preserve"> Kitab-i-Aqdas Verse #108</w:t>
      </w:r>
    </w:p>
  </w:footnote>
  <w:footnote w:id="221">
    <w:p w14:paraId="7EB10439" w14:textId="77777777" w:rsidR="005867C5" w:rsidRDefault="00000000">
      <w:pPr>
        <w:pStyle w:val="FootnoteText"/>
      </w:pPr>
      <w:r>
        <w:rPr>
          <w:rStyle w:val="FootnoteReference"/>
        </w:rPr>
        <w:footnoteRef/>
      </w:r>
      <w:r>
        <w:t xml:space="preserve"> Kitab-i-Aqdas Verse #18</w:t>
      </w:r>
    </w:p>
  </w:footnote>
  <w:footnote w:id="222">
    <w:p w14:paraId="67FBFAB6" w14:textId="77777777" w:rsidR="005867C5" w:rsidRDefault="00000000">
      <w:pPr>
        <w:pStyle w:val="FootnoteText"/>
      </w:pPr>
      <w:r>
        <w:rPr>
          <w:rStyle w:val="FootnoteReference"/>
        </w:rPr>
        <w:footnoteRef/>
      </w:r>
      <w:r>
        <w:t xml:space="preserve"> Asl-i-Kullu’l-Khayr (Essence of All Good)</w:t>
      </w:r>
    </w:p>
  </w:footnote>
  <w:footnote w:id="223">
    <w:p w14:paraId="48CE09A2" w14:textId="77777777" w:rsidR="005867C5" w:rsidRDefault="00000000">
      <w:pPr>
        <w:pStyle w:val="FootnoteText"/>
      </w:pPr>
      <w:r>
        <w:rPr>
          <w:rStyle w:val="FootnoteReference"/>
        </w:rPr>
        <w:footnoteRef/>
      </w:r>
      <w:r>
        <w:t xml:space="preserve"> Lawh-i-Ishráqát (Tablet of Splendors)</w:t>
      </w:r>
    </w:p>
  </w:footnote>
  <w:footnote w:id="224">
    <w:p w14:paraId="23546CD0" w14:textId="77777777" w:rsidR="005867C5" w:rsidRDefault="00000000">
      <w:pPr>
        <w:pStyle w:val="FootnoteText"/>
      </w:pPr>
      <w:r>
        <w:rPr>
          <w:rStyle w:val="FootnoteReference"/>
        </w:rPr>
        <w:footnoteRef/>
      </w:r>
      <w:r>
        <w:t xml:space="preserve"> BH00469</w:t>
      </w:r>
    </w:p>
  </w:footnote>
  <w:footnote w:id="225">
    <w:p w14:paraId="78DF1CAF" w14:textId="77777777" w:rsidR="005867C5" w:rsidRDefault="00000000">
      <w:pPr>
        <w:pStyle w:val="FootnoteText"/>
      </w:pPr>
      <w:r>
        <w:rPr>
          <w:rStyle w:val="FootnoteReference"/>
        </w:rPr>
        <w:footnoteRef/>
      </w:r>
      <w:r>
        <w:t xml:space="preserve"> Kitab-i-Iqan</w:t>
      </w:r>
    </w:p>
  </w:footnote>
  <w:footnote w:id="226">
    <w:p w14:paraId="225C5D76" w14:textId="77777777" w:rsidR="005867C5" w:rsidRDefault="00000000">
      <w:pPr>
        <w:pStyle w:val="FootnoteText"/>
      </w:pPr>
      <w:r>
        <w:rPr>
          <w:rStyle w:val="FootnoteReference"/>
        </w:rPr>
        <w:footnoteRef/>
      </w:r>
      <w:r>
        <w:t xml:space="preserve"> The Hidden Words in Persian #58</w:t>
      </w:r>
    </w:p>
  </w:footnote>
  <w:footnote w:id="227">
    <w:p w14:paraId="4C7A4352" w14:textId="77777777" w:rsidR="005867C5" w:rsidRDefault="00000000">
      <w:pPr>
        <w:pStyle w:val="FootnoteText"/>
      </w:pPr>
      <w:r>
        <w:rPr>
          <w:rStyle w:val="FootnoteReference"/>
        </w:rPr>
        <w:footnoteRef/>
      </w:r>
      <w:r>
        <w:t xml:space="preserve"> Kitab-i-Aqdas Verse #46</w:t>
      </w:r>
    </w:p>
  </w:footnote>
  <w:footnote w:id="228">
    <w:p w14:paraId="09757743" w14:textId="77777777" w:rsidR="005867C5" w:rsidRDefault="00000000">
      <w:pPr>
        <w:pStyle w:val="FootnoteText"/>
      </w:pPr>
      <w:r>
        <w:rPr>
          <w:rStyle w:val="FootnoteReference"/>
        </w:rPr>
        <w:footnoteRef/>
      </w:r>
      <w:r>
        <w:t xml:space="preserve"> Suriy-i-Haykal (Surah of the Temple)</w:t>
      </w:r>
    </w:p>
  </w:footnote>
  <w:footnote w:id="229">
    <w:p w14:paraId="7A6CE9FA" w14:textId="77777777" w:rsidR="005867C5" w:rsidRDefault="00000000">
      <w:pPr>
        <w:pStyle w:val="FootnoteText"/>
      </w:pPr>
      <w:r>
        <w:rPr>
          <w:rStyle w:val="FootnoteReference"/>
        </w:rPr>
        <w:footnoteRef/>
      </w:r>
      <w:r>
        <w:t xml:space="preserve"> The Hidden Words of Arabic #31</w:t>
      </w:r>
    </w:p>
  </w:footnote>
  <w:footnote w:id="230">
    <w:p w14:paraId="3F591534" w14:textId="77777777" w:rsidR="005867C5" w:rsidRDefault="00000000">
      <w:pPr>
        <w:pStyle w:val="FootnoteText"/>
      </w:pPr>
      <w:r>
        <w:rPr>
          <w:rStyle w:val="FootnoteReference"/>
        </w:rPr>
        <w:footnoteRef/>
      </w:r>
      <w:r>
        <w:t xml:space="preserve"> Kitab-i-Aqdas Verse #5</w:t>
      </w:r>
    </w:p>
  </w:footnote>
  <w:footnote w:id="231">
    <w:p w14:paraId="578F4F9E" w14:textId="77777777" w:rsidR="005867C5" w:rsidRDefault="00000000">
      <w:pPr>
        <w:pStyle w:val="FootnoteText"/>
      </w:pPr>
      <w:r>
        <w:rPr>
          <w:rStyle w:val="FootnoteReference"/>
        </w:rPr>
        <w:footnoteRef/>
      </w:r>
      <w:r>
        <w:t xml:space="preserve"> Kitab-i-Aqdas Verse #136</w:t>
      </w:r>
    </w:p>
  </w:footnote>
  <w:footnote w:id="232">
    <w:p w14:paraId="2FEE5789" w14:textId="77777777" w:rsidR="005867C5" w:rsidRDefault="00000000">
      <w:pPr>
        <w:pStyle w:val="FootnoteText"/>
      </w:pPr>
      <w:r>
        <w:rPr>
          <w:rStyle w:val="FootnoteReference"/>
        </w:rPr>
        <w:footnoteRef/>
      </w:r>
      <w:r>
        <w:t xml:space="preserve"> Kitab-i-Aqdas Verse # 137</w:t>
      </w:r>
    </w:p>
  </w:footnote>
  <w:footnote w:id="233">
    <w:p w14:paraId="65A0F543" w14:textId="77777777" w:rsidR="005867C5" w:rsidRDefault="00000000">
      <w:pPr>
        <w:pStyle w:val="FootnoteText"/>
      </w:pPr>
      <w:r>
        <w:rPr>
          <w:rStyle w:val="FootnoteReference"/>
        </w:rPr>
        <w:footnoteRef/>
      </w:r>
      <w:r>
        <w:t xml:space="preserve"> Kitab-i-Aqdas Verse #136</w:t>
      </w:r>
    </w:p>
  </w:footnote>
  <w:footnote w:id="234">
    <w:p w14:paraId="6AEE0B04" w14:textId="77777777" w:rsidR="005867C5" w:rsidRDefault="00000000">
      <w:pPr>
        <w:pStyle w:val="FootnoteText"/>
      </w:pPr>
      <w:r>
        <w:rPr>
          <w:rStyle w:val="FootnoteReference"/>
        </w:rPr>
        <w:footnoteRef/>
      </w:r>
      <w:r>
        <w:t xml:space="preserve"> The Persian Bayan Vahid 8 Gate 6</w:t>
      </w:r>
    </w:p>
  </w:footnote>
  <w:footnote w:id="235">
    <w:p w14:paraId="49298613" w14:textId="77777777" w:rsidR="005867C5" w:rsidRDefault="00000000">
      <w:pPr>
        <w:pStyle w:val="FootnoteText"/>
      </w:pPr>
      <w:r>
        <w:rPr>
          <w:rStyle w:val="FootnoteReference"/>
        </w:rPr>
        <w:footnoteRef/>
      </w:r>
      <w:r>
        <w:t xml:space="preserve"> Kitab-i-Aqdas Verse # 137</w:t>
      </w:r>
    </w:p>
  </w:footnote>
  <w:footnote w:id="236">
    <w:p w14:paraId="590956DA" w14:textId="77777777" w:rsidR="005867C5" w:rsidRDefault="00000000">
      <w:pPr>
        <w:pStyle w:val="FootnoteText"/>
      </w:pPr>
      <w:r>
        <w:rPr>
          <w:rStyle w:val="FootnoteReference"/>
        </w:rPr>
        <w:footnoteRef/>
      </w:r>
      <w:r>
        <w:t xml:space="preserve"> Kitab-i-Aqdas Verse #33</w:t>
      </w:r>
    </w:p>
  </w:footnote>
  <w:footnote w:id="237">
    <w:p w14:paraId="5655BBC4" w14:textId="77777777" w:rsidR="005867C5" w:rsidRDefault="00000000">
      <w:pPr>
        <w:pStyle w:val="FootnoteText"/>
      </w:pPr>
      <w:r>
        <w:rPr>
          <w:rStyle w:val="FootnoteReference"/>
        </w:rPr>
        <w:footnoteRef/>
      </w:r>
      <w:r>
        <w:t xml:space="preserve"> The Suriy-i-Haykal (To the King of Paris)</w:t>
      </w:r>
    </w:p>
  </w:footnote>
  <w:footnote w:id="238">
    <w:p w14:paraId="32112E7D" w14:textId="77777777" w:rsidR="005867C5" w:rsidRDefault="00000000">
      <w:pPr>
        <w:pStyle w:val="FootnoteText"/>
      </w:pPr>
      <w:r>
        <w:rPr>
          <w:rStyle w:val="FootnoteReference"/>
        </w:rPr>
        <w:footnoteRef/>
      </w:r>
      <w:r>
        <w:t xml:space="preserve"> Kitab-i-Aqdas Verse #148</w:t>
      </w:r>
    </w:p>
  </w:footnote>
  <w:footnote w:id="239">
    <w:p w14:paraId="5831348B" w14:textId="77777777" w:rsidR="005867C5" w:rsidRDefault="00000000">
      <w:pPr>
        <w:pStyle w:val="FootnoteText"/>
      </w:pPr>
      <w:r>
        <w:rPr>
          <w:rStyle w:val="FootnoteReference"/>
        </w:rPr>
        <w:footnoteRef/>
      </w:r>
      <w:r>
        <w:t xml:space="preserve"> Kitab-i-Aqdas Verse #40</w:t>
      </w:r>
    </w:p>
  </w:footnote>
  <w:footnote w:id="240">
    <w:p w14:paraId="72B9AF1B" w14:textId="77777777" w:rsidR="005867C5" w:rsidRDefault="00000000">
      <w:pPr>
        <w:pStyle w:val="FootnoteText"/>
      </w:pPr>
      <w:r>
        <w:rPr>
          <w:rStyle w:val="FootnoteReference"/>
        </w:rPr>
        <w:footnoteRef/>
      </w:r>
      <w:r>
        <w:t xml:space="preserve"> The Suriy-i-Haykal (To the King of Paris)</w:t>
      </w:r>
    </w:p>
  </w:footnote>
  <w:footnote w:id="241">
    <w:p w14:paraId="587F8D40" w14:textId="77777777" w:rsidR="005867C5" w:rsidRDefault="00000000">
      <w:pPr>
        <w:pStyle w:val="FootnoteText"/>
      </w:pPr>
      <w:r>
        <w:rPr>
          <w:rStyle w:val="FootnoteReference"/>
        </w:rPr>
        <w:footnoteRef/>
      </w:r>
      <w:r>
        <w:t xml:space="preserve"> The Persian Bayan: Vahid 1 Gate 9</w:t>
      </w:r>
    </w:p>
  </w:footnote>
  <w:footnote w:id="242">
    <w:p w14:paraId="305AC690" w14:textId="77777777" w:rsidR="005867C5" w:rsidRDefault="00000000">
      <w:pPr>
        <w:pStyle w:val="FootnoteText"/>
      </w:pPr>
      <w:r>
        <w:rPr>
          <w:rStyle w:val="FootnoteReference"/>
        </w:rPr>
        <w:footnoteRef/>
      </w:r>
      <w:r>
        <w:t xml:space="preserve"> Asl-i-Kullu’l-Khayr (Essence of All Good)</w:t>
      </w:r>
    </w:p>
  </w:footnote>
  <w:footnote w:id="243">
    <w:p w14:paraId="258054E3" w14:textId="77777777" w:rsidR="005867C5" w:rsidRDefault="00000000">
      <w:pPr>
        <w:pStyle w:val="FootnoteText"/>
      </w:pPr>
      <w:r>
        <w:rPr>
          <w:rStyle w:val="FootnoteReference"/>
        </w:rPr>
        <w:footnoteRef/>
      </w:r>
      <w:r>
        <w:t xml:space="preserve"> The Hidden Words of Arabic #23</w:t>
      </w:r>
    </w:p>
  </w:footnote>
  <w:footnote w:id="244">
    <w:p w14:paraId="47454262" w14:textId="77777777" w:rsidR="005867C5" w:rsidRDefault="00000000">
      <w:pPr>
        <w:pStyle w:val="FootnoteText"/>
      </w:pPr>
      <w:r>
        <w:rPr>
          <w:rStyle w:val="FootnoteReference"/>
        </w:rPr>
        <w:footnoteRef/>
      </w:r>
      <w:r>
        <w:t xml:space="preserve"> Kitab-i-Aqdas Verse #2</w:t>
      </w:r>
    </w:p>
  </w:footnote>
  <w:footnote w:id="245">
    <w:p w14:paraId="4710931A" w14:textId="77777777" w:rsidR="005867C5" w:rsidRDefault="00000000">
      <w:pPr>
        <w:pStyle w:val="FootnoteText"/>
      </w:pPr>
      <w:r>
        <w:rPr>
          <w:rStyle w:val="FootnoteReference"/>
        </w:rPr>
        <w:footnoteRef/>
      </w:r>
      <w:r>
        <w:t xml:space="preserve"> BH00035 (Unnamed Tablet to Ali Qabl-i-Akbar)</w:t>
      </w:r>
    </w:p>
  </w:footnote>
  <w:footnote w:id="246">
    <w:p w14:paraId="61E81CB1" w14:textId="77777777" w:rsidR="005867C5" w:rsidRDefault="00000000">
      <w:pPr>
        <w:pStyle w:val="FootnoteText"/>
      </w:pPr>
      <w:r>
        <w:rPr>
          <w:rStyle w:val="FootnoteReference"/>
        </w:rPr>
        <w:footnoteRef/>
      </w:r>
      <w:r>
        <w:t xml:space="preserve"> BH00157 (Unnamed Letter, possibly to a person named Jawa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FDC85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0586A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611"/>
    <w:multiLevelType w:val="multilevel"/>
    <w:tmpl w:val="EF005C4E"/>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4"/>
  </w:num>
  <w:num w:numId="2" w16cid:durableId="624242287">
    <w:abstractNumId w:val="3"/>
  </w:num>
  <w:num w:numId="3" w16cid:durableId="1693067116">
    <w:abstractNumId w:val="3"/>
  </w:num>
  <w:num w:numId="4" w16cid:durableId="1038823526">
    <w:abstractNumId w:val="3"/>
  </w:num>
  <w:num w:numId="5" w16cid:durableId="321011620">
    <w:abstractNumId w:val="3"/>
  </w:num>
  <w:num w:numId="6" w16cid:durableId="36123960">
    <w:abstractNumId w:val="3"/>
  </w:num>
  <w:num w:numId="7" w16cid:durableId="1403406131">
    <w:abstractNumId w:val="3"/>
  </w:num>
  <w:num w:numId="8" w16cid:durableId="1215583538">
    <w:abstractNumId w:val="3"/>
  </w:num>
  <w:num w:numId="9" w16cid:durableId="1996492001">
    <w:abstractNumId w:val="3"/>
  </w:num>
  <w:num w:numId="10" w16cid:durableId="1115294501">
    <w:abstractNumId w:val="3"/>
  </w:num>
  <w:num w:numId="11" w16cid:durableId="2033913365">
    <w:abstractNumId w:val="3"/>
  </w:num>
  <w:num w:numId="12" w16cid:durableId="2039041645">
    <w:abstractNumId w:val="0"/>
  </w:num>
  <w:num w:numId="13" w16cid:durableId="13056179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740869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90428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267617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7913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867C5"/>
    <w:rsid w:val="00225566"/>
    <w:rsid w:val="003D49FD"/>
    <w:rsid w:val="005867C5"/>
    <w:rsid w:val="00D46F01"/>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1E912"/>
  <w15:docId w15:val="{CB8D7A5A-EA60-4213-A08D-0ADDCBAC5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D46F0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44951</Words>
  <Characters>256224</Characters>
  <Application>Microsoft Office Word</Application>
  <DocSecurity>0</DocSecurity>
  <Lines>2135</Lines>
  <Paragraphs>601</Paragraphs>
  <ScaleCrop>false</ScaleCrop>
  <Company/>
  <LinksUpToDate>false</LinksUpToDate>
  <CharactersWithSpaces>300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5-05-26T23:35:00Z</cp:lastPrinted>
  <dcterms:created xsi:type="dcterms:W3CDTF">2025-05-26T23:31:00Z</dcterms:created>
  <dcterms:modified xsi:type="dcterms:W3CDTF">2025-05-26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3-30</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